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78F8" w:rsidRPr="00400C61" w:rsidRDefault="00A20426" w:rsidP="00A754D9">
      <w:pPr>
        <w:pStyle w:val="ListeParagraf"/>
        <w:spacing w:after="0"/>
        <w:jc w:val="center"/>
        <w:rPr>
          <w:rFonts w:asciiTheme="minorHAnsi" w:eastAsia="Microsoft YaHei UI" w:hAnsiTheme="minorHAnsi" w:cstheme="minorHAnsi"/>
          <w:b/>
          <w:sz w:val="28"/>
        </w:rPr>
      </w:pPr>
      <w:r w:rsidRPr="00400C61">
        <w:rPr>
          <w:rFonts w:asciiTheme="minorHAnsi" w:eastAsia="Microsoft YaHei UI" w:hAnsiTheme="minorHAnsi" w:cstheme="minorHAnsi"/>
          <w:b/>
          <w:sz w:val="28"/>
        </w:rPr>
        <w:t>DANIŞMANLIK</w:t>
      </w:r>
      <w:r w:rsidR="00F70F4B">
        <w:rPr>
          <w:rFonts w:asciiTheme="minorHAnsi" w:eastAsia="Microsoft YaHei UI" w:hAnsiTheme="minorHAnsi" w:cstheme="minorHAnsi"/>
          <w:b/>
          <w:sz w:val="28"/>
        </w:rPr>
        <w:t xml:space="preserve"> / </w:t>
      </w:r>
      <w:r w:rsidR="00F70F4B" w:rsidRPr="00400C61">
        <w:rPr>
          <w:rFonts w:asciiTheme="minorHAnsi" w:eastAsia="Microsoft YaHei UI" w:hAnsiTheme="minorHAnsi" w:cstheme="minorHAnsi"/>
          <w:b/>
          <w:sz w:val="28"/>
        </w:rPr>
        <w:t xml:space="preserve">EĞİTİM </w:t>
      </w:r>
      <w:r w:rsidRPr="00400C61">
        <w:rPr>
          <w:rFonts w:asciiTheme="minorHAnsi" w:eastAsia="Microsoft YaHei UI" w:hAnsiTheme="minorHAnsi" w:cstheme="minorHAnsi"/>
          <w:b/>
          <w:sz w:val="28"/>
        </w:rPr>
        <w:t>HİZMETİNİN TANIMI</w:t>
      </w:r>
    </w:p>
    <w:p w:rsidR="00A754D9" w:rsidRPr="00400C61" w:rsidRDefault="00A754D9" w:rsidP="00F26462">
      <w:pPr>
        <w:pStyle w:val="ListeParagraf"/>
        <w:spacing w:after="0"/>
        <w:jc w:val="center"/>
        <w:rPr>
          <w:rFonts w:asciiTheme="minorHAnsi" w:eastAsia="Microsoft YaHei UI" w:hAnsiTheme="minorHAnsi" w:cstheme="minorHAnsi"/>
          <w:b/>
          <w:i/>
          <w:color w:val="FF0000"/>
        </w:rPr>
      </w:pPr>
      <w:r w:rsidRPr="00400C61">
        <w:rPr>
          <w:rFonts w:asciiTheme="minorHAnsi" w:eastAsia="Microsoft YaHei UI" w:hAnsiTheme="minorHAnsi" w:cstheme="minorHAnsi"/>
          <w:b/>
          <w:i/>
          <w:color w:val="FF0000"/>
        </w:rPr>
        <w:t>*Formu doldurduktan sonra lütfen PDF formatına dönüştürmeden WORD olarak KAYS’a yükleyiniz.</w:t>
      </w:r>
    </w:p>
    <w:p w:rsidR="001A366A" w:rsidRPr="00400C61" w:rsidRDefault="001A366A" w:rsidP="001A366A">
      <w:pPr>
        <w:pStyle w:val="ListeParagraf"/>
        <w:spacing w:after="0"/>
        <w:jc w:val="center"/>
        <w:rPr>
          <w:rFonts w:asciiTheme="minorHAnsi" w:eastAsia="Microsoft YaHei UI" w:hAnsiTheme="minorHAnsi" w:cstheme="minorHAnsi"/>
          <w:b/>
        </w:rPr>
      </w:pPr>
    </w:p>
    <w:tbl>
      <w:tblPr>
        <w:tblStyle w:val="TabloKlavuzu1"/>
        <w:tblW w:w="10177" w:type="dxa"/>
        <w:tblInd w:w="137" w:type="dxa"/>
        <w:tblLook w:val="04A0" w:firstRow="1" w:lastRow="0" w:firstColumn="1" w:lastColumn="0" w:noHBand="0" w:noVBand="1"/>
      </w:tblPr>
      <w:tblGrid>
        <w:gridCol w:w="2273"/>
        <w:gridCol w:w="7904"/>
      </w:tblGrid>
      <w:tr w:rsidR="00564AFD" w:rsidRPr="00400C61" w:rsidTr="00480FBB">
        <w:trPr>
          <w:trHeight w:val="283"/>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Programın Adı</w:t>
            </w:r>
          </w:p>
        </w:tc>
        <w:tc>
          <w:tcPr>
            <w:tcW w:w="7904" w:type="dxa"/>
            <w:vAlign w:val="center"/>
          </w:tcPr>
          <w:p w:rsidR="00564AFD" w:rsidRPr="009E3B06" w:rsidRDefault="00054A58" w:rsidP="00F70F4B">
            <w:pPr>
              <w:spacing w:after="0" w:line="240" w:lineRule="auto"/>
              <w:rPr>
                <w:rFonts w:asciiTheme="minorHAnsi" w:eastAsia="Microsoft YaHei UI" w:hAnsiTheme="minorHAnsi" w:cstheme="minorHAnsi"/>
                <w:sz w:val="20"/>
              </w:rPr>
            </w:pPr>
            <w:r>
              <w:rPr>
                <w:rFonts w:asciiTheme="minorHAnsi" w:eastAsia="Microsoft YaHei UI" w:hAnsiTheme="minorHAnsi" w:cstheme="minorHAnsi"/>
                <w:b/>
                <w:sz w:val="20"/>
              </w:rPr>
              <w:t>TR42/22</w:t>
            </w:r>
            <w:r w:rsidR="00564AFD" w:rsidRPr="009E3B06">
              <w:rPr>
                <w:rFonts w:asciiTheme="minorHAnsi" w:eastAsia="Microsoft YaHei UI" w:hAnsiTheme="minorHAnsi" w:cstheme="minorHAnsi"/>
                <w:b/>
                <w:sz w:val="20"/>
              </w:rPr>
              <w:t>/TD Teknik Destek Programı</w:t>
            </w:r>
          </w:p>
        </w:tc>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Proje Kodu</w:t>
            </w:r>
          </w:p>
        </w:tc>
        <w:tc>
          <w:tcPr>
            <w:tcW w:w="7904" w:type="dxa"/>
            <w:vAlign w:val="center"/>
          </w:tcPr>
          <w:p w:rsidR="00564AFD" w:rsidRPr="00BF6D51" w:rsidRDefault="00054A58" w:rsidP="00564AFD">
            <w:pPr>
              <w:spacing w:after="0" w:line="240" w:lineRule="auto"/>
              <w:rPr>
                <w:rFonts w:asciiTheme="minorHAnsi" w:eastAsia="Microsoft YaHei UI" w:hAnsiTheme="minorHAnsi" w:cstheme="minorHAnsi"/>
                <w:sz w:val="20"/>
              </w:rPr>
            </w:pPr>
            <w:r>
              <w:rPr>
                <w:rFonts w:asciiTheme="minorHAnsi" w:eastAsia="Microsoft YaHei UI" w:hAnsiTheme="minorHAnsi" w:cstheme="minorHAnsi"/>
                <w:sz w:val="20"/>
              </w:rPr>
              <w:t>TR42/22</w:t>
            </w:r>
            <w:r w:rsidR="00BF6D51" w:rsidRPr="00BF6D51">
              <w:rPr>
                <w:rFonts w:asciiTheme="minorHAnsi" w:eastAsia="Microsoft YaHei UI" w:hAnsiTheme="minorHAnsi" w:cstheme="minorHAnsi"/>
                <w:sz w:val="20"/>
              </w:rPr>
              <w:t>/TD/</w:t>
            </w:r>
            <w:r w:rsidR="00BF6D51">
              <w:rPr>
                <w:rFonts w:asciiTheme="minorHAnsi" w:eastAsia="Microsoft YaHei UI" w:hAnsiTheme="minorHAnsi" w:cstheme="minorHAnsi"/>
                <w:sz w:val="20"/>
              </w:rPr>
              <w:t>...</w:t>
            </w:r>
          </w:p>
        </w:tc>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Başvuru Sahibi</w:t>
            </w:r>
          </w:p>
        </w:tc>
        <w:sdt>
          <w:sdtPr>
            <w:rPr>
              <w:rStyle w:val="calib10"/>
            </w:rPr>
            <w:id w:val="1755623946"/>
            <w:lock w:val="sdtLocked"/>
            <w:placeholder>
              <w:docPart w:val="97ED9BC6BD60491C9B962D23E6A30D66"/>
            </w:placeholder>
            <w:showingPlcHdr/>
            <w15:color w:val="000000"/>
          </w:sdtPr>
          <w:sdtEndPr>
            <w:rPr>
              <w:rStyle w:val="VarsaylanParagrafYazTipi"/>
              <w:rFonts w:ascii="Calibri" w:eastAsia="Microsoft YaHei UI" w:hAnsi="Calibri" w:cstheme="minorHAnsi"/>
              <w:color w:val="auto"/>
              <w:sz w:val="22"/>
            </w:rPr>
          </w:sdtEndPr>
          <w:sdtContent>
            <w:tc>
              <w:tcPr>
                <w:tcW w:w="7904" w:type="dxa"/>
                <w:vAlign w:val="center"/>
              </w:tcPr>
              <w:p w:rsidR="00564AFD" w:rsidRPr="00400C61" w:rsidRDefault="00400C61" w:rsidP="00D579A1">
                <w:pPr>
                  <w:spacing w:after="0" w:line="240" w:lineRule="auto"/>
                  <w:rPr>
                    <w:rFonts w:asciiTheme="minorHAnsi" w:eastAsia="Microsoft YaHei UI" w:hAnsiTheme="minorHAnsi" w:cstheme="minorHAnsi"/>
                    <w:sz w:val="20"/>
                  </w:rPr>
                </w:pPr>
                <w:r w:rsidRPr="00400C61">
                  <w:rPr>
                    <w:rStyle w:val="YerTutucuMetni"/>
                    <w:rFonts w:asciiTheme="minorHAnsi" w:eastAsia="Microsoft YaHei UI" w:hAnsiTheme="minorHAnsi" w:cstheme="minorHAnsi"/>
                  </w:rPr>
                  <w:t>Metin girmek için burayı tıklatın.</w:t>
                </w:r>
              </w:p>
            </w:tc>
          </w:sdtContent>
        </w:sdt>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Başvuru Dönemi</w:t>
            </w:r>
          </w:p>
        </w:tc>
        <w:sdt>
          <w:sdtPr>
            <w:rPr>
              <w:rFonts w:asciiTheme="minorHAnsi" w:eastAsia="Microsoft YaHei UI" w:hAnsiTheme="minorHAnsi" w:cstheme="minorHAnsi"/>
              <w:sz w:val="20"/>
            </w:rPr>
            <w:alias w:val="Başvuru tarihi döneminize göre seçiniz."/>
            <w:tag w:val="Başvuru tarihi döneminize göre seçiniz."/>
            <w:id w:val="390008300"/>
            <w:placeholder>
              <w:docPart w:val="2B64146E09C64E6EB0889314BDE771CD"/>
            </w:placeholder>
            <w:showingPlcHdr/>
            <w:dropDownList>
              <w:listItem w:value="Bir öğe seçin."/>
              <w:listItem w:displayText="Ocak - Şubat" w:value="Ocak - Şubat"/>
              <w:listItem w:displayText="Mart - Nisan" w:value="Mart - Nisan"/>
              <w:listItem w:displayText="Mayıs - Haziran" w:value="Mayıs - Haziran"/>
              <w:listItem w:displayText="Temmuz - Ağustos" w:value="Temmuz - Ağustos"/>
              <w:listItem w:displayText="Eylül - Ekim" w:value="Eylül - Ekim"/>
              <w:listItem w:displayText="Kasım - Aralık" w:value="Kasım - Aralık"/>
            </w:dropDownList>
          </w:sdtPr>
          <w:sdtEndPr/>
          <w:sdtContent>
            <w:tc>
              <w:tcPr>
                <w:tcW w:w="7904" w:type="dxa"/>
                <w:vAlign w:val="center"/>
              </w:tcPr>
              <w:p w:rsidR="00564AFD" w:rsidRPr="00400C61" w:rsidRDefault="00FD48CF" w:rsidP="00FD48CF">
                <w:pPr>
                  <w:spacing w:after="0" w:line="240" w:lineRule="auto"/>
                  <w:rPr>
                    <w:rFonts w:asciiTheme="minorHAnsi" w:eastAsia="Microsoft YaHei UI" w:hAnsiTheme="minorHAnsi" w:cstheme="minorHAnsi"/>
                    <w:sz w:val="20"/>
                  </w:rPr>
                </w:pPr>
                <w:r w:rsidRPr="005048BF">
                  <w:rPr>
                    <w:rStyle w:val="YerTutucuMetni"/>
                  </w:rPr>
                  <w:t>Bir öğe seçin.</w:t>
                </w:r>
              </w:p>
            </w:tc>
          </w:sdtContent>
        </w:sdt>
      </w:tr>
    </w:tbl>
    <w:p w:rsidR="001F0387" w:rsidRPr="001F0387" w:rsidRDefault="001F0387" w:rsidP="001F0387">
      <w:pPr>
        <w:pStyle w:val="ListeParagraf"/>
        <w:ind w:left="426"/>
        <w:rPr>
          <w:rFonts w:asciiTheme="minorHAnsi" w:eastAsia="Microsoft YaHei UI" w:hAnsiTheme="minorHAnsi" w:cstheme="minorHAnsi"/>
        </w:rPr>
      </w:pPr>
    </w:p>
    <w:p w:rsidR="007F33BF" w:rsidRPr="00400C61" w:rsidRDefault="00FC1E2C" w:rsidP="0049374C">
      <w:pPr>
        <w:pStyle w:val="ListeParagraf"/>
        <w:numPr>
          <w:ilvl w:val="0"/>
          <w:numId w:val="5"/>
        </w:numPr>
        <w:ind w:left="426"/>
        <w:rPr>
          <w:rFonts w:asciiTheme="minorHAnsi" w:eastAsia="Microsoft YaHei UI" w:hAnsiTheme="minorHAnsi" w:cstheme="minorHAnsi"/>
        </w:rPr>
      </w:pPr>
      <w:r w:rsidRPr="00400C61">
        <w:rPr>
          <w:rFonts w:asciiTheme="minorHAnsi" w:eastAsia="Microsoft YaHei UI" w:hAnsiTheme="minorHAnsi" w:cstheme="minorHAnsi"/>
          <w:b/>
        </w:rPr>
        <w:t>Program kapsamında başvuru yaptığınız öncelik türü</w:t>
      </w:r>
      <w:r w:rsidR="007F33BF" w:rsidRPr="00400C61">
        <w:rPr>
          <w:rFonts w:asciiTheme="minorHAnsi" w:eastAsia="Microsoft YaHei UI" w:hAnsiTheme="minorHAnsi" w:cstheme="minorHAnsi"/>
          <w:b/>
        </w:rPr>
        <w:t>:</w:t>
      </w:r>
    </w:p>
    <w:sdt>
      <w:sdtPr>
        <w:rPr>
          <w:rFonts w:asciiTheme="minorHAnsi" w:eastAsia="Microsoft YaHei UI" w:hAnsiTheme="minorHAnsi" w:cstheme="minorHAnsi"/>
        </w:rPr>
        <w:alias w:val="Lütfen, TD Rehberi'nden size uygun önceliği seçiniz."/>
        <w:tag w:val="Lütfen, TD Rehberi'nden size uygun önceliği seçiniz."/>
        <w:id w:val="1171994836"/>
        <w:lock w:val="sdtLocked"/>
        <w:placeholder>
          <w:docPart w:val="DAA16A5A07FF48A598F4647F56BA82A4"/>
        </w:placeholder>
        <w:showingPlcHdr/>
        <w15:color w:val="000000"/>
        <w:dropDownList>
          <w:listItem w:value="Bir öğe seçin."/>
          <w:listItem w:displayText="Öncelik 1 - Ürün, Üretim Yapısı ve İhracat" w:value="Öncelik 1 - Ürün, Üretim Yapısı ve İhracat"/>
          <w:listItem w:displayText="Öncelik 2 - İnovasyon" w:value="Öncelik 2 - İnovasyon"/>
          <w:listItem w:displayText="Öncelik 3 - Sanayide Dijital Dönüşüm" w:value="Öncelik 3 - Sanayide Dijital Dönüşüm"/>
          <w:listItem w:displayText="Öncelik 4 - Yeşil Dönüşüm" w:value="Öncelik 4 - Yeşil Dönüşüm"/>
          <w:listItem w:displayText="Öncelik 5 - Aile Şirketleri ve Kooperatiflerde Kurumsallaşma - Sürdürülebilirlik" w:value="Öncelik 5 - Aile Şirketleri ve Kooperatiflerde Kurumsallaşma - Sürdürülebilirlik"/>
          <w:listItem w:displayText="Öncelik 6 - Sonuç Odaklı Programlar (SOP)" w:value="Öncelik 6 - Sonuç Odaklı Programlar (SOP)"/>
          <w:listItem w:displayText="Öncelik 7 - SOP'lar dışında kalan konular" w:value="Öncelik 7 - SOP'lar dışında kalan konular"/>
        </w:dropDownList>
      </w:sdtPr>
      <w:sdtEndPr/>
      <w:sdtContent>
        <w:p w:rsidR="007F33BF" w:rsidRPr="00400C61" w:rsidRDefault="00FF2EDF" w:rsidP="00EB5950">
          <w:pPr>
            <w:pStyle w:val="ListeParagraf"/>
            <w:ind w:left="426"/>
            <w:jc w:val="both"/>
            <w:rPr>
              <w:rFonts w:asciiTheme="minorHAnsi" w:eastAsia="Microsoft YaHei UI" w:hAnsiTheme="minorHAnsi" w:cstheme="minorHAnsi"/>
            </w:rPr>
          </w:pPr>
          <w:r w:rsidRPr="00400C61">
            <w:rPr>
              <w:rStyle w:val="YerTutucuMetni"/>
              <w:rFonts w:asciiTheme="minorHAnsi" w:eastAsia="Microsoft YaHei UI" w:hAnsiTheme="minorHAnsi" w:cstheme="minorHAnsi"/>
            </w:rPr>
            <w:t>Bir öğe seçin.</w:t>
          </w:r>
        </w:p>
      </w:sdtContent>
    </w:sdt>
    <w:p w:rsidR="007F33BF" w:rsidRPr="00400C61" w:rsidRDefault="007F33BF" w:rsidP="00FF2EDF">
      <w:pPr>
        <w:pStyle w:val="ListeParagraf"/>
        <w:tabs>
          <w:tab w:val="left" w:pos="284"/>
        </w:tabs>
        <w:ind w:left="426" w:right="-286"/>
        <w:rPr>
          <w:rFonts w:asciiTheme="minorHAnsi" w:eastAsia="Microsoft YaHei UI" w:hAnsiTheme="minorHAnsi" w:cstheme="minorHAnsi"/>
          <w:b/>
        </w:rPr>
      </w:pPr>
    </w:p>
    <w:p w:rsidR="00850BC2" w:rsidRDefault="00850BC2" w:rsidP="0049374C">
      <w:pPr>
        <w:pStyle w:val="ListeParagraf"/>
        <w:numPr>
          <w:ilvl w:val="0"/>
          <w:numId w:val="5"/>
        </w:numPr>
        <w:ind w:left="426"/>
        <w:rPr>
          <w:rFonts w:asciiTheme="minorHAnsi" w:eastAsia="Microsoft YaHei UI" w:hAnsiTheme="minorHAnsi" w:cstheme="minorHAnsi"/>
          <w:b/>
        </w:rPr>
      </w:pPr>
      <w:r>
        <w:rPr>
          <w:rFonts w:asciiTheme="minorHAnsi" w:eastAsia="Microsoft YaHei UI" w:hAnsiTheme="minorHAnsi" w:cstheme="minorHAnsi"/>
          <w:b/>
        </w:rPr>
        <w:t xml:space="preserve">Beklenen </w:t>
      </w:r>
      <w:r w:rsidR="00480FBB">
        <w:rPr>
          <w:rFonts w:asciiTheme="minorHAnsi" w:eastAsia="Microsoft YaHei UI" w:hAnsiTheme="minorHAnsi" w:cstheme="minorHAnsi"/>
          <w:b/>
        </w:rPr>
        <w:t>ç</w:t>
      </w:r>
      <w:r>
        <w:rPr>
          <w:rFonts w:asciiTheme="minorHAnsi" w:eastAsia="Microsoft YaHei UI" w:hAnsiTheme="minorHAnsi" w:cstheme="minorHAnsi"/>
          <w:b/>
        </w:rPr>
        <w:t>ıktılar</w:t>
      </w:r>
      <w:r w:rsidR="00480FBB">
        <w:rPr>
          <w:rFonts w:asciiTheme="minorHAnsi" w:eastAsia="Microsoft YaHei UI" w:hAnsiTheme="minorHAnsi" w:cstheme="minorHAnsi"/>
          <w:b/>
        </w:rPr>
        <w:t>:</w:t>
      </w:r>
    </w:p>
    <w:p w:rsidR="002B6E4D" w:rsidRPr="00A02938" w:rsidRDefault="0035746A" w:rsidP="00480FBB">
      <w:pPr>
        <w:pStyle w:val="ListeParagraf"/>
        <w:spacing w:after="0" w:line="240" w:lineRule="auto"/>
        <w:ind w:left="426"/>
        <w:rPr>
          <w:rFonts w:asciiTheme="minorHAnsi" w:eastAsia="Microsoft YaHei UI" w:hAnsiTheme="minorHAnsi" w:cstheme="minorHAnsi"/>
          <w:i/>
          <w:color w:val="FF0000"/>
        </w:rPr>
      </w:pPr>
      <w:r>
        <w:rPr>
          <w:rFonts w:asciiTheme="minorHAnsi" w:eastAsia="Microsoft YaHei UI" w:hAnsiTheme="minorHAnsi" w:cstheme="minorHAnsi"/>
          <w:i/>
          <w:color w:val="FF0000"/>
        </w:rPr>
        <w:t xml:space="preserve"> Bu kısım </w:t>
      </w:r>
      <w:r w:rsidR="00480FBB">
        <w:rPr>
          <w:rFonts w:asciiTheme="minorHAnsi" w:eastAsia="Microsoft YaHei UI" w:hAnsiTheme="minorHAnsi" w:cstheme="minorHAnsi"/>
          <w:i/>
          <w:color w:val="FF0000"/>
        </w:rPr>
        <w:t xml:space="preserve">daha sonra </w:t>
      </w:r>
      <w:r>
        <w:rPr>
          <w:rFonts w:asciiTheme="minorHAnsi" w:eastAsia="Microsoft YaHei UI" w:hAnsiTheme="minorHAnsi" w:cstheme="minorHAnsi"/>
          <w:i/>
          <w:color w:val="FF0000"/>
        </w:rPr>
        <w:t>Ajans tarafın</w:t>
      </w:r>
      <w:r w:rsidR="004B7F66">
        <w:rPr>
          <w:rFonts w:asciiTheme="minorHAnsi" w:eastAsia="Microsoft YaHei UI" w:hAnsiTheme="minorHAnsi" w:cstheme="minorHAnsi"/>
          <w:i/>
          <w:color w:val="FF0000"/>
        </w:rPr>
        <w:t>dan doldurulacaktır.</w:t>
      </w:r>
    </w:p>
    <w:tbl>
      <w:tblPr>
        <w:tblStyle w:val="TabloKlavuzu"/>
        <w:tblW w:w="10177" w:type="dxa"/>
        <w:tblInd w:w="137" w:type="dxa"/>
        <w:tblLayout w:type="fixed"/>
        <w:tblLook w:val="04A0" w:firstRow="1" w:lastRow="0" w:firstColumn="1" w:lastColumn="0" w:noHBand="0" w:noVBand="1"/>
      </w:tblPr>
      <w:tblGrid>
        <w:gridCol w:w="10177"/>
      </w:tblGrid>
      <w:tr w:rsidR="00777739" w:rsidTr="00480FBB">
        <w:tc>
          <w:tcPr>
            <w:tcW w:w="10177" w:type="dxa"/>
            <w:shd w:val="clear" w:color="auto" w:fill="A6A6A6" w:themeFill="background1" w:themeFillShade="A6"/>
          </w:tcPr>
          <w:sdt>
            <w:sdtPr>
              <w:rPr>
                <w:b/>
              </w:rPr>
              <w:id w:val="1944656992"/>
              <w:lock w:val="contentLocked"/>
              <w:placeholder>
                <w:docPart w:val="DefaultPlaceholder_1081868574"/>
              </w:placeholder>
              <w:group/>
            </w:sdtPr>
            <w:sdtEndPr/>
            <w:sdtContent>
              <w:p w:rsidR="00777739" w:rsidRPr="00777739" w:rsidRDefault="00777739" w:rsidP="00324990">
                <w:pPr>
                  <w:spacing w:after="0"/>
                  <w:jc w:val="both"/>
                  <w:rPr>
                    <w:b/>
                    <w:color w:val="F2F2F2" w:themeColor="background1" w:themeShade="F2"/>
                  </w:rPr>
                </w:pPr>
                <w:r w:rsidRPr="000946F6">
                  <w:rPr>
                    <w:b/>
                  </w:rPr>
                  <w:t>Alınan Hizmet Kapsamınd</w:t>
                </w:r>
                <w:r w:rsidR="002B6E4D">
                  <w:rPr>
                    <w:b/>
                  </w:rPr>
                  <w:t>a Gerçekleştirilecek Faaliyet</w:t>
                </w:r>
              </w:p>
            </w:sdtContent>
          </w:sdt>
        </w:tc>
      </w:tr>
      <w:tr w:rsidR="00777739" w:rsidTr="00480FBB">
        <w:sdt>
          <w:sdtPr>
            <w:rPr>
              <w:rStyle w:val="calib10"/>
            </w:rPr>
            <w:id w:val="1395847303"/>
            <w:placeholder>
              <w:docPart w:val="149A6DFA546A4AB7A7349CC327ED4790"/>
            </w:placeholder>
            <w:showingPlcHdr/>
            <w15:color w:val="000000"/>
          </w:sdtPr>
          <w:sdtEndPr>
            <w:rPr>
              <w:rStyle w:val="VarsaylanParagrafYazTipi"/>
              <w:rFonts w:ascii="Calibri" w:eastAsia="Microsoft YaHei UI" w:hAnsi="Calibri" w:cstheme="minorHAnsi"/>
              <w:color w:val="auto"/>
              <w:sz w:val="22"/>
            </w:rPr>
          </w:sdtEndPr>
          <w:sdtContent>
            <w:tc>
              <w:tcPr>
                <w:tcW w:w="10177" w:type="dxa"/>
              </w:tcPr>
              <w:p w:rsidR="00777739" w:rsidRDefault="00A02938" w:rsidP="00324990">
                <w:pPr>
                  <w:spacing w:after="0"/>
                  <w:jc w:val="both"/>
                </w:pPr>
                <w:r w:rsidRPr="00A713E6">
                  <w:rPr>
                    <w:rStyle w:val="YerTutucuMetni"/>
                    <w:rFonts w:asciiTheme="minorHAnsi" w:eastAsia="Microsoft YaHei UI" w:hAnsiTheme="minorHAnsi" w:cstheme="minorHAnsi"/>
                    <w:sz w:val="20"/>
                  </w:rPr>
                  <w:t>Metin girmek için burayı tıklatın.</w:t>
                </w:r>
              </w:p>
            </w:tc>
          </w:sdtContent>
        </w:sdt>
      </w:tr>
      <w:tr w:rsidR="00777739" w:rsidTr="00480FBB">
        <w:sdt>
          <w:sdtPr>
            <w:rPr>
              <w:rStyle w:val="calib10"/>
            </w:rPr>
            <w:id w:val="-1483073674"/>
            <w:placeholder>
              <w:docPart w:val="224B0B32717748ECB55A5970848B4630"/>
            </w:placeholder>
            <w:showingPlcHdr/>
            <w15:color w:val="000000"/>
          </w:sdtPr>
          <w:sdtEndPr>
            <w:rPr>
              <w:rStyle w:val="VarsaylanParagrafYazTipi"/>
              <w:rFonts w:ascii="Calibri" w:eastAsia="Microsoft YaHei UI" w:hAnsi="Calibri" w:cstheme="minorHAnsi"/>
              <w:color w:val="auto"/>
              <w:sz w:val="22"/>
            </w:rPr>
          </w:sdtEndPr>
          <w:sdtContent>
            <w:tc>
              <w:tcPr>
                <w:tcW w:w="10177" w:type="dxa"/>
              </w:tcPr>
              <w:p w:rsidR="00777739" w:rsidRDefault="00A02938" w:rsidP="00324990">
                <w:pPr>
                  <w:spacing w:after="0"/>
                  <w:jc w:val="both"/>
                </w:pPr>
                <w:r w:rsidRPr="00A713E6">
                  <w:rPr>
                    <w:rStyle w:val="YerTutucuMetni"/>
                    <w:rFonts w:asciiTheme="minorHAnsi" w:eastAsia="Microsoft YaHei UI" w:hAnsiTheme="minorHAnsi" w:cstheme="minorHAnsi"/>
                    <w:sz w:val="20"/>
                  </w:rPr>
                  <w:t>Metin girmek için burayı tıklatın.</w:t>
                </w:r>
              </w:p>
            </w:tc>
          </w:sdtContent>
        </w:sdt>
      </w:tr>
      <w:tr w:rsidR="00777739" w:rsidTr="00480FBB">
        <w:sdt>
          <w:sdtPr>
            <w:rPr>
              <w:rStyle w:val="calib10"/>
            </w:rPr>
            <w:id w:val="873963158"/>
            <w:placeholder>
              <w:docPart w:val="B2B790ADD97D4C9585051CB98422BCCA"/>
            </w:placeholder>
            <w:showingPlcHdr/>
            <w15:color w:val="000000"/>
          </w:sdtPr>
          <w:sdtEndPr>
            <w:rPr>
              <w:rStyle w:val="VarsaylanParagrafYazTipi"/>
              <w:rFonts w:ascii="Calibri" w:eastAsia="Microsoft YaHei UI" w:hAnsi="Calibri" w:cstheme="minorHAnsi"/>
              <w:color w:val="auto"/>
              <w:sz w:val="22"/>
            </w:rPr>
          </w:sdtEndPr>
          <w:sdtContent>
            <w:tc>
              <w:tcPr>
                <w:tcW w:w="10177" w:type="dxa"/>
              </w:tcPr>
              <w:p w:rsidR="00777739" w:rsidRDefault="00A02938" w:rsidP="00324990">
                <w:pPr>
                  <w:spacing w:after="0"/>
                  <w:jc w:val="both"/>
                </w:pPr>
                <w:r w:rsidRPr="00A713E6">
                  <w:rPr>
                    <w:rStyle w:val="YerTutucuMetni"/>
                    <w:rFonts w:asciiTheme="minorHAnsi" w:eastAsia="Microsoft YaHei UI" w:hAnsiTheme="minorHAnsi" w:cstheme="minorHAnsi"/>
                    <w:sz w:val="20"/>
                  </w:rPr>
                  <w:t>Metin girmek için burayı tıklatın.</w:t>
                </w:r>
              </w:p>
            </w:tc>
          </w:sdtContent>
        </w:sdt>
      </w:tr>
    </w:tbl>
    <w:p w:rsidR="00777739" w:rsidRDefault="00A0437A" w:rsidP="00777739">
      <w:pPr>
        <w:pStyle w:val="ListeParagraf"/>
        <w:ind w:left="426"/>
        <w:rPr>
          <w:rFonts w:asciiTheme="minorHAnsi" w:eastAsia="Microsoft YaHei UI" w:hAnsiTheme="minorHAnsi" w:cstheme="minorHAnsi"/>
          <w:b/>
        </w:rPr>
      </w:pPr>
      <w:r>
        <w:rPr>
          <w:noProof/>
          <w:lang w:eastAsia="tr-TR"/>
        </w:rPr>
        <mc:AlternateContent>
          <mc:Choice Requires="wps">
            <w:drawing>
              <wp:anchor distT="0" distB="0" distL="114300" distR="114300" simplePos="0" relativeHeight="251662336" behindDoc="0" locked="0" layoutInCell="1" allowOverlap="1">
                <wp:simplePos x="0" y="0"/>
                <wp:positionH relativeFrom="margin">
                  <wp:posOffset>91913</wp:posOffset>
                </wp:positionH>
                <wp:positionV relativeFrom="paragraph">
                  <wp:posOffset>167843</wp:posOffset>
                </wp:positionV>
                <wp:extent cx="6438846" cy="952500"/>
                <wp:effectExtent l="0" t="0" r="19685" b="19050"/>
                <wp:wrapNone/>
                <wp:docPr id="2" name="Dikdörtgen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8846" cy="952500"/>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777739" w:rsidRPr="00626636" w:rsidRDefault="00777739" w:rsidP="00777739">
                            <w:pPr>
                              <w:spacing w:line="240" w:lineRule="auto"/>
                              <w:jc w:val="both"/>
                              <w:rPr>
                                <w:rFonts w:asciiTheme="minorHAnsi" w:hAnsiTheme="minorHAnsi"/>
                              </w:rPr>
                            </w:pPr>
                            <w:r>
                              <w:rPr>
                                <w:rFonts w:cstheme="minorHAnsi"/>
                              </w:rPr>
                              <w:t>*</w:t>
                            </w:r>
                            <w:r w:rsidR="0051187D">
                              <w:rPr>
                                <w:rFonts w:cstheme="minorHAnsi"/>
                              </w:rPr>
                              <w:t>B</w:t>
                            </w:r>
                            <w:r>
                              <w:rPr>
                                <w:rFonts w:cstheme="minorHAnsi"/>
                              </w:rPr>
                              <w:t>eklenen çıktılar arasında</w:t>
                            </w:r>
                            <w:r w:rsidR="003E2EB6">
                              <w:rPr>
                                <w:rFonts w:cstheme="minorHAnsi"/>
                              </w:rPr>
                              <w:t xml:space="preserve">ki maddeler </w:t>
                            </w:r>
                            <w:r w:rsidR="0051187D">
                              <w:rPr>
                                <w:rFonts w:cstheme="minorHAnsi"/>
                              </w:rPr>
                              <w:t xml:space="preserve">Ajans tarafından </w:t>
                            </w:r>
                            <w:r w:rsidR="003E2EB6">
                              <w:rPr>
                                <w:rFonts w:cstheme="minorHAnsi"/>
                              </w:rPr>
                              <w:t>incelenecek ve gerekli görülenlere (*) işareti eklenecektir.</w:t>
                            </w:r>
                            <w:r>
                              <w:rPr>
                                <w:rFonts w:cstheme="minorHAnsi"/>
                              </w:rPr>
                              <w:t xml:space="preserve"> (*) ile işaretli olan faaliyetler tamamlandıktan sonra, yapılan işin niteliğinin uygun olup olmadığının kontrolü için İzleme ve Değerlendirme Birimiyle iletişime geçilmesi gerekmektedir. (*) ile işaretli aşamalarda ortaya çıkan eksiklikler nedeniyle proje çıktısının Ajans tarafından yetersiz bulunduğu durumlarda, Ajans hizmet tutarından kısmi olarak kesinti yapma hakkını saklı tut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Dikdörtgen 17" o:spid="_x0000_s1026" style="position:absolute;left:0;text-align:left;margin-left:7.25pt;margin-top:13.2pt;width:507pt;height: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" fillcolor="#c6d9f1 [671]" strokecolor="black [3200]" strokeweight="2pt">
                <v:stroke linestyle="thinThin"/>
                <v:textbox>
                  <w:txbxContent>
                    <w:p w:rsidR="00777739" w:rsidRPr="00626636" w:rsidRDefault="00777739" w:rsidP="00777739">
                      <w:pPr>
                        <w:spacing w:line="240" w:lineRule="auto"/>
                        <w:jc w:val="both"/>
                        <w:rPr>
                          <w:rFonts w:asciiTheme="minorHAnsi" w:hAnsiTheme="minorHAnsi"/>
                        </w:rPr>
                      </w:pPr>
                      <w:r>
                        <w:rPr>
                          <w:rFonts w:cstheme="minorHAnsi"/>
                        </w:rPr>
                        <w:t>*</w:t>
                      </w:r>
                      <w:r w:rsidR="0051187D">
                        <w:rPr>
                          <w:rFonts w:cstheme="minorHAnsi"/>
                        </w:rPr>
                        <w:t>B</w:t>
                      </w:r>
                      <w:r>
                        <w:rPr>
                          <w:rFonts w:cstheme="minorHAnsi"/>
                        </w:rPr>
                        <w:t>eklenen çıktılar arasında</w:t>
                      </w:r>
                      <w:r w:rsidR="003E2EB6">
                        <w:rPr>
                          <w:rFonts w:cstheme="minorHAnsi"/>
                        </w:rPr>
                        <w:t xml:space="preserve">ki maddeler </w:t>
                      </w:r>
                      <w:r w:rsidR="0051187D">
                        <w:rPr>
                          <w:rFonts w:cstheme="minorHAnsi"/>
                        </w:rPr>
                        <w:t xml:space="preserve">Ajans tarafından </w:t>
                      </w:r>
                      <w:r w:rsidR="003E2EB6">
                        <w:rPr>
                          <w:rFonts w:cstheme="minorHAnsi"/>
                        </w:rPr>
                        <w:t>incelenecek ve gerekli görülenlere (*) işareti eklenecektir.</w:t>
                      </w:r>
                      <w:r>
                        <w:rPr>
                          <w:rFonts w:cstheme="minorHAnsi"/>
                        </w:rPr>
                        <w:t xml:space="preserve"> (*) ile işaretli olan faaliyetler tamamlandıktan sonra, yapılan işin niteliğinin uygun olup olmadığının kontrolü için İzleme ve Değerlendirme Birimiyle iletişime geçilmesi gerekmektedir. (*) ile işaretli aşamalarda ortaya çıkan eksiklikler nedeniyle proje çıktısının Ajans tarafından yetersiz bulunduğu durumlarda, Ajans hizmet tutarından kısmi olarak kesinti yapma hakkını saklı tutar.</w:t>
                      </w:r>
                    </w:p>
                  </w:txbxContent>
                </v:textbox>
                <w10:wrap anchorx="margin"/>
              </v:rect>
            </w:pict>
          </mc:Fallback>
        </mc:AlternateContent>
      </w: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850BC2" w:rsidRDefault="00850BC2" w:rsidP="00850BC2">
      <w:pPr>
        <w:pStyle w:val="ListeParagraf"/>
        <w:ind w:left="426"/>
        <w:rPr>
          <w:rFonts w:asciiTheme="minorHAnsi" w:eastAsia="Microsoft YaHei UI" w:hAnsiTheme="minorHAnsi" w:cstheme="minorHAnsi"/>
          <w:b/>
        </w:rPr>
      </w:pPr>
    </w:p>
    <w:p w:rsidR="005F0BD1" w:rsidRPr="00400C61" w:rsidRDefault="00FE1DDB" w:rsidP="0049374C">
      <w:pPr>
        <w:pStyle w:val="ListeParagraf"/>
        <w:numPr>
          <w:ilvl w:val="0"/>
          <w:numId w:val="5"/>
        </w:numPr>
        <w:ind w:left="426"/>
        <w:rPr>
          <w:rFonts w:asciiTheme="minorHAnsi" w:eastAsia="Microsoft YaHei UI" w:hAnsiTheme="minorHAnsi" w:cstheme="minorHAnsi"/>
          <w:b/>
        </w:rPr>
      </w:pPr>
      <w:r w:rsidRPr="00400C61">
        <w:rPr>
          <w:rFonts w:asciiTheme="minorHAnsi" w:eastAsia="Microsoft YaHei UI" w:hAnsiTheme="minorHAnsi" w:cstheme="minorHAnsi"/>
          <w:b/>
        </w:rPr>
        <w:t>Proje kapsamında talep edilen eğitim faaliyetinin içeriği:</w:t>
      </w:r>
    </w:p>
    <w:p w:rsidR="00BF6D51" w:rsidRPr="003F6385" w:rsidRDefault="00FA3E72" w:rsidP="00156BFA">
      <w:pPr>
        <w:pStyle w:val="ListeParagraf"/>
        <w:tabs>
          <w:tab w:val="left" w:pos="4278"/>
        </w:tabs>
        <w:spacing w:after="0"/>
        <w:ind w:left="426"/>
        <w:jc w:val="both"/>
        <w:rPr>
          <w:rStyle w:val="Arial11"/>
          <w:rFonts w:asciiTheme="minorHAnsi" w:hAnsiTheme="minorHAnsi" w:cstheme="minorHAnsi"/>
          <w:color w:val="808080" w:themeColor="background1" w:themeShade="80"/>
        </w:rPr>
      </w:pPr>
      <w:sdt>
        <w:sdtPr>
          <w:rPr>
            <w:rStyle w:val="Calibri11Char"/>
          </w:rPr>
          <w:id w:val="117959501"/>
          <w:lock w:val="sdtLocked"/>
          <w:placeholder>
            <w:docPart w:val="A5FDC8C10C2347F3939CDDFED37215D7"/>
          </w:placeholder>
          <w:showingPlcHdr/>
          <w15:color w:val="000000"/>
        </w:sdtPr>
        <w:sdtEndPr>
          <w:rPr>
            <w:rStyle w:val="VarsaylanParagrafYazTipi"/>
            <w:rFonts w:asciiTheme="minorHAnsi" w:eastAsia="Microsoft YaHei UI" w:hAnsiTheme="minorHAnsi" w:cstheme="minorHAnsi"/>
            <w:color w:val="808080" w:themeColor="background1" w:themeShade="80"/>
          </w:rPr>
        </w:sdtEndPr>
        <w:sdtContent>
          <w:r w:rsidR="002B6E4D" w:rsidRPr="003F6385">
            <w:rPr>
              <w:rFonts w:asciiTheme="minorHAnsi" w:hAnsiTheme="minorHAnsi" w:cstheme="minorHAnsi"/>
              <w:color w:val="808080" w:themeColor="background1" w:themeShade="80"/>
            </w:rPr>
            <w:t>Metin girmek için burayı tıklatın.</w:t>
          </w:r>
        </w:sdtContent>
      </w:sdt>
    </w:p>
    <w:p w:rsidR="00EB5950" w:rsidRPr="00EB5950" w:rsidRDefault="00EB5950" w:rsidP="00EB5950">
      <w:pPr>
        <w:pStyle w:val="ListeParagraf"/>
        <w:tabs>
          <w:tab w:val="left" w:pos="4278"/>
        </w:tabs>
        <w:ind w:left="426"/>
        <w:jc w:val="both"/>
        <w:rPr>
          <w:rFonts w:asciiTheme="minorHAnsi" w:eastAsia="Microsoft YaHei UI" w:hAnsiTheme="minorHAnsi" w:cstheme="minorHAnsi"/>
        </w:rPr>
      </w:pPr>
    </w:p>
    <w:p w:rsidR="008F5719" w:rsidRPr="00400C61" w:rsidRDefault="00FE1DDB" w:rsidP="00F26462">
      <w:pPr>
        <w:pStyle w:val="ListeParagraf"/>
        <w:numPr>
          <w:ilvl w:val="0"/>
          <w:numId w:val="1"/>
        </w:numPr>
        <w:spacing w:line="360" w:lineRule="auto"/>
        <w:ind w:left="426"/>
        <w:rPr>
          <w:rFonts w:asciiTheme="minorHAnsi" w:eastAsia="Microsoft YaHei UI" w:hAnsiTheme="minorHAnsi" w:cstheme="minorHAnsi"/>
          <w:b/>
        </w:rPr>
      </w:pPr>
      <w:r w:rsidRPr="00400C61">
        <w:rPr>
          <w:rFonts w:asciiTheme="minorHAnsi" w:eastAsia="Microsoft YaHei UI" w:hAnsiTheme="minorHAnsi" w:cstheme="minorHAnsi"/>
          <w:b/>
        </w:rPr>
        <w:t>Eğitim müfredatını içeren detaylı program:</w:t>
      </w:r>
    </w:p>
    <w:tbl>
      <w:tblPr>
        <w:tblStyle w:val="TabloKlavuzu"/>
        <w:tblW w:w="10177" w:type="dxa"/>
        <w:tblInd w:w="137" w:type="dxa"/>
        <w:tblLayout w:type="fixed"/>
        <w:tblLook w:val="04A0" w:firstRow="1" w:lastRow="0" w:firstColumn="1" w:lastColumn="0" w:noHBand="0" w:noVBand="1"/>
      </w:tblPr>
      <w:tblGrid>
        <w:gridCol w:w="1559"/>
        <w:gridCol w:w="993"/>
        <w:gridCol w:w="1388"/>
        <w:gridCol w:w="1276"/>
        <w:gridCol w:w="4961"/>
      </w:tblGrid>
      <w:tr w:rsidR="005F0BD1" w:rsidRPr="00400C61" w:rsidTr="00480FBB">
        <w:trPr>
          <w:trHeight w:val="482"/>
        </w:trPr>
        <w:tc>
          <w:tcPr>
            <w:tcW w:w="1559"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5F0BD1" w:rsidRPr="00400C61" w:rsidRDefault="005F0BD1" w:rsidP="002D5577">
            <w:pPr>
              <w:pStyle w:val="ListeParagraf"/>
              <w:spacing w:line="240" w:lineRule="auto"/>
              <w:ind w:left="0"/>
              <w:jc w:val="center"/>
              <w:rPr>
                <w:rFonts w:asciiTheme="minorHAnsi" w:eastAsia="Microsoft YaHei UI" w:hAnsiTheme="minorHAnsi" w:cstheme="minorHAnsi"/>
                <w:b/>
                <w:sz w:val="18"/>
                <w:szCs w:val="18"/>
              </w:rPr>
            </w:pPr>
            <w:r w:rsidRPr="00400C61">
              <w:rPr>
                <w:rFonts w:asciiTheme="minorHAnsi" w:eastAsia="Microsoft YaHei UI" w:hAnsiTheme="minorHAnsi" w:cstheme="minorHAnsi"/>
                <w:b/>
                <w:sz w:val="18"/>
                <w:szCs w:val="18"/>
              </w:rPr>
              <w:t>Eğitim Günü*</w:t>
            </w:r>
          </w:p>
        </w:tc>
        <w:tc>
          <w:tcPr>
            <w:tcW w:w="993"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5F0BD1" w:rsidRPr="00400C61" w:rsidRDefault="005F0BD1" w:rsidP="002D5577">
            <w:pPr>
              <w:pStyle w:val="ListeParagraf"/>
              <w:spacing w:line="240" w:lineRule="auto"/>
              <w:ind w:left="0"/>
              <w:jc w:val="center"/>
              <w:rPr>
                <w:rFonts w:asciiTheme="minorHAnsi" w:eastAsia="Microsoft YaHei UI" w:hAnsiTheme="minorHAnsi" w:cstheme="minorHAnsi"/>
                <w:b/>
                <w:sz w:val="18"/>
                <w:szCs w:val="18"/>
              </w:rPr>
            </w:pPr>
            <w:r w:rsidRPr="00400C61">
              <w:rPr>
                <w:rFonts w:asciiTheme="minorHAnsi" w:eastAsia="Microsoft YaHei UI" w:hAnsiTheme="minorHAnsi" w:cstheme="minorHAnsi"/>
                <w:b/>
                <w:sz w:val="18"/>
                <w:szCs w:val="18"/>
              </w:rPr>
              <w:t>Saat**</w:t>
            </w:r>
          </w:p>
        </w:tc>
        <w:tc>
          <w:tcPr>
            <w:tcW w:w="138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5F0BD1" w:rsidRPr="00400C61" w:rsidRDefault="005F0BD1" w:rsidP="002D5577">
            <w:pPr>
              <w:pStyle w:val="ListeParagraf"/>
              <w:spacing w:line="240" w:lineRule="auto"/>
              <w:ind w:left="0"/>
              <w:jc w:val="center"/>
              <w:rPr>
                <w:rFonts w:asciiTheme="minorHAnsi" w:eastAsia="Microsoft YaHei UI" w:hAnsiTheme="minorHAnsi" w:cstheme="minorHAnsi"/>
                <w:b/>
                <w:sz w:val="18"/>
                <w:szCs w:val="18"/>
              </w:rPr>
            </w:pPr>
            <w:r w:rsidRPr="00400C61">
              <w:rPr>
                <w:rFonts w:asciiTheme="minorHAnsi" w:eastAsia="Microsoft YaHei UI" w:hAnsiTheme="minorHAnsi" w:cstheme="minorHAnsi"/>
                <w:b/>
                <w:sz w:val="18"/>
                <w:szCs w:val="18"/>
              </w:rPr>
              <w:t>Eğitim Yeri</w:t>
            </w:r>
          </w:p>
        </w:tc>
        <w:tc>
          <w:tcPr>
            <w:tcW w:w="127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5F0BD1" w:rsidRPr="00400C61" w:rsidRDefault="005F0BD1" w:rsidP="002D5577">
            <w:pPr>
              <w:pStyle w:val="ListeParagraf"/>
              <w:spacing w:line="240" w:lineRule="auto"/>
              <w:ind w:left="0"/>
              <w:jc w:val="center"/>
              <w:rPr>
                <w:rFonts w:asciiTheme="minorHAnsi" w:eastAsia="Microsoft YaHei UI" w:hAnsiTheme="minorHAnsi" w:cstheme="minorHAnsi"/>
                <w:b/>
                <w:sz w:val="18"/>
                <w:szCs w:val="18"/>
              </w:rPr>
            </w:pPr>
            <w:r w:rsidRPr="00400C61">
              <w:rPr>
                <w:rFonts w:asciiTheme="minorHAnsi" w:eastAsia="Microsoft YaHei UI" w:hAnsiTheme="minorHAnsi" w:cstheme="minorHAnsi"/>
                <w:b/>
                <w:sz w:val="18"/>
                <w:szCs w:val="18"/>
              </w:rPr>
              <w:t>Eğitim Tarihleri***</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5F0BD1" w:rsidRPr="00400C61" w:rsidRDefault="005F0BD1" w:rsidP="002D5577">
            <w:pPr>
              <w:pStyle w:val="ListeParagraf"/>
              <w:spacing w:line="240" w:lineRule="auto"/>
              <w:ind w:left="0"/>
              <w:jc w:val="center"/>
              <w:rPr>
                <w:rFonts w:asciiTheme="minorHAnsi" w:eastAsia="Microsoft YaHei UI" w:hAnsiTheme="minorHAnsi" w:cstheme="minorHAnsi"/>
                <w:b/>
                <w:sz w:val="18"/>
                <w:szCs w:val="18"/>
              </w:rPr>
            </w:pPr>
          </w:p>
          <w:p w:rsidR="005F0BD1" w:rsidRPr="00400C61" w:rsidRDefault="005F0BD1" w:rsidP="002D5577">
            <w:pPr>
              <w:pStyle w:val="ListeParagraf"/>
              <w:spacing w:line="240" w:lineRule="auto"/>
              <w:ind w:left="0"/>
              <w:jc w:val="center"/>
              <w:rPr>
                <w:rFonts w:asciiTheme="minorHAnsi" w:eastAsia="Microsoft YaHei UI" w:hAnsiTheme="minorHAnsi" w:cstheme="minorHAnsi"/>
                <w:b/>
                <w:sz w:val="18"/>
                <w:szCs w:val="18"/>
              </w:rPr>
            </w:pPr>
            <w:r w:rsidRPr="00400C61">
              <w:rPr>
                <w:rFonts w:asciiTheme="minorHAnsi" w:eastAsia="Microsoft YaHei UI" w:hAnsiTheme="minorHAnsi" w:cstheme="minorHAnsi"/>
                <w:b/>
                <w:sz w:val="18"/>
                <w:szCs w:val="18"/>
              </w:rPr>
              <w:t>Eğitim Konuları (Detaylı olarak yazılacaktır</w:t>
            </w:r>
            <w:r w:rsidR="007F33BF" w:rsidRPr="00400C61">
              <w:rPr>
                <w:rFonts w:asciiTheme="minorHAnsi" w:eastAsia="Microsoft YaHei UI" w:hAnsiTheme="minorHAnsi" w:cstheme="minorHAnsi"/>
                <w:b/>
                <w:sz w:val="18"/>
                <w:szCs w:val="18"/>
              </w:rPr>
              <w:t>.</w:t>
            </w:r>
            <w:r w:rsidRPr="00400C61">
              <w:rPr>
                <w:rFonts w:asciiTheme="minorHAnsi" w:eastAsia="Microsoft YaHei UI" w:hAnsiTheme="minorHAnsi" w:cstheme="minorHAnsi"/>
                <w:b/>
                <w:sz w:val="18"/>
                <w:szCs w:val="18"/>
              </w:rPr>
              <w:t>)</w:t>
            </w:r>
          </w:p>
        </w:tc>
      </w:tr>
      <w:tr w:rsidR="00992BDA" w:rsidRPr="00400C61" w:rsidTr="00480FBB">
        <w:trPr>
          <w:trHeight w:val="482"/>
        </w:trPr>
        <w:tc>
          <w:tcPr>
            <w:tcW w:w="1559" w:type="dxa"/>
            <w:tcBorders>
              <w:top w:val="single" w:sz="4" w:space="0" w:color="auto"/>
              <w:left w:val="single" w:sz="4" w:space="0" w:color="auto"/>
              <w:bottom w:val="single" w:sz="4" w:space="0" w:color="auto"/>
              <w:right w:val="single" w:sz="4" w:space="0" w:color="auto"/>
            </w:tcBorders>
            <w:vAlign w:val="center"/>
          </w:tcPr>
          <w:p w:rsidR="00992BDA" w:rsidRPr="00400C61" w:rsidRDefault="00992BDA" w:rsidP="00992BDA">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992BDA" w:rsidRPr="00400C61" w:rsidRDefault="00FA3E72" w:rsidP="00DD350A">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544221114"/>
                <w:placeholder>
                  <w:docPart w:val="0E66999A1DD847BF9A85C0E7FFDB1C1E"/>
                </w:placeholder>
                <w:showingPlcHdr/>
                <w:dropDownList>
                  <w:listItem w:value="Bir öğe seçin."/>
                  <w:listItem w:displayText="Hafta içi" w:value="Hafta içi"/>
                  <w:listItem w:displayText="Hafta sonu" w:value="Hafta sonu"/>
                </w:dropDownList>
              </w:sdtPr>
              <w:sdtEndPr/>
              <w:sdtContent>
                <w:r w:rsidR="00992BDA" w:rsidRPr="00400C61">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tcPr>
          <w:p w:rsidR="00992BDA" w:rsidRPr="00400C61" w:rsidRDefault="00FA3E72" w:rsidP="00992BDA">
            <w:pPr>
              <w:pStyle w:val="ListeParagraf"/>
              <w:spacing w:line="240" w:lineRule="auto"/>
              <w:ind w:left="0"/>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429624909"/>
                <w:placeholder>
                  <w:docPart w:val="08F133B62E804069AB19A29A38CBD104"/>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992BDA" w:rsidRPr="00400C61">
                  <w:rPr>
                    <w:rStyle w:val="YerTutucuMetni"/>
                    <w:rFonts w:asciiTheme="minorHAnsi" w:eastAsia="Microsoft YaHei UI" w:hAnsiTheme="minorHAnsi" w:cstheme="minorHAnsi"/>
                  </w:rPr>
                  <w:t>Bir öğe seçin.</w:t>
                </w:r>
              </w:sdtContent>
            </w:sdt>
            <w:r w:rsidR="00992BDA" w:rsidRPr="00400C61">
              <w:rPr>
                <w:rFonts w:asciiTheme="minorHAnsi" w:eastAsia="Microsoft YaHei UI" w:hAnsiTheme="minorHAnsi" w:cstheme="minorHAnsi"/>
                <w:sz w:val="18"/>
                <w:szCs w:val="18"/>
              </w:rPr>
              <w:t xml:space="preserve"> </w:t>
            </w:r>
            <w:proofErr w:type="gramStart"/>
            <w:r w:rsidR="00992BDA"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572580820"/>
            <w:placeholder>
              <w:docPart w:val="8AEBAB5B30C04DE190134EE11FF1DCE0"/>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992BDA" w:rsidRPr="00400C61" w:rsidRDefault="00992BDA" w:rsidP="00691D9C">
                <w:pPr>
                  <w:pStyle w:val="ListeParagraf"/>
                  <w:spacing w:after="0" w:line="240" w:lineRule="auto"/>
                  <w:ind w:left="0"/>
                  <w:jc w:val="center"/>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tcPr>
          <w:p w:rsidR="00992BDA" w:rsidRPr="00400C61" w:rsidRDefault="00054A58" w:rsidP="00992BDA">
            <w:pPr>
              <w:pStyle w:val="ListeParagraf"/>
              <w:spacing w:line="240" w:lineRule="auto"/>
              <w:ind w:left="0"/>
              <w:jc w:val="center"/>
              <w:rPr>
                <w:rFonts w:asciiTheme="minorHAnsi" w:eastAsia="Microsoft YaHei UI" w:hAnsiTheme="minorHAnsi" w:cstheme="minorHAnsi"/>
                <w:sz w:val="18"/>
                <w:szCs w:val="18"/>
              </w:rPr>
            </w:pPr>
            <w:r>
              <w:rPr>
                <w:rFonts w:asciiTheme="minorHAnsi" w:eastAsia="Microsoft YaHei UI" w:hAnsiTheme="minorHAnsi" w:cstheme="minorHAnsi"/>
                <w:sz w:val="18"/>
                <w:szCs w:val="18"/>
              </w:rPr>
              <w:t>…/…/2022</w:t>
            </w:r>
          </w:p>
        </w:tc>
        <w:sdt>
          <w:sdtPr>
            <w:rPr>
              <w:rStyle w:val="Calibri10"/>
              <w:rFonts w:eastAsia="Microsoft YaHei UI" w:cstheme="minorHAnsi"/>
            </w:rPr>
            <w:id w:val="1518507065"/>
            <w:placeholder>
              <w:docPart w:val="3430D0EA680A41AAA0BFF218549EE7F8"/>
            </w:placeholder>
            <w:showingPlcHdr/>
          </w:sdtPr>
          <w:sdtEndPr>
            <w:rPr>
              <w:rStyle w:val="Calibri10"/>
            </w:r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992BDA" w:rsidRPr="00400C61" w:rsidRDefault="00992BDA" w:rsidP="00EF19EE">
                <w:pPr>
                  <w:pStyle w:val="ListeParagraf"/>
                  <w:spacing w:after="0" w:line="240" w:lineRule="auto"/>
                  <w:ind w:left="0"/>
                  <w:rPr>
                    <w:rStyle w:val="Calibri10"/>
                    <w:rFonts w:eastAsia="Microsoft YaHei UI" w:cstheme="minorHAnsi"/>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1181"/>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FA3E72"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651358834"/>
                <w:placeholder>
                  <w:docPart w:val="544483B00C554175BBC8DFF13147A923"/>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FA3E72" w:rsidP="00691D9C">
            <w:pPr>
              <w:rPr>
                <w:rFonts w:asciiTheme="minorHAnsi" w:eastAsia="Microsoft YaHei UI" w:hAnsiTheme="minorHAnsi" w:cstheme="minorHAnsi"/>
              </w:rPr>
            </w:pPr>
            <w:sdt>
              <w:sdtPr>
                <w:rPr>
                  <w:rFonts w:asciiTheme="minorHAnsi" w:eastAsia="Microsoft YaHei UI" w:hAnsiTheme="minorHAnsi" w:cstheme="minorHAnsi"/>
                  <w:sz w:val="18"/>
                  <w:szCs w:val="18"/>
                </w:rPr>
                <w:id w:val="-1183890686"/>
                <w:placeholder>
                  <w:docPart w:val="8B10F61286BD4E34B622EBCE098D99CA"/>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2072344644"/>
            <w:placeholder>
              <w:docPart w:val="1AA65678F1A34CF8A88BC113C0645284"/>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jc w:val="center"/>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54A58"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2</w:t>
            </w:r>
          </w:p>
        </w:tc>
        <w:sdt>
          <w:sdtPr>
            <w:rPr>
              <w:rStyle w:val="Calibri10"/>
              <w:rFonts w:eastAsia="Microsoft YaHei UI" w:cstheme="minorHAnsi"/>
            </w:rPr>
            <w:id w:val="114498363"/>
            <w:placeholder>
              <w:docPart w:val="E98DFE9FF52A4976A90D3FA3646EB9C9"/>
            </w:placeholder>
            <w:showingPlcHdr/>
          </w:sdtPr>
          <w:sdtEndPr>
            <w:rPr>
              <w:rStyle w:val="VarsaylanParagrafYazTipi"/>
              <w:rFonts w:ascii="Calibri" w:hAnsi="Calibri"/>
              <w:color w:val="auto"/>
              <w:sz w:val="18"/>
              <w:szCs w:val="18"/>
            </w:r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932"/>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FA3E72"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619291359"/>
                <w:placeholder>
                  <w:docPart w:val="E453E41B282743AA8CA96823485959A2"/>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FA3E72" w:rsidP="00691D9C">
            <w:pPr>
              <w:spacing w:after="0"/>
              <w:rPr>
                <w:rFonts w:asciiTheme="minorHAnsi" w:eastAsia="Microsoft YaHei UI" w:hAnsiTheme="minorHAnsi" w:cstheme="minorHAnsi"/>
              </w:rPr>
            </w:pPr>
            <w:sdt>
              <w:sdtPr>
                <w:rPr>
                  <w:rFonts w:asciiTheme="minorHAnsi" w:eastAsia="Microsoft YaHei UI" w:hAnsiTheme="minorHAnsi" w:cstheme="minorHAnsi"/>
                  <w:sz w:val="18"/>
                  <w:szCs w:val="18"/>
                </w:rPr>
                <w:id w:val="1278447394"/>
                <w:placeholder>
                  <w:docPart w:val="56FE28662F344A73868828C2CDEFAD55"/>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2001736176"/>
            <w:placeholder>
              <w:docPart w:val="D0127F622BE64D09BE931C6AE217CF54"/>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jc w:val="center"/>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54A58"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2</w:t>
            </w:r>
          </w:p>
        </w:tc>
        <w:sdt>
          <w:sdtPr>
            <w:rPr>
              <w:rStyle w:val="Calibri10"/>
              <w:rFonts w:eastAsia="Microsoft YaHei UI" w:cstheme="minorHAnsi"/>
            </w:rPr>
            <w:id w:val="-1037419681"/>
            <w:placeholder>
              <w:docPart w:val="8C7B7B4DBDAA49D0A67C2047F731FB24"/>
            </w:placeholder>
            <w:showingPlcHdr/>
          </w:sdtPr>
          <w:sdtEndPr>
            <w:rPr>
              <w:rStyle w:val="VarsaylanParagrafYazTipi"/>
              <w:rFonts w:ascii="Calibri" w:hAnsi="Calibri"/>
              <w:color w:val="auto"/>
              <w:sz w:val="18"/>
              <w:szCs w:val="18"/>
            </w:r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494"/>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FA3E72"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2069644090"/>
                <w:placeholder>
                  <w:docPart w:val="A0E392D20640405D93CDC0D2D5DDDE5A"/>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FA3E72" w:rsidP="00691D9C">
            <w:pPr>
              <w:spacing w:after="0"/>
              <w:rPr>
                <w:rFonts w:asciiTheme="minorHAnsi" w:eastAsia="Microsoft YaHei UI" w:hAnsiTheme="minorHAnsi" w:cstheme="minorHAnsi"/>
              </w:rPr>
            </w:pPr>
            <w:sdt>
              <w:sdtPr>
                <w:rPr>
                  <w:rFonts w:asciiTheme="minorHAnsi" w:eastAsia="Microsoft YaHei UI" w:hAnsiTheme="minorHAnsi" w:cstheme="minorHAnsi"/>
                  <w:sz w:val="18"/>
                  <w:szCs w:val="18"/>
                </w:rPr>
                <w:id w:val="987056763"/>
                <w:placeholder>
                  <w:docPart w:val="47C4C0D0287F48D0BC4FF0428FAB4373"/>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539708663"/>
            <w:placeholder>
              <w:docPart w:val="B8C37E2A19104F1284409EC31E2DE1D5"/>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54A58"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2</w:t>
            </w:r>
          </w:p>
        </w:tc>
        <w:sdt>
          <w:sdtPr>
            <w:rPr>
              <w:rStyle w:val="Calibri10"/>
              <w:rFonts w:eastAsia="Microsoft YaHei UI" w:cstheme="minorHAnsi"/>
            </w:rPr>
            <w:id w:val="243231269"/>
            <w:placeholder>
              <w:docPart w:val="712EFCA7C4684333A739BED278E5F196"/>
            </w:placeholder>
            <w:showingPlcHdr/>
          </w:sdtPr>
          <w:sdtEndPr>
            <w:rPr>
              <w:rStyle w:val="VarsaylanParagrafYazTipi"/>
              <w:rFonts w:ascii="Calibri" w:hAnsi="Calibri"/>
              <w:color w:val="auto"/>
              <w:sz w:val="18"/>
              <w:szCs w:val="18"/>
            </w:r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482"/>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lastRenderedPageBreak/>
              <w:t>Gün</w:t>
            </w:r>
          </w:p>
          <w:p w:rsidR="00691D9C" w:rsidRPr="00400C61" w:rsidRDefault="00FA3E72"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579249883"/>
                <w:placeholder>
                  <w:docPart w:val="8545066F3E4C427FA4E04F8D1A217708"/>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FA3E72" w:rsidP="00691D9C">
            <w:pPr>
              <w:spacing w:after="0"/>
              <w:rPr>
                <w:rFonts w:asciiTheme="minorHAnsi" w:eastAsia="Microsoft YaHei UI" w:hAnsiTheme="minorHAnsi" w:cstheme="minorHAnsi"/>
              </w:rPr>
            </w:pPr>
            <w:sdt>
              <w:sdtPr>
                <w:rPr>
                  <w:rFonts w:asciiTheme="minorHAnsi" w:eastAsia="Microsoft YaHei UI" w:hAnsiTheme="minorHAnsi" w:cstheme="minorHAnsi"/>
                  <w:sz w:val="18"/>
                  <w:szCs w:val="18"/>
                </w:rPr>
                <w:id w:val="-683593875"/>
                <w:placeholder>
                  <w:docPart w:val="5FD9CF783C98491586D05222BEC0CE4F"/>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3930012"/>
            <w:placeholder>
              <w:docPart w:val="7EABC22D75FB4CE6B6FF472D4350CD98"/>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54A58"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2</w:t>
            </w:r>
          </w:p>
        </w:tc>
        <w:sdt>
          <w:sdtPr>
            <w:rPr>
              <w:rFonts w:asciiTheme="minorHAnsi" w:eastAsia="Microsoft YaHei UI" w:hAnsiTheme="minorHAnsi" w:cstheme="minorHAnsi"/>
              <w:sz w:val="18"/>
              <w:szCs w:val="18"/>
            </w:rPr>
            <w:id w:val="1811438830"/>
            <w:placeholder>
              <w:docPart w:val="357864BEBDC242B79FB2E402C97DAFF8"/>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315"/>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FA3E72"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648707596"/>
                <w:placeholder>
                  <w:docPart w:val="7164E66A38884DE49EB2D7C49D420D6F"/>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FA3E72" w:rsidP="00691D9C">
            <w:pPr>
              <w:spacing w:after="0"/>
              <w:rPr>
                <w:rFonts w:asciiTheme="minorHAnsi" w:eastAsia="Microsoft YaHei UI" w:hAnsiTheme="minorHAnsi" w:cstheme="minorHAnsi"/>
              </w:rPr>
            </w:pPr>
            <w:sdt>
              <w:sdtPr>
                <w:rPr>
                  <w:rFonts w:asciiTheme="minorHAnsi" w:eastAsia="Microsoft YaHei UI" w:hAnsiTheme="minorHAnsi" w:cstheme="minorHAnsi"/>
                  <w:sz w:val="18"/>
                  <w:szCs w:val="18"/>
                </w:rPr>
                <w:id w:val="417986678"/>
                <w:placeholder>
                  <w:docPart w:val="513A0D9A80A74BFCBD2C93FBC677B843"/>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620650564"/>
            <w:placeholder>
              <w:docPart w:val="93E6478A5AD94DB2861B3A1AF4D9F4FF"/>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54A58"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2</w:t>
            </w:r>
          </w:p>
        </w:tc>
        <w:sdt>
          <w:sdtPr>
            <w:rPr>
              <w:rFonts w:asciiTheme="minorHAnsi" w:eastAsia="Microsoft YaHei UI" w:hAnsiTheme="minorHAnsi" w:cstheme="minorHAnsi"/>
              <w:sz w:val="18"/>
              <w:szCs w:val="18"/>
            </w:rPr>
            <w:id w:val="1646401431"/>
            <w:placeholder>
              <w:docPart w:val="AE31727A75444D678F4214094EF87FE3"/>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494"/>
        </w:trPr>
        <w:tc>
          <w:tcPr>
            <w:tcW w:w="1559"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FA3E72"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857894927"/>
                <w:placeholder>
                  <w:docPart w:val="3BA1EB8AF5D34F02AA7DBCBBAE40200E"/>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FA3E72" w:rsidP="00691D9C">
            <w:pPr>
              <w:spacing w:after="0"/>
              <w:rPr>
                <w:rFonts w:asciiTheme="minorHAnsi" w:eastAsia="Microsoft YaHei UI" w:hAnsiTheme="minorHAnsi" w:cstheme="minorHAnsi"/>
              </w:rPr>
            </w:pPr>
            <w:sdt>
              <w:sdtPr>
                <w:rPr>
                  <w:rFonts w:asciiTheme="minorHAnsi" w:eastAsia="Microsoft YaHei UI" w:hAnsiTheme="minorHAnsi" w:cstheme="minorHAnsi"/>
                  <w:sz w:val="18"/>
                  <w:szCs w:val="18"/>
                </w:rPr>
                <w:id w:val="-1463410733"/>
                <w:placeholder>
                  <w:docPart w:val="D54F382329AE4E3FB4DBB2A8748996EE"/>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797727226"/>
            <w:placeholder>
              <w:docPart w:val="8408B21972D24E01A646419D39996AD3"/>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691D9C" w:rsidRPr="00400C61" w:rsidRDefault="00054A58" w:rsidP="00691D9C">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2</w:t>
            </w:r>
          </w:p>
        </w:tc>
        <w:sdt>
          <w:sdtPr>
            <w:rPr>
              <w:rFonts w:asciiTheme="minorHAnsi" w:eastAsia="Microsoft YaHei UI" w:hAnsiTheme="minorHAnsi" w:cstheme="minorHAnsi"/>
              <w:sz w:val="18"/>
              <w:szCs w:val="18"/>
            </w:rPr>
            <w:id w:val="1262114367"/>
            <w:placeholder>
              <w:docPart w:val="7A81BA3C943C493BB60A8E8D46F4337B"/>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494"/>
        </w:trPr>
        <w:tc>
          <w:tcPr>
            <w:tcW w:w="1559"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 xml:space="preserve"> Gün</w:t>
            </w:r>
          </w:p>
          <w:p w:rsidR="00691D9C" w:rsidRPr="00400C61" w:rsidRDefault="00FA3E72"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362333668"/>
                <w:placeholder>
                  <w:docPart w:val="AF87B81460FC4604AB42EFDAEB53DC44"/>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tcPr>
          <w:p w:rsidR="00691D9C" w:rsidRPr="00400C61" w:rsidRDefault="00FA3E72" w:rsidP="00691D9C">
            <w:pPr>
              <w:spacing w:after="0"/>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070269162"/>
                <w:placeholder>
                  <w:docPart w:val="8DF1AB8EFB3D42C097F69A4651A6FBFD"/>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446854060"/>
            <w:placeholder>
              <w:docPart w:val="1B42766F881D47F782E02C2F995364E7"/>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tcPr>
          <w:p w:rsidR="00691D9C" w:rsidRPr="00400C61" w:rsidRDefault="00054A58" w:rsidP="00691D9C">
            <w:pPr>
              <w:spacing w:after="0" w:line="240" w:lineRule="auto"/>
              <w:jc w:val="center"/>
              <w:rPr>
                <w:rFonts w:asciiTheme="minorHAnsi" w:eastAsia="Microsoft YaHei UI" w:hAnsiTheme="minorHAnsi" w:cstheme="minorHAnsi"/>
                <w:sz w:val="18"/>
                <w:szCs w:val="18"/>
              </w:rPr>
            </w:pPr>
            <w:r>
              <w:rPr>
                <w:rFonts w:asciiTheme="minorHAnsi" w:eastAsia="Microsoft YaHei UI" w:hAnsiTheme="minorHAnsi" w:cstheme="minorHAnsi"/>
                <w:sz w:val="18"/>
                <w:szCs w:val="18"/>
              </w:rPr>
              <w:t>…/…/2022</w:t>
            </w:r>
          </w:p>
        </w:tc>
        <w:sdt>
          <w:sdtPr>
            <w:rPr>
              <w:rFonts w:asciiTheme="minorHAnsi" w:eastAsia="Microsoft YaHei UI" w:hAnsiTheme="minorHAnsi" w:cstheme="minorHAnsi"/>
              <w:sz w:val="18"/>
              <w:szCs w:val="18"/>
            </w:rPr>
            <w:id w:val="2031684933"/>
            <w:placeholder>
              <w:docPart w:val="08AD0211D0A1468A861B86C810D26551"/>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494"/>
        </w:trPr>
        <w:tc>
          <w:tcPr>
            <w:tcW w:w="1559"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 xml:space="preserve"> Gün</w:t>
            </w:r>
          </w:p>
          <w:p w:rsidR="00691D9C" w:rsidRPr="00400C61" w:rsidRDefault="00FA3E72"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418947532"/>
                <w:placeholder>
                  <w:docPart w:val="3F9F00D4C64D44F3B6209E077665DB3F"/>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p w:rsidR="00691D9C" w:rsidRPr="00400C61" w:rsidRDefault="00691D9C" w:rsidP="00691D9C">
            <w:pPr>
              <w:pStyle w:val="ListeParagraf"/>
              <w:tabs>
                <w:tab w:val="left" w:pos="318"/>
              </w:tabs>
              <w:spacing w:after="0" w:line="240" w:lineRule="auto"/>
              <w:ind w:left="176"/>
              <w:rPr>
                <w:rFonts w:asciiTheme="minorHAnsi" w:eastAsia="Microsoft YaHei UI" w:hAnsiTheme="minorHAnsi" w:cstheme="minorHAnsi"/>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691D9C" w:rsidRPr="00400C61" w:rsidRDefault="00FA3E72" w:rsidP="00691D9C">
            <w:pPr>
              <w:spacing w:after="0"/>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858327376"/>
                <w:placeholder>
                  <w:docPart w:val="FB81EA0761B64F7C8A52BBB2797E6072"/>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678706274"/>
            <w:placeholder>
              <w:docPart w:val="18C52A5464404E39B97DCAA6A35C5713"/>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tcPr>
          <w:p w:rsidR="00691D9C" w:rsidRPr="00400C61" w:rsidRDefault="00054A58" w:rsidP="00691D9C">
            <w:pPr>
              <w:spacing w:after="0" w:line="240" w:lineRule="auto"/>
              <w:jc w:val="center"/>
              <w:rPr>
                <w:rFonts w:asciiTheme="minorHAnsi" w:eastAsia="Microsoft YaHei UI" w:hAnsiTheme="minorHAnsi" w:cstheme="minorHAnsi"/>
                <w:sz w:val="18"/>
                <w:szCs w:val="18"/>
              </w:rPr>
            </w:pPr>
            <w:r>
              <w:rPr>
                <w:rFonts w:asciiTheme="minorHAnsi" w:eastAsia="Microsoft YaHei UI" w:hAnsiTheme="minorHAnsi" w:cstheme="minorHAnsi"/>
                <w:sz w:val="18"/>
                <w:szCs w:val="18"/>
              </w:rPr>
              <w:t>…/…/2022</w:t>
            </w:r>
          </w:p>
        </w:tc>
        <w:sdt>
          <w:sdtPr>
            <w:rPr>
              <w:rFonts w:asciiTheme="minorHAnsi" w:eastAsia="Microsoft YaHei UI" w:hAnsiTheme="minorHAnsi" w:cstheme="minorHAnsi"/>
              <w:sz w:val="18"/>
              <w:szCs w:val="18"/>
            </w:rPr>
            <w:id w:val="-1816946528"/>
            <w:placeholder>
              <w:docPart w:val="B6DF482BCD184CB58F27348B9F4E0294"/>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r w:rsidR="00691D9C" w:rsidRPr="00400C61" w:rsidTr="00480FBB">
        <w:trPr>
          <w:trHeight w:val="1038"/>
        </w:trPr>
        <w:tc>
          <w:tcPr>
            <w:tcW w:w="1559"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Gün</w:t>
            </w:r>
          </w:p>
          <w:p w:rsidR="00691D9C" w:rsidRPr="00400C61" w:rsidRDefault="00FA3E72" w:rsidP="00691D9C">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433136046"/>
                <w:placeholder>
                  <w:docPart w:val="29F23404E3B0453A9A04B8ADD1E32A70"/>
                </w:placeholder>
                <w:showingPlcHdr/>
                <w:dropDownList>
                  <w:listItem w:value="Bir öğe seçin."/>
                  <w:listItem w:displayText="Hafta içi" w:value="Hafta içi"/>
                  <w:listItem w:displayText="Hafta sonu" w:value="Hafta sonu"/>
                </w:dropDownList>
              </w:sdtPr>
              <w:sdtEndPr/>
              <w:sdtContent>
                <w:r w:rsidR="00691D9C" w:rsidRPr="00400C61">
                  <w:rPr>
                    <w:rStyle w:val="YerTutucuMetni"/>
                    <w:rFonts w:asciiTheme="minorHAnsi" w:eastAsia="Microsoft YaHei UI" w:hAnsiTheme="minorHAnsi" w:cstheme="minorHAnsi"/>
                  </w:rPr>
                  <w:t>Bir öğe seçin.</w:t>
                </w:r>
              </w:sdtContent>
            </w:sdt>
          </w:p>
          <w:p w:rsidR="00691D9C" w:rsidRPr="00400C61" w:rsidRDefault="00691D9C" w:rsidP="00691D9C">
            <w:pPr>
              <w:pStyle w:val="ListeParagraf"/>
              <w:tabs>
                <w:tab w:val="left" w:pos="318"/>
              </w:tabs>
              <w:spacing w:after="0" w:line="240" w:lineRule="auto"/>
              <w:ind w:left="176"/>
              <w:rPr>
                <w:rFonts w:asciiTheme="minorHAnsi" w:eastAsia="Microsoft YaHei UI" w:hAnsiTheme="minorHAnsi" w:cstheme="minorHAnsi"/>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tcPr>
          <w:p w:rsidR="00691D9C" w:rsidRPr="00400C61" w:rsidRDefault="00FA3E72" w:rsidP="00691D9C">
            <w:pPr>
              <w:spacing w:after="0"/>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648948818"/>
                <w:placeholder>
                  <w:docPart w:val="D9206C10B04847E79BFD856C0111F27E"/>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691D9C" w:rsidRPr="00400C61">
                  <w:rPr>
                    <w:rStyle w:val="YerTutucuMetni"/>
                    <w:rFonts w:asciiTheme="minorHAnsi" w:eastAsia="Microsoft YaHei UI" w:hAnsiTheme="minorHAnsi" w:cstheme="minorHAnsi"/>
                  </w:rPr>
                  <w:t>Bir öğe seçin.</w:t>
                </w:r>
              </w:sdtContent>
            </w:sdt>
            <w:r w:rsidR="00691D9C" w:rsidRPr="00400C61">
              <w:rPr>
                <w:rFonts w:asciiTheme="minorHAnsi" w:eastAsia="Microsoft YaHei UI" w:hAnsiTheme="minorHAnsi" w:cstheme="minorHAnsi"/>
                <w:sz w:val="18"/>
                <w:szCs w:val="18"/>
              </w:rPr>
              <w:t xml:space="preserve"> </w:t>
            </w:r>
            <w:proofErr w:type="gramStart"/>
            <w:r w:rsidR="00691D9C" w:rsidRPr="00400C61">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588895295"/>
            <w:placeholder>
              <w:docPart w:val="916687A101A34FB58982DA8AB14D2664"/>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spacing w:after="0"/>
                  <w:jc w:val="center"/>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tcPr>
          <w:p w:rsidR="00691D9C" w:rsidRPr="00400C61" w:rsidRDefault="00054A58" w:rsidP="00691D9C">
            <w:pPr>
              <w:spacing w:after="0" w:line="240" w:lineRule="auto"/>
              <w:jc w:val="center"/>
              <w:rPr>
                <w:rFonts w:asciiTheme="minorHAnsi" w:eastAsia="Microsoft YaHei UI" w:hAnsiTheme="minorHAnsi" w:cstheme="minorHAnsi"/>
                <w:sz w:val="18"/>
                <w:szCs w:val="18"/>
              </w:rPr>
            </w:pPr>
            <w:r>
              <w:rPr>
                <w:rFonts w:asciiTheme="minorHAnsi" w:eastAsia="Microsoft YaHei UI" w:hAnsiTheme="minorHAnsi" w:cstheme="minorHAnsi"/>
                <w:sz w:val="18"/>
                <w:szCs w:val="18"/>
              </w:rPr>
              <w:t>…/…/2022</w:t>
            </w:r>
          </w:p>
        </w:tc>
        <w:sdt>
          <w:sdtPr>
            <w:rPr>
              <w:rFonts w:asciiTheme="minorHAnsi" w:eastAsia="Microsoft YaHei UI" w:hAnsiTheme="minorHAnsi" w:cstheme="minorHAnsi"/>
              <w:sz w:val="18"/>
              <w:szCs w:val="18"/>
            </w:rPr>
            <w:id w:val="593836042"/>
            <w:placeholder>
              <w:docPart w:val="7E8180BA40DD4113A380E6809257804A"/>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tcPr>
              <w:p w:rsidR="00691D9C" w:rsidRPr="00400C61" w:rsidRDefault="00691D9C" w:rsidP="00691D9C">
                <w:pPr>
                  <w:pStyle w:val="ListeParagraf"/>
                  <w:spacing w:after="0" w:line="240" w:lineRule="auto"/>
                  <w:ind w:left="0"/>
                  <w:rPr>
                    <w:rFonts w:asciiTheme="minorHAnsi" w:eastAsia="Microsoft YaHei UI" w:hAnsiTheme="minorHAnsi" w:cstheme="minorHAnsi"/>
                    <w:sz w:val="18"/>
                    <w:szCs w:val="18"/>
                  </w:rPr>
                </w:pPr>
                <w:r w:rsidRPr="00400C61">
                  <w:rPr>
                    <w:rStyle w:val="YerTutucuMetni"/>
                    <w:rFonts w:asciiTheme="minorHAnsi" w:eastAsia="Microsoft YaHei UI" w:hAnsiTheme="minorHAnsi" w:cstheme="minorHAnsi"/>
                  </w:rPr>
                  <w:t>Metin girmek için burayı tıklatın.</w:t>
                </w:r>
              </w:p>
            </w:tc>
          </w:sdtContent>
        </w:sdt>
      </w:tr>
    </w:tbl>
    <w:p w:rsidR="005F0BD1" w:rsidRPr="00400C61" w:rsidRDefault="005F0BD1" w:rsidP="00F26462">
      <w:pPr>
        <w:pStyle w:val="ListeParagraf"/>
        <w:spacing w:line="240" w:lineRule="auto"/>
        <w:ind w:left="142"/>
        <w:jc w:val="both"/>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 xml:space="preserve">* Eğitimin kurgulandığı gün sayısı kadar </w:t>
      </w:r>
      <w:r w:rsidR="0073784C" w:rsidRPr="00400C61">
        <w:rPr>
          <w:rFonts w:asciiTheme="minorHAnsi" w:eastAsia="Microsoft YaHei UI" w:hAnsiTheme="minorHAnsi" w:cstheme="minorHAnsi"/>
          <w:sz w:val="18"/>
          <w:szCs w:val="18"/>
        </w:rPr>
        <w:t>tabloda seçim yapınız</w:t>
      </w:r>
      <w:r w:rsidRPr="00400C61">
        <w:rPr>
          <w:rFonts w:asciiTheme="minorHAnsi" w:eastAsia="Microsoft YaHei UI" w:hAnsiTheme="minorHAnsi" w:cstheme="minorHAnsi"/>
          <w:sz w:val="18"/>
          <w:szCs w:val="18"/>
        </w:rPr>
        <w:t>. İlgili eğitim gününün hafta içi mi hafta s</w:t>
      </w:r>
      <w:r w:rsidR="009E01AC" w:rsidRPr="00400C61">
        <w:rPr>
          <w:rFonts w:asciiTheme="minorHAnsi" w:eastAsia="Microsoft YaHei UI" w:hAnsiTheme="minorHAnsi" w:cstheme="minorHAnsi"/>
          <w:sz w:val="18"/>
          <w:szCs w:val="18"/>
        </w:rPr>
        <w:t xml:space="preserve">onu mu yapılacağını belirtiniz. (Daha fazla gün içeren bir tabloya ihtiyaç duyuyorsanız lütfen Ajans ile iletişime geçiniz.) </w:t>
      </w:r>
    </w:p>
    <w:p w:rsidR="005F0BD1" w:rsidRPr="00400C61" w:rsidRDefault="005F0BD1" w:rsidP="00F26462">
      <w:pPr>
        <w:pStyle w:val="ListeParagraf"/>
        <w:spacing w:line="240" w:lineRule="auto"/>
        <w:ind w:left="142"/>
        <w:jc w:val="both"/>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 İlgili günde kaç saat eğ</w:t>
      </w:r>
      <w:r w:rsidR="0073784C" w:rsidRPr="00400C61">
        <w:rPr>
          <w:rFonts w:asciiTheme="minorHAnsi" w:eastAsia="Microsoft YaHei UI" w:hAnsiTheme="minorHAnsi" w:cstheme="minorHAnsi"/>
          <w:sz w:val="18"/>
          <w:szCs w:val="18"/>
        </w:rPr>
        <w:t>itim verileceğine tekabül eder.</w:t>
      </w:r>
    </w:p>
    <w:p w:rsidR="005F0BD1" w:rsidRPr="00400C61" w:rsidRDefault="005F0BD1" w:rsidP="00F26462">
      <w:pPr>
        <w:pStyle w:val="ListeParagraf"/>
        <w:spacing w:line="240" w:lineRule="auto"/>
        <w:ind w:left="142"/>
        <w:jc w:val="both"/>
        <w:rPr>
          <w:rFonts w:asciiTheme="minorHAnsi" w:eastAsia="Microsoft YaHei UI" w:hAnsiTheme="minorHAnsi" w:cstheme="minorHAnsi"/>
          <w:sz w:val="18"/>
          <w:szCs w:val="18"/>
        </w:rPr>
      </w:pPr>
      <w:r w:rsidRPr="00400C61">
        <w:rPr>
          <w:rFonts w:asciiTheme="minorHAnsi" w:eastAsia="Microsoft YaHei UI" w:hAnsiTheme="minorHAnsi" w:cstheme="minorHAnsi"/>
          <w:sz w:val="18"/>
          <w:szCs w:val="18"/>
        </w:rPr>
        <w:t>*** Bu sütun başvuru aşaması için bilgilendirme amaçlıdır. Eğitim tarihleri başarılı projeler için satın alma sürecinde belirlenecektir.</w:t>
      </w:r>
    </w:p>
    <w:p w:rsidR="00C94C76" w:rsidRPr="00400C61" w:rsidRDefault="00C94C76" w:rsidP="007D4CB2">
      <w:pPr>
        <w:pStyle w:val="ListeParagraf"/>
        <w:spacing w:after="0" w:line="240" w:lineRule="auto"/>
        <w:ind w:left="357"/>
        <w:jc w:val="both"/>
        <w:rPr>
          <w:rFonts w:asciiTheme="minorHAnsi" w:eastAsia="Microsoft YaHei UI" w:hAnsiTheme="minorHAnsi" w:cstheme="minorHAnsi"/>
          <w:sz w:val="18"/>
          <w:szCs w:val="18"/>
        </w:rPr>
      </w:pPr>
    </w:p>
    <w:p w:rsidR="009B5324" w:rsidRPr="00400C61" w:rsidRDefault="00BE22D7" w:rsidP="00F26462">
      <w:pPr>
        <w:pStyle w:val="ListeParagraf"/>
        <w:numPr>
          <w:ilvl w:val="0"/>
          <w:numId w:val="1"/>
        </w:numPr>
        <w:spacing w:after="0"/>
        <w:ind w:left="426"/>
        <w:rPr>
          <w:rFonts w:asciiTheme="minorHAnsi" w:eastAsia="Microsoft YaHei UI" w:hAnsiTheme="minorHAnsi" w:cstheme="minorHAnsi"/>
        </w:rPr>
      </w:pPr>
      <w:r w:rsidRPr="00400C61">
        <w:rPr>
          <w:rFonts w:asciiTheme="minorHAnsi" w:eastAsia="Microsoft YaHei UI" w:hAnsiTheme="minorHAnsi" w:cstheme="minorHAnsi"/>
          <w:b/>
        </w:rPr>
        <w:t xml:space="preserve">Eğitime </w:t>
      </w:r>
      <w:r w:rsidR="005F0BD1" w:rsidRPr="00400C61">
        <w:rPr>
          <w:rFonts w:asciiTheme="minorHAnsi" w:eastAsia="Microsoft YaHei UI" w:hAnsiTheme="minorHAnsi" w:cstheme="minorHAnsi"/>
          <w:b/>
        </w:rPr>
        <w:t>katılacak kişi sayısı</w:t>
      </w:r>
      <w:r w:rsidRPr="00400C61">
        <w:rPr>
          <w:rFonts w:asciiTheme="minorHAnsi" w:eastAsia="Microsoft YaHei UI" w:hAnsiTheme="minorHAnsi" w:cstheme="minorHAnsi"/>
          <w:b/>
        </w:rPr>
        <w:t>:</w:t>
      </w:r>
    </w:p>
    <w:sdt>
      <w:sdtPr>
        <w:rPr>
          <w:rStyle w:val="Stil1"/>
        </w:rPr>
        <w:id w:val="-1609264974"/>
        <w:lock w:val="sdtLocked"/>
        <w:placeholder>
          <w:docPart w:val="9AF72FE6125F498990BEE8841E1B17C5"/>
        </w:placeholder>
        <w:showingPlcHdr/>
        <w15:color w:val="000000"/>
      </w:sdtPr>
      <w:sdtEndPr>
        <w:rPr>
          <w:rStyle w:val="VarsaylanParagrafYazTipi"/>
          <w:rFonts w:asciiTheme="minorHAnsi" w:eastAsia="Microsoft YaHei UI" w:hAnsiTheme="minorHAnsi" w:cstheme="minorHAnsi"/>
          <w:color w:val="808080" w:themeColor="background1" w:themeShade="80"/>
        </w:rPr>
      </w:sdtEndPr>
      <w:sdtContent>
        <w:p w:rsidR="009B5324" w:rsidRPr="003F6385" w:rsidRDefault="00A05BBC" w:rsidP="009657B2">
          <w:pPr>
            <w:pStyle w:val="ListeParagraf"/>
            <w:spacing w:after="0"/>
            <w:ind w:left="426"/>
            <w:jc w:val="both"/>
            <w:rPr>
              <w:rFonts w:asciiTheme="minorHAnsi" w:eastAsia="Microsoft YaHei UI" w:hAnsiTheme="minorHAnsi" w:cstheme="minorHAnsi"/>
              <w:color w:val="808080" w:themeColor="background1" w:themeShade="80"/>
            </w:rPr>
          </w:pPr>
          <w:r w:rsidRPr="003F6385">
            <w:rPr>
              <w:color w:val="808080" w:themeColor="background1" w:themeShade="80"/>
            </w:rPr>
            <w:t>Metin girmek için burayı tıklatın.</w:t>
          </w:r>
        </w:p>
      </w:sdtContent>
    </w:sdt>
    <w:p w:rsidR="00BE22D7" w:rsidRDefault="00D26154" w:rsidP="00025999">
      <w:pPr>
        <w:pStyle w:val="ListeParagraf"/>
        <w:spacing w:after="0"/>
        <w:ind w:left="360"/>
        <w:rPr>
          <w:rFonts w:asciiTheme="minorHAnsi" w:eastAsia="Microsoft YaHei UI" w:hAnsiTheme="minorHAnsi" w:cstheme="minorHAnsi"/>
        </w:rPr>
      </w:pPr>
      <w:r>
        <w:rPr>
          <w:noProof/>
          <w:lang w:eastAsia="tr-TR"/>
        </w:rPr>
        <mc:AlternateContent>
          <mc:Choice Requires="wps">
            <w:drawing>
              <wp:anchor distT="0" distB="0" distL="114300" distR="114300" simplePos="0" relativeHeight="251664384" behindDoc="0" locked="0" layoutInCell="1" allowOverlap="1" wp14:anchorId="70865172" wp14:editId="6BEF8610">
                <wp:simplePos x="0" y="0"/>
                <wp:positionH relativeFrom="margin">
                  <wp:posOffset>72458</wp:posOffset>
                </wp:positionH>
                <wp:positionV relativeFrom="paragraph">
                  <wp:posOffset>47422</wp:posOffset>
                </wp:positionV>
                <wp:extent cx="6481255" cy="876300"/>
                <wp:effectExtent l="0" t="0" r="15240" b="19050"/>
                <wp:wrapNone/>
                <wp:docPr id="3" name="Dikdörtgen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1255" cy="876300"/>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D26154" w:rsidRPr="00626636" w:rsidRDefault="00D26154" w:rsidP="00D26154">
                            <w:pPr>
                              <w:spacing w:line="240" w:lineRule="auto"/>
                              <w:jc w:val="both"/>
                              <w:rPr>
                                <w:rFonts w:asciiTheme="minorHAnsi" w:hAnsiTheme="minorHAnsi"/>
                              </w:rPr>
                            </w:pPr>
                            <w:r>
                              <w:rPr>
                                <w:rFonts w:cstheme="minorHAnsi"/>
                              </w:rPr>
                              <w:t xml:space="preserve">Eğitimlere belirtilen sayıda katılımı sağlamak başvuru sahibinin sorumluluğundadır. Yeterli katılımın sağlanamadığı durumlarda, başvuru sahibi tarafından bu durumun gerekçelerinin anlatıldığı bir raporun nihai rapor ve ekleriyle birlikte sunulması gerekmektedir. Başvuru sahibinin daha sonra yapacağı teknik destek başvurularında bu durum dikkate alınarak değerlendirme yapılacaktı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865172" id="Dikdörtgen 3" o:spid="_x0000_s1027" style="position:absolute;left:0;text-align:left;margin-left:5.7pt;margin-top:3.75pt;width:510.35pt;height:69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" fillcolor="#c6d9f1 [671]" strokecolor="black [3200]" strokeweight="2pt">
                <v:stroke linestyle="thinThin"/>
                <v:textbox>
                  <w:txbxContent>
                    <w:p w:rsidR="00D26154" w:rsidRPr="00626636" w:rsidRDefault="00D26154" w:rsidP="00D26154">
                      <w:pPr>
                        <w:spacing w:line="240" w:lineRule="auto"/>
                        <w:jc w:val="both"/>
                        <w:rPr>
                          <w:rFonts w:asciiTheme="minorHAnsi" w:hAnsiTheme="minorHAnsi"/>
                        </w:rPr>
                      </w:pPr>
                      <w:r>
                        <w:rPr>
                          <w:rFonts w:cstheme="minorHAnsi"/>
                        </w:rPr>
                        <w:t xml:space="preserve">Eğitimlere belirtilen sayıda katılımı sağlamak başvuru sahibinin sorumluluğundadır. Yeterli katılımın sağlanamadığı durumlarda, başvuru sahibi tarafından bu durumun gerekçelerinin anlatıldığı bir raporun nihai rapor ve ekleriyle birlikte sunulması gerekmektedir. Başvuru sahibinin daha sonra yapacağı teknik destek başvurularında bu durum dikkate alınarak değerlendirme yapılacaktır. </w:t>
                      </w:r>
                    </w:p>
                  </w:txbxContent>
                </v:textbox>
                <w10:wrap anchorx="margin"/>
              </v:rect>
            </w:pict>
          </mc:Fallback>
        </mc:AlternateContent>
      </w:r>
    </w:p>
    <w:p w:rsidR="00D26154" w:rsidRDefault="00D26154" w:rsidP="00025999">
      <w:pPr>
        <w:pStyle w:val="ListeParagraf"/>
        <w:spacing w:after="0"/>
        <w:ind w:left="360"/>
        <w:rPr>
          <w:rFonts w:asciiTheme="minorHAnsi" w:eastAsia="Microsoft YaHei UI" w:hAnsiTheme="minorHAnsi" w:cstheme="minorHAnsi"/>
        </w:rPr>
      </w:pPr>
    </w:p>
    <w:p w:rsidR="00D26154" w:rsidRDefault="00D26154" w:rsidP="00025999">
      <w:pPr>
        <w:pStyle w:val="ListeParagraf"/>
        <w:spacing w:after="0"/>
        <w:ind w:left="360"/>
        <w:rPr>
          <w:rFonts w:asciiTheme="minorHAnsi" w:eastAsia="Microsoft YaHei UI" w:hAnsiTheme="minorHAnsi" w:cstheme="minorHAnsi"/>
        </w:rPr>
      </w:pPr>
    </w:p>
    <w:p w:rsidR="00D26154" w:rsidRDefault="00D26154" w:rsidP="00025999">
      <w:pPr>
        <w:pStyle w:val="ListeParagraf"/>
        <w:spacing w:after="0"/>
        <w:ind w:left="360"/>
        <w:rPr>
          <w:rFonts w:asciiTheme="minorHAnsi" w:eastAsia="Microsoft YaHei UI" w:hAnsiTheme="minorHAnsi" w:cstheme="minorHAnsi"/>
        </w:rPr>
      </w:pPr>
    </w:p>
    <w:p w:rsidR="00D26154" w:rsidRDefault="00D26154" w:rsidP="00025999">
      <w:pPr>
        <w:pStyle w:val="ListeParagraf"/>
        <w:spacing w:after="0"/>
        <w:ind w:left="360"/>
        <w:rPr>
          <w:rFonts w:asciiTheme="minorHAnsi" w:eastAsia="Microsoft YaHei UI" w:hAnsiTheme="minorHAnsi" w:cstheme="minorHAnsi"/>
        </w:rPr>
      </w:pPr>
    </w:p>
    <w:p w:rsidR="00D26154" w:rsidRPr="00480FBB" w:rsidRDefault="00D26154" w:rsidP="00480FBB">
      <w:pPr>
        <w:spacing w:after="0"/>
        <w:rPr>
          <w:rFonts w:asciiTheme="minorHAnsi" w:eastAsia="Microsoft YaHei UI" w:hAnsiTheme="minorHAnsi" w:cstheme="minorHAnsi"/>
        </w:rPr>
      </w:pPr>
    </w:p>
    <w:p w:rsidR="00BE22D7" w:rsidRPr="00400C61" w:rsidRDefault="002C78F8" w:rsidP="00F26462">
      <w:pPr>
        <w:pStyle w:val="ListeParagraf"/>
        <w:numPr>
          <w:ilvl w:val="0"/>
          <w:numId w:val="1"/>
        </w:numPr>
        <w:spacing w:after="0"/>
        <w:ind w:left="426"/>
        <w:jc w:val="both"/>
        <w:rPr>
          <w:rFonts w:asciiTheme="minorHAnsi" w:eastAsia="Microsoft YaHei UI" w:hAnsiTheme="minorHAnsi" w:cstheme="minorHAnsi"/>
          <w:b/>
        </w:rPr>
      </w:pPr>
      <w:r w:rsidRPr="00400C61">
        <w:rPr>
          <w:rFonts w:asciiTheme="minorHAnsi" w:eastAsia="Microsoft YaHei UI" w:hAnsiTheme="minorHAnsi" w:cstheme="minorHAnsi"/>
          <w:b/>
        </w:rPr>
        <w:t>Eğit</w:t>
      </w:r>
      <w:r w:rsidR="007D4CB2" w:rsidRPr="00400C61">
        <w:rPr>
          <w:rFonts w:asciiTheme="minorHAnsi" w:eastAsia="Microsoft YaHei UI" w:hAnsiTheme="minorHAnsi" w:cstheme="minorHAnsi"/>
          <w:b/>
        </w:rPr>
        <w:t>i</w:t>
      </w:r>
      <w:r w:rsidRPr="00400C61">
        <w:rPr>
          <w:rFonts w:asciiTheme="minorHAnsi" w:eastAsia="Microsoft YaHei UI" w:hAnsiTheme="minorHAnsi" w:cstheme="minorHAnsi"/>
          <w:b/>
        </w:rPr>
        <w:t>m</w:t>
      </w:r>
      <w:r w:rsidR="005F0BD1" w:rsidRPr="00400C61">
        <w:rPr>
          <w:rFonts w:asciiTheme="minorHAnsi" w:eastAsia="Microsoft YaHei UI" w:hAnsiTheme="minorHAnsi" w:cstheme="minorHAnsi"/>
          <w:b/>
        </w:rPr>
        <w:t>cide a</w:t>
      </w:r>
      <w:r w:rsidR="00FE1DDB" w:rsidRPr="00400C61">
        <w:rPr>
          <w:rFonts w:asciiTheme="minorHAnsi" w:eastAsia="Microsoft YaHei UI" w:hAnsiTheme="minorHAnsi" w:cstheme="minorHAnsi"/>
          <w:b/>
        </w:rPr>
        <w:t>ranan ş</w:t>
      </w:r>
      <w:r w:rsidR="00BE22D7" w:rsidRPr="00400C61">
        <w:rPr>
          <w:rFonts w:asciiTheme="minorHAnsi" w:eastAsia="Microsoft YaHei UI" w:hAnsiTheme="minorHAnsi" w:cstheme="minorHAnsi"/>
          <w:b/>
        </w:rPr>
        <w:t>artlar:</w:t>
      </w:r>
    </w:p>
    <w:sdt>
      <w:sdtPr>
        <w:rPr>
          <w:rStyle w:val="Calibri11Char"/>
        </w:rPr>
        <w:id w:val="1891144614"/>
        <w:lock w:val="sdtLocked"/>
        <w:placeholder>
          <w:docPart w:val="E2E90AF0699B4077B2019F6AEF372355"/>
        </w:placeholder>
        <w:showingPlcHdr/>
        <w15:color w:val="000000"/>
      </w:sdtPr>
      <w:sdtEndPr>
        <w:rPr>
          <w:rStyle w:val="VarsaylanParagrafYazTipi"/>
          <w:rFonts w:asciiTheme="minorHAnsi" w:eastAsia="Microsoft YaHei UI" w:hAnsiTheme="minorHAnsi" w:cstheme="minorHAnsi"/>
          <w:color w:val="808080" w:themeColor="background1" w:themeShade="80"/>
        </w:rPr>
      </w:sdtEndPr>
      <w:sdtContent>
        <w:p w:rsidR="00BE22D7" w:rsidRPr="003F6385" w:rsidRDefault="009B5324" w:rsidP="009657B2">
          <w:pPr>
            <w:pStyle w:val="ListeParagraf"/>
            <w:spacing w:after="0"/>
            <w:ind w:left="426"/>
            <w:jc w:val="both"/>
            <w:rPr>
              <w:rFonts w:asciiTheme="minorHAnsi" w:eastAsia="Microsoft YaHei UI" w:hAnsiTheme="minorHAnsi" w:cstheme="minorHAnsi"/>
              <w:color w:val="808080" w:themeColor="background1" w:themeShade="80"/>
            </w:rPr>
          </w:pPr>
          <w:r w:rsidRPr="003F6385">
            <w:rPr>
              <w:color w:val="808080" w:themeColor="background1" w:themeShade="80"/>
            </w:rPr>
            <w:t>Metin girmek için burayı tıklatın.</w:t>
          </w:r>
        </w:p>
      </w:sdtContent>
    </w:sdt>
    <w:p w:rsidR="00DA720B" w:rsidRPr="00400C61" w:rsidRDefault="00DA720B" w:rsidP="00025999">
      <w:pPr>
        <w:pStyle w:val="ListeParagraf"/>
        <w:spacing w:after="0"/>
        <w:jc w:val="both"/>
        <w:rPr>
          <w:rFonts w:asciiTheme="minorHAnsi" w:eastAsia="Microsoft YaHei UI" w:hAnsiTheme="minorHAnsi" w:cstheme="minorHAnsi"/>
          <w:b/>
        </w:rPr>
      </w:pPr>
    </w:p>
    <w:p w:rsidR="00BE22D7" w:rsidRPr="00400C61" w:rsidRDefault="00BE22D7" w:rsidP="00F26462">
      <w:pPr>
        <w:pStyle w:val="ListeParagraf"/>
        <w:numPr>
          <w:ilvl w:val="0"/>
          <w:numId w:val="1"/>
        </w:numPr>
        <w:spacing w:after="0"/>
        <w:ind w:left="426"/>
        <w:jc w:val="both"/>
        <w:rPr>
          <w:rFonts w:asciiTheme="minorHAnsi" w:eastAsia="Microsoft YaHei UI" w:hAnsiTheme="minorHAnsi" w:cstheme="minorHAnsi"/>
          <w:b/>
        </w:rPr>
      </w:pPr>
      <w:r w:rsidRPr="00400C61">
        <w:rPr>
          <w:rFonts w:asciiTheme="minorHAnsi" w:eastAsia="Microsoft YaHei UI" w:hAnsiTheme="minorHAnsi" w:cstheme="minorHAnsi"/>
          <w:b/>
        </w:rPr>
        <w:t xml:space="preserve">Eğitimcide </w:t>
      </w:r>
      <w:r w:rsidR="005F0BD1" w:rsidRPr="00400C61">
        <w:rPr>
          <w:rFonts w:asciiTheme="minorHAnsi" w:eastAsia="Microsoft YaHei UI" w:hAnsiTheme="minorHAnsi" w:cstheme="minorHAnsi"/>
          <w:b/>
        </w:rPr>
        <w:t>a</w:t>
      </w:r>
      <w:r w:rsidR="00FE1DDB" w:rsidRPr="00400C61">
        <w:rPr>
          <w:rFonts w:asciiTheme="minorHAnsi" w:eastAsia="Microsoft YaHei UI" w:hAnsiTheme="minorHAnsi" w:cstheme="minorHAnsi"/>
          <w:b/>
        </w:rPr>
        <w:t>ranan</w:t>
      </w:r>
      <w:r w:rsidR="005F0BD1" w:rsidRPr="00400C61">
        <w:rPr>
          <w:rFonts w:asciiTheme="minorHAnsi" w:eastAsia="Microsoft YaHei UI" w:hAnsiTheme="minorHAnsi" w:cstheme="minorHAnsi"/>
          <w:b/>
        </w:rPr>
        <w:t xml:space="preserve"> referanslar</w:t>
      </w:r>
      <w:r w:rsidRPr="00400C61">
        <w:rPr>
          <w:rFonts w:asciiTheme="minorHAnsi" w:eastAsia="Microsoft YaHei UI" w:hAnsiTheme="minorHAnsi" w:cstheme="minorHAnsi"/>
          <w:b/>
        </w:rPr>
        <w:t>:</w:t>
      </w:r>
    </w:p>
    <w:sdt>
      <w:sdtPr>
        <w:rPr>
          <w:rStyle w:val="Calibri11Char"/>
        </w:rPr>
        <w:id w:val="-1573269224"/>
        <w:lock w:val="sdtLocked"/>
        <w:placeholder>
          <w:docPart w:val="183339929008450E90AE710D7DB7FF0F"/>
        </w:placeholder>
        <w:showingPlcHdr/>
        <w15:color w:val="000000"/>
      </w:sdtPr>
      <w:sdtEndPr>
        <w:rPr>
          <w:rStyle w:val="VarsaylanParagrafYazTipi"/>
          <w:rFonts w:asciiTheme="minorHAnsi" w:eastAsia="Microsoft YaHei UI" w:hAnsiTheme="minorHAnsi" w:cstheme="minorHAnsi"/>
          <w:color w:val="808080" w:themeColor="background1" w:themeShade="80"/>
        </w:rPr>
      </w:sdtEndPr>
      <w:sdtContent>
        <w:p w:rsidR="00756C86" w:rsidRPr="003F6385" w:rsidRDefault="00696885" w:rsidP="009657B2">
          <w:pPr>
            <w:pStyle w:val="ListeParagraf"/>
            <w:spacing w:after="0"/>
            <w:ind w:left="426"/>
            <w:jc w:val="both"/>
            <w:rPr>
              <w:rFonts w:asciiTheme="minorHAnsi" w:eastAsia="Microsoft YaHei UI" w:hAnsiTheme="minorHAnsi" w:cstheme="minorHAnsi"/>
              <w:color w:val="808080" w:themeColor="background1" w:themeShade="80"/>
            </w:rPr>
          </w:pPr>
          <w:r w:rsidRPr="003F6385">
            <w:rPr>
              <w:color w:val="808080" w:themeColor="background1" w:themeShade="80"/>
            </w:rPr>
            <w:t>Metin girmek için burayı tıklatın.</w:t>
          </w:r>
        </w:p>
      </w:sdtContent>
    </w:sdt>
    <w:p w:rsidR="002D5577" w:rsidRPr="009657B2" w:rsidRDefault="009657B2" w:rsidP="009657B2">
      <w:pPr>
        <w:ind w:left="426"/>
        <w:jc w:val="both"/>
        <w:rPr>
          <w:i/>
        </w:rPr>
      </w:pPr>
      <w:r w:rsidRPr="00FA7BCE">
        <w:rPr>
          <w:i/>
        </w:rPr>
        <w:t>(</w:t>
      </w:r>
      <w:r w:rsidRPr="009657B2">
        <w:rPr>
          <w:i/>
        </w:rPr>
        <w:t>Yukarıda talep edilen ve belge sunulması gereken durumlar</w:t>
      </w:r>
      <w:r>
        <w:rPr>
          <w:i/>
        </w:rPr>
        <w:t xml:space="preserve"> firmalar tarafından </w:t>
      </w:r>
      <w:r w:rsidRPr="009657B2">
        <w:rPr>
          <w:i/>
        </w:rPr>
        <w:t xml:space="preserve">belgelenmediği takdirde </w:t>
      </w:r>
      <w:r>
        <w:rPr>
          <w:i/>
        </w:rPr>
        <w:t>firmanın verdiği teklif dikkate alınmayacaktır</w:t>
      </w:r>
      <w:r w:rsidRPr="00FA7BCE">
        <w:rPr>
          <w:i/>
        </w:rPr>
        <w:t>.)</w:t>
      </w:r>
    </w:p>
    <w:p w:rsidR="002D5577" w:rsidRPr="00400C61" w:rsidRDefault="002D5577" w:rsidP="00F26462">
      <w:pPr>
        <w:pStyle w:val="ListeParagraf"/>
        <w:numPr>
          <w:ilvl w:val="0"/>
          <w:numId w:val="5"/>
        </w:numPr>
        <w:spacing w:after="0"/>
        <w:ind w:left="426"/>
        <w:jc w:val="both"/>
        <w:rPr>
          <w:rFonts w:asciiTheme="minorHAnsi" w:eastAsia="Microsoft YaHei UI" w:hAnsiTheme="minorHAnsi" w:cstheme="minorHAnsi"/>
        </w:rPr>
      </w:pPr>
      <w:r w:rsidRPr="00400C61">
        <w:rPr>
          <w:rFonts w:asciiTheme="minorHAnsi" w:eastAsia="Microsoft YaHei UI" w:hAnsiTheme="minorHAnsi" w:cstheme="minorHAnsi"/>
          <w:b/>
        </w:rPr>
        <w:t>Proje kapsamında talep edilen danışmanlık faaliyetinin içeriği:</w:t>
      </w:r>
    </w:p>
    <w:sdt>
      <w:sdtPr>
        <w:rPr>
          <w:rStyle w:val="Calibri11Char"/>
        </w:rPr>
        <w:id w:val="-321743583"/>
        <w:lock w:val="sdtLocked"/>
        <w:placeholder>
          <w:docPart w:val="F1DB1FD175C74481A77CF89C684B73E9"/>
        </w:placeholder>
        <w:showingPlcHdr/>
        <w15:color w:val="000000"/>
      </w:sdtPr>
      <w:sdtEndPr>
        <w:rPr>
          <w:rStyle w:val="VarsaylanParagrafYazTipi"/>
          <w:rFonts w:asciiTheme="minorHAnsi" w:eastAsia="Microsoft YaHei UI" w:hAnsiTheme="minorHAnsi" w:cstheme="minorHAnsi"/>
          <w:color w:val="808080" w:themeColor="background1" w:themeShade="80"/>
        </w:rPr>
      </w:sdtEndPr>
      <w:sdtContent>
        <w:p w:rsidR="002D5577" w:rsidRPr="003F6385" w:rsidRDefault="002D5577" w:rsidP="009657B2">
          <w:pPr>
            <w:pStyle w:val="ListeParagraf"/>
            <w:spacing w:after="0"/>
            <w:ind w:left="426"/>
            <w:jc w:val="both"/>
            <w:rPr>
              <w:rStyle w:val="Arial11"/>
              <w:rFonts w:asciiTheme="minorHAnsi" w:hAnsiTheme="minorHAnsi" w:cstheme="minorHAnsi"/>
              <w:color w:val="808080" w:themeColor="background1" w:themeShade="80"/>
            </w:rPr>
          </w:pPr>
          <w:r w:rsidRPr="003F6385">
            <w:rPr>
              <w:color w:val="808080" w:themeColor="background1" w:themeShade="80"/>
            </w:rPr>
            <w:t>Metin girmek için burayı tıklatın.</w:t>
          </w:r>
        </w:p>
      </w:sdtContent>
    </w:sdt>
    <w:p w:rsidR="00B63DA6" w:rsidRPr="00480FBB" w:rsidRDefault="00B63DA6" w:rsidP="00AF76B4">
      <w:pPr>
        <w:pStyle w:val="ListeParagraf"/>
        <w:ind w:left="142"/>
        <w:rPr>
          <w:rFonts w:asciiTheme="minorHAnsi" w:eastAsia="Microsoft YaHei UI" w:hAnsiTheme="minorHAnsi" w:cstheme="minorHAnsi"/>
          <w:sz w:val="21"/>
          <w:szCs w:val="21"/>
        </w:rPr>
      </w:pPr>
    </w:p>
    <w:p w:rsidR="00480FBB" w:rsidRPr="00480FBB" w:rsidRDefault="00480FBB" w:rsidP="00AF76B4">
      <w:pPr>
        <w:pStyle w:val="ListeParagraf"/>
        <w:ind w:left="142"/>
        <w:rPr>
          <w:rFonts w:asciiTheme="minorHAnsi" w:eastAsia="Microsoft YaHei UI" w:hAnsiTheme="minorHAnsi" w:cstheme="minorHAnsi"/>
          <w:sz w:val="21"/>
          <w:szCs w:val="21"/>
        </w:rPr>
      </w:pPr>
    </w:p>
    <w:p w:rsidR="00AF76B4" w:rsidRPr="00480FBB" w:rsidRDefault="00AF76B4" w:rsidP="00480FBB">
      <w:pPr>
        <w:pStyle w:val="ListeParagraf"/>
        <w:ind w:left="142"/>
        <w:rPr>
          <w:rStyle w:val="Arial11"/>
          <w:rFonts w:asciiTheme="minorHAnsi" w:eastAsia="Microsoft YaHei UI" w:hAnsiTheme="minorHAnsi" w:cstheme="minorHAnsi"/>
          <w:i/>
          <w:sz w:val="21"/>
          <w:szCs w:val="21"/>
          <w:u w:val="single"/>
        </w:rPr>
      </w:pPr>
      <w:r w:rsidRPr="00FF2EDF">
        <w:rPr>
          <w:rFonts w:asciiTheme="minorHAnsi" w:eastAsia="Microsoft YaHei UI" w:hAnsiTheme="minorHAnsi" w:cstheme="minorHAnsi"/>
          <w:i/>
          <w:sz w:val="21"/>
          <w:szCs w:val="21"/>
          <w:u w:val="single"/>
        </w:rPr>
        <w:lastRenderedPageBreak/>
        <w:t>Danışmanlık hizmeti talep edildiği durumda hizmeti verecek firma (yüklenici) için aşağıdaki durum geçerli olacaktır:</w:t>
      </w:r>
    </w:p>
    <w:p w:rsidR="00AF76B4" w:rsidRPr="00400C61" w:rsidRDefault="00480FBB" w:rsidP="009657B2">
      <w:pPr>
        <w:pStyle w:val="ListeParagraf"/>
        <w:spacing w:after="0"/>
        <w:ind w:left="426"/>
        <w:jc w:val="both"/>
        <w:rPr>
          <w:rFonts w:asciiTheme="minorHAnsi" w:eastAsia="Microsoft YaHei UI" w:hAnsiTheme="minorHAnsi" w:cstheme="minorHAnsi"/>
        </w:rPr>
      </w:pPr>
      <w:r>
        <w:rPr>
          <w:noProof/>
          <w:lang w:eastAsia="tr-TR"/>
        </w:rPr>
        <mc:AlternateContent>
          <mc:Choice Requires="wps">
            <w:drawing>
              <wp:anchor distT="0" distB="0" distL="114300" distR="114300" simplePos="0" relativeHeight="251666432" behindDoc="0" locked="0" layoutInCell="1" allowOverlap="1" wp14:anchorId="0C1CC658" wp14:editId="46F1C322">
                <wp:simplePos x="0" y="0"/>
                <wp:positionH relativeFrom="margin">
                  <wp:posOffset>72458</wp:posOffset>
                </wp:positionH>
                <wp:positionV relativeFrom="paragraph">
                  <wp:posOffset>19212</wp:posOffset>
                </wp:positionV>
                <wp:extent cx="6468893" cy="1895475"/>
                <wp:effectExtent l="0" t="0" r="27305" b="28575"/>
                <wp:wrapNone/>
                <wp:docPr id="4"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8893" cy="1895475"/>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1A57C2" w:rsidRDefault="001A57C2" w:rsidP="001A57C2">
                            <w:pPr>
                              <w:spacing w:after="0" w:line="240" w:lineRule="auto"/>
                              <w:jc w:val="both"/>
                              <w:rPr>
                                <w:rFonts w:asciiTheme="minorHAnsi" w:hAnsiTheme="minorHAnsi" w:cstheme="minorHAnsi"/>
                              </w:rPr>
                            </w:pPr>
                            <w:r>
                              <w:rPr>
                                <w:rFonts w:asciiTheme="minorHAnsi" w:hAnsiTheme="minorHAnsi" w:cstheme="minorHAnsi"/>
                              </w:rPr>
                              <w:t>Teknik Destek başvurusuna ilişkin faaliyet tamamlandığında Yüklenici’den başvuru konusuyla ilgili bir teknik rapor (</w:t>
                            </w:r>
                            <w:r w:rsidRPr="00615C76">
                              <w:rPr>
                                <w:rFonts w:asciiTheme="minorHAnsi" w:hAnsiTheme="minorHAnsi" w:cstheme="minorHAnsi"/>
                              </w:rPr>
                              <w:t xml:space="preserve">araştırma raporları, </w:t>
                            </w:r>
                            <w:proofErr w:type="gramStart"/>
                            <w:r w:rsidRPr="00615C76">
                              <w:rPr>
                                <w:rFonts w:asciiTheme="minorHAnsi" w:hAnsiTheme="minorHAnsi" w:cstheme="minorHAnsi"/>
                              </w:rPr>
                              <w:t>envanter</w:t>
                            </w:r>
                            <w:proofErr w:type="gramEnd"/>
                            <w:r w:rsidRPr="00615C76">
                              <w:rPr>
                                <w:rFonts w:asciiTheme="minorHAnsi" w:hAnsiTheme="minorHAnsi" w:cstheme="minorHAnsi"/>
                              </w:rPr>
                              <w:t xml:space="preserve"> çalışmaları, eylem planı, yol haritası ve strateji belgesi</w:t>
                            </w:r>
                            <w:r>
                              <w:rPr>
                                <w:rFonts w:asciiTheme="minorHAnsi" w:hAnsiTheme="minorHAnsi" w:cstheme="minorHAnsi"/>
                              </w:rPr>
                              <w:t xml:space="preserve"> vb. konuları içeren) talep edilmektedir. Sunulan raporda Ajans tarafından talep edilecek olası güncellemelerin tamamlanması zorunlu olup hazırlanan rapora onay verilmeden proje kapanışı yapılmayacaktır. Hazırlanan rapor alıntı programında incelemeye tabi </w:t>
                            </w:r>
                            <w:r w:rsidR="00D50C40">
                              <w:rPr>
                                <w:rFonts w:asciiTheme="minorHAnsi" w:hAnsiTheme="minorHAnsi" w:cstheme="minorHAnsi"/>
                              </w:rPr>
                              <w:t>tutulacak</w:t>
                            </w:r>
                            <w:r w:rsidR="00BC7A34">
                              <w:rPr>
                                <w:rFonts w:asciiTheme="minorHAnsi" w:hAnsiTheme="minorHAnsi" w:cstheme="minorHAnsi"/>
                              </w:rPr>
                              <w:t>tır</w:t>
                            </w:r>
                            <w:r>
                              <w:rPr>
                                <w:rFonts w:asciiTheme="minorHAnsi" w:hAnsiTheme="minorHAnsi" w:cstheme="minorHAnsi"/>
                              </w:rPr>
                              <w:t>. Raporu hazırlayanların gerçek kişi ve unvan bilgilerinin rapora eklenmesi ve Ajansa teslim edilecek raporun hazırlayanlar tarafından ıslak imzalı olarak sunulması zorunludur. Ajans tarafından işin kısmi olarak tamamlandığına kanaat getirilen durumlarda, Ajans işin tamamlanan kısmına uygun oranda ödeme yapma hakkını saklı tutar. Ajans kontrolünü aşağıdaki bağlantıda bulunan liste üzerinden gerçekleştirmektedir:</w:t>
                            </w:r>
                          </w:p>
                          <w:p w:rsidR="001A57C2" w:rsidRPr="0051187D" w:rsidRDefault="00FA3E72" w:rsidP="001A57C2">
                            <w:pPr>
                              <w:pStyle w:val="ListeParagraf"/>
                              <w:numPr>
                                <w:ilvl w:val="0"/>
                                <w:numId w:val="7"/>
                              </w:numPr>
                              <w:spacing w:line="240" w:lineRule="auto"/>
                              <w:rPr>
                                <w:rFonts w:asciiTheme="minorHAnsi" w:hAnsiTheme="minorHAnsi"/>
                              </w:rPr>
                            </w:pPr>
                            <w:hyperlink r:id="rId8" w:history="1">
                              <w:r w:rsidR="001A57C2" w:rsidRPr="0051187D">
                                <w:rPr>
                                  <w:rStyle w:val="Kpr"/>
                                  <w:rFonts w:asciiTheme="minorHAnsi" w:hAnsiTheme="minorHAnsi" w:cstheme="minorHAnsi"/>
                                </w:rPr>
                                <w:t>Değerlendirme Kontrol Listesi</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1CC658" id="Dikdörtgen 4" o:spid="_x0000_s1028" style="position:absolute;left:0;text-align:left;margin-left:5.7pt;margin-top:1.5pt;width:509.35pt;height:149.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" fillcolor="#c6d9f1 [671]" strokecolor="black [3200]" strokeweight="2pt">
                <v:stroke linestyle="thinThin"/>
                <v:textbox>
                  <w:txbxContent>
                    <w:p w:rsidR="001A57C2" w:rsidRDefault="001A57C2" w:rsidP="001A57C2">
                      <w:pPr>
                        <w:spacing w:after="0" w:line="240" w:lineRule="auto"/>
                        <w:jc w:val="both"/>
                        <w:rPr>
                          <w:rFonts w:asciiTheme="minorHAnsi" w:hAnsiTheme="minorHAnsi" w:cstheme="minorHAnsi"/>
                        </w:rPr>
                      </w:pPr>
                      <w:r>
                        <w:rPr>
                          <w:rFonts w:asciiTheme="minorHAnsi" w:hAnsiTheme="minorHAnsi" w:cstheme="minorHAnsi"/>
                        </w:rPr>
                        <w:t>Teknik Destek başvurusuna ilişkin faaliyet tamamlandığında Yüklenici’den başvuru konusuyla ilgili bir teknik rapor (</w:t>
                      </w:r>
                      <w:r w:rsidRPr="00615C76">
                        <w:rPr>
                          <w:rFonts w:asciiTheme="minorHAnsi" w:hAnsiTheme="minorHAnsi" w:cstheme="minorHAnsi"/>
                        </w:rPr>
                        <w:t xml:space="preserve">araştırma raporları, </w:t>
                      </w:r>
                      <w:proofErr w:type="gramStart"/>
                      <w:r w:rsidRPr="00615C76">
                        <w:rPr>
                          <w:rFonts w:asciiTheme="minorHAnsi" w:hAnsiTheme="minorHAnsi" w:cstheme="minorHAnsi"/>
                        </w:rPr>
                        <w:t>envanter</w:t>
                      </w:r>
                      <w:proofErr w:type="gramEnd"/>
                      <w:r w:rsidRPr="00615C76">
                        <w:rPr>
                          <w:rFonts w:asciiTheme="minorHAnsi" w:hAnsiTheme="minorHAnsi" w:cstheme="minorHAnsi"/>
                        </w:rPr>
                        <w:t xml:space="preserve"> çalışmaları, eylem planı, yol haritası ve strateji belgesi</w:t>
                      </w:r>
                      <w:r>
                        <w:rPr>
                          <w:rFonts w:asciiTheme="minorHAnsi" w:hAnsiTheme="minorHAnsi" w:cstheme="minorHAnsi"/>
                        </w:rPr>
                        <w:t xml:space="preserve"> vb. konuları içeren) talep edilmektedir. Sunulan raporda Ajans tarafından talep edilecek olası güncellemelerin tamamlanması zorunlu olup hazırlanan rapora onay verilmeden proje kapanışı yapılmayacaktır. Hazırlanan rapor alıntı programında incelemeye tabi </w:t>
                      </w:r>
                      <w:r w:rsidR="00D50C40">
                        <w:rPr>
                          <w:rFonts w:asciiTheme="minorHAnsi" w:hAnsiTheme="minorHAnsi" w:cstheme="minorHAnsi"/>
                        </w:rPr>
                        <w:t>tutulacak</w:t>
                      </w:r>
                      <w:r w:rsidR="00BC7A34">
                        <w:rPr>
                          <w:rFonts w:asciiTheme="minorHAnsi" w:hAnsiTheme="minorHAnsi" w:cstheme="minorHAnsi"/>
                        </w:rPr>
                        <w:t>tır</w:t>
                      </w:r>
                      <w:r>
                        <w:rPr>
                          <w:rFonts w:asciiTheme="minorHAnsi" w:hAnsiTheme="minorHAnsi" w:cstheme="minorHAnsi"/>
                        </w:rPr>
                        <w:t>. Raporu hazırlayanların gerçek kişi ve unvan bilgilerinin rapora eklenmesi ve Ajansa teslim edilecek raporun hazırlayanlar tarafından ıslak imzalı olarak sunulması zorunludur. Ajans tarafından işin kısmi olarak tamamlandığına kanaat getirilen durumlarda, Ajans işin tamamlanan kısmına uygun oranda ödeme yapma hakkını saklı tutar. Ajans kontrolünü aşağıdaki bağlantıda bulunan liste üzerinden gerçekleştirmektedir:</w:t>
                      </w:r>
                    </w:p>
                    <w:p w:rsidR="001A57C2" w:rsidRPr="0051187D" w:rsidRDefault="00F70F4B" w:rsidP="001A57C2">
                      <w:pPr>
                        <w:pStyle w:val="ListeParagraf"/>
                        <w:numPr>
                          <w:ilvl w:val="0"/>
                          <w:numId w:val="7"/>
                        </w:numPr>
                        <w:spacing w:line="240" w:lineRule="auto"/>
                        <w:rPr>
                          <w:rFonts w:asciiTheme="minorHAnsi" w:hAnsiTheme="minorHAnsi"/>
                        </w:rPr>
                      </w:pPr>
                      <w:hyperlink r:id="rId9" w:history="1">
                        <w:r w:rsidR="001A57C2" w:rsidRPr="0051187D">
                          <w:rPr>
                            <w:rStyle w:val="Kpr"/>
                            <w:rFonts w:asciiTheme="minorHAnsi" w:hAnsiTheme="minorHAnsi" w:cstheme="minorHAnsi"/>
                          </w:rPr>
                          <w:t>Değerlendirme Kon</w:t>
                        </w:r>
                        <w:r w:rsidR="001A57C2" w:rsidRPr="0051187D">
                          <w:rPr>
                            <w:rStyle w:val="Kpr"/>
                            <w:rFonts w:asciiTheme="minorHAnsi" w:hAnsiTheme="minorHAnsi" w:cstheme="minorHAnsi"/>
                          </w:rPr>
                          <w:t>t</w:t>
                        </w:r>
                        <w:r w:rsidR="001A57C2" w:rsidRPr="0051187D">
                          <w:rPr>
                            <w:rStyle w:val="Kpr"/>
                            <w:rFonts w:asciiTheme="minorHAnsi" w:hAnsiTheme="minorHAnsi" w:cstheme="minorHAnsi"/>
                          </w:rPr>
                          <w:t>rol Listesi</w:t>
                        </w:r>
                      </w:hyperlink>
                    </w:p>
                  </w:txbxContent>
                </v:textbox>
                <w10:wrap anchorx="margin"/>
              </v:rect>
            </w:pict>
          </mc:Fallback>
        </mc:AlternateContent>
      </w:r>
    </w:p>
    <w:p w:rsidR="002D5577" w:rsidRDefault="002D5577" w:rsidP="00AF76B4">
      <w:pPr>
        <w:spacing w:after="0"/>
        <w:rPr>
          <w:rFonts w:asciiTheme="minorHAnsi" w:eastAsia="Microsoft YaHei UI" w:hAnsiTheme="minorHAnsi" w:cstheme="minorHAnsi"/>
        </w:rPr>
      </w:pPr>
    </w:p>
    <w:p w:rsidR="00AF76B4" w:rsidRDefault="00AF76B4"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FD0BA0" w:rsidRDefault="00FD0BA0" w:rsidP="00AF76B4">
      <w:pPr>
        <w:spacing w:after="0"/>
        <w:rPr>
          <w:rFonts w:asciiTheme="minorHAnsi" w:eastAsia="Microsoft YaHei UI" w:hAnsiTheme="minorHAnsi" w:cstheme="minorHAnsi"/>
        </w:rPr>
      </w:pPr>
    </w:p>
    <w:p w:rsidR="001F0387" w:rsidRDefault="001F0387" w:rsidP="00AF76B4">
      <w:pPr>
        <w:spacing w:after="0"/>
        <w:rPr>
          <w:rFonts w:asciiTheme="minorHAnsi" w:eastAsia="Microsoft YaHei UI" w:hAnsiTheme="minorHAnsi" w:cstheme="minorHAnsi"/>
          <w:sz w:val="20"/>
          <w:szCs w:val="20"/>
        </w:rPr>
      </w:pPr>
    </w:p>
    <w:p w:rsidR="00A02938" w:rsidRPr="001F0387" w:rsidRDefault="00A02938" w:rsidP="00AF76B4">
      <w:pPr>
        <w:spacing w:after="0"/>
        <w:rPr>
          <w:rFonts w:asciiTheme="minorHAnsi" w:eastAsia="Microsoft YaHei UI" w:hAnsiTheme="minorHAnsi" w:cstheme="minorHAnsi"/>
          <w:sz w:val="20"/>
          <w:szCs w:val="20"/>
        </w:rPr>
      </w:pPr>
    </w:p>
    <w:p w:rsidR="002D5577" w:rsidRPr="00400C61" w:rsidRDefault="002D5577" w:rsidP="00F26462">
      <w:pPr>
        <w:pStyle w:val="ListeParagraf"/>
        <w:numPr>
          <w:ilvl w:val="0"/>
          <w:numId w:val="5"/>
        </w:numPr>
        <w:spacing w:after="0"/>
        <w:ind w:left="426"/>
        <w:jc w:val="both"/>
        <w:rPr>
          <w:rFonts w:asciiTheme="minorHAnsi" w:eastAsia="Microsoft YaHei UI" w:hAnsiTheme="minorHAnsi" w:cstheme="minorHAnsi"/>
          <w:b/>
        </w:rPr>
      </w:pPr>
      <w:r w:rsidRPr="00400C61">
        <w:rPr>
          <w:rFonts w:asciiTheme="minorHAnsi" w:eastAsia="Microsoft YaHei UI" w:hAnsiTheme="minorHAnsi" w:cstheme="minorHAnsi"/>
          <w:b/>
        </w:rPr>
        <w:t>Danışmanlık hizmeti sağlayacak firma/uzmanda aranan şartlar:</w:t>
      </w:r>
    </w:p>
    <w:sdt>
      <w:sdtPr>
        <w:rPr>
          <w:rStyle w:val="Calibri11Char"/>
        </w:rPr>
        <w:id w:val="1816761247"/>
        <w:lock w:val="sdtLocked"/>
        <w:placeholder>
          <w:docPart w:val="18E0AB86546A4E7CBE3B094870BCDC7D"/>
        </w:placeholder>
        <w:showingPlcHdr/>
        <w15:color w:val="000000"/>
      </w:sdtPr>
      <w:sdtEndPr>
        <w:rPr>
          <w:rStyle w:val="VarsaylanParagrafYazTipi"/>
          <w:rFonts w:asciiTheme="minorHAnsi" w:eastAsia="Microsoft YaHei UI" w:hAnsiTheme="minorHAnsi" w:cstheme="minorHAnsi"/>
          <w:color w:val="808080" w:themeColor="background1" w:themeShade="80"/>
        </w:rPr>
      </w:sdtEndPr>
      <w:sdtContent>
        <w:p w:rsidR="00F26462" w:rsidRPr="003F6385" w:rsidRDefault="002D5577" w:rsidP="009657B2">
          <w:pPr>
            <w:pStyle w:val="ListeParagraf"/>
            <w:spacing w:after="0"/>
            <w:ind w:left="426"/>
            <w:jc w:val="both"/>
            <w:rPr>
              <w:rFonts w:asciiTheme="minorHAnsi" w:eastAsia="Microsoft YaHei UI" w:hAnsiTheme="minorHAnsi" w:cstheme="minorHAnsi"/>
              <w:color w:val="808080" w:themeColor="background1" w:themeShade="80"/>
            </w:rPr>
          </w:pPr>
          <w:r w:rsidRPr="003F6385">
            <w:rPr>
              <w:color w:val="808080" w:themeColor="background1" w:themeShade="80"/>
            </w:rPr>
            <w:t>Metin girmek için burayı tıklatın.</w:t>
          </w:r>
        </w:p>
      </w:sdtContent>
    </w:sdt>
    <w:p w:rsidR="00F26462" w:rsidRPr="00400C61" w:rsidRDefault="00F26462" w:rsidP="00025999">
      <w:pPr>
        <w:pStyle w:val="ListeParagraf"/>
        <w:spacing w:after="0"/>
        <w:jc w:val="both"/>
        <w:rPr>
          <w:rFonts w:asciiTheme="minorHAnsi" w:eastAsia="Microsoft YaHei UI" w:hAnsiTheme="minorHAnsi" w:cstheme="minorHAnsi"/>
          <w:b/>
        </w:rPr>
      </w:pPr>
    </w:p>
    <w:p w:rsidR="002D5577" w:rsidRPr="00400C61" w:rsidRDefault="002D5577" w:rsidP="00F26462">
      <w:pPr>
        <w:pStyle w:val="ListeParagraf"/>
        <w:numPr>
          <w:ilvl w:val="0"/>
          <w:numId w:val="5"/>
        </w:numPr>
        <w:spacing w:after="0"/>
        <w:ind w:left="426"/>
        <w:jc w:val="both"/>
        <w:rPr>
          <w:rFonts w:asciiTheme="minorHAnsi" w:eastAsia="Microsoft YaHei UI" w:hAnsiTheme="minorHAnsi" w:cstheme="minorHAnsi"/>
          <w:b/>
        </w:rPr>
      </w:pPr>
      <w:r w:rsidRPr="00400C61">
        <w:rPr>
          <w:rFonts w:asciiTheme="minorHAnsi" w:eastAsia="Microsoft YaHei UI" w:hAnsiTheme="minorHAnsi" w:cstheme="minorHAnsi"/>
          <w:b/>
        </w:rPr>
        <w:t>Danışmanlık hizmeti sağlayacak firma/uzmanda aranan referanslar:</w:t>
      </w:r>
    </w:p>
    <w:sdt>
      <w:sdtPr>
        <w:rPr>
          <w:rStyle w:val="Calibri11Char"/>
        </w:rPr>
        <w:id w:val="-1884470237"/>
        <w:lock w:val="sdtLocked"/>
        <w:placeholder>
          <w:docPart w:val="BAF142DEB0DE4E698B4214BBA8AF26BC"/>
        </w:placeholder>
        <w:showingPlcHdr/>
        <w15:color w:val="000000"/>
      </w:sdtPr>
      <w:sdtEndPr>
        <w:rPr>
          <w:rStyle w:val="VarsaylanParagrafYazTipi"/>
          <w:rFonts w:asciiTheme="minorHAnsi" w:eastAsia="Microsoft YaHei UI" w:hAnsiTheme="minorHAnsi" w:cstheme="minorHAnsi"/>
        </w:rPr>
      </w:sdtEndPr>
      <w:sdtContent>
        <w:p w:rsidR="002D5577" w:rsidRPr="00400C61" w:rsidRDefault="002D5577" w:rsidP="009657B2">
          <w:pPr>
            <w:pStyle w:val="ListeParagraf"/>
            <w:spacing w:after="0"/>
            <w:ind w:left="426"/>
            <w:jc w:val="both"/>
            <w:rPr>
              <w:rFonts w:asciiTheme="minorHAnsi" w:eastAsia="Microsoft YaHei UI" w:hAnsiTheme="minorHAnsi" w:cstheme="minorHAnsi"/>
            </w:rPr>
          </w:pPr>
          <w:r w:rsidRPr="00CB6200">
            <w:rPr>
              <w:color w:val="808080" w:themeColor="background1" w:themeShade="80"/>
            </w:rPr>
            <w:t>Metin girmek için burayı tıklatın.</w:t>
          </w:r>
        </w:p>
      </w:sdtContent>
    </w:sdt>
    <w:p w:rsidR="001F0387" w:rsidRPr="001F0387" w:rsidRDefault="00BF6D51" w:rsidP="001F0387">
      <w:pPr>
        <w:ind w:left="426"/>
        <w:jc w:val="both"/>
        <w:rPr>
          <w:i/>
        </w:rPr>
      </w:pPr>
      <w:r w:rsidRPr="00FA7BCE">
        <w:rPr>
          <w:i/>
        </w:rPr>
        <w:t>(</w:t>
      </w:r>
      <w:r w:rsidR="009657B2" w:rsidRPr="009657B2">
        <w:rPr>
          <w:i/>
        </w:rPr>
        <w:t>Yukarıda talep edilen ve belge sunulması gereken durumlar</w:t>
      </w:r>
      <w:r w:rsidR="009657B2">
        <w:rPr>
          <w:i/>
        </w:rPr>
        <w:t xml:space="preserve"> firmalar tarafından </w:t>
      </w:r>
      <w:r w:rsidR="009657B2" w:rsidRPr="009657B2">
        <w:rPr>
          <w:i/>
        </w:rPr>
        <w:t xml:space="preserve">belgelenmediği takdirde </w:t>
      </w:r>
      <w:r w:rsidR="009657B2">
        <w:rPr>
          <w:i/>
        </w:rPr>
        <w:t>firmanın verdiği teklif dikkate alınmayacaktır</w:t>
      </w:r>
      <w:r w:rsidRPr="00FA7BCE">
        <w:rPr>
          <w:i/>
        </w:rPr>
        <w:t>.)</w:t>
      </w:r>
    </w:p>
    <w:tbl>
      <w:tblPr>
        <w:tblStyle w:val="OrtaKlavuz1-Vurgu5"/>
        <w:tblW w:w="10064" w:type="dxa"/>
        <w:tblInd w:w="250" w:type="dxa"/>
        <w:tblLook w:val="04A0" w:firstRow="1" w:lastRow="0" w:firstColumn="1" w:lastColumn="0" w:noHBand="0" w:noVBand="1"/>
      </w:tblPr>
      <w:tblGrid>
        <w:gridCol w:w="10064"/>
      </w:tblGrid>
      <w:tr w:rsidR="00BE22D7" w:rsidRPr="00400C61" w:rsidTr="00BF6D51">
        <w:trPr>
          <w:cnfStyle w:val="100000000000" w:firstRow="1" w:lastRow="0" w:firstColumn="0" w:lastColumn="0" w:oddVBand="0" w:evenVBand="0" w:oddHBand="0" w:evenHBand="0" w:firstRowFirstColumn="0" w:firstRowLastColumn="0" w:lastRowFirstColumn="0" w:lastRowLastColumn="0"/>
          <w:trHeight w:val="3750"/>
        </w:trPr>
        <w:tc>
          <w:tcPr>
            <w:cnfStyle w:val="001000000000" w:firstRow="0" w:lastRow="0" w:firstColumn="1" w:lastColumn="0" w:oddVBand="0" w:evenVBand="0" w:oddHBand="0" w:evenHBand="0" w:firstRowFirstColumn="0" w:firstRowLastColumn="0" w:lastRowFirstColumn="0" w:lastRowLastColumn="0"/>
            <w:tcW w:w="10064" w:type="dxa"/>
          </w:tcPr>
          <w:p w:rsidR="00B94A75" w:rsidRPr="00400C61" w:rsidRDefault="00BE22D7" w:rsidP="00B94A75">
            <w:pPr>
              <w:spacing w:after="120" w:line="240" w:lineRule="auto"/>
              <w:jc w:val="both"/>
              <w:rPr>
                <w:rFonts w:asciiTheme="minorHAnsi" w:eastAsia="Microsoft YaHei UI" w:hAnsiTheme="minorHAnsi" w:cstheme="minorHAnsi"/>
                <w:b w:val="0"/>
                <w:sz w:val="19"/>
                <w:szCs w:val="19"/>
              </w:rPr>
            </w:pPr>
            <w:r w:rsidRPr="00400C61">
              <w:rPr>
                <w:rFonts w:asciiTheme="minorHAnsi" w:eastAsia="Microsoft YaHei UI" w:hAnsiTheme="minorHAnsi" w:cstheme="minorHAnsi"/>
                <w:sz w:val="19"/>
                <w:szCs w:val="19"/>
              </w:rPr>
              <w:t>Önemli Not:</w:t>
            </w:r>
            <w:r w:rsidRPr="00400C61">
              <w:rPr>
                <w:rFonts w:asciiTheme="minorHAnsi" w:eastAsia="Microsoft YaHei UI" w:hAnsiTheme="minorHAnsi" w:cstheme="minorHAnsi"/>
                <w:b w:val="0"/>
                <w:sz w:val="19"/>
                <w:szCs w:val="19"/>
              </w:rPr>
              <w:t xml:space="preserve"> </w:t>
            </w:r>
          </w:p>
          <w:p w:rsidR="00287477" w:rsidRPr="00400C61" w:rsidRDefault="00287477" w:rsidP="00400C6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19"/>
                <w:szCs w:val="19"/>
              </w:rPr>
            </w:pPr>
            <w:r w:rsidRPr="00400C61">
              <w:rPr>
                <w:rFonts w:asciiTheme="minorHAnsi" w:eastAsia="Microsoft YaHei UI" w:hAnsiTheme="minorHAnsi" w:cstheme="minorHAnsi"/>
                <w:b w:val="0"/>
                <w:color w:val="000000" w:themeColor="text1"/>
                <w:sz w:val="19"/>
                <w:szCs w:val="19"/>
              </w:rPr>
              <w:t xml:space="preserve">Teknik destek kapsamında </w:t>
            </w:r>
            <w:r w:rsidR="00F70F4B">
              <w:rPr>
                <w:rFonts w:asciiTheme="minorHAnsi" w:eastAsia="Microsoft YaHei UI" w:hAnsiTheme="minorHAnsi" w:cstheme="minorHAnsi"/>
                <w:b w:val="0"/>
                <w:color w:val="000000" w:themeColor="text1"/>
                <w:sz w:val="19"/>
                <w:szCs w:val="19"/>
              </w:rPr>
              <w:t>danışmanlık</w:t>
            </w:r>
            <w:r w:rsidRPr="00400C61">
              <w:rPr>
                <w:rFonts w:asciiTheme="minorHAnsi" w:eastAsia="Microsoft YaHei UI" w:hAnsiTheme="minorHAnsi" w:cstheme="minorHAnsi"/>
                <w:b w:val="0"/>
                <w:color w:val="000000" w:themeColor="text1"/>
                <w:sz w:val="19"/>
                <w:szCs w:val="19"/>
              </w:rPr>
              <w:t xml:space="preserve"> </w:t>
            </w:r>
            <w:r w:rsidR="00F70F4B" w:rsidRPr="00400C61">
              <w:rPr>
                <w:rFonts w:asciiTheme="minorHAnsi" w:eastAsia="Microsoft YaHei UI" w:hAnsiTheme="minorHAnsi" w:cstheme="minorHAnsi"/>
                <w:b w:val="0"/>
                <w:color w:val="000000" w:themeColor="text1"/>
                <w:sz w:val="19"/>
                <w:szCs w:val="19"/>
              </w:rPr>
              <w:t xml:space="preserve">ve/veya eğitim </w:t>
            </w:r>
            <w:r w:rsidR="00F70F4B">
              <w:rPr>
                <w:rFonts w:asciiTheme="minorHAnsi" w:eastAsia="Microsoft YaHei UI" w:hAnsiTheme="minorHAnsi" w:cstheme="minorHAnsi"/>
                <w:b w:val="0"/>
                <w:color w:val="000000" w:themeColor="text1"/>
                <w:sz w:val="19"/>
                <w:szCs w:val="19"/>
              </w:rPr>
              <w:t xml:space="preserve">ile </w:t>
            </w:r>
            <w:r w:rsidRPr="00400C61">
              <w:rPr>
                <w:rFonts w:asciiTheme="minorHAnsi" w:eastAsia="Microsoft YaHei UI" w:hAnsiTheme="minorHAnsi" w:cstheme="minorHAnsi"/>
                <w:b w:val="0"/>
                <w:color w:val="000000" w:themeColor="text1"/>
                <w:sz w:val="19"/>
                <w:szCs w:val="19"/>
              </w:rPr>
              <w:t xml:space="preserve">ilgili uzman masrafları dışında herhangi bir maliyet uygun maliyet değildir. Eğitim süresince kullanılacak malzemenin, </w:t>
            </w:r>
            <w:proofErr w:type="gramStart"/>
            <w:r w:rsidRPr="00400C61">
              <w:rPr>
                <w:rFonts w:asciiTheme="minorHAnsi" w:eastAsia="Microsoft YaHei UI" w:hAnsiTheme="minorHAnsi" w:cstheme="minorHAnsi"/>
                <w:b w:val="0"/>
                <w:color w:val="000000" w:themeColor="text1"/>
                <w:sz w:val="19"/>
                <w:szCs w:val="19"/>
              </w:rPr>
              <w:t>ekipmanın</w:t>
            </w:r>
            <w:proofErr w:type="gramEnd"/>
            <w:r w:rsidRPr="00400C61">
              <w:rPr>
                <w:rFonts w:asciiTheme="minorHAnsi" w:eastAsia="Microsoft YaHei UI" w:hAnsiTheme="minorHAnsi" w:cstheme="minorHAnsi"/>
                <w:b w:val="0"/>
                <w:color w:val="000000" w:themeColor="text1"/>
                <w:sz w:val="19"/>
                <w:szCs w:val="19"/>
              </w:rPr>
              <w:t>, eğitim yerinin, eğitime katılacak kişilerin, eğitim esnasında yapılması düşünülen ikramların organizasyonu ve diğer tüm yan giderler başvuru sahibi kurumun sorumluluğundadır. Ajansın bu konuda hiçbir yükümlülüğü yoktur.</w:t>
            </w:r>
          </w:p>
          <w:p w:rsidR="00287477" w:rsidRPr="00400C61" w:rsidRDefault="007F33BF" w:rsidP="00400C6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19"/>
                <w:szCs w:val="19"/>
              </w:rPr>
            </w:pPr>
            <w:r w:rsidRPr="00400C61">
              <w:rPr>
                <w:rFonts w:asciiTheme="minorHAnsi" w:eastAsia="Microsoft YaHei UI" w:hAnsiTheme="minorHAnsi" w:cstheme="minorHAnsi"/>
                <w:b w:val="0"/>
                <w:color w:val="000000" w:themeColor="text1"/>
                <w:sz w:val="19"/>
                <w:szCs w:val="19"/>
              </w:rPr>
              <w:t xml:space="preserve">Başvuru aşamasında sunulan Ek-B: </w:t>
            </w:r>
            <w:r w:rsidR="009657B2">
              <w:rPr>
                <w:rFonts w:asciiTheme="minorHAnsi" w:eastAsia="Microsoft YaHei UI" w:hAnsiTheme="minorHAnsi" w:cstheme="minorHAnsi"/>
                <w:b w:val="0"/>
                <w:color w:val="000000" w:themeColor="text1"/>
                <w:sz w:val="19"/>
                <w:szCs w:val="19"/>
              </w:rPr>
              <w:t xml:space="preserve">Danışmanlık </w:t>
            </w:r>
            <w:r w:rsidR="00F70F4B">
              <w:rPr>
                <w:rFonts w:asciiTheme="minorHAnsi" w:eastAsia="Microsoft YaHei UI" w:hAnsiTheme="minorHAnsi" w:cstheme="minorHAnsi"/>
                <w:b w:val="0"/>
                <w:color w:val="000000" w:themeColor="text1"/>
                <w:sz w:val="19"/>
                <w:szCs w:val="19"/>
              </w:rPr>
              <w:t xml:space="preserve">/ Eğitim </w:t>
            </w:r>
            <w:r w:rsidR="009657B2">
              <w:rPr>
                <w:rFonts w:asciiTheme="minorHAnsi" w:eastAsia="Microsoft YaHei UI" w:hAnsiTheme="minorHAnsi" w:cstheme="minorHAnsi"/>
                <w:b w:val="0"/>
                <w:color w:val="000000" w:themeColor="text1"/>
                <w:sz w:val="19"/>
                <w:szCs w:val="19"/>
              </w:rPr>
              <w:t>Formu</w:t>
            </w:r>
            <w:r w:rsidR="00287477" w:rsidRPr="00400C61">
              <w:rPr>
                <w:rFonts w:asciiTheme="minorHAnsi" w:eastAsia="Microsoft YaHei UI" w:hAnsiTheme="minorHAnsi" w:cstheme="minorHAnsi"/>
                <w:b w:val="0"/>
                <w:color w:val="000000" w:themeColor="text1"/>
                <w:sz w:val="19"/>
                <w:szCs w:val="19"/>
              </w:rPr>
              <w:t xml:space="preserve"> projenin destek almaya hak kazanması halinde “şartname” yerine geçer. Ajans bu şartname doğrultusunda satın alma sürecini yürütür. Satın almaya dair Ajansın kararı nihaidir. </w:t>
            </w:r>
          </w:p>
          <w:p w:rsidR="00287477" w:rsidRPr="00400C61" w:rsidRDefault="00287477" w:rsidP="00400C6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19"/>
                <w:szCs w:val="19"/>
              </w:rPr>
            </w:pPr>
            <w:r w:rsidRPr="00400C61">
              <w:rPr>
                <w:rFonts w:asciiTheme="minorHAnsi" w:eastAsia="Microsoft YaHei UI" w:hAnsiTheme="minorHAnsi" w:cstheme="minorHAnsi"/>
                <w:b w:val="0"/>
                <w:color w:val="000000" w:themeColor="text1"/>
                <w:sz w:val="19"/>
                <w:szCs w:val="19"/>
              </w:rPr>
              <w:t xml:space="preserve">Proje faaliyetlerinin verimli geçmesi ve uygulamada herhangi bir uyuşmazlık yaşanmaması için, Ajansın satın alma kararını taraflara bildirmesinden itibaren </w:t>
            </w:r>
            <w:r w:rsidR="007F33BF" w:rsidRPr="00400C61">
              <w:rPr>
                <w:rFonts w:asciiTheme="minorHAnsi" w:eastAsia="Microsoft YaHei UI" w:hAnsiTheme="minorHAnsi" w:cstheme="minorHAnsi"/>
                <w:b w:val="0"/>
                <w:color w:val="000000" w:themeColor="text1"/>
                <w:sz w:val="19"/>
                <w:szCs w:val="19"/>
              </w:rPr>
              <w:t>3 (</w:t>
            </w:r>
            <w:r w:rsidRPr="00400C61">
              <w:rPr>
                <w:rFonts w:asciiTheme="minorHAnsi" w:eastAsia="Microsoft YaHei UI" w:hAnsiTheme="minorHAnsi" w:cstheme="minorHAnsi"/>
                <w:b w:val="0"/>
                <w:color w:val="000000" w:themeColor="text1"/>
                <w:sz w:val="19"/>
                <w:szCs w:val="19"/>
              </w:rPr>
              <w:t>üç</w:t>
            </w:r>
            <w:r w:rsidR="007F33BF" w:rsidRPr="00400C61">
              <w:rPr>
                <w:rFonts w:asciiTheme="minorHAnsi" w:eastAsia="Microsoft YaHei UI" w:hAnsiTheme="minorHAnsi" w:cstheme="minorHAnsi"/>
                <w:b w:val="0"/>
                <w:color w:val="000000" w:themeColor="text1"/>
                <w:sz w:val="19"/>
                <w:szCs w:val="19"/>
              </w:rPr>
              <w:t>)</w:t>
            </w:r>
            <w:r w:rsidRPr="00400C61">
              <w:rPr>
                <w:rFonts w:asciiTheme="minorHAnsi" w:eastAsia="Microsoft YaHei UI" w:hAnsiTheme="minorHAnsi" w:cstheme="minorHAnsi"/>
                <w:b w:val="0"/>
                <w:color w:val="000000" w:themeColor="text1"/>
                <w:sz w:val="19"/>
                <w:szCs w:val="19"/>
              </w:rPr>
              <w:t xml:space="preserve"> iş günü içinde yüklenici ile yararlanıcı içerik ve uygulama takvimi üzerinde mutabakat sağlar. Nihai içerik ve uygulama takvimi yüklenici ile Ajans arasında yapılacak sözleşmeye derç edilir. Ajansa sunulan nihai içerik ve uygulama takvimi üzerinde, Ajansın bilgisi ve onayı dışında herhangi bir değişiklik yapılması halinde; Ajansın, uygun göreceği tedbirleri alma ve yararlanıcıya başvuru yasağı uygulama hakkı saklıdır.</w:t>
            </w:r>
          </w:p>
          <w:p w:rsidR="00434EC2" w:rsidRPr="00400C61" w:rsidRDefault="00287477" w:rsidP="008C7940">
            <w:pPr>
              <w:pStyle w:val="AralkYok"/>
              <w:numPr>
                <w:ilvl w:val="0"/>
                <w:numId w:val="4"/>
              </w:numPr>
              <w:ind w:left="317" w:hanging="283"/>
              <w:jc w:val="both"/>
              <w:rPr>
                <w:rFonts w:asciiTheme="minorHAnsi" w:eastAsia="Microsoft YaHei UI" w:hAnsiTheme="minorHAnsi" w:cstheme="minorHAnsi"/>
                <w:b w:val="0"/>
              </w:rPr>
            </w:pPr>
            <w:r w:rsidRPr="00400C61">
              <w:rPr>
                <w:rFonts w:asciiTheme="minorHAnsi" w:eastAsia="Microsoft YaHei UI" w:hAnsiTheme="minorHAnsi" w:cstheme="minorHAnsi"/>
                <w:b w:val="0"/>
                <w:color w:val="000000" w:themeColor="text1"/>
                <w:sz w:val="19"/>
                <w:szCs w:val="19"/>
              </w:rPr>
              <w:t xml:space="preserve">Proje faaliyetleri, Ajans ile </w:t>
            </w:r>
            <w:r w:rsidR="008C7940">
              <w:rPr>
                <w:rFonts w:asciiTheme="minorHAnsi" w:eastAsia="Microsoft YaHei UI" w:hAnsiTheme="minorHAnsi" w:cstheme="minorHAnsi"/>
                <w:b w:val="0"/>
                <w:color w:val="000000" w:themeColor="text1"/>
                <w:sz w:val="19"/>
                <w:szCs w:val="19"/>
              </w:rPr>
              <w:t>Yüklenici</w:t>
            </w:r>
            <w:r w:rsidRPr="00400C61">
              <w:rPr>
                <w:rFonts w:asciiTheme="minorHAnsi" w:eastAsia="Microsoft YaHei UI" w:hAnsiTheme="minorHAnsi" w:cstheme="minorHAnsi"/>
                <w:b w:val="0"/>
                <w:color w:val="000000" w:themeColor="text1"/>
                <w:sz w:val="19"/>
                <w:szCs w:val="19"/>
              </w:rPr>
              <w:t xml:space="preserve"> arasında yapılacak sözl</w:t>
            </w:r>
            <w:r w:rsidR="007F33BF" w:rsidRPr="00400C61">
              <w:rPr>
                <w:rFonts w:asciiTheme="minorHAnsi" w:eastAsia="Microsoft YaHei UI" w:hAnsiTheme="minorHAnsi" w:cstheme="minorHAnsi"/>
                <w:b w:val="0"/>
                <w:color w:val="000000" w:themeColor="text1"/>
                <w:sz w:val="19"/>
                <w:szCs w:val="19"/>
              </w:rPr>
              <w:t xml:space="preserve">eşmenin tarihinden itibaren </w:t>
            </w:r>
            <w:r w:rsidR="00390243">
              <w:rPr>
                <w:rFonts w:asciiTheme="minorHAnsi" w:eastAsia="Microsoft YaHei UI" w:hAnsiTheme="minorHAnsi" w:cstheme="minorHAnsi"/>
                <w:b w:val="0"/>
                <w:color w:val="000000" w:themeColor="text1"/>
                <w:sz w:val="19"/>
                <w:szCs w:val="19"/>
              </w:rPr>
              <w:t>6</w:t>
            </w:r>
            <w:r w:rsidR="007F33BF" w:rsidRPr="00400C61">
              <w:rPr>
                <w:rFonts w:asciiTheme="minorHAnsi" w:eastAsia="Microsoft YaHei UI" w:hAnsiTheme="minorHAnsi" w:cstheme="minorHAnsi"/>
                <w:b w:val="0"/>
                <w:color w:val="000000" w:themeColor="text1"/>
                <w:sz w:val="19"/>
                <w:szCs w:val="19"/>
              </w:rPr>
              <w:t xml:space="preserve"> (</w:t>
            </w:r>
            <w:r w:rsidR="00390243">
              <w:rPr>
                <w:rFonts w:asciiTheme="minorHAnsi" w:eastAsia="Microsoft YaHei UI" w:hAnsiTheme="minorHAnsi" w:cstheme="minorHAnsi"/>
                <w:b w:val="0"/>
                <w:color w:val="000000" w:themeColor="text1"/>
                <w:sz w:val="19"/>
                <w:szCs w:val="19"/>
              </w:rPr>
              <w:t>altı</w:t>
            </w:r>
            <w:r w:rsidRPr="00400C61">
              <w:rPr>
                <w:rFonts w:asciiTheme="minorHAnsi" w:eastAsia="Microsoft YaHei UI" w:hAnsiTheme="minorHAnsi" w:cstheme="minorHAnsi"/>
                <w:b w:val="0"/>
                <w:color w:val="000000" w:themeColor="text1"/>
                <w:sz w:val="19"/>
                <w:szCs w:val="19"/>
              </w:rPr>
              <w:t>) ay içinde tamamlanmalıdır. Yararlanıcı, teknik destek faaliyetinin tamamlanmasını müteakip en geç 30 (otuz)</w:t>
            </w:r>
            <w:r w:rsidR="007B5A8C" w:rsidRPr="00400C61">
              <w:rPr>
                <w:rFonts w:asciiTheme="minorHAnsi" w:eastAsia="Microsoft YaHei UI" w:hAnsiTheme="minorHAnsi" w:cstheme="minorHAnsi"/>
                <w:b w:val="0"/>
                <w:color w:val="000000" w:themeColor="text1"/>
                <w:sz w:val="19"/>
                <w:szCs w:val="19"/>
              </w:rPr>
              <w:t xml:space="preserve"> gün</w:t>
            </w:r>
            <w:r w:rsidRPr="00400C61">
              <w:rPr>
                <w:rFonts w:asciiTheme="minorHAnsi" w:eastAsia="Microsoft YaHei UI" w:hAnsiTheme="minorHAnsi" w:cstheme="minorHAnsi"/>
                <w:b w:val="0"/>
                <w:color w:val="000000" w:themeColor="text1"/>
                <w:sz w:val="19"/>
                <w:szCs w:val="19"/>
              </w:rPr>
              <w:t xml:space="preserve"> içerisinde nihai raporunu Ajansa sunmalıdır. Nihai raporunu zamanında teslim etmeyen kurumlar bir sonraki Teknik Destek Programından faydalanamayacaktır.</w:t>
            </w:r>
          </w:p>
        </w:tc>
      </w:tr>
    </w:tbl>
    <w:p w:rsidR="00BE22D7" w:rsidRPr="00400C61" w:rsidRDefault="00BE22D7" w:rsidP="00400C61">
      <w:pPr>
        <w:jc w:val="both"/>
        <w:rPr>
          <w:rFonts w:asciiTheme="minorHAnsi" w:eastAsia="Microsoft YaHei UI" w:hAnsiTheme="minorHAnsi" w:cstheme="minorHAnsi"/>
          <w:b/>
        </w:rPr>
      </w:pPr>
    </w:p>
    <w:sectPr w:rsidR="00BE22D7" w:rsidRPr="00400C61" w:rsidSect="00BF6D51">
      <w:headerReference w:type="default" r:id="rId10"/>
      <w:pgSz w:w="11906" w:h="16838"/>
      <w:pgMar w:top="1559" w:right="851" w:bottom="567" w:left="851" w:header="284"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3E72" w:rsidRDefault="00FA3E72" w:rsidP="002C78F8">
      <w:pPr>
        <w:spacing w:after="0" w:line="240" w:lineRule="auto"/>
      </w:pPr>
      <w:r>
        <w:separator/>
      </w:r>
    </w:p>
  </w:endnote>
  <w:endnote w:type="continuationSeparator" w:id="0">
    <w:p w:rsidR="00FA3E72" w:rsidRDefault="00FA3E72" w:rsidP="002C78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3E72" w:rsidRDefault="00FA3E72" w:rsidP="002C78F8">
      <w:pPr>
        <w:spacing w:after="0" w:line="240" w:lineRule="auto"/>
      </w:pPr>
      <w:r>
        <w:separator/>
      </w:r>
    </w:p>
  </w:footnote>
  <w:footnote w:type="continuationSeparator" w:id="0">
    <w:p w:rsidR="00FA3E72" w:rsidRDefault="00FA3E72" w:rsidP="002C78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5324" w:rsidRDefault="00F70F4B" w:rsidP="002C78F8">
    <w:pPr>
      <w:pStyle w:val="stbilgi"/>
      <w:ind w:left="-284"/>
    </w:pPr>
    <w:r w:rsidRPr="002C78F8">
      <w:rPr>
        <w:noProof/>
        <w:lang w:eastAsia="tr-TR"/>
      </w:rPr>
      <w:drawing>
        <wp:anchor distT="0" distB="0" distL="114300" distR="114300" simplePos="0" relativeHeight="251657216" behindDoc="0" locked="0" layoutInCell="1" allowOverlap="1" wp14:anchorId="107DAD8F" wp14:editId="40780C56">
          <wp:simplePos x="0" y="0"/>
          <wp:positionH relativeFrom="column">
            <wp:posOffset>5618480</wp:posOffset>
          </wp:positionH>
          <wp:positionV relativeFrom="paragraph">
            <wp:posOffset>-59795</wp:posOffset>
          </wp:positionV>
          <wp:extent cx="1007491" cy="857250"/>
          <wp:effectExtent l="0" t="0" r="2540" b="0"/>
          <wp:wrapSquare wrapText="bothSides"/>
          <wp:docPr id="8" name="Resim 8"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logo1"/>
                  <pic:cNvPicPr>
                    <a:picLocks noChangeAspect="1" noChangeArrowheads="1"/>
                  </pic:cNvPicPr>
                </pic:nvPicPr>
                <pic:blipFill>
                  <a:blip r:embed="rId1" cstate="print">
                    <a:extLst>
                      <a:ext uri="{28A0092B-C50C-407E-A947-70E740481C1C}">
                        <a14:useLocalDpi xmlns:a14="http://schemas.microsoft.com/office/drawing/2010/main" val="0"/>
                      </a:ext>
                    </a:extLst>
                  </a:blip>
                  <a:srcRect l="3937" t="8036" r="6299" b="5357"/>
                  <a:stretch>
                    <a:fillRect/>
                  </a:stretch>
                </pic:blipFill>
                <pic:spPr bwMode="auto">
                  <a:xfrm>
                    <a:off x="0" y="0"/>
                    <a:ext cx="1007491" cy="857250"/>
                  </a:xfrm>
                  <a:prstGeom prst="rect">
                    <a:avLst/>
                  </a:prstGeom>
                  <a:noFill/>
                  <a:ln w="9525">
                    <a:noFill/>
                    <a:miter lim="800000"/>
                    <a:headEnd/>
                    <a:tailEnd/>
                  </a:ln>
                </pic:spPr>
              </pic:pic>
            </a:graphicData>
          </a:graphic>
        </wp:anchor>
      </w:drawing>
    </w:r>
    <w:r>
      <w:rPr>
        <w:noProof/>
        <w:lang w:eastAsia="tr-TR"/>
      </w:rPr>
      <w:drawing>
        <wp:anchor distT="0" distB="0" distL="114300" distR="114300" simplePos="0" relativeHeight="251660288" behindDoc="0" locked="0" layoutInCell="1" allowOverlap="1" wp14:anchorId="587E05DC" wp14:editId="75B3BD82">
          <wp:simplePos x="0" y="0"/>
          <wp:positionH relativeFrom="column">
            <wp:posOffset>49316</wp:posOffset>
          </wp:positionH>
          <wp:positionV relativeFrom="paragraph">
            <wp:posOffset>4963</wp:posOffset>
          </wp:positionV>
          <wp:extent cx="707390" cy="707390"/>
          <wp:effectExtent l="0" t="0" r="0" b="0"/>
          <wp:wrapSquare wrapText="bothSides"/>
          <wp:docPr id="1" name="Resim 1" descr="Bakanlık Logo yazı iç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kanlık Logo yazı iç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7390" cy="707390"/>
                  </a:xfrm>
                  <a:prstGeom prst="rect">
                    <a:avLst/>
                  </a:prstGeom>
                  <a:noFill/>
                </pic:spPr>
              </pic:pic>
            </a:graphicData>
          </a:graphic>
          <wp14:sizeRelH relativeFrom="page">
            <wp14:pctWidth>0</wp14:pctWidth>
          </wp14:sizeRelH>
          <wp14:sizeRelV relativeFrom="page">
            <wp14:pctHeight>0</wp14:pctHeight>
          </wp14:sizeRelV>
        </wp:anchor>
      </w:drawing>
    </w:r>
  </w:p>
  <w:p w:rsidR="009B5324" w:rsidRDefault="009B5324">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BF4334A"/>
    <w:multiLevelType w:val="hybridMultilevel"/>
    <w:tmpl w:val="389ADE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E853573"/>
    <w:multiLevelType w:val="hybridMultilevel"/>
    <w:tmpl w:val="A740B48E"/>
    <w:lvl w:ilvl="0" w:tplc="229E5C84">
      <w:start w:val="8"/>
      <w:numFmt w:val="bullet"/>
      <w:lvlText w:val="-"/>
      <w:lvlJc w:val="left"/>
      <w:pPr>
        <w:ind w:left="720" w:hanging="360"/>
      </w:pPr>
      <w:rPr>
        <w:rFonts w:ascii="Calibri" w:eastAsia="Calibri" w:hAnsi="Calibri"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7A535F6"/>
    <w:multiLevelType w:val="hybridMultilevel"/>
    <w:tmpl w:val="FF6A170C"/>
    <w:lvl w:ilvl="0" w:tplc="B0E8456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E12533C"/>
    <w:multiLevelType w:val="hybridMultilevel"/>
    <w:tmpl w:val="237CD2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78C0FB4"/>
    <w:multiLevelType w:val="hybridMultilevel"/>
    <w:tmpl w:val="41F257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ocumentProtection w:edit="forms" w:formatting="1" w:enforcement="1" w:cryptProviderType="rsaAES" w:cryptAlgorithmClass="hash" w:cryptAlgorithmType="typeAny" w:cryptAlgorithmSid="14" w:cryptSpinCount="100000" w:hash="/EcF8VdA3eb7GaiosDcM/uZkmumw+l+UK1piWvwV6tqZLRfVxd543cCYUqJbVuhslsoSNzTOdQ+lJzU/w92tQw==" w:salt="42f+iJFbxJ8tvdieK+mSFQ=="/>
  <w:defaultTabStop w:val="708"/>
  <w:hyphenationZone w:val="425"/>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MzA2M7Q0NTE0tjBU0lEKTi0uzszPAykwNKwFAOAjSxYtAAAA"/>
  </w:docVars>
  <w:rsids>
    <w:rsidRoot w:val="001B2FCD"/>
    <w:rsid w:val="000007E1"/>
    <w:rsid w:val="0000257A"/>
    <w:rsid w:val="00020A02"/>
    <w:rsid w:val="00025999"/>
    <w:rsid w:val="000529EA"/>
    <w:rsid w:val="00054A58"/>
    <w:rsid w:val="00091489"/>
    <w:rsid w:val="000926EE"/>
    <w:rsid w:val="00101FCE"/>
    <w:rsid w:val="00116855"/>
    <w:rsid w:val="00132621"/>
    <w:rsid w:val="00133151"/>
    <w:rsid w:val="00156BFA"/>
    <w:rsid w:val="0019015D"/>
    <w:rsid w:val="001908FA"/>
    <w:rsid w:val="00196D4D"/>
    <w:rsid w:val="001A09B4"/>
    <w:rsid w:val="001A366A"/>
    <w:rsid w:val="001A4940"/>
    <w:rsid w:val="001A57C2"/>
    <w:rsid w:val="001B2FCD"/>
    <w:rsid w:val="001B6F77"/>
    <w:rsid w:val="001F0387"/>
    <w:rsid w:val="002323A4"/>
    <w:rsid w:val="002611CC"/>
    <w:rsid w:val="00266BB3"/>
    <w:rsid w:val="00266E00"/>
    <w:rsid w:val="00285D41"/>
    <w:rsid w:val="00287477"/>
    <w:rsid w:val="00296F6A"/>
    <w:rsid w:val="002B19A4"/>
    <w:rsid w:val="002B4711"/>
    <w:rsid w:val="002B6554"/>
    <w:rsid w:val="002B6E4D"/>
    <w:rsid w:val="002C78F8"/>
    <w:rsid w:val="002C7AC2"/>
    <w:rsid w:val="002D3E6B"/>
    <w:rsid w:val="002D5577"/>
    <w:rsid w:val="002E3E1C"/>
    <w:rsid w:val="0030262A"/>
    <w:rsid w:val="00304A62"/>
    <w:rsid w:val="0030552B"/>
    <w:rsid w:val="0035746A"/>
    <w:rsid w:val="003612FA"/>
    <w:rsid w:val="00377509"/>
    <w:rsid w:val="00390243"/>
    <w:rsid w:val="003E2EB6"/>
    <w:rsid w:val="003F6385"/>
    <w:rsid w:val="00400C61"/>
    <w:rsid w:val="00401414"/>
    <w:rsid w:val="004206D6"/>
    <w:rsid w:val="00434EC2"/>
    <w:rsid w:val="00437966"/>
    <w:rsid w:val="00440520"/>
    <w:rsid w:val="0046276E"/>
    <w:rsid w:val="00480FBB"/>
    <w:rsid w:val="0049374C"/>
    <w:rsid w:val="004B075A"/>
    <w:rsid w:val="004B7F66"/>
    <w:rsid w:val="004E4FE5"/>
    <w:rsid w:val="005022BA"/>
    <w:rsid w:val="0051187D"/>
    <w:rsid w:val="005138AA"/>
    <w:rsid w:val="00564AFD"/>
    <w:rsid w:val="005800E7"/>
    <w:rsid w:val="005941B1"/>
    <w:rsid w:val="005A6424"/>
    <w:rsid w:val="005B15B5"/>
    <w:rsid w:val="005C5E91"/>
    <w:rsid w:val="005E74B0"/>
    <w:rsid w:val="005F0BD1"/>
    <w:rsid w:val="00611648"/>
    <w:rsid w:val="00615498"/>
    <w:rsid w:val="006313CD"/>
    <w:rsid w:val="00637EAE"/>
    <w:rsid w:val="00675681"/>
    <w:rsid w:val="00691D9C"/>
    <w:rsid w:val="00696885"/>
    <w:rsid w:val="006E56CB"/>
    <w:rsid w:val="006F2FAB"/>
    <w:rsid w:val="006F6A01"/>
    <w:rsid w:val="007125E6"/>
    <w:rsid w:val="0073784C"/>
    <w:rsid w:val="00756C86"/>
    <w:rsid w:val="00777739"/>
    <w:rsid w:val="00785E86"/>
    <w:rsid w:val="007A124D"/>
    <w:rsid w:val="007B5A8C"/>
    <w:rsid w:val="007D4CB2"/>
    <w:rsid w:val="007D553D"/>
    <w:rsid w:val="007F33BF"/>
    <w:rsid w:val="00804539"/>
    <w:rsid w:val="00814D18"/>
    <w:rsid w:val="00835D15"/>
    <w:rsid w:val="00840C91"/>
    <w:rsid w:val="00850BC2"/>
    <w:rsid w:val="008608FD"/>
    <w:rsid w:val="00861B58"/>
    <w:rsid w:val="0086256A"/>
    <w:rsid w:val="008731CD"/>
    <w:rsid w:val="008C0A38"/>
    <w:rsid w:val="008C7940"/>
    <w:rsid w:val="008F5719"/>
    <w:rsid w:val="009123D4"/>
    <w:rsid w:val="00923BA4"/>
    <w:rsid w:val="009357F5"/>
    <w:rsid w:val="009657B2"/>
    <w:rsid w:val="0097278F"/>
    <w:rsid w:val="0097481F"/>
    <w:rsid w:val="00986CB9"/>
    <w:rsid w:val="00992BDA"/>
    <w:rsid w:val="009B1890"/>
    <w:rsid w:val="009B5324"/>
    <w:rsid w:val="009B7505"/>
    <w:rsid w:val="009C64F5"/>
    <w:rsid w:val="009E01AC"/>
    <w:rsid w:val="009E3B06"/>
    <w:rsid w:val="00A02938"/>
    <w:rsid w:val="00A0437A"/>
    <w:rsid w:val="00A05BBC"/>
    <w:rsid w:val="00A20426"/>
    <w:rsid w:val="00A27A21"/>
    <w:rsid w:val="00A400EC"/>
    <w:rsid w:val="00A46E61"/>
    <w:rsid w:val="00A67D71"/>
    <w:rsid w:val="00A72CD9"/>
    <w:rsid w:val="00A754D9"/>
    <w:rsid w:val="00A82A08"/>
    <w:rsid w:val="00AD5515"/>
    <w:rsid w:val="00AE6E8A"/>
    <w:rsid w:val="00AF76B4"/>
    <w:rsid w:val="00B57631"/>
    <w:rsid w:val="00B63DA6"/>
    <w:rsid w:val="00B94A75"/>
    <w:rsid w:val="00BC7A34"/>
    <w:rsid w:val="00BE22D7"/>
    <w:rsid w:val="00BF6D51"/>
    <w:rsid w:val="00C34F8A"/>
    <w:rsid w:val="00C5055D"/>
    <w:rsid w:val="00C55584"/>
    <w:rsid w:val="00C94C76"/>
    <w:rsid w:val="00C966B7"/>
    <w:rsid w:val="00CA1189"/>
    <w:rsid w:val="00CB6200"/>
    <w:rsid w:val="00CB799E"/>
    <w:rsid w:val="00CD1AA4"/>
    <w:rsid w:val="00D15157"/>
    <w:rsid w:val="00D26154"/>
    <w:rsid w:val="00D27C66"/>
    <w:rsid w:val="00D422D1"/>
    <w:rsid w:val="00D50C40"/>
    <w:rsid w:val="00D579A1"/>
    <w:rsid w:val="00D65FA4"/>
    <w:rsid w:val="00D66894"/>
    <w:rsid w:val="00D7516D"/>
    <w:rsid w:val="00D815DF"/>
    <w:rsid w:val="00DA6576"/>
    <w:rsid w:val="00DA720B"/>
    <w:rsid w:val="00DD350A"/>
    <w:rsid w:val="00E168D7"/>
    <w:rsid w:val="00E20338"/>
    <w:rsid w:val="00E6610A"/>
    <w:rsid w:val="00E73A52"/>
    <w:rsid w:val="00EA44DC"/>
    <w:rsid w:val="00EA6086"/>
    <w:rsid w:val="00EB5950"/>
    <w:rsid w:val="00ED398C"/>
    <w:rsid w:val="00ED745B"/>
    <w:rsid w:val="00EE1464"/>
    <w:rsid w:val="00EE609C"/>
    <w:rsid w:val="00EF19EE"/>
    <w:rsid w:val="00EF5335"/>
    <w:rsid w:val="00EF6B96"/>
    <w:rsid w:val="00F00F33"/>
    <w:rsid w:val="00F15D8F"/>
    <w:rsid w:val="00F26462"/>
    <w:rsid w:val="00F70003"/>
    <w:rsid w:val="00F70F4B"/>
    <w:rsid w:val="00F9549F"/>
    <w:rsid w:val="00FA3E72"/>
    <w:rsid w:val="00FC1E2C"/>
    <w:rsid w:val="00FD0BA0"/>
    <w:rsid w:val="00FD48CF"/>
    <w:rsid w:val="00FE1DDB"/>
    <w:rsid w:val="00FE6445"/>
    <w:rsid w:val="00FF2EDF"/>
    <w:rsid w:val="00FF47F4"/>
    <w:rsid w:val="00FF64C4"/>
    <w:rsid w:val="00FF651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8EE18D60-1CBF-4324-936F-D21CB1F0A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tr-TR" w:eastAsia="tr-TR" w:bidi="ar-SA"/>
      </w:rPr>
    </w:rPrDefault>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locked="0"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6894"/>
    <w:pPr>
      <w:spacing w:after="200" w:line="276" w:lineRule="auto"/>
    </w:pPr>
    <w:rPr>
      <w:rFonts w:cs="Calibri"/>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99"/>
    <w:qFormat/>
    <w:locked/>
    <w:rsid w:val="001B2FCD"/>
    <w:pPr>
      <w:ind w:left="720"/>
      <w:contextualSpacing/>
    </w:pPr>
  </w:style>
  <w:style w:type="paragraph" w:styleId="BalonMetni">
    <w:name w:val="Balloon Text"/>
    <w:basedOn w:val="Normal"/>
    <w:link w:val="BalonMetniChar"/>
    <w:uiPriority w:val="99"/>
    <w:semiHidden/>
    <w:unhideWhenUsed/>
    <w:locked/>
    <w:rsid w:val="002C78F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C78F8"/>
    <w:rPr>
      <w:rFonts w:ascii="Tahoma" w:hAnsi="Tahoma" w:cs="Tahoma"/>
      <w:sz w:val="16"/>
      <w:szCs w:val="16"/>
      <w:lang w:eastAsia="en-US"/>
    </w:rPr>
  </w:style>
  <w:style w:type="paragraph" w:styleId="stbilgi">
    <w:name w:val="header"/>
    <w:basedOn w:val="Normal"/>
    <w:link w:val="stbilgiChar"/>
    <w:uiPriority w:val="99"/>
    <w:unhideWhenUsed/>
    <w:locked/>
    <w:rsid w:val="002C78F8"/>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C78F8"/>
    <w:rPr>
      <w:rFonts w:cs="Calibri"/>
      <w:sz w:val="22"/>
      <w:szCs w:val="22"/>
      <w:lang w:eastAsia="en-US"/>
    </w:rPr>
  </w:style>
  <w:style w:type="paragraph" w:styleId="Altbilgi">
    <w:name w:val="footer"/>
    <w:basedOn w:val="Normal"/>
    <w:link w:val="AltbilgiChar"/>
    <w:uiPriority w:val="99"/>
    <w:unhideWhenUsed/>
    <w:locked/>
    <w:rsid w:val="002C78F8"/>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C78F8"/>
    <w:rPr>
      <w:rFonts w:cs="Calibri"/>
      <w:sz w:val="22"/>
      <w:szCs w:val="22"/>
      <w:lang w:eastAsia="en-US"/>
    </w:rPr>
  </w:style>
  <w:style w:type="table" w:styleId="TabloKlavuzu">
    <w:name w:val="Table Grid"/>
    <w:basedOn w:val="NormalTablo"/>
    <w:uiPriority w:val="39"/>
    <w:locked/>
    <w:rsid w:val="002C78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99"/>
    <w:qFormat/>
    <w:locked/>
    <w:rsid w:val="00BE22D7"/>
    <w:rPr>
      <w:rFonts w:cs="Calibri"/>
      <w:sz w:val="22"/>
      <w:szCs w:val="22"/>
      <w:lang w:eastAsia="en-US"/>
    </w:rPr>
  </w:style>
  <w:style w:type="table" w:styleId="OrtaKlavuz1-Vurgu5">
    <w:name w:val="Medium Grid 1 Accent 5"/>
    <w:basedOn w:val="NormalTablo"/>
    <w:uiPriority w:val="67"/>
    <w:locked/>
    <w:rsid w:val="00BE22D7"/>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DipnotMetni">
    <w:name w:val="footnote text"/>
    <w:basedOn w:val="Normal"/>
    <w:link w:val="DipnotMetniChar"/>
    <w:uiPriority w:val="99"/>
    <w:semiHidden/>
    <w:unhideWhenUsed/>
    <w:locked/>
    <w:rsid w:val="00756C86"/>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756C86"/>
    <w:rPr>
      <w:rFonts w:cs="Calibri"/>
      <w:lang w:eastAsia="en-US"/>
    </w:rPr>
  </w:style>
  <w:style w:type="character" w:styleId="DipnotBavurusu">
    <w:name w:val="footnote reference"/>
    <w:basedOn w:val="VarsaylanParagrafYazTipi"/>
    <w:uiPriority w:val="99"/>
    <w:semiHidden/>
    <w:unhideWhenUsed/>
    <w:locked/>
    <w:rsid w:val="00756C86"/>
    <w:rPr>
      <w:vertAlign w:val="superscript"/>
    </w:rPr>
  </w:style>
  <w:style w:type="table" w:customStyle="1" w:styleId="TabloKlavuzu1">
    <w:name w:val="Tablo Kılavuzu1"/>
    <w:basedOn w:val="NormalTablo"/>
    <w:next w:val="TabloKlavuzu"/>
    <w:uiPriority w:val="39"/>
    <w:locked/>
    <w:rsid w:val="00564AF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locked/>
    <w:rsid w:val="0097278F"/>
    <w:rPr>
      <w:color w:val="808080"/>
    </w:rPr>
  </w:style>
  <w:style w:type="character" w:customStyle="1" w:styleId="Calibri10">
    <w:name w:val="Calibri 10"/>
    <w:basedOn w:val="VarsaylanParagrafYazTipi"/>
    <w:uiPriority w:val="1"/>
    <w:locked/>
    <w:rsid w:val="005138AA"/>
    <w:rPr>
      <w:rFonts w:asciiTheme="minorHAnsi" w:hAnsiTheme="minorHAnsi"/>
      <w:color w:val="000000" w:themeColor="text1"/>
      <w:sz w:val="20"/>
    </w:rPr>
  </w:style>
  <w:style w:type="character" w:customStyle="1" w:styleId="Calibri100">
    <w:name w:val="Calibri10"/>
    <w:basedOn w:val="VarsaylanParagrafYazTipi"/>
    <w:uiPriority w:val="1"/>
    <w:rsid w:val="00A67D71"/>
    <w:rPr>
      <w:rFonts w:ascii="Segoe UI" w:hAnsi="Segoe UI"/>
      <w:color w:val="auto"/>
      <w:sz w:val="20"/>
    </w:rPr>
  </w:style>
  <w:style w:type="character" w:customStyle="1" w:styleId="Arial11">
    <w:name w:val="Arial 11"/>
    <w:uiPriority w:val="1"/>
    <w:rsid w:val="00116855"/>
    <w:rPr>
      <w:rFonts w:ascii="Arial" w:hAnsi="Arial"/>
      <w:b w:val="0"/>
      <w:i w:val="0"/>
      <w:spacing w:val="0"/>
      <w:w w:val="100"/>
      <w:position w:val="0"/>
      <w:sz w:val="22"/>
    </w:rPr>
  </w:style>
  <w:style w:type="paragraph" w:customStyle="1" w:styleId="Calibri11">
    <w:name w:val="Calibri 11"/>
    <w:basedOn w:val="GvdeMetni"/>
    <w:link w:val="Calibri11Char"/>
    <w:rsid w:val="00EB5950"/>
  </w:style>
  <w:style w:type="paragraph" w:styleId="GvdeMetni">
    <w:name w:val="Body Text"/>
    <w:basedOn w:val="Normal"/>
    <w:link w:val="GvdeMetniChar"/>
    <w:uiPriority w:val="99"/>
    <w:semiHidden/>
    <w:unhideWhenUsed/>
    <w:rsid w:val="00EB5950"/>
    <w:pPr>
      <w:spacing w:after="120"/>
    </w:pPr>
  </w:style>
  <w:style w:type="character" w:customStyle="1" w:styleId="GvdeMetniChar">
    <w:name w:val="Gövde Metni Char"/>
    <w:basedOn w:val="VarsaylanParagrafYazTipi"/>
    <w:link w:val="GvdeMetni"/>
    <w:uiPriority w:val="99"/>
    <w:semiHidden/>
    <w:rsid w:val="00EB5950"/>
    <w:rPr>
      <w:rFonts w:cs="Calibri"/>
      <w:sz w:val="22"/>
      <w:szCs w:val="22"/>
      <w:lang w:eastAsia="en-US"/>
    </w:rPr>
  </w:style>
  <w:style w:type="character" w:customStyle="1" w:styleId="Calibri11Char">
    <w:name w:val="Calibri 11 Char"/>
    <w:basedOn w:val="GvdeMetniChar"/>
    <w:link w:val="Calibri11"/>
    <w:rsid w:val="00EB5950"/>
    <w:rPr>
      <w:rFonts w:cs="Calibri"/>
      <w:sz w:val="22"/>
      <w:szCs w:val="22"/>
      <w:lang w:eastAsia="en-US"/>
    </w:rPr>
  </w:style>
  <w:style w:type="character" w:customStyle="1" w:styleId="calib10">
    <w:name w:val="calib10"/>
    <w:basedOn w:val="Calibri10"/>
    <w:uiPriority w:val="1"/>
    <w:rsid w:val="003F6385"/>
    <w:rPr>
      <w:rFonts w:asciiTheme="minorHAnsi" w:hAnsiTheme="minorHAnsi"/>
      <w:color w:val="000000" w:themeColor="text1"/>
      <w:sz w:val="20"/>
    </w:rPr>
  </w:style>
  <w:style w:type="character" w:customStyle="1" w:styleId="Stil1">
    <w:name w:val="Stil1"/>
    <w:basedOn w:val="VarsaylanParagrafYazTipi"/>
    <w:uiPriority w:val="1"/>
    <w:rsid w:val="003F6385"/>
    <w:rPr>
      <w:color w:val="auto"/>
    </w:rPr>
  </w:style>
  <w:style w:type="character" w:styleId="Kpr">
    <w:name w:val="Hyperlink"/>
    <w:basedOn w:val="VarsaylanParagrafYazTipi"/>
    <w:uiPriority w:val="99"/>
    <w:unhideWhenUsed/>
    <w:locked/>
    <w:rsid w:val="0051187D"/>
    <w:rPr>
      <w:color w:val="0000FF" w:themeColor="hyperlink"/>
      <w:u w:val="single"/>
    </w:rPr>
  </w:style>
  <w:style w:type="table" w:styleId="ListeTablo3">
    <w:name w:val="List Table 3"/>
    <w:basedOn w:val="NormalTablo"/>
    <w:uiPriority w:val="48"/>
    <w:locked/>
    <w:rsid w:val="002B6E4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zlenenKpr">
    <w:name w:val="FollowedHyperlink"/>
    <w:basedOn w:val="VarsaylanParagrafYazTipi"/>
    <w:uiPriority w:val="99"/>
    <w:semiHidden/>
    <w:unhideWhenUsed/>
    <w:locked/>
    <w:rsid w:val="00F70F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9042631">
      <w:bodyDiv w:val="1"/>
      <w:marLeft w:val="0"/>
      <w:marRight w:val="0"/>
      <w:marTop w:val="0"/>
      <w:marBottom w:val="0"/>
      <w:divBdr>
        <w:top w:val="none" w:sz="0" w:space="0" w:color="auto"/>
        <w:left w:val="none" w:sz="0" w:space="0" w:color="auto"/>
        <w:bottom w:val="none" w:sz="0" w:space="0" w:color="auto"/>
        <w:right w:val="none" w:sz="0" w:space="0" w:color="auto"/>
      </w:divBdr>
    </w:div>
    <w:div w:id="985865570">
      <w:bodyDiv w:val="1"/>
      <w:marLeft w:val="0"/>
      <w:marRight w:val="0"/>
      <w:marTop w:val="0"/>
      <w:marBottom w:val="0"/>
      <w:divBdr>
        <w:top w:val="none" w:sz="0" w:space="0" w:color="auto"/>
        <w:left w:val="none" w:sz="0" w:space="0" w:color="auto"/>
        <w:bottom w:val="none" w:sz="0" w:space="0" w:color="auto"/>
        <w:right w:val="none" w:sz="0" w:space="0" w:color="auto"/>
      </w:divBdr>
    </w:div>
    <w:div w:id="1229148197">
      <w:bodyDiv w:val="1"/>
      <w:marLeft w:val="0"/>
      <w:marRight w:val="0"/>
      <w:marTop w:val="0"/>
      <w:marBottom w:val="0"/>
      <w:divBdr>
        <w:top w:val="none" w:sz="0" w:space="0" w:color="auto"/>
        <w:left w:val="none" w:sz="0" w:space="0" w:color="auto"/>
        <w:bottom w:val="none" w:sz="0" w:space="0" w:color="auto"/>
        <w:right w:val="none" w:sz="0" w:space="0" w:color="auto"/>
      </w:divBdr>
    </w:div>
    <w:div w:id="1955791842">
      <w:bodyDiv w:val="1"/>
      <w:marLeft w:val="0"/>
      <w:marRight w:val="0"/>
      <w:marTop w:val="0"/>
      <w:marBottom w:val="0"/>
      <w:divBdr>
        <w:top w:val="none" w:sz="0" w:space="0" w:color="auto"/>
        <w:left w:val="none" w:sz="0" w:space="0" w:color="auto"/>
        <w:bottom w:val="none" w:sz="0" w:space="0" w:color="auto"/>
        <w:right w:val="none" w:sz="0" w:space="0" w:color="auto"/>
      </w:divBdr>
    </w:div>
    <w:div w:id="203846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rka.org.tr/uploads/files/2020_TD/Teknik%20Destek%20De%C4%9Ferlendirme%20Formu%20Rev.1.2.1.xls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rka.org.tr/uploads/files/2020_TD/Teknik%20Destek%20De%C4%9Ferlendirme%20Formu%20Rev.1.2.1.xls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7ED9BC6BD60491C9B962D23E6A30D66"/>
        <w:category>
          <w:name w:val="Genel"/>
          <w:gallery w:val="placeholder"/>
        </w:category>
        <w:types>
          <w:type w:val="bbPlcHdr"/>
        </w:types>
        <w:behaviors>
          <w:behavior w:val="content"/>
        </w:behaviors>
        <w:guid w:val="{1F83C3FE-92DC-44CF-9158-909E3070102A}"/>
      </w:docPartPr>
      <w:docPartBody>
        <w:p w:rsidR="008C08BA" w:rsidRDefault="000F1C78" w:rsidP="000F1C78">
          <w:pPr>
            <w:pStyle w:val="97ED9BC6BD60491C9B962D23E6A30D6627"/>
          </w:pPr>
          <w:r w:rsidRPr="00400C61">
            <w:rPr>
              <w:rStyle w:val="YerTutucuMetni"/>
              <w:rFonts w:asciiTheme="minorHAnsi" w:eastAsia="Microsoft YaHei UI" w:hAnsiTheme="minorHAnsi" w:cstheme="minorHAnsi"/>
            </w:rPr>
            <w:t>Metin girmek için burayı tıklatın.</w:t>
          </w:r>
        </w:p>
      </w:docPartBody>
    </w:docPart>
    <w:docPart>
      <w:docPartPr>
        <w:name w:val="A5FDC8C10C2347F3939CDDFED37215D7"/>
        <w:category>
          <w:name w:val="Genel"/>
          <w:gallery w:val="placeholder"/>
        </w:category>
        <w:types>
          <w:type w:val="bbPlcHdr"/>
        </w:types>
        <w:behaviors>
          <w:behavior w:val="content"/>
        </w:behaviors>
        <w:guid w:val="{A3BD4540-D14E-44AF-B51E-E26B9EDC48B3}"/>
      </w:docPartPr>
      <w:docPartBody>
        <w:p w:rsidR="008C08BA" w:rsidRDefault="000F1C78" w:rsidP="000F1C78">
          <w:pPr>
            <w:pStyle w:val="A5FDC8C10C2347F3939CDDFED37215D721"/>
          </w:pPr>
          <w:r w:rsidRPr="003F6385">
            <w:rPr>
              <w:rFonts w:asciiTheme="minorHAnsi" w:hAnsiTheme="minorHAnsi" w:cstheme="minorHAnsi"/>
              <w:color w:val="808080" w:themeColor="background1" w:themeShade="80"/>
            </w:rPr>
            <w:t>Metin girmek için burayı tıklatın.</w:t>
          </w:r>
        </w:p>
      </w:docPartBody>
    </w:docPart>
    <w:docPart>
      <w:docPartPr>
        <w:name w:val="E2E90AF0699B4077B2019F6AEF372355"/>
        <w:category>
          <w:name w:val="Genel"/>
          <w:gallery w:val="placeholder"/>
        </w:category>
        <w:types>
          <w:type w:val="bbPlcHdr"/>
        </w:types>
        <w:behaviors>
          <w:behavior w:val="content"/>
        </w:behaviors>
        <w:guid w:val="{8996CD4C-170E-44C9-8BBF-C07F5DBD9D19}"/>
      </w:docPartPr>
      <w:docPartBody>
        <w:p w:rsidR="008C08BA" w:rsidRDefault="000F1C78" w:rsidP="000F1C78">
          <w:pPr>
            <w:pStyle w:val="E2E90AF0699B4077B2019F6AEF37235521"/>
          </w:pPr>
          <w:r w:rsidRPr="003F6385">
            <w:rPr>
              <w:color w:val="808080" w:themeColor="background1" w:themeShade="80"/>
            </w:rPr>
            <w:t>Metin girmek için burayı tıklatın.</w:t>
          </w:r>
        </w:p>
      </w:docPartBody>
    </w:docPart>
    <w:docPart>
      <w:docPartPr>
        <w:name w:val="183339929008450E90AE710D7DB7FF0F"/>
        <w:category>
          <w:name w:val="Genel"/>
          <w:gallery w:val="placeholder"/>
        </w:category>
        <w:types>
          <w:type w:val="bbPlcHdr"/>
        </w:types>
        <w:behaviors>
          <w:behavior w:val="content"/>
        </w:behaviors>
        <w:guid w:val="{64CC7B40-8095-4D1C-977B-371119D64949}"/>
      </w:docPartPr>
      <w:docPartBody>
        <w:p w:rsidR="008C08BA" w:rsidRDefault="000F1C78" w:rsidP="000F1C78">
          <w:pPr>
            <w:pStyle w:val="183339929008450E90AE710D7DB7FF0F21"/>
          </w:pPr>
          <w:r w:rsidRPr="003F6385">
            <w:rPr>
              <w:color w:val="808080" w:themeColor="background1" w:themeShade="80"/>
            </w:rPr>
            <w:t>Metin girmek için burayı tıklatın.</w:t>
          </w:r>
        </w:p>
      </w:docPartBody>
    </w:docPart>
    <w:docPart>
      <w:docPartPr>
        <w:name w:val="DAA16A5A07FF48A598F4647F56BA82A4"/>
        <w:category>
          <w:name w:val="Genel"/>
          <w:gallery w:val="placeholder"/>
        </w:category>
        <w:types>
          <w:type w:val="bbPlcHdr"/>
        </w:types>
        <w:behaviors>
          <w:behavior w:val="content"/>
        </w:behaviors>
        <w:guid w:val="{478886E6-E768-4351-A97B-AB7E03EAE210}"/>
      </w:docPartPr>
      <w:docPartBody>
        <w:p w:rsidR="00B63A9B" w:rsidRDefault="000F1C78" w:rsidP="000F1C78">
          <w:pPr>
            <w:pStyle w:val="DAA16A5A07FF48A598F4647F56BA82A425"/>
          </w:pPr>
          <w:r w:rsidRPr="00400C61">
            <w:rPr>
              <w:rStyle w:val="YerTutucuMetni"/>
              <w:rFonts w:asciiTheme="minorHAnsi" w:eastAsia="Microsoft YaHei UI" w:hAnsiTheme="minorHAnsi" w:cstheme="minorHAnsi"/>
            </w:rPr>
            <w:t>Bir öğe seçin.</w:t>
          </w:r>
        </w:p>
      </w:docPartBody>
    </w:docPart>
    <w:docPart>
      <w:docPartPr>
        <w:name w:val="0E66999A1DD847BF9A85C0E7FFDB1C1E"/>
        <w:category>
          <w:name w:val="Genel"/>
          <w:gallery w:val="placeholder"/>
        </w:category>
        <w:types>
          <w:type w:val="bbPlcHdr"/>
        </w:types>
        <w:behaviors>
          <w:behavior w:val="content"/>
        </w:behaviors>
        <w:guid w:val="{0F40045B-F57F-4E19-9BB4-9939BAD344C8}"/>
      </w:docPartPr>
      <w:docPartBody>
        <w:p w:rsidR="00E9596F" w:rsidRDefault="000F1C78" w:rsidP="000F1C78">
          <w:pPr>
            <w:pStyle w:val="0E66999A1DD847BF9A85C0E7FFDB1C1E24"/>
          </w:pPr>
          <w:r w:rsidRPr="00400C61">
            <w:rPr>
              <w:rStyle w:val="YerTutucuMetni"/>
              <w:rFonts w:asciiTheme="minorHAnsi" w:eastAsia="Microsoft YaHei UI" w:hAnsiTheme="minorHAnsi" w:cstheme="minorHAnsi"/>
            </w:rPr>
            <w:t>Bir öğe seçin.</w:t>
          </w:r>
        </w:p>
      </w:docPartBody>
    </w:docPart>
    <w:docPart>
      <w:docPartPr>
        <w:name w:val="08F133B62E804069AB19A29A38CBD104"/>
        <w:category>
          <w:name w:val="Genel"/>
          <w:gallery w:val="placeholder"/>
        </w:category>
        <w:types>
          <w:type w:val="bbPlcHdr"/>
        </w:types>
        <w:behaviors>
          <w:behavior w:val="content"/>
        </w:behaviors>
        <w:guid w:val="{72E8F551-0D05-41AF-A3D2-996CEA5B283F}"/>
      </w:docPartPr>
      <w:docPartBody>
        <w:p w:rsidR="00E9596F" w:rsidRDefault="000F1C78" w:rsidP="000F1C78">
          <w:pPr>
            <w:pStyle w:val="08F133B62E804069AB19A29A38CBD10424"/>
          </w:pPr>
          <w:r w:rsidRPr="00400C61">
            <w:rPr>
              <w:rStyle w:val="YerTutucuMetni"/>
              <w:rFonts w:asciiTheme="minorHAnsi" w:eastAsia="Microsoft YaHei UI" w:hAnsiTheme="minorHAnsi" w:cstheme="minorHAnsi"/>
            </w:rPr>
            <w:t>Bir öğe seçin.</w:t>
          </w:r>
        </w:p>
      </w:docPartBody>
    </w:docPart>
    <w:docPart>
      <w:docPartPr>
        <w:name w:val="8AEBAB5B30C04DE190134EE11FF1DCE0"/>
        <w:category>
          <w:name w:val="Genel"/>
          <w:gallery w:val="placeholder"/>
        </w:category>
        <w:types>
          <w:type w:val="bbPlcHdr"/>
        </w:types>
        <w:behaviors>
          <w:behavior w:val="content"/>
        </w:behaviors>
        <w:guid w:val="{B44851D3-939D-486C-8406-4E21C94ECBCC}"/>
      </w:docPartPr>
      <w:docPartBody>
        <w:p w:rsidR="00E9596F" w:rsidRDefault="000F1C78" w:rsidP="000F1C78">
          <w:pPr>
            <w:pStyle w:val="8AEBAB5B30C04DE190134EE11FF1DCE024"/>
          </w:pPr>
          <w:r w:rsidRPr="00400C61">
            <w:rPr>
              <w:rStyle w:val="YerTutucuMetni"/>
              <w:rFonts w:asciiTheme="minorHAnsi" w:eastAsia="Microsoft YaHei UI" w:hAnsiTheme="minorHAnsi" w:cstheme="minorHAnsi"/>
            </w:rPr>
            <w:t>Metin girmek için burayı tıklatın.</w:t>
          </w:r>
        </w:p>
      </w:docPartBody>
    </w:docPart>
    <w:docPart>
      <w:docPartPr>
        <w:name w:val="F1DB1FD175C74481A77CF89C684B73E9"/>
        <w:category>
          <w:name w:val="Genel"/>
          <w:gallery w:val="placeholder"/>
        </w:category>
        <w:types>
          <w:type w:val="bbPlcHdr"/>
        </w:types>
        <w:behaviors>
          <w:behavior w:val="content"/>
        </w:behaviors>
        <w:guid w:val="{3D587A62-DCFA-4022-A021-EB8EC1A16E38}"/>
      </w:docPartPr>
      <w:docPartBody>
        <w:p w:rsidR="00BE593A" w:rsidRDefault="000F1C78" w:rsidP="000F1C78">
          <w:pPr>
            <w:pStyle w:val="F1DB1FD175C74481A77CF89C684B73E918"/>
          </w:pPr>
          <w:r w:rsidRPr="003F6385">
            <w:rPr>
              <w:color w:val="808080" w:themeColor="background1" w:themeShade="80"/>
            </w:rPr>
            <w:t>Metin girmek için burayı tıklatın.</w:t>
          </w:r>
        </w:p>
      </w:docPartBody>
    </w:docPart>
    <w:docPart>
      <w:docPartPr>
        <w:name w:val="18E0AB86546A4E7CBE3B094870BCDC7D"/>
        <w:category>
          <w:name w:val="Genel"/>
          <w:gallery w:val="placeholder"/>
        </w:category>
        <w:types>
          <w:type w:val="bbPlcHdr"/>
        </w:types>
        <w:behaviors>
          <w:behavior w:val="content"/>
        </w:behaviors>
        <w:guid w:val="{2517E9CE-ADB3-43BB-B09D-85A45E908148}"/>
      </w:docPartPr>
      <w:docPartBody>
        <w:p w:rsidR="00BE593A" w:rsidRDefault="000F1C78" w:rsidP="000F1C78">
          <w:pPr>
            <w:pStyle w:val="18E0AB86546A4E7CBE3B094870BCDC7D18"/>
          </w:pPr>
          <w:r w:rsidRPr="003F6385">
            <w:rPr>
              <w:color w:val="808080" w:themeColor="background1" w:themeShade="80"/>
            </w:rPr>
            <w:t>Metin girmek için burayı tıklatın.</w:t>
          </w:r>
        </w:p>
      </w:docPartBody>
    </w:docPart>
    <w:docPart>
      <w:docPartPr>
        <w:name w:val="BAF142DEB0DE4E698B4214BBA8AF26BC"/>
        <w:category>
          <w:name w:val="Genel"/>
          <w:gallery w:val="placeholder"/>
        </w:category>
        <w:types>
          <w:type w:val="bbPlcHdr"/>
        </w:types>
        <w:behaviors>
          <w:behavior w:val="content"/>
        </w:behaviors>
        <w:guid w:val="{6435FD89-B205-4249-9C4F-22903E459C54}"/>
      </w:docPartPr>
      <w:docPartBody>
        <w:p w:rsidR="00BE593A" w:rsidRDefault="000F1C78" w:rsidP="000F1C78">
          <w:pPr>
            <w:pStyle w:val="BAF142DEB0DE4E698B4214BBA8AF26BC13"/>
          </w:pPr>
          <w:r w:rsidRPr="00CB6200">
            <w:rPr>
              <w:color w:val="808080" w:themeColor="background1" w:themeShade="80"/>
            </w:rPr>
            <w:t>Metin girmek için burayı tıklatın.</w:t>
          </w:r>
        </w:p>
      </w:docPartBody>
    </w:docPart>
    <w:docPart>
      <w:docPartPr>
        <w:name w:val="3430D0EA680A41AAA0BFF218549EE7F8"/>
        <w:category>
          <w:name w:val="Genel"/>
          <w:gallery w:val="placeholder"/>
        </w:category>
        <w:types>
          <w:type w:val="bbPlcHdr"/>
        </w:types>
        <w:behaviors>
          <w:behavior w:val="content"/>
        </w:behaviors>
        <w:guid w:val="{E9ECE3AE-2CDB-4203-BC74-7B8DCB8DD2C9}"/>
      </w:docPartPr>
      <w:docPartBody>
        <w:p w:rsidR="00802984" w:rsidRDefault="000F1C78" w:rsidP="000F1C78">
          <w:pPr>
            <w:pStyle w:val="3430D0EA680A41AAA0BFF218549EE7F823"/>
          </w:pPr>
          <w:r w:rsidRPr="00400C61">
            <w:rPr>
              <w:rStyle w:val="YerTutucuMetni"/>
              <w:rFonts w:asciiTheme="minorHAnsi" w:eastAsia="Microsoft YaHei UI" w:hAnsiTheme="minorHAnsi" w:cstheme="minorHAnsi"/>
            </w:rPr>
            <w:t>Metin girmek için burayı tıklatın.</w:t>
          </w:r>
        </w:p>
      </w:docPartBody>
    </w:docPart>
    <w:docPart>
      <w:docPartPr>
        <w:name w:val="9AF72FE6125F498990BEE8841E1B17C5"/>
        <w:category>
          <w:name w:val="Genel"/>
          <w:gallery w:val="placeholder"/>
        </w:category>
        <w:types>
          <w:type w:val="bbPlcHdr"/>
        </w:types>
        <w:behaviors>
          <w:behavior w:val="content"/>
        </w:behaviors>
        <w:guid w:val="{836EBEC3-3642-4292-8040-E6CAA22F6FB8}"/>
      </w:docPartPr>
      <w:docPartBody>
        <w:p w:rsidR="00802984" w:rsidRDefault="000F1C78" w:rsidP="000F1C78">
          <w:pPr>
            <w:pStyle w:val="9AF72FE6125F498990BEE8841E1B17C517"/>
          </w:pPr>
          <w:r w:rsidRPr="003F6385">
            <w:rPr>
              <w:color w:val="808080" w:themeColor="background1" w:themeShade="80"/>
            </w:rPr>
            <w:t>Metin girmek için burayı tıklatın.</w:t>
          </w:r>
        </w:p>
      </w:docPartBody>
    </w:docPart>
    <w:docPart>
      <w:docPartPr>
        <w:name w:val="E453E41B282743AA8CA96823485959A2"/>
        <w:category>
          <w:name w:val="Genel"/>
          <w:gallery w:val="placeholder"/>
        </w:category>
        <w:types>
          <w:type w:val="bbPlcHdr"/>
        </w:types>
        <w:behaviors>
          <w:behavior w:val="content"/>
        </w:behaviors>
        <w:guid w:val="{02FCDC4E-257B-44CE-9FF1-CC5F48E62D08}"/>
      </w:docPartPr>
      <w:docPartBody>
        <w:p w:rsidR="00802984" w:rsidRDefault="000F1C78" w:rsidP="000F1C78">
          <w:pPr>
            <w:pStyle w:val="E453E41B282743AA8CA96823485959A223"/>
          </w:pPr>
          <w:r w:rsidRPr="00400C61">
            <w:rPr>
              <w:rStyle w:val="YerTutucuMetni"/>
              <w:rFonts w:asciiTheme="minorHAnsi" w:eastAsia="Microsoft YaHei UI" w:hAnsiTheme="minorHAnsi" w:cstheme="minorHAnsi"/>
            </w:rPr>
            <w:t>Bir öğe seçin.</w:t>
          </w:r>
        </w:p>
      </w:docPartBody>
    </w:docPart>
    <w:docPart>
      <w:docPartPr>
        <w:name w:val="56FE28662F344A73868828C2CDEFAD55"/>
        <w:category>
          <w:name w:val="Genel"/>
          <w:gallery w:val="placeholder"/>
        </w:category>
        <w:types>
          <w:type w:val="bbPlcHdr"/>
        </w:types>
        <w:behaviors>
          <w:behavior w:val="content"/>
        </w:behaviors>
        <w:guid w:val="{0AFD6C54-F9CD-474F-B5D4-1784680B42BC}"/>
      </w:docPartPr>
      <w:docPartBody>
        <w:p w:rsidR="00802984" w:rsidRDefault="000F1C78" w:rsidP="000F1C78">
          <w:pPr>
            <w:pStyle w:val="56FE28662F344A73868828C2CDEFAD5523"/>
          </w:pPr>
          <w:r w:rsidRPr="00400C61">
            <w:rPr>
              <w:rStyle w:val="YerTutucuMetni"/>
              <w:rFonts w:asciiTheme="minorHAnsi" w:eastAsia="Microsoft YaHei UI" w:hAnsiTheme="minorHAnsi" w:cstheme="minorHAnsi"/>
            </w:rPr>
            <w:t>Bir öğe seçin.</w:t>
          </w:r>
        </w:p>
      </w:docPartBody>
    </w:docPart>
    <w:docPart>
      <w:docPartPr>
        <w:name w:val="D0127F622BE64D09BE931C6AE217CF54"/>
        <w:category>
          <w:name w:val="Genel"/>
          <w:gallery w:val="placeholder"/>
        </w:category>
        <w:types>
          <w:type w:val="bbPlcHdr"/>
        </w:types>
        <w:behaviors>
          <w:behavior w:val="content"/>
        </w:behaviors>
        <w:guid w:val="{7EA967F5-7438-4DA0-A4D2-1F7298B3B366}"/>
      </w:docPartPr>
      <w:docPartBody>
        <w:p w:rsidR="00802984" w:rsidRDefault="000F1C78" w:rsidP="000F1C78">
          <w:pPr>
            <w:pStyle w:val="D0127F622BE64D09BE931C6AE217CF5423"/>
          </w:pPr>
          <w:r w:rsidRPr="00400C61">
            <w:rPr>
              <w:rStyle w:val="YerTutucuMetni"/>
              <w:rFonts w:asciiTheme="minorHAnsi" w:eastAsia="Microsoft YaHei UI" w:hAnsiTheme="minorHAnsi" w:cstheme="minorHAnsi"/>
            </w:rPr>
            <w:t>Metin girmek için burayı tıklatın.</w:t>
          </w:r>
        </w:p>
      </w:docPartBody>
    </w:docPart>
    <w:docPart>
      <w:docPartPr>
        <w:name w:val="8C7B7B4DBDAA49D0A67C2047F731FB24"/>
        <w:category>
          <w:name w:val="Genel"/>
          <w:gallery w:val="placeholder"/>
        </w:category>
        <w:types>
          <w:type w:val="bbPlcHdr"/>
        </w:types>
        <w:behaviors>
          <w:behavior w:val="content"/>
        </w:behaviors>
        <w:guid w:val="{FC670B78-4E90-4597-9477-7BB2C338B156}"/>
      </w:docPartPr>
      <w:docPartBody>
        <w:p w:rsidR="00802984" w:rsidRDefault="000F1C78" w:rsidP="000F1C78">
          <w:pPr>
            <w:pStyle w:val="8C7B7B4DBDAA49D0A67C2047F731FB2423"/>
          </w:pPr>
          <w:r w:rsidRPr="00400C61">
            <w:rPr>
              <w:rStyle w:val="YerTutucuMetni"/>
              <w:rFonts w:asciiTheme="minorHAnsi" w:eastAsia="Microsoft YaHei UI" w:hAnsiTheme="minorHAnsi" w:cstheme="minorHAnsi"/>
            </w:rPr>
            <w:t>Metin girmek için burayı tıklatın.</w:t>
          </w:r>
        </w:p>
      </w:docPartBody>
    </w:docPart>
    <w:docPart>
      <w:docPartPr>
        <w:name w:val="A0E392D20640405D93CDC0D2D5DDDE5A"/>
        <w:category>
          <w:name w:val="Genel"/>
          <w:gallery w:val="placeholder"/>
        </w:category>
        <w:types>
          <w:type w:val="bbPlcHdr"/>
        </w:types>
        <w:behaviors>
          <w:behavior w:val="content"/>
        </w:behaviors>
        <w:guid w:val="{885F3816-1648-4AF2-A0FD-B894AF1E2262}"/>
      </w:docPartPr>
      <w:docPartBody>
        <w:p w:rsidR="00802984" w:rsidRDefault="000F1C78" w:rsidP="000F1C78">
          <w:pPr>
            <w:pStyle w:val="A0E392D20640405D93CDC0D2D5DDDE5A23"/>
          </w:pPr>
          <w:r w:rsidRPr="00400C61">
            <w:rPr>
              <w:rStyle w:val="YerTutucuMetni"/>
              <w:rFonts w:asciiTheme="minorHAnsi" w:eastAsia="Microsoft YaHei UI" w:hAnsiTheme="minorHAnsi" w:cstheme="minorHAnsi"/>
            </w:rPr>
            <w:t>Bir öğe seçin.</w:t>
          </w:r>
        </w:p>
      </w:docPartBody>
    </w:docPart>
    <w:docPart>
      <w:docPartPr>
        <w:name w:val="47C4C0D0287F48D0BC4FF0428FAB4373"/>
        <w:category>
          <w:name w:val="Genel"/>
          <w:gallery w:val="placeholder"/>
        </w:category>
        <w:types>
          <w:type w:val="bbPlcHdr"/>
        </w:types>
        <w:behaviors>
          <w:behavior w:val="content"/>
        </w:behaviors>
        <w:guid w:val="{66E2F93A-A974-474F-85E2-6C21D370642E}"/>
      </w:docPartPr>
      <w:docPartBody>
        <w:p w:rsidR="00802984" w:rsidRDefault="000F1C78" w:rsidP="000F1C78">
          <w:pPr>
            <w:pStyle w:val="47C4C0D0287F48D0BC4FF0428FAB437323"/>
          </w:pPr>
          <w:r w:rsidRPr="00400C61">
            <w:rPr>
              <w:rStyle w:val="YerTutucuMetni"/>
              <w:rFonts w:asciiTheme="minorHAnsi" w:eastAsia="Microsoft YaHei UI" w:hAnsiTheme="minorHAnsi" w:cstheme="minorHAnsi"/>
            </w:rPr>
            <w:t>Bir öğe seçin.</w:t>
          </w:r>
        </w:p>
      </w:docPartBody>
    </w:docPart>
    <w:docPart>
      <w:docPartPr>
        <w:name w:val="B8C37E2A19104F1284409EC31E2DE1D5"/>
        <w:category>
          <w:name w:val="Genel"/>
          <w:gallery w:val="placeholder"/>
        </w:category>
        <w:types>
          <w:type w:val="bbPlcHdr"/>
        </w:types>
        <w:behaviors>
          <w:behavior w:val="content"/>
        </w:behaviors>
        <w:guid w:val="{BDF25EDB-B978-47B6-AD16-D80E446E6212}"/>
      </w:docPartPr>
      <w:docPartBody>
        <w:p w:rsidR="00802984" w:rsidRDefault="000F1C78" w:rsidP="000F1C78">
          <w:pPr>
            <w:pStyle w:val="B8C37E2A19104F1284409EC31E2DE1D523"/>
          </w:pPr>
          <w:r w:rsidRPr="00400C61">
            <w:rPr>
              <w:rStyle w:val="YerTutucuMetni"/>
              <w:rFonts w:asciiTheme="minorHAnsi" w:eastAsia="Microsoft YaHei UI" w:hAnsiTheme="minorHAnsi" w:cstheme="minorHAnsi"/>
            </w:rPr>
            <w:t>Metin girmek için burayı tıklatın.</w:t>
          </w:r>
        </w:p>
      </w:docPartBody>
    </w:docPart>
    <w:docPart>
      <w:docPartPr>
        <w:name w:val="712EFCA7C4684333A739BED278E5F196"/>
        <w:category>
          <w:name w:val="Genel"/>
          <w:gallery w:val="placeholder"/>
        </w:category>
        <w:types>
          <w:type w:val="bbPlcHdr"/>
        </w:types>
        <w:behaviors>
          <w:behavior w:val="content"/>
        </w:behaviors>
        <w:guid w:val="{16151EF9-55FD-4954-AC43-CA72E237FD72}"/>
      </w:docPartPr>
      <w:docPartBody>
        <w:p w:rsidR="00802984" w:rsidRDefault="000F1C78" w:rsidP="000F1C78">
          <w:pPr>
            <w:pStyle w:val="712EFCA7C4684333A739BED278E5F19623"/>
          </w:pPr>
          <w:r w:rsidRPr="00400C61">
            <w:rPr>
              <w:rStyle w:val="YerTutucuMetni"/>
              <w:rFonts w:asciiTheme="minorHAnsi" w:eastAsia="Microsoft YaHei UI" w:hAnsiTheme="minorHAnsi" w:cstheme="minorHAnsi"/>
            </w:rPr>
            <w:t>Metin girmek için burayı tıklatın.</w:t>
          </w:r>
        </w:p>
      </w:docPartBody>
    </w:docPart>
    <w:docPart>
      <w:docPartPr>
        <w:name w:val="8545066F3E4C427FA4E04F8D1A217708"/>
        <w:category>
          <w:name w:val="Genel"/>
          <w:gallery w:val="placeholder"/>
        </w:category>
        <w:types>
          <w:type w:val="bbPlcHdr"/>
        </w:types>
        <w:behaviors>
          <w:behavior w:val="content"/>
        </w:behaviors>
        <w:guid w:val="{9D02603E-BF67-4DA5-BAF6-98FF305A089F}"/>
      </w:docPartPr>
      <w:docPartBody>
        <w:p w:rsidR="00802984" w:rsidRDefault="000F1C78" w:rsidP="000F1C78">
          <w:pPr>
            <w:pStyle w:val="8545066F3E4C427FA4E04F8D1A21770823"/>
          </w:pPr>
          <w:r w:rsidRPr="00400C61">
            <w:rPr>
              <w:rStyle w:val="YerTutucuMetni"/>
              <w:rFonts w:asciiTheme="minorHAnsi" w:eastAsia="Microsoft YaHei UI" w:hAnsiTheme="minorHAnsi" w:cstheme="minorHAnsi"/>
            </w:rPr>
            <w:t>Bir öğe seçin.</w:t>
          </w:r>
        </w:p>
      </w:docPartBody>
    </w:docPart>
    <w:docPart>
      <w:docPartPr>
        <w:name w:val="5FD9CF783C98491586D05222BEC0CE4F"/>
        <w:category>
          <w:name w:val="Genel"/>
          <w:gallery w:val="placeholder"/>
        </w:category>
        <w:types>
          <w:type w:val="bbPlcHdr"/>
        </w:types>
        <w:behaviors>
          <w:behavior w:val="content"/>
        </w:behaviors>
        <w:guid w:val="{0CD4D060-B072-41B5-95A8-865295AAE10C}"/>
      </w:docPartPr>
      <w:docPartBody>
        <w:p w:rsidR="00802984" w:rsidRDefault="000F1C78" w:rsidP="000F1C78">
          <w:pPr>
            <w:pStyle w:val="5FD9CF783C98491586D05222BEC0CE4F23"/>
          </w:pPr>
          <w:r w:rsidRPr="00400C61">
            <w:rPr>
              <w:rStyle w:val="YerTutucuMetni"/>
              <w:rFonts w:asciiTheme="minorHAnsi" w:eastAsia="Microsoft YaHei UI" w:hAnsiTheme="minorHAnsi" w:cstheme="minorHAnsi"/>
            </w:rPr>
            <w:t>Bir öğe seçin.</w:t>
          </w:r>
        </w:p>
      </w:docPartBody>
    </w:docPart>
    <w:docPart>
      <w:docPartPr>
        <w:name w:val="7EABC22D75FB4CE6B6FF472D4350CD98"/>
        <w:category>
          <w:name w:val="Genel"/>
          <w:gallery w:val="placeholder"/>
        </w:category>
        <w:types>
          <w:type w:val="bbPlcHdr"/>
        </w:types>
        <w:behaviors>
          <w:behavior w:val="content"/>
        </w:behaviors>
        <w:guid w:val="{3633402C-D684-4719-BAC2-74406D10ADC2}"/>
      </w:docPartPr>
      <w:docPartBody>
        <w:p w:rsidR="00802984" w:rsidRDefault="000F1C78" w:rsidP="000F1C78">
          <w:pPr>
            <w:pStyle w:val="7EABC22D75FB4CE6B6FF472D4350CD9823"/>
          </w:pPr>
          <w:r w:rsidRPr="00400C61">
            <w:rPr>
              <w:rStyle w:val="YerTutucuMetni"/>
              <w:rFonts w:asciiTheme="minorHAnsi" w:eastAsia="Microsoft YaHei UI" w:hAnsiTheme="minorHAnsi" w:cstheme="minorHAnsi"/>
            </w:rPr>
            <w:t>Metin girmek için burayı tıklatın.</w:t>
          </w:r>
        </w:p>
      </w:docPartBody>
    </w:docPart>
    <w:docPart>
      <w:docPartPr>
        <w:name w:val="357864BEBDC242B79FB2E402C97DAFF8"/>
        <w:category>
          <w:name w:val="Genel"/>
          <w:gallery w:val="placeholder"/>
        </w:category>
        <w:types>
          <w:type w:val="bbPlcHdr"/>
        </w:types>
        <w:behaviors>
          <w:behavior w:val="content"/>
        </w:behaviors>
        <w:guid w:val="{E6C0B95F-06C1-4F8F-A9E3-1073677E1865}"/>
      </w:docPartPr>
      <w:docPartBody>
        <w:p w:rsidR="00802984" w:rsidRDefault="000F1C78" w:rsidP="000F1C78">
          <w:pPr>
            <w:pStyle w:val="357864BEBDC242B79FB2E402C97DAFF823"/>
          </w:pPr>
          <w:r w:rsidRPr="00400C61">
            <w:rPr>
              <w:rStyle w:val="YerTutucuMetni"/>
              <w:rFonts w:asciiTheme="minorHAnsi" w:eastAsia="Microsoft YaHei UI" w:hAnsiTheme="minorHAnsi" w:cstheme="minorHAnsi"/>
            </w:rPr>
            <w:t>Metin girmek için burayı tıklatın.</w:t>
          </w:r>
        </w:p>
      </w:docPartBody>
    </w:docPart>
    <w:docPart>
      <w:docPartPr>
        <w:name w:val="7164E66A38884DE49EB2D7C49D420D6F"/>
        <w:category>
          <w:name w:val="Genel"/>
          <w:gallery w:val="placeholder"/>
        </w:category>
        <w:types>
          <w:type w:val="bbPlcHdr"/>
        </w:types>
        <w:behaviors>
          <w:behavior w:val="content"/>
        </w:behaviors>
        <w:guid w:val="{DCFCF642-A514-4EFD-95A1-A6393CED4222}"/>
      </w:docPartPr>
      <w:docPartBody>
        <w:p w:rsidR="00802984" w:rsidRDefault="000F1C78" w:rsidP="000F1C78">
          <w:pPr>
            <w:pStyle w:val="7164E66A38884DE49EB2D7C49D420D6F23"/>
          </w:pPr>
          <w:r w:rsidRPr="00400C61">
            <w:rPr>
              <w:rStyle w:val="YerTutucuMetni"/>
              <w:rFonts w:asciiTheme="minorHAnsi" w:eastAsia="Microsoft YaHei UI" w:hAnsiTheme="minorHAnsi" w:cstheme="minorHAnsi"/>
            </w:rPr>
            <w:t>Bir öğe seçin.</w:t>
          </w:r>
        </w:p>
      </w:docPartBody>
    </w:docPart>
    <w:docPart>
      <w:docPartPr>
        <w:name w:val="513A0D9A80A74BFCBD2C93FBC677B843"/>
        <w:category>
          <w:name w:val="Genel"/>
          <w:gallery w:val="placeholder"/>
        </w:category>
        <w:types>
          <w:type w:val="bbPlcHdr"/>
        </w:types>
        <w:behaviors>
          <w:behavior w:val="content"/>
        </w:behaviors>
        <w:guid w:val="{73CEF9E1-0F04-4482-BC7C-4A9E1204EB6F}"/>
      </w:docPartPr>
      <w:docPartBody>
        <w:p w:rsidR="00802984" w:rsidRDefault="000F1C78" w:rsidP="000F1C78">
          <w:pPr>
            <w:pStyle w:val="513A0D9A80A74BFCBD2C93FBC677B84323"/>
          </w:pPr>
          <w:r w:rsidRPr="00400C61">
            <w:rPr>
              <w:rStyle w:val="YerTutucuMetni"/>
              <w:rFonts w:asciiTheme="minorHAnsi" w:eastAsia="Microsoft YaHei UI" w:hAnsiTheme="minorHAnsi" w:cstheme="minorHAnsi"/>
            </w:rPr>
            <w:t>Bir öğe seçin.</w:t>
          </w:r>
        </w:p>
      </w:docPartBody>
    </w:docPart>
    <w:docPart>
      <w:docPartPr>
        <w:name w:val="93E6478A5AD94DB2861B3A1AF4D9F4FF"/>
        <w:category>
          <w:name w:val="Genel"/>
          <w:gallery w:val="placeholder"/>
        </w:category>
        <w:types>
          <w:type w:val="bbPlcHdr"/>
        </w:types>
        <w:behaviors>
          <w:behavior w:val="content"/>
        </w:behaviors>
        <w:guid w:val="{A74179A0-81E7-4017-84AA-380053870BBB}"/>
      </w:docPartPr>
      <w:docPartBody>
        <w:p w:rsidR="00802984" w:rsidRDefault="000F1C78" w:rsidP="000F1C78">
          <w:pPr>
            <w:pStyle w:val="93E6478A5AD94DB2861B3A1AF4D9F4FF23"/>
          </w:pPr>
          <w:r w:rsidRPr="00400C61">
            <w:rPr>
              <w:rStyle w:val="YerTutucuMetni"/>
              <w:rFonts w:asciiTheme="minorHAnsi" w:eastAsia="Microsoft YaHei UI" w:hAnsiTheme="minorHAnsi" w:cstheme="minorHAnsi"/>
            </w:rPr>
            <w:t>Metin girmek için burayı tıklatın.</w:t>
          </w:r>
        </w:p>
      </w:docPartBody>
    </w:docPart>
    <w:docPart>
      <w:docPartPr>
        <w:name w:val="AE31727A75444D678F4214094EF87FE3"/>
        <w:category>
          <w:name w:val="Genel"/>
          <w:gallery w:val="placeholder"/>
        </w:category>
        <w:types>
          <w:type w:val="bbPlcHdr"/>
        </w:types>
        <w:behaviors>
          <w:behavior w:val="content"/>
        </w:behaviors>
        <w:guid w:val="{D651C392-6EF5-4D1D-AAB8-2B92D0536D89}"/>
      </w:docPartPr>
      <w:docPartBody>
        <w:p w:rsidR="00802984" w:rsidRDefault="000F1C78" w:rsidP="000F1C78">
          <w:pPr>
            <w:pStyle w:val="AE31727A75444D678F4214094EF87FE323"/>
          </w:pPr>
          <w:r w:rsidRPr="00400C61">
            <w:rPr>
              <w:rStyle w:val="YerTutucuMetni"/>
              <w:rFonts w:asciiTheme="minorHAnsi" w:eastAsia="Microsoft YaHei UI" w:hAnsiTheme="minorHAnsi" w:cstheme="minorHAnsi"/>
            </w:rPr>
            <w:t>Metin girmek için burayı tıklatın.</w:t>
          </w:r>
        </w:p>
      </w:docPartBody>
    </w:docPart>
    <w:docPart>
      <w:docPartPr>
        <w:name w:val="3BA1EB8AF5D34F02AA7DBCBBAE40200E"/>
        <w:category>
          <w:name w:val="Genel"/>
          <w:gallery w:val="placeholder"/>
        </w:category>
        <w:types>
          <w:type w:val="bbPlcHdr"/>
        </w:types>
        <w:behaviors>
          <w:behavior w:val="content"/>
        </w:behaviors>
        <w:guid w:val="{A5E0A8CB-C153-44CF-9AB9-9800491D64CA}"/>
      </w:docPartPr>
      <w:docPartBody>
        <w:p w:rsidR="00802984" w:rsidRDefault="000F1C78" w:rsidP="000F1C78">
          <w:pPr>
            <w:pStyle w:val="3BA1EB8AF5D34F02AA7DBCBBAE40200E23"/>
          </w:pPr>
          <w:r w:rsidRPr="00400C61">
            <w:rPr>
              <w:rStyle w:val="YerTutucuMetni"/>
              <w:rFonts w:asciiTheme="minorHAnsi" w:eastAsia="Microsoft YaHei UI" w:hAnsiTheme="minorHAnsi" w:cstheme="minorHAnsi"/>
            </w:rPr>
            <w:t>Bir öğe seçin.</w:t>
          </w:r>
        </w:p>
      </w:docPartBody>
    </w:docPart>
    <w:docPart>
      <w:docPartPr>
        <w:name w:val="D54F382329AE4E3FB4DBB2A8748996EE"/>
        <w:category>
          <w:name w:val="Genel"/>
          <w:gallery w:val="placeholder"/>
        </w:category>
        <w:types>
          <w:type w:val="bbPlcHdr"/>
        </w:types>
        <w:behaviors>
          <w:behavior w:val="content"/>
        </w:behaviors>
        <w:guid w:val="{E54F731E-BB8A-4293-A82B-8E1440D41A1B}"/>
      </w:docPartPr>
      <w:docPartBody>
        <w:p w:rsidR="00802984" w:rsidRDefault="000F1C78" w:rsidP="000F1C78">
          <w:pPr>
            <w:pStyle w:val="D54F382329AE4E3FB4DBB2A8748996EE23"/>
          </w:pPr>
          <w:r w:rsidRPr="00400C61">
            <w:rPr>
              <w:rStyle w:val="YerTutucuMetni"/>
              <w:rFonts w:asciiTheme="minorHAnsi" w:eastAsia="Microsoft YaHei UI" w:hAnsiTheme="minorHAnsi" w:cstheme="minorHAnsi"/>
            </w:rPr>
            <w:t>Bir öğe seçin.</w:t>
          </w:r>
        </w:p>
      </w:docPartBody>
    </w:docPart>
    <w:docPart>
      <w:docPartPr>
        <w:name w:val="8408B21972D24E01A646419D39996AD3"/>
        <w:category>
          <w:name w:val="Genel"/>
          <w:gallery w:val="placeholder"/>
        </w:category>
        <w:types>
          <w:type w:val="bbPlcHdr"/>
        </w:types>
        <w:behaviors>
          <w:behavior w:val="content"/>
        </w:behaviors>
        <w:guid w:val="{09F9C85D-C1DE-4906-8B92-A7154B74BA86}"/>
      </w:docPartPr>
      <w:docPartBody>
        <w:p w:rsidR="00802984" w:rsidRDefault="000F1C78" w:rsidP="000F1C78">
          <w:pPr>
            <w:pStyle w:val="8408B21972D24E01A646419D39996AD323"/>
          </w:pPr>
          <w:r w:rsidRPr="00400C61">
            <w:rPr>
              <w:rStyle w:val="YerTutucuMetni"/>
              <w:rFonts w:asciiTheme="minorHAnsi" w:eastAsia="Microsoft YaHei UI" w:hAnsiTheme="minorHAnsi" w:cstheme="minorHAnsi"/>
            </w:rPr>
            <w:t>Metin girmek için burayı tıklatın.</w:t>
          </w:r>
        </w:p>
      </w:docPartBody>
    </w:docPart>
    <w:docPart>
      <w:docPartPr>
        <w:name w:val="7A81BA3C943C493BB60A8E8D46F4337B"/>
        <w:category>
          <w:name w:val="Genel"/>
          <w:gallery w:val="placeholder"/>
        </w:category>
        <w:types>
          <w:type w:val="bbPlcHdr"/>
        </w:types>
        <w:behaviors>
          <w:behavior w:val="content"/>
        </w:behaviors>
        <w:guid w:val="{7733F2B3-FD40-491C-8638-C18998E9FB1D}"/>
      </w:docPartPr>
      <w:docPartBody>
        <w:p w:rsidR="00802984" w:rsidRDefault="000F1C78" w:rsidP="000F1C78">
          <w:pPr>
            <w:pStyle w:val="7A81BA3C943C493BB60A8E8D46F4337B23"/>
          </w:pPr>
          <w:r w:rsidRPr="00400C61">
            <w:rPr>
              <w:rStyle w:val="YerTutucuMetni"/>
              <w:rFonts w:asciiTheme="minorHAnsi" w:eastAsia="Microsoft YaHei UI" w:hAnsiTheme="minorHAnsi" w:cstheme="minorHAnsi"/>
            </w:rPr>
            <w:t>Metin girmek için burayı tıklatın.</w:t>
          </w:r>
        </w:p>
      </w:docPartBody>
    </w:docPart>
    <w:docPart>
      <w:docPartPr>
        <w:name w:val="AF87B81460FC4604AB42EFDAEB53DC44"/>
        <w:category>
          <w:name w:val="Genel"/>
          <w:gallery w:val="placeholder"/>
        </w:category>
        <w:types>
          <w:type w:val="bbPlcHdr"/>
        </w:types>
        <w:behaviors>
          <w:behavior w:val="content"/>
        </w:behaviors>
        <w:guid w:val="{7347DFAF-3415-404E-9379-5CBD32590906}"/>
      </w:docPartPr>
      <w:docPartBody>
        <w:p w:rsidR="00802984" w:rsidRDefault="000F1C78" w:rsidP="000F1C78">
          <w:pPr>
            <w:pStyle w:val="AF87B81460FC4604AB42EFDAEB53DC4423"/>
          </w:pPr>
          <w:r w:rsidRPr="00400C61">
            <w:rPr>
              <w:rStyle w:val="YerTutucuMetni"/>
              <w:rFonts w:asciiTheme="minorHAnsi" w:eastAsia="Microsoft YaHei UI" w:hAnsiTheme="minorHAnsi" w:cstheme="minorHAnsi"/>
            </w:rPr>
            <w:t>Bir öğe seçin.</w:t>
          </w:r>
        </w:p>
      </w:docPartBody>
    </w:docPart>
    <w:docPart>
      <w:docPartPr>
        <w:name w:val="8DF1AB8EFB3D42C097F69A4651A6FBFD"/>
        <w:category>
          <w:name w:val="Genel"/>
          <w:gallery w:val="placeholder"/>
        </w:category>
        <w:types>
          <w:type w:val="bbPlcHdr"/>
        </w:types>
        <w:behaviors>
          <w:behavior w:val="content"/>
        </w:behaviors>
        <w:guid w:val="{4001536C-1765-433C-9D4F-E9FF62B7EBDB}"/>
      </w:docPartPr>
      <w:docPartBody>
        <w:p w:rsidR="00802984" w:rsidRDefault="000F1C78" w:rsidP="000F1C78">
          <w:pPr>
            <w:pStyle w:val="8DF1AB8EFB3D42C097F69A4651A6FBFD23"/>
          </w:pPr>
          <w:r w:rsidRPr="00400C61">
            <w:rPr>
              <w:rStyle w:val="YerTutucuMetni"/>
              <w:rFonts w:asciiTheme="minorHAnsi" w:eastAsia="Microsoft YaHei UI" w:hAnsiTheme="minorHAnsi" w:cstheme="minorHAnsi"/>
            </w:rPr>
            <w:t>Bir öğe seçin.</w:t>
          </w:r>
        </w:p>
      </w:docPartBody>
    </w:docPart>
    <w:docPart>
      <w:docPartPr>
        <w:name w:val="1B42766F881D47F782E02C2F995364E7"/>
        <w:category>
          <w:name w:val="Genel"/>
          <w:gallery w:val="placeholder"/>
        </w:category>
        <w:types>
          <w:type w:val="bbPlcHdr"/>
        </w:types>
        <w:behaviors>
          <w:behavior w:val="content"/>
        </w:behaviors>
        <w:guid w:val="{0F576F97-B494-4A68-9D9D-D845EB35FF20}"/>
      </w:docPartPr>
      <w:docPartBody>
        <w:p w:rsidR="00802984" w:rsidRDefault="000F1C78" w:rsidP="000F1C78">
          <w:pPr>
            <w:pStyle w:val="1B42766F881D47F782E02C2F995364E723"/>
          </w:pPr>
          <w:r w:rsidRPr="00400C61">
            <w:rPr>
              <w:rStyle w:val="YerTutucuMetni"/>
              <w:rFonts w:asciiTheme="minorHAnsi" w:eastAsia="Microsoft YaHei UI" w:hAnsiTheme="minorHAnsi" w:cstheme="minorHAnsi"/>
            </w:rPr>
            <w:t>Metin girmek için burayı tıklatın.</w:t>
          </w:r>
        </w:p>
      </w:docPartBody>
    </w:docPart>
    <w:docPart>
      <w:docPartPr>
        <w:name w:val="08AD0211D0A1468A861B86C810D26551"/>
        <w:category>
          <w:name w:val="Genel"/>
          <w:gallery w:val="placeholder"/>
        </w:category>
        <w:types>
          <w:type w:val="bbPlcHdr"/>
        </w:types>
        <w:behaviors>
          <w:behavior w:val="content"/>
        </w:behaviors>
        <w:guid w:val="{25F751DE-2C8A-4CE6-971D-575F29856689}"/>
      </w:docPartPr>
      <w:docPartBody>
        <w:p w:rsidR="00802984" w:rsidRDefault="000F1C78" w:rsidP="000F1C78">
          <w:pPr>
            <w:pStyle w:val="08AD0211D0A1468A861B86C810D2655123"/>
          </w:pPr>
          <w:r w:rsidRPr="00400C61">
            <w:rPr>
              <w:rStyle w:val="YerTutucuMetni"/>
              <w:rFonts w:asciiTheme="minorHAnsi" w:eastAsia="Microsoft YaHei UI" w:hAnsiTheme="minorHAnsi" w:cstheme="minorHAnsi"/>
            </w:rPr>
            <w:t>Metin girmek için burayı tıklatın.</w:t>
          </w:r>
        </w:p>
      </w:docPartBody>
    </w:docPart>
    <w:docPart>
      <w:docPartPr>
        <w:name w:val="3F9F00D4C64D44F3B6209E077665DB3F"/>
        <w:category>
          <w:name w:val="Genel"/>
          <w:gallery w:val="placeholder"/>
        </w:category>
        <w:types>
          <w:type w:val="bbPlcHdr"/>
        </w:types>
        <w:behaviors>
          <w:behavior w:val="content"/>
        </w:behaviors>
        <w:guid w:val="{FFD9B6B7-1085-4098-AD1B-52BC5A244E5D}"/>
      </w:docPartPr>
      <w:docPartBody>
        <w:p w:rsidR="00802984" w:rsidRDefault="000F1C78" w:rsidP="000F1C78">
          <w:pPr>
            <w:pStyle w:val="3F9F00D4C64D44F3B6209E077665DB3F23"/>
          </w:pPr>
          <w:r w:rsidRPr="00400C61">
            <w:rPr>
              <w:rStyle w:val="YerTutucuMetni"/>
              <w:rFonts w:asciiTheme="minorHAnsi" w:eastAsia="Microsoft YaHei UI" w:hAnsiTheme="minorHAnsi" w:cstheme="minorHAnsi"/>
            </w:rPr>
            <w:t>Bir öğe seçin.</w:t>
          </w:r>
        </w:p>
      </w:docPartBody>
    </w:docPart>
    <w:docPart>
      <w:docPartPr>
        <w:name w:val="FB81EA0761B64F7C8A52BBB2797E6072"/>
        <w:category>
          <w:name w:val="Genel"/>
          <w:gallery w:val="placeholder"/>
        </w:category>
        <w:types>
          <w:type w:val="bbPlcHdr"/>
        </w:types>
        <w:behaviors>
          <w:behavior w:val="content"/>
        </w:behaviors>
        <w:guid w:val="{910FB507-9E5E-4583-BF40-5311722E8619}"/>
      </w:docPartPr>
      <w:docPartBody>
        <w:p w:rsidR="00802984" w:rsidRDefault="000F1C78" w:rsidP="000F1C78">
          <w:pPr>
            <w:pStyle w:val="FB81EA0761B64F7C8A52BBB2797E607223"/>
          </w:pPr>
          <w:r w:rsidRPr="00400C61">
            <w:rPr>
              <w:rStyle w:val="YerTutucuMetni"/>
              <w:rFonts w:asciiTheme="minorHAnsi" w:eastAsia="Microsoft YaHei UI" w:hAnsiTheme="minorHAnsi" w:cstheme="minorHAnsi"/>
            </w:rPr>
            <w:t>Bir öğe seçin.</w:t>
          </w:r>
        </w:p>
      </w:docPartBody>
    </w:docPart>
    <w:docPart>
      <w:docPartPr>
        <w:name w:val="18C52A5464404E39B97DCAA6A35C5713"/>
        <w:category>
          <w:name w:val="Genel"/>
          <w:gallery w:val="placeholder"/>
        </w:category>
        <w:types>
          <w:type w:val="bbPlcHdr"/>
        </w:types>
        <w:behaviors>
          <w:behavior w:val="content"/>
        </w:behaviors>
        <w:guid w:val="{05FB959D-A568-425B-BE88-3591A5202994}"/>
      </w:docPartPr>
      <w:docPartBody>
        <w:p w:rsidR="00802984" w:rsidRDefault="000F1C78" w:rsidP="000F1C78">
          <w:pPr>
            <w:pStyle w:val="18C52A5464404E39B97DCAA6A35C571323"/>
          </w:pPr>
          <w:r w:rsidRPr="00400C61">
            <w:rPr>
              <w:rStyle w:val="YerTutucuMetni"/>
              <w:rFonts w:asciiTheme="minorHAnsi" w:eastAsia="Microsoft YaHei UI" w:hAnsiTheme="minorHAnsi" w:cstheme="minorHAnsi"/>
            </w:rPr>
            <w:t>Metin girmek için burayı tıklatın.</w:t>
          </w:r>
        </w:p>
      </w:docPartBody>
    </w:docPart>
    <w:docPart>
      <w:docPartPr>
        <w:name w:val="B6DF482BCD184CB58F27348B9F4E0294"/>
        <w:category>
          <w:name w:val="Genel"/>
          <w:gallery w:val="placeholder"/>
        </w:category>
        <w:types>
          <w:type w:val="bbPlcHdr"/>
        </w:types>
        <w:behaviors>
          <w:behavior w:val="content"/>
        </w:behaviors>
        <w:guid w:val="{F0F24C78-EA67-4445-9105-A402009A5455}"/>
      </w:docPartPr>
      <w:docPartBody>
        <w:p w:rsidR="00802984" w:rsidRDefault="000F1C78" w:rsidP="000F1C78">
          <w:pPr>
            <w:pStyle w:val="B6DF482BCD184CB58F27348B9F4E029423"/>
          </w:pPr>
          <w:r w:rsidRPr="00400C61">
            <w:rPr>
              <w:rStyle w:val="YerTutucuMetni"/>
              <w:rFonts w:asciiTheme="minorHAnsi" w:eastAsia="Microsoft YaHei UI" w:hAnsiTheme="minorHAnsi" w:cstheme="minorHAnsi"/>
            </w:rPr>
            <w:t>Metin girmek için burayı tıklatın.</w:t>
          </w:r>
        </w:p>
      </w:docPartBody>
    </w:docPart>
    <w:docPart>
      <w:docPartPr>
        <w:name w:val="29F23404E3B0453A9A04B8ADD1E32A70"/>
        <w:category>
          <w:name w:val="Genel"/>
          <w:gallery w:val="placeholder"/>
        </w:category>
        <w:types>
          <w:type w:val="bbPlcHdr"/>
        </w:types>
        <w:behaviors>
          <w:behavior w:val="content"/>
        </w:behaviors>
        <w:guid w:val="{4A05C5D3-406E-4A9A-B765-05094E6E7BD1}"/>
      </w:docPartPr>
      <w:docPartBody>
        <w:p w:rsidR="00802984" w:rsidRDefault="000F1C78" w:rsidP="000F1C78">
          <w:pPr>
            <w:pStyle w:val="29F23404E3B0453A9A04B8ADD1E32A7023"/>
          </w:pPr>
          <w:r w:rsidRPr="00400C61">
            <w:rPr>
              <w:rStyle w:val="YerTutucuMetni"/>
              <w:rFonts w:asciiTheme="minorHAnsi" w:eastAsia="Microsoft YaHei UI" w:hAnsiTheme="minorHAnsi" w:cstheme="minorHAnsi"/>
            </w:rPr>
            <w:t>Bir öğe seçin.</w:t>
          </w:r>
        </w:p>
      </w:docPartBody>
    </w:docPart>
    <w:docPart>
      <w:docPartPr>
        <w:name w:val="D9206C10B04847E79BFD856C0111F27E"/>
        <w:category>
          <w:name w:val="Genel"/>
          <w:gallery w:val="placeholder"/>
        </w:category>
        <w:types>
          <w:type w:val="bbPlcHdr"/>
        </w:types>
        <w:behaviors>
          <w:behavior w:val="content"/>
        </w:behaviors>
        <w:guid w:val="{BFC77ED3-B095-4D23-B4CD-4F2D72005CA1}"/>
      </w:docPartPr>
      <w:docPartBody>
        <w:p w:rsidR="00802984" w:rsidRDefault="000F1C78" w:rsidP="000F1C78">
          <w:pPr>
            <w:pStyle w:val="D9206C10B04847E79BFD856C0111F27E23"/>
          </w:pPr>
          <w:r w:rsidRPr="00400C61">
            <w:rPr>
              <w:rStyle w:val="YerTutucuMetni"/>
              <w:rFonts w:asciiTheme="minorHAnsi" w:eastAsia="Microsoft YaHei UI" w:hAnsiTheme="minorHAnsi" w:cstheme="minorHAnsi"/>
            </w:rPr>
            <w:t>Bir öğe seçin.</w:t>
          </w:r>
        </w:p>
      </w:docPartBody>
    </w:docPart>
    <w:docPart>
      <w:docPartPr>
        <w:name w:val="916687A101A34FB58982DA8AB14D2664"/>
        <w:category>
          <w:name w:val="Genel"/>
          <w:gallery w:val="placeholder"/>
        </w:category>
        <w:types>
          <w:type w:val="bbPlcHdr"/>
        </w:types>
        <w:behaviors>
          <w:behavior w:val="content"/>
        </w:behaviors>
        <w:guid w:val="{73C3C50E-8F75-4AAB-A322-759F22A68E30}"/>
      </w:docPartPr>
      <w:docPartBody>
        <w:p w:rsidR="00802984" w:rsidRDefault="000F1C78" w:rsidP="000F1C78">
          <w:pPr>
            <w:pStyle w:val="916687A101A34FB58982DA8AB14D266423"/>
          </w:pPr>
          <w:r w:rsidRPr="00400C61">
            <w:rPr>
              <w:rStyle w:val="YerTutucuMetni"/>
              <w:rFonts w:asciiTheme="minorHAnsi" w:eastAsia="Microsoft YaHei UI" w:hAnsiTheme="minorHAnsi" w:cstheme="minorHAnsi"/>
            </w:rPr>
            <w:t>Metin girmek için burayı tıklatın.</w:t>
          </w:r>
        </w:p>
      </w:docPartBody>
    </w:docPart>
    <w:docPart>
      <w:docPartPr>
        <w:name w:val="7E8180BA40DD4113A380E6809257804A"/>
        <w:category>
          <w:name w:val="Genel"/>
          <w:gallery w:val="placeholder"/>
        </w:category>
        <w:types>
          <w:type w:val="bbPlcHdr"/>
        </w:types>
        <w:behaviors>
          <w:behavior w:val="content"/>
        </w:behaviors>
        <w:guid w:val="{D5495804-CB9E-4D6C-B521-D6B8977E9E6C}"/>
      </w:docPartPr>
      <w:docPartBody>
        <w:p w:rsidR="00802984" w:rsidRDefault="000F1C78" w:rsidP="000F1C78">
          <w:pPr>
            <w:pStyle w:val="7E8180BA40DD4113A380E6809257804A23"/>
          </w:pPr>
          <w:r w:rsidRPr="00400C61">
            <w:rPr>
              <w:rStyle w:val="YerTutucuMetni"/>
              <w:rFonts w:asciiTheme="minorHAnsi" w:eastAsia="Microsoft YaHei UI" w:hAnsiTheme="minorHAnsi" w:cstheme="minorHAnsi"/>
            </w:rPr>
            <w:t>Metin girmek için burayı tıklatın.</w:t>
          </w:r>
        </w:p>
      </w:docPartBody>
    </w:docPart>
    <w:docPart>
      <w:docPartPr>
        <w:name w:val="544483B00C554175BBC8DFF13147A923"/>
        <w:category>
          <w:name w:val="Genel"/>
          <w:gallery w:val="placeholder"/>
        </w:category>
        <w:types>
          <w:type w:val="bbPlcHdr"/>
        </w:types>
        <w:behaviors>
          <w:behavior w:val="content"/>
        </w:behaviors>
        <w:guid w:val="{D38764C3-DE15-40DB-80B4-D856093F4074}"/>
      </w:docPartPr>
      <w:docPartBody>
        <w:p w:rsidR="00802984" w:rsidRDefault="000F1C78" w:rsidP="000F1C78">
          <w:pPr>
            <w:pStyle w:val="544483B00C554175BBC8DFF13147A92322"/>
          </w:pPr>
          <w:r w:rsidRPr="00400C61">
            <w:rPr>
              <w:rStyle w:val="YerTutucuMetni"/>
              <w:rFonts w:asciiTheme="minorHAnsi" w:eastAsia="Microsoft YaHei UI" w:hAnsiTheme="minorHAnsi" w:cstheme="minorHAnsi"/>
            </w:rPr>
            <w:t>Bir öğe seçin.</w:t>
          </w:r>
        </w:p>
      </w:docPartBody>
    </w:docPart>
    <w:docPart>
      <w:docPartPr>
        <w:name w:val="8B10F61286BD4E34B622EBCE098D99CA"/>
        <w:category>
          <w:name w:val="Genel"/>
          <w:gallery w:val="placeholder"/>
        </w:category>
        <w:types>
          <w:type w:val="bbPlcHdr"/>
        </w:types>
        <w:behaviors>
          <w:behavior w:val="content"/>
        </w:behaviors>
        <w:guid w:val="{4492499D-26B2-48E3-A279-E1DF49F9B5AE}"/>
      </w:docPartPr>
      <w:docPartBody>
        <w:p w:rsidR="00802984" w:rsidRDefault="000F1C78" w:rsidP="000F1C78">
          <w:pPr>
            <w:pStyle w:val="8B10F61286BD4E34B622EBCE098D99CA22"/>
          </w:pPr>
          <w:r w:rsidRPr="00400C61">
            <w:rPr>
              <w:rStyle w:val="YerTutucuMetni"/>
              <w:rFonts w:asciiTheme="minorHAnsi" w:eastAsia="Microsoft YaHei UI" w:hAnsiTheme="minorHAnsi" w:cstheme="minorHAnsi"/>
            </w:rPr>
            <w:t>Bir öğe seçin.</w:t>
          </w:r>
        </w:p>
      </w:docPartBody>
    </w:docPart>
    <w:docPart>
      <w:docPartPr>
        <w:name w:val="1AA65678F1A34CF8A88BC113C0645284"/>
        <w:category>
          <w:name w:val="Genel"/>
          <w:gallery w:val="placeholder"/>
        </w:category>
        <w:types>
          <w:type w:val="bbPlcHdr"/>
        </w:types>
        <w:behaviors>
          <w:behavior w:val="content"/>
        </w:behaviors>
        <w:guid w:val="{BA3DCFD7-6AB7-41F2-A5B7-59152B44CEAC}"/>
      </w:docPartPr>
      <w:docPartBody>
        <w:p w:rsidR="00802984" w:rsidRDefault="000F1C78" w:rsidP="000F1C78">
          <w:pPr>
            <w:pStyle w:val="1AA65678F1A34CF8A88BC113C064528422"/>
          </w:pPr>
          <w:r w:rsidRPr="00400C61">
            <w:rPr>
              <w:rStyle w:val="YerTutucuMetni"/>
              <w:rFonts w:asciiTheme="minorHAnsi" w:eastAsia="Microsoft YaHei UI" w:hAnsiTheme="minorHAnsi" w:cstheme="minorHAnsi"/>
            </w:rPr>
            <w:t>Metin girmek için burayı tıklatın.</w:t>
          </w:r>
        </w:p>
      </w:docPartBody>
    </w:docPart>
    <w:docPart>
      <w:docPartPr>
        <w:name w:val="E98DFE9FF52A4976A90D3FA3646EB9C9"/>
        <w:category>
          <w:name w:val="Genel"/>
          <w:gallery w:val="placeholder"/>
        </w:category>
        <w:types>
          <w:type w:val="bbPlcHdr"/>
        </w:types>
        <w:behaviors>
          <w:behavior w:val="content"/>
        </w:behaviors>
        <w:guid w:val="{B4BEF27E-FA31-44B7-B239-5D3334FAA499}"/>
      </w:docPartPr>
      <w:docPartBody>
        <w:p w:rsidR="00802984" w:rsidRDefault="000F1C78" w:rsidP="000F1C78">
          <w:pPr>
            <w:pStyle w:val="E98DFE9FF52A4976A90D3FA3646EB9C922"/>
          </w:pPr>
          <w:r w:rsidRPr="00400C61">
            <w:rPr>
              <w:rStyle w:val="YerTutucuMetni"/>
              <w:rFonts w:asciiTheme="minorHAnsi" w:eastAsia="Microsoft YaHei UI" w:hAnsiTheme="minorHAnsi" w:cstheme="minorHAnsi"/>
            </w:rPr>
            <w:t>Metin girmek için burayı tıklatın.</w:t>
          </w:r>
        </w:p>
      </w:docPartBody>
    </w:docPart>
    <w:docPart>
      <w:docPartPr>
        <w:name w:val="2B64146E09C64E6EB0889314BDE771CD"/>
        <w:category>
          <w:name w:val="Genel"/>
          <w:gallery w:val="placeholder"/>
        </w:category>
        <w:types>
          <w:type w:val="bbPlcHdr"/>
        </w:types>
        <w:behaviors>
          <w:behavior w:val="content"/>
        </w:behaviors>
        <w:guid w:val="{BE0579C1-1A9A-46F8-BE63-DF2E06748FD8}"/>
      </w:docPartPr>
      <w:docPartBody>
        <w:p w:rsidR="00D030DF" w:rsidRDefault="000F1C78" w:rsidP="000F1C78">
          <w:pPr>
            <w:pStyle w:val="2B64146E09C64E6EB0889314BDE771CD4"/>
          </w:pPr>
          <w:r w:rsidRPr="005048BF">
            <w:rPr>
              <w:rStyle w:val="YerTutucuMetni"/>
            </w:rPr>
            <w:t>Bir öğe seçin.</w:t>
          </w:r>
        </w:p>
      </w:docPartBody>
    </w:docPart>
    <w:docPart>
      <w:docPartPr>
        <w:name w:val="DefaultPlaceholder_1081868574"/>
        <w:category>
          <w:name w:val="Genel"/>
          <w:gallery w:val="placeholder"/>
        </w:category>
        <w:types>
          <w:type w:val="bbPlcHdr"/>
        </w:types>
        <w:behaviors>
          <w:behavior w:val="content"/>
        </w:behaviors>
        <w:guid w:val="{0049D9C0-7884-4FB9-B615-10675552B0A7}"/>
      </w:docPartPr>
      <w:docPartBody>
        <w:p w:rsidR="005F414F" w:rsidRDefault="006C3A08">
          <w:r w:rsidRPr="00B50CF9">
            <w:rPr>
              <w:rStyle w:val="YerTutucuMetni"/>
            </w:rPr>
            <w:t>Metin girmek için burayı tıklatın.</w:t>
          </w:r>
        </w:p>
      </w:docPartBody>
    </w:docPart>
    <w:docPart>
      <w:docPartPr>
        <w:name w:val="149A6DFA546A4AB7A7349CC327ED4790"/>
        <w:category>
          <w:name w:val="Genel"/>
          <w:gallery w:val="placeholder"/>
        </w:category>
        <w:types>
          <w:type w:val="bbPlcHdr"/>
        </w:types>
        <w:behaviors>
          <w:behavior w:val="content"/>
        </w:behaviors>
        <w:guid w:val="{313029E9-DC1F-478A-85C7-C5488D2294E4}"/>
      </w:docPartPr>
      <w:docPartBody>
        <w:p w:rsidR="005F414F" w:rsidRDefault="000F1C78" w:rsidP="000F1C78">
          <w:pPr>
            <w:pStyle w:val="149A6DFA546A4AB7A7349CC327ED47901"/>
          </w:pPr>
          <w:r w:rsidRPr="00A713E6">
            <w:rPr>
              <w:rStyle w:val="YerTutucuMetni"/>
              <w:rFonts w:asciiTheme="minorHAnsi" w:eastAsia="Microsoft YaHei UI" w:hAnsiTheme="minorHAnsi" w:cstheme="minorHAnsi"/>
              <w:sz w:val="20"/>
            </w:rPr>
            <w:t>Metin girmek için burayı tıklatın.</w:t>
          </w:r>
        </w:p>
      </w:docPartBody>
    </w:docPart>
    <w:docPart>
      <w:docPartPr>
        <w:name w:val="224B0B32717748ECB55A5970848B4630"/>
        <w:category>
          <w:name w:val="Genel"/>
          <w:gallery w:val="placeholder"/>
        </w:category>
        <w:types>
          <w:type w:val="bbPlcHdr"/>
        </w:types>
        <w:behaviors>
          <w:behavior w:val="content"/>
        </w:behaviors>
        <w:guid w:val="{15E9E03E-8965-47DF-A952-1975D252393A}"/>
      </w:docPartPr>
      <w:docPartBody>
        <w:p w:rsidR="005F414F" w:rsidRDefault="000F1C78" w:rsidP="000F1C78">
          <w:pPr>
            <w:pStyle w:val="224B0B32717748ECB55A5970848B46301"/>
          </w:pPr>
          <w:r w:rsidRPr="00A713E6">
            <w:rPr>
              <w:rStyle w:val="YerTutucuMetni"/>
              <w:rFonts w:asciiTheme="minorHAnsi" w:eastAsia="Microsoft YaHei UI" w:hAnsiTheme="minorHAnsi" w:cstheme="minorHAnsi"/>
              <w:sz w:val="20"/>
            </w:rPr>
            <w:t>Metin girmek için burayı tıklatın.</w:t>
          </w:r>
        </w:p>
      </w:docPartBody>
    </w:docPart>
    <w:docPart>
      <w:docPartPr>
        <w:name w:val="B2B790ADD97D4C9585051CB98422BCCA"/>
        <w:category>
          <w:name w:val="Genel"/>
          <w:gallery w:val="placeholder"/>
        </w:category>
        <w:types>
          <w:type w:val="bbPlcHdr"/>
        </w:types>
        <w:behaviors>
          <w:behavior w:val="content"/>
        </w:behaviors>
        <w:guid w:val="{DD7971EB-8034-4759-A35A-B5E8A29785BA}"/>
      </w:docPartPr>
      <w:docPartBody>
        <w:p w:rsidR="005F414F" w:rsidRDefault="000F1C78" w:rsidP="000F1C78">
          <w:pPr>
            <w:pStyle w:val="B2B790ADD97D4C9585051CB98422BCCA1"/>
          </w:pPr>
          <w:r w:rsidRPr="00A713E6">
            <w:rPr>
              <w:rStyle w:val="YerTutucuMetni"/>
              <w:rFonts w:asciiTheme="minorHAnsi" w:eastAsia="Microsoft YaHei UI" w:hAnsiTheme="minorHAnsi" w:cstheme="minorHAnsi"/>
              <w:sz w:val="20"/>
            </w:rPr>
            <w:t>Metin girmek için burayı tıklatı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F642C"/>
    <w:rsid w:val="000F1C78"/>
    <w:rsid w:val="001B60A1"/>
    <w:rsid w:val="001F642C"/>
    <w:rsid w:val="0028262C"/>
    <w:rsid w:val="00291D3C"/>
    <w:rsid w:val="0035122B"/>
    <w:rsid w:val="004622E8"/>
    <w:rsid w:val="004B1B43"/>
    <w:rsid w:val="004C1D60"/>
    <w:rsid w:val="005F414F"/>
    <w:rsid w:val="006906E3"/>
    <w:rsid w:val="00692FDC"/>
    <w:rsid w:val="006C3A08"/>
    <w:rsid w:val="00723B48"/>
    <w:rsid w:val="007A7D53"/>
    <w:rsid w:val="007B6E22"/>
    <w:rsid w:val="007D0450"/>
    <w:rsid w:val="007D1B4F"/>
    <w:rsid w:val="00802984"/>
    <w:rsid w:val="00870CCC"/>
    <w:rsid w:val="008C08BA"/>
    <w:rsid w:val="00AC0D57"/>
    <w:rsid w:val="00B63A9B"/>
    <w:rsid w:val="00BE593A"/>
    <w:rsid w:val="00BE721B"/>
    <w:rsid w:val="00C3590F"/>
    <w:rsid w:val="00C54CE4"/>
    <w:rsid w:val="00D030DF"/>
    <w:rsid w:val="00DE17CE"/>
    <w:rsid w:val="00E2662F"/>
    <w:rsid w:val="00E6212B"/>
    <w:rsid w:val="00E9596F"/>
    <w:rsid w:val="00FA0A4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0F1C78"/>
    <w:rPr>
      <w:color w:val="808080"/>
    </w:rPr>
  </w:style>
  <w:style w:type="paragraph" w:customStyle="1" w:styleId="8D392DCC0D924A749D09DEF164043114">
    <w:name w:val="8D392DCC0D924A749D09DEF164043114"/>
    <w:rsid w:val="001F642C"/>
  </w:style>
  <w:style w:type="paragraph" w:customStyle="1" w:styleId="DBA5B03E5FC84996BAB7318A7DF92059">
    <w:name w:val="DBA5B03E5FC84996BAB7318A7DF92059"/>
    <w:rsid w:val="001F642C"/>
  </w:style>
  <w:style w:type="paragraph" w:customStyle="1" w:styleId="342E4C0B91F54EFD9283F1821F20B7EC">
    <w:name w:val="342E4C0B91F54EFD9283F1821F20B7EC"/>
    <w:rsid w:val="001F642C"/>
  </w:style>
  <w:style w:type="paragraph" w:customStyle="1" w:styleId="2B2459B9CA3E4BAA8AAB0A26BCE0B603">
    <w:name w:val="2B2459B9CA3E4BAA8AAB0A26BCE0B603"/>
    <w:rsid w:val="001F642C"/>
  </w:style>
  <w:style w:type="paragraph" w:customStyle="1" w:styleId="DFF6694821C24EAB94BEB09C79191EE4">
    <w:name w:val="DFF6694821C24EAB94BEB09C79191EE4"/>
    <w:rsid w:val="001F642C"/>
  </w:style>
  <w:style w:type="paragraph" w:customStyle="1" w:styleId="E49501CB941C40DEB2DD9DFE947455B4">
    <w:name w:val="E49501CB941C40DEB2DD9DFE947455B4"/>
    <w:rsid w:val="001F642C"/>
  </w:style>
  <w:style w:type="paragraph" w:customStyle="1" w:styleId="97ED9BC6BD60491C9B962D23E6A30D66">
    <w:name w:val="97ED9BC6BD60491C9B962D23E6A30D66"/>
    <w:rsid w:val="001F642C"/>
    <w:pPr>
      <w:spacing w:after="200" w:line="276" w:lineRule="auto"/>
    </w:pPr>
    <w:rPr>
      <w:rFonts w:ascii="Calibri" w:eastAsia="Calibri" w:hAnsi="Calibri" w:cs="Calibri"/>
      <w:lang w:eastAsia="en-US"/>
    </w:rPr>
  </w:style>
  <w:style w:type="paragraph" w:customStyle="1" w:styleId="1ED7CA4281F44D5EB2BD419AD14D0905">
    <w:name w:val="1ED7CA4281F44D5EB2BD419AD14D0905"/>
    <w:rsid w:val="001F642C"/>
    <w:pPr>
      <w:spacing w:after="200" w:line="276" w:lineRule="auto"/>
    </w:pPr>
    <w:rPr>
      <w:rFonts w:ascii="Calibri" w:eastAsia="Calibri" w:hAnsi="Calibri" w:cs="Calibri"/>
      <w:lang w:eastAsia="en-US"/>
    </w:rPr>
  </w:style>
  <w:style w:type="paragraph" w:customStyle="1" w:styleId="A5FDC8C10C2347F3939CDDFED37215D7">
    <w:name w:val="A5FDC8C10C2347F3939CDDFED37215D7"/>
    <w:rsid w:val="001F642C"/>
    <w:pPr>
      <w:spacing w:after="200" w:line="276" w:lineRule="auto"/>
      <w:ind w:left="720"/>
      <w:contextualSpacing/>
    </w:pPr>
    <w:rPr>
      <w:rFonts w:ascii="Calibri" w:eastAsia="Calibri" w:hAnsi="Calibri" w:cs="Calibri"/>
      <w:lang w:eastAsia="en-US"/>
    </w:rPr>
  </w:style>
  <w:style w:type="paragraph" w:customStyle="1" w:styleId="02FA73C9887E4269BFCC35AC030F2000">
    <w:name w:val="02FA73C9887E4269BFCC35AC030F2000"/>
    <w:rsid w:val="001F642C"/>
    <w:pPr>
      <w:spacing w:after="200" w:line="276" w:lineRule="auto"/>
    </w:pPr>
    <w:rPr>
      <w:rFonts w:ascii="Calibri" w:eastAsia="Calibri" w:hAnsi="Calibri" w:cs="Calibri"/>
      <w:lang w:eastAsia="en-US"/>
    </w:rPr>
  </w:style>
  <w:style w:type="paragraph" w:customStyle="1" w:styleId="B6E49A659A2042628FA95BDFCB9E8818">
    <w:name w:val="B6E49A659A2042628FA95BDFCB9E8818"/>
    <w:rsid w:val="001F642C"/>
    <w:pPr>
      <w:spacing w:after="200" w:line="276" w:lineRule="auto"/>
      <w:ind w:left="720"/>
      <w:contextualSpacing/>
    </w:pPr>
    <w:rPr>
      <w:rFonts w:ascii="Calibri" w:eastAsia="Calibri" w:hAnsi="Calibri" w:cs="Calibri"/>
      <w:lang w:eastAsia="en-US"/>
    </w:rPr>
  </w:style>
  <w:style w:type="paragraph" w:customStyle="1" w:styleId="DF2226061A0941CBAF5E0B1D3259B48E">
    <w:name w:val="DF2226061A0941CBAF5E0B1D3259B48E"/>
    <w:rsid w:val="001F642C"/>
    <w:pPr>
      <w:spacing w:after="200" w:line="276" w:lineRule="auto"/>
      <w:ind w:left="720"/>
      <w:contextualSpacing/>
    </w:pPr>
    <w:rPr>
      <w:rFonts w:ascii="Calibri" w:eastAsia="Calibri" w:hAnsi="Calibri" w:cs="Calibri"/>
      <w:lang w:eastAsia="en-US"/>
    </w:rPr>
  </w:style>
  <w:style w:type="paragraph" w:customStyle="1" w:styleId="3291581439464483B87C5A291D7CDD67">
    <w:name w:val="3291581439464483B87C5A291D7CDD67"/>
    <w:rsid w:val="001F642C"/>
    <w:pPr>
      <w:spacing w:after="200" w:line="276" w:lineRule="auto"/>
      <w:ind w:left="720"/>
      <w:contextualSpacing/>
    </w:pPr>
    <w:rPr>
      <w:rFonts w:ascii="Calibri" w:eastAsia="Calibri" w:hAnsi="Calibri" w:cs="Calibri"/>
      <w:lang w:eastAsia="en-US"/>
    </w:rPr>
  </w:style>
  <w:style w:type="paragraph" w:customStyle="1" w:styleId="8296B8E88C0F482ABE6D74038C455629">
    <w:name w:val="8296B8E88C0F482ABE6D74038C455629"/>
    <w:rsid w:val="001F642C"/>
    <w:pPr>
      <w:spacing w:after="200" w:line="276" w:lineRule="auto"/>
      <w:ind w:left="720"/>
      <w:contextualSpacing/>
    </w:pPr>
    <w:rPr>
      <w:rFonts w:ascii="Calibri" w:eastAsia="Calibri" w:hAnsi="Calibri" w:cs="Calibri"/>
      <w:lang w:eastAsia="en-US"/>
    </w:rPr>
  </w:style>
  <w:style w:type="paragraph" w:customStyle="1" w:styleId="8D392DCC0D924A749D09DEF1640431141">
    <w:name w:val="8D392DCC0D924A749D09DEF1640431141"/>
    <w:rsid w:val="001F642C"/>
    <w:pPr>
      <w:spacing w:after="200" w:line="276" w:lineRule="auto"/>
    </w:pPr>
    <w:rPr>
      <w:rFonts w:ascii="Calibri" w:eastAsia="Calibri" w:hAnsi="Calibri" w:cs="Calibri"/>
      <w:lang w:eastAsia="en-US"/>
    </w:rPr>
  </w:style>
  <w:style w:type="paragraph" w:customStyle="1" w:styleId="578496C04E744C7F858A388C0C98B658">
    <w:name w:val="578496C04E744C7F858A388C0C98B658"/>
    <w:rsid w:val="001F642C"/>
    <w:pPr>
      <w:spacing w:after="200" w:line="276" w:lineRule="auto"/>
      <w:ind w:left="720"/>
      <w:contextualSpacing/>
    </w:pPr>
    <w:rPr>
      <w:rFonts w:ascii="Calibri" w:eastAsia="Calibri" w:hAnsi="Calibri" w:cs="Calibri"/>
      <w:lang w:eastAsia="en-US"/>
    </w:rPr>
  </w:style>
  <w:style w:type="paragraph" w:customStyle="1" w:styleId="4E27F00FE9654339972404D93AC5FD59">
    <w:name w:val="4E27F00FE9654339972404D93AC5FD59"/>
    <w:rsid w:val="001F642C"/>
    <w:pPr>
      <w:spacing w:after="200" w:line="276" w:lineRule="auto"/>
      <w:ind w:left="720"/>
      <w:contextualSpacing/>
    </w:pPr>
    <w:rPr>
      <w:rFonts w:ascii="Calibri" w:eastAsia="Calibri" w:hAnsi="Calibri" w:cs="Calibri"/>
      <w:lang w:eastAsia="en-US"/>
    </w:rPr>
  </w:style>
  <w:style w:type="paragraph" w:customStyle="1" w:styleId="DBA5B03E5FC84996BAB7318A7DF920591">
    <w:name w:val="DBA5B03E5FC84996BAB7318A7DF920591"/>
    <w:rsid w:val="001F642C"/>
    <w:pPr>
      <w:spacing w:after="200" w:line="276" w:lineRule="auto"/>
    </w:pPr>
    <w:rPr>
      <w:rFonts w:ascii="Calibri" w:eastAsia="Calibri" w:hAnsi="Calibri" w:cs="Calibri"/>
      <w:lang w:eastAsia="en-US"/>
    </w:rPr>
  </w:style>
  <w:style w:type="paragraph" w:customStyle="1" w:styleId="BD24D3AA1ED54ED393CF7E27FF1AA8EB">
    <w:name w:val="BD24D3AA1ED54ED393CF7E27FF1AA8EB"/>
    <w:rsid w:val="001F642C"/>
    <w:pPr>
      <w:spacing w:after="200" w:line="276" w:lineRule="auto"/>
      <w:ind w:left="720"/>
      <w:contextualSpacing/>
    </w:pPr>
    <w:rPr>
      <w:rFonts w:ascii="Calibri" w:eastAsia="Calibri" w:hAnsi="Calibri" w:cs="Calibri"/>
      <w:lang w:eastAsia="en-US"/>
    </w:rPr>
  </w:style>
  <w:style w:type="paragraph" w:customStyle="1" w:styleId="342E4C0B91F54EFD9283F1821F20B7EC1">
    <w:name w:val="342E4C0B91F54EFD9283F1821F20B7EC1"/>
    <w:rsid w:val="001F642C"/>
    <w:pPr>
      <w:spacing w:after="200" w:line="276" w:lineRule="auto"/>
    </w:pPr>
    <w:rPr>
      <w:rFonts w:ascii="Calibri" w:eastAsia="Calibri" w:hAnsi="Calibri" w:cs="Calibri"/>
      <w:lang w:eastAsia="en-US"/>
    </w:rPr>
  </w:style>
  <w:style w:type="paragraph" w:customStyle="1" w:styleId="48A997803F7E4E6C889B047778FA6FDF">
    <w:name w:val="48A997803F7E4E6C889B047778FA6FDF"/>
    <w:rsid w:val="001F642C"/>
    <w:pPr>
      <w:spacing w:after="200" w:line="276" w:lineRule="auto"/>
      <w:ind w:left="720"/>
      <w:contextualSpacing/>
    </w:pPr>
    <w:rPr>
      <w:rFonts w:ascii="Calibri" w:eastAsia="Calibri" w:hAnsi="Calibri" w:cs="Calibri"/>
      <w:lang w:eastAsia="en-US"/>
    </w:rPr>
  </w:style>
  <w:style w:type="paragraph" w:customStyle="1" w:styleId="2B2459B9CA3E4BAA8AAB0A26BCE0B6031">
    <w:name w:val="2B2459B9CA3E4BAA8AAB0A26BCE0B6031"/>
    <w:rsid w:val="001F642C"/>
    <w:pPr>
      <w:spacing w:after="200" w:line="276" w:lineRule="auto"/>
    </w:pPr>
    <w:rPr>
      <w:rFonts w:ascii="Calibri" w:eastAsia="Calibri" w:hAnsi="Calibri" w:cs="Calibri"/>
      <w:lang w:eastAsia="en-US"/>
    </w:rPr>
  </w:style>
  <w:style w:type="paragraph" w:customStyle="1" w:styleId="7BDA7653A689464991967FF3E93ACCE6">
    <w:name w:val="7BDA7653A689464991967FF3E93ACCE6"/>
    <w:rsid w:val="001F642C"/>
    <w:pPr>
      <w:spacing w:after="200" w:line="276" w:lineRule="auto"/>
      <w:ind w:left="720"/>
      <w:contextualSpacing/>
    </w:pPr>
    <w:rPr>
      <w:rFonts w:ascii="Calibri" w:eastAsia="Calibri" w:hAnsi="Calibri" w:cs="Calibri"/>
      <w:lang w:eastAsia="en-US"/>
    </w:rPr>
  </w:style>
  <w:style w:type="paragraph" w:customStyle="1" w:styleId="DFF6694821C24EAB94BEB09C79191EE41">
    <w:name w:val="DFF6694821C24EAB94BEB09C79191EE41"/>
    <w:rsid w:val="001F642C"/>
    <w:pPr>
      <w:spacing w:after="200" w:line="276" w:lineRule="auto"/>
    </w:pPr>
    <w:rPr>
      <w:rFonts w:ascii="Calibri" w:eastAsia="Calibri" w:hAnsi="Calibri" w:cs="Calibri"/>
      <w:lang w:eastAsia="en-US"/>
    </w:rPr>
  </w:style>
  <w:style w:type="paragraph" w:customStyle="1" w:styleId="EBC7BAE586594EE7ADDE4F58520AD1C7">
    <w:name w:val="EBC7BAE586594EE7ADDE4F58520AD1C7"/>
    <w:rsid w:val="001F642C"/>
    <w:pPr>
      <w:spacing w:after="200" w:line="276" w:lineRule="auto"/>
      <w:ind w:left="720"/>
      <w:contextualSpacing/>
    </w:pPr>
    <w:rPr>
      <w:rFonts w:ascii="Calibri" w:eastAsia="Calibri" w:hAnsi="Calibri" w:cs="Calibri"/>
      <w:lang w:eastAsia="en-US"/>
    </w:rPr>
  </w:style>
  <w:style w:type="paragraph" w:customStyle="1" w:styleId="E49501CB941C40DEB2DD9DFE947455B41">
    <w:name w:val="E49501CB941C40DEB2DD9DFE947455B41"/>
    <w:rsid w:val="001F642C"/>
    <w:pPr>
      <w:spacing w:after="200" w:line="276" w:lineRule="auto"/>
    </w:pPr>
    <w:rPr>
      <w:rFonts w:ascii="Calibri" w:eastAsia="Calibri" w:hAnsi="Calibri" w:cs="Calibri"/>
      <w:lang w:eastAsia="en-US"/>
    </w:rPr>
  </w:style>
  <w:style w:type="paragraph" w:customStyle="1" w:styleId="4147AEEF4D1143419DC911CC88976B28">
    <w:name w:val="4147AEEF4D1143419DC911CC88976B28"/>
    <w:rsid w:val="001F642C"/>
    <w:pPr>
      <w:spacing w:after="200" w:line="276" w:lineRule="auto"/>
      <w:ind w:left="720"/>
      <w:contextualSpacing/>
    </w:pPr>
    <w:rPr>
      <w:rFonts w:ascii="Calibri" w:eastAsia="Calibri" w:hAnsi="Calibri" w:cs="Calibri"/>
      <w:lang w:eastAsia="en-US"/>
    </w:rPr>
  </w:style>
  <w:style w:type="paragraph" w:customStyle="1" w:styleId="E9147592A42047DE8F34A177E226B796">
    <w:name w:val="E9147592A42047DE8F34A177E226B796"/>
    <w:rsid w:val="001F642C"/>
    <w:pPr>
      <w:spacing w:after="200" w:line="276" w:lineRule="auto"/>
      <w:ind w:left="720"/>
      <w:contextualSpacing/>
    </w:pPr>
    <w:rPr>
      <w:rFonts w:ascii="Calibri" w:eastAsia="Calibri" w:hAnsi="Calibri" w:cs="Calibri"/>
      <w:lang w:eastAsia="en-US"/>
    </w:rPr>
  </w:style>
  <w:style w:type="paragraph" w:customStyle="1" w:styleId="E2E90AF0699B4077B2019F6AEF372355">
    <w:name w:val="E2E90AF0699B4077B2019F6AEF372355"/>
    <w:rsid w:val="001F642C"/>
    <w:pPr>
      <w:spacing w:after="200" w:line="276" w:lineRule="auto"/>
      <w:ind w:left="720"/>
      <w:contextualSpacing/>
    </w:pPr>
    <w:rPr>
      <w:rFonts w:ascii="Calibri" w:eastAsia="Calibri" w:hAnsi="Calibri" w:cs="Calibri"/>
      <w:lang w:eastAsia="en-US"/>
    </w:rPr>
  </w:style>
  <w:style w:type="paragraph" w:customStyle="1" w:styleId="183339929008450E90AE710D7DB7FF0F">
    <w:name w:val="183339929008450E90AE710D7DB7FF0F"/>
    <w:rsid w:val="001F642C"/>
    <w:pPr>
      <w:spacing w:after="200" w:line="276" w:lineRule="auto"/>
      <w:ind w:left="720"/>
      <w:contextualSpacing/>
    </w:pPr>
    <w:rPr>
      <w:rFonts w:ascii="Calibri" w:eastAsia="Calibri" w:hAnsi="Calibri" w:cs="Calibri"/>
      <w:lang w:eastAsia="en-US"/>
    </w:rPr>
  </w:style>
  <w:style w:type="paragraph" w:customStyle="1" w:styleId="7DAC997758454D0C9821A6CBDDC5599D">
    <w:name w:val="7DAC997758454D0C9821A6CBDDC5599D"/>
    <w:rsid w:val="001F642C"/>
    <w:pPr>
      <w:spacing w:after="200" w:line="276" w:lineRule="auto"/>
      <w:ind w:left="720"/>
      <w:contextualSpacing/>
    </w:pPr>
    <w:rPr>
      <w:rFonts w:ascii="Calibri" w:eastAsia="Calibri" w:hAnsi="Calibri" w:cs="Calibri"/>
      <w:lang w:eastAsia="en-US"/>
    </w:rPr>
  </w:style>
  <w:style w:type="paragraph" w:customStyle="1" w:styleId="4EC2E741EF4744ED88F20023347DD584">
    <w:name w:val="4EC2E741EF4744ED88F20023347DD584"/>
    <w:rsid w:val="001F642C"/>
    <w:pPr>
      <w:spacing w:after="200" w:line="276" w:lineRule="auto"/>
      <w:ind w:left="720"/>
      <w:contextualSpacing/>
    </w:pPr>
    <w:rPr>
      <w:rFonts w:ascii="Calibri" w:eastAsia="Calibri" w:hAnsi="Calibri" w:cs="Calibri"/>
      <w:lang w:eastAsia="en-US"/>
    </w:rPr>
  </w:style>
  <w:style w:type="paragraph" w:customStyle="1" w:styleId="C9F139101BBA4D25BA593F9087588C6F">
    <w:name w:val="C9F139101BBA4D25BA593F9087588C6F"/>
    <w:rsid w:val="001F642C"/>
    <w:pPr>
      <w:spacing w:after="200" w:line="276" w:lineRule="auto"/>
      <w:ind w:left="720"/>
      <w:contextualSpacing/>
    </w:pPr>
    <w:rPr>
      <w:rFonts w:ascii="Calibri" w:eastAsia="Calibri" w:hAnsi="Calibri" w:cs="Calibri"/>
      <w:lang w:eastAsia="en-US"/>
    </w:rPr>
  </w:style>
  <w:style w:type="paragraph" w:customStyle="1" w:styleId="59B942D6B52A4E6F8296137A231B599C">
    <w:name w:val="59B942D6B52A4E6F8296137A231B599C"/>
    <w:rsid w:val="001F642C"/>
  </w:style>
  <w:style w:type="paragraph" w:customStyle="1" w:styleId="E482AFFAB7784AB69DFCA500FAE00D01">
    <w:name w:val="E482AFFAB7784AB69DFCA500FAE00D01"/>
    <w:rsid w:val="001F642C"/>
  </w:style>
  <w:style w:type="paragraph" w:customStyle="1" w:styleId="9D30BD43C63D42D28BB8DA45F0CED38B">
    <w:name w:val="9D30BD43C63D42D28BB8DA45F0CED38B"/>
    <w:rsid w:val="001F642C"/>
  </w:style>
  <w:style w:type="paragraph" w:customStyle="1" w:styleId="1DA3988756194BE5801DC8FEA944CF3B">
    <w:name w:val="1DA3988756194BE5801DC8FEA944CF3B"/>
    <w:rsid w:val="001F642C"/>
  </w:style>
  <w:style w:type="paragraph" w:customStyle="1" w:styleId="57C46D4767DD44089D027088FC9DF626">
    <w:name w:val="57C46D4767DD44089D027088FC9DF626"/>
    <w:rsid w:val="001F642C"/>
  </w:style>
  <w:style w:type="paragraph" w:customStyle="1" w:styleId="752D44DE04C14733AABA5A24017EB3D7">
    <w:name w:val="752D44DE04C14733AABA5A24017EB3D7"/>
    <w:rsid w:val="001F642C"/>
  </w:style>
  <w:style w:type="paragraph" w:customStyle="1" w:styleId="95BB51AAACDE4647B53F1079C3DC1C5F">
    <w:name w:val="95BB51AAACDE4647B53F1079C3DC1C5F"/>
    <w:rsid w:val="001F642C"/>
  </w:style>
  <w:style w:type="paragraph" w:customStyle="1" w:styleId="FB362AC91FA3446EB5CF61CEF75A134F">
    <w:name w:val="FB362AC91FA3446EB5CF61CEF75A134F"/>
    <w:rsid w:val="001F642C"/>
  </w:style>
  <w:style w:type="paragraph" w:customStyle="1" w:styleId="6395282FFEA247C2A3506AFBCD030EFF">
    <w:name w:val="6395282FFEA247C2A3506AFBCD030EFF"/>
    <w:rsid w:val="001F642C"/>
  </w:style>
  <w:style w:type="paragraph" w:customStyle="1" w:styleId="970433C35E814ED0998DF195A5517B12">
    <w:name w:val="970433C35E814ED0998DF195A5517B12"/>
    <w:rsid w:val="001F642C"/>
  </w:style>
  <w:style w:type="paragraph" w:customStyle="1" w:styleId="97ED9BC6BD60491C9B962D23E6A30D661">
    <w:name w:val="97ED9BC6BD60491C9B962D23E6A30D661"/>
    <w:rsid w:val="007A7D53"/>
    <w:pPr>
      <w:spacing w:after="200" w:line="276" w:lineRule="auto"/>
    </w:pPr>
    <w:rPr>
      <w:rFonts w:ascii="Calibri" w:eastAsia="Calibri" w:hAnsi="Calibri" w:cs="Calibri"/>
      <w:lang w:eastAsia="en-US"/>
    </w:rPr>
  </w:style>
  <w:style w:type="paragraph" w:customStyle="1" w:styleId="1ED7CA4281F44D5EB2BD419AD14D09051">
    <w:name w:val="1ED7CA4281F44D5EB2BD419AD14D09051"/>
    <w:rsid w:val="007A7D53"/>
    <w:pPr>
      <w:spacing w:after="200" w:line="276" w:lineRule="auto"/>
    </w:pPr>
    <w:rPr>
      <w:rFonts w:ascii="Calibri" w:eastAsia="Calibri" w:hAnsi="Calibri" w:cs="Calibri"/>
      <w:lang w:eastAsia="en-US"/>
    </w:rPr>
  </w:style>
  <w:style w:type="paragraph" w:customStyle="1" w:styleId="A5FDC8C10C2347F3939CDDFED37215D71">
    <w:name w:val="A5FDC8C10C2347F3939CDDFED37215D71"/>
    <w:rsid w:val="007A7D53"/>
    <w:pPr>
      <w:spacing w:after="200" w:line="276" w:lineRule="auto"/>
      <w:ind w:left="720"/>
      <w:contextualSpacing/>
    </w:pPr>
    <w:rPr>
      <w:rFonts w:ascii="Calibri" w:eastAsia="Calibri" w:hAnsi="Calibri" w:cs="Calibri"/>
      <w:lang w:eastAsia="en-US"/>
    </w:rPr>
  </w:style>
  <w:style w:type="paragraph" w:customStyle="1" w:styleId="02FA73C9887E4269BFCC35AC030F20001">
    <w:name w:val="02FA73C9887E4269BFCC35AC030F20001"/>
    <w:rsid w:val="007A7D53"/>
    <w:pPr>
      <w:spacing w:after="200" w:line="276" w:lineRule="auto"/>
    </w:pPr>
    <w:rPr>
      <w:rFonts w:ascii="Calibri" w:eastAsia="Calibri" w:hAnsi="Calibri" w:cs="Calibri"/>
      <w:lang w:eastAsia="en-US"/>
    </w:rPr>
  </w:style>
  <w:style w:type="paragraph" w:customStyle="1" w:styleId="B6E49A659A2042628FA95BDFCB9E88181">
    <w:name w:val="B6E49A659A2042628FA95BDFCB9E88181"/>
    <w:rsid w:val="007A7D53"/>
    <w:pPr>
      <w:spacing w:after="200" w:line="276" w:lineRule="auto"/>
      <w:ind w:left="720"/>
      <w:contextualSpacing/>
    </w:pPr>
    <w:rPr>
      <w:rFonts w:ascii="Calibri" w:eastAsia="Calibri" w:hAnsi="Calibri" w:cs="Calibri"/>
      <w:lang w:eastAsia="en-US"/>
    </w:rPr>
  </w:style>
  <w:style w:type="paragraph" w:customStyle="1" w:styleId="DF2226061A0941CBAF5E0B1D3259B48E1">
    <w:name w:val="DF2226061A0941CBAF5E0B1D3259B48E1"/>
    <w:rsid w:val="007A7D53"/>
    <w:pPr>
      <w:spacing w:after="200" w:line="276" w:lineRule="auto"/>
      <w:ind w:left="720"/>
      <w:contextualSpacing/>
    </w:pPr>
    <w:rPr>
      <w:rFonts w:ascii="Calibri" w:eastAsia="Calibri" w:hAnsi="Calibri" w:cs="Calibri"/>
      <w:lang w:eastAsia="en-US"/>
    </w:rPr>
  </w:style>
  <w:style w:type="paragraph" w:customStyle="1" w:styleId="8296B8E88C0F482ABE6D74038C4556291">
    <w:name w:val="8296B8E88C0F482ABE6D74038C4556291"/>
    <w:rsid w:val="007A7D53"/>
    <w:pPr>
      <w:spacing w:after="200" w:line="276" w:lineRule="auto"/>
      <w:ind w:left="720"/>
      <w:contextualSpacing/>
    </w:pPr>
    <w:rPr>
      <w:rFonts w:ascii="Calibri" w:eastAsia="Calibri" w:hAnsi="Calibri" w:cs="Calibri"/>
      <w:lang w:eastAsia="en-US"/>
    </w:rPr>
  </w:style>
  <w:style w:type="paragraph" w:customStyle="1" w:styleId="8D392DCC0D924A749D09DEF1640431142">
    <w:name w:val="8D392DCC0D924A749D09DEF1640431142"/>
    <w:rsid w:val="007A7D53"/>
    <w:pPr>
      <w:spacing w:after="200" w:line="276" w:lineRule="auto"/>
    </w:pPr>
    <w:rPr>
      <w:rFonts w:ascii="Calibri" w:eastAsia="Calibri" w:hAnsi="Calibri" w:cs="Calibri"/>
      <w:lang w:eastAsia="en-US"/>
    </w:rPr>
  </w:style>
  <w:style w:type="paragraph" w:customStyle="1" w:styleId="57C46D4767DD44089D027088FC9DF6261">
    <w:name w:val="57C46D4767DD44089D027088FC9DF6261"/>
    <w:rsid w:val="007A7D53"/>
    <w:pPr>
      <w:spacing w:after="200" w:line="276" w:lineRule="auto"/>
    </w:pPr>
    <w:rPr>
      <w:rFonts w:ascii="Calibri" w:eastAsia="Calibri" w:hAnsi="Calibri" w:cs="Calibri"/>
      <w:lang w:eastAsia="en-US"/>
    </w:rPr>
  </w:style>
  <w:style w:type="paragraph" w:customStyle="1" w:styleId="578496C04E744C7F858A388C0C98B6581">
    <w:name w:val="578496C04E744C7F858A388C0C98B6581"/>
    <w:rsid w:val="007A7D53"/>
    <w:pPr>
      <w:spacing w:after="200" w:line="276" w:lineRule="auto"/>
    </w:pPr>
    <w:rPr>
      <w:rFonts w:ascii="Calibri" w:eastAsia="Calibri" w:hAnsi="Calibri" w:cs="Calibri"/>
      <w:lang w:eastAsia="en-US"/>
    </w:rPr>
  </w:style>
  <w:style w:type="paragraph" w:customStyle="1" w:styleId="4E27F00FE9654339972404D93AC5FD591">
    <w:name w:val="4E27F00FE9654339972404D93AC5FD591"/>
    <w:rsid w:val="007A7D53"/>
    <w:pPr>
      <w:spacing w:after="200" w:line="276" w:lineRule="auto"/>
      <w:ind w:left="720"/>
      <w:contextualSpacing/>
    </w:pPr>
    <w:rPr>
      <w:rFonts w:ascii="Calibri" w:eastAsia="Calibri" w:hAnsi="Calibri" w:cs="Calibri"/>
      <w:lang w:eastAsia="en-US"/>
    </w:rPr>
  </w:style>
  <w:style w:type="paragraph" w:customStyle="1" w:styleId="DBA5B03E5FC84996BAB7318A7DF920592">
    <w:name w:val="DBA5B03E5FC84996BAB7318A7DF920592"/>
    <w:rsid w:val="007A7D53"/>
    <w:pPr>
      <w:spacing w:after="200" w:line="276" w:lineRule="auto"/>
    </w:pPr>
    <w:rPr>
      <w:rFonts w:ascii="Calibri" w:eastAsia="Calibri" w:hAnsi="Calibri" w:cs="Calibri"/>
      <w:lang w:eastAsia="en-US"/>
    </w:rPr>
  </w:style>
  <w:style w:type="paragraph" w:customStyle="1" w:styleId="752D44DE04C14733AABA5A24017EB3D71">
    <w:name w:val="752D44DE04C14733AABA5A24017EB3D71"/>
    <w:rsid w:val="007A7D53"/>
    <w:pPr>
      <w:spacing w:after="200" w:line="276" w:lineRule="auto"/>
    </w:pPr>
    <w:rPr>
      <w:rFonts w:ascii="Calibri" w:eastAsia="Calibri" w:hAnsi="Calibri" w:cs="Calibri"/>
      <w:lang w:eastAsia="en-US"/>
    </w:rPr>
  </w:style>
  <w:style w:type="paragraph" w:customStyle="1" w:styleId="BD24D3AA1ED54ED393CF7E27FF1AA8EB1">
    <w:name w:val="BD24D3AA1ED54ED393CF7E27FF1AA8EB1"/>
    <w:rsid w:val="007A7D53"/>
    <w:pPr>
      <w:spacing w:after="200" w:line="276" w:lineRule="auto"/>
      <w:ind w:left="720"/>
      <w:contextualSpacing/>
    </w:pPr>
    <w:rPr>
      <w:rFonts w:ascii="Calibri" w:eastAsia="Calibri" w:hAnsi="Calibri" w:cs="Calibri"/>
      <w:lang w:eastAsia="en-US"/>
    </w:rPr>
  </w:style>
  <w:style w:type="paragraph" w:customStyle="1" w:styleId="59B942D6B52A4E6F8296137A231B599C1">
    <w:name w:val="59B942D6B52A4E6F8296137A231B599C1"/>
    <w:rsid w:val="007A7D53"/>
    <w:pPr>
      <w:spacing w:after="200" w:line="276" w:lineRule="auto"/>
      <w:ind w:left="720"/>
      <w:contextualSpacing/>
    </w:pPr>
    <w:rPr>
      <w:rFonts w:ascii="Calibri" w:eastAsia="Calibri" w:hAnsi="Calibri" w:cs="Calibri"/>
      <w:lang w:eastAsia="en-US"/>
    </w:rPr>
  </w:style>
  <w:style w:type="paragraph" w:customStyle="1" w:styleId="342E4C0B91F54EFD9283F1821F20B7EC2">
    <w:name w:val="342E4C0B91F54EFD9283F1821F20B7EC2"/>
    <w:rsid w:val="007A7D53"/>
    <w:pPr>
      <w:spacing w:after="200" w:line="276" w:lineRule="auto"/>
    </w:pPr>
    <w:rPr>
      <w:rFonts w:ascii="Calibri" w:eastAsia="Calibri" w:hAnsi="Calibri" w:cs="Calibri"/>
      <w:lang w:eastAsia="en-US"/>
    </w:rPr>
  </w:style>
  <w:style w:type="paragraph" w:customStyle="1" w:styleId="95BB51AAACDE4647B53F1079C3DC1C5F1">
    <w:name w:val="95BB51AAACDE4647B53F1079C3DC1C5F1"/>
    <w:rsid w:val="007A7D53"/>
    <w:pPr>
      <w:spacing w:after="200" w:line="276" w:lineRule="auto"/>
    </w:pPr>
    <w:rPr>
      <w:rFonts w:ascii="Calibri" w:eastAsia="Calibri" w:hAnsi="Calibri" w:cs="Calibri"/>
      <w:lang w:eastAsia="en-US"/>
    </w:rPr>
  </w:style>
  <w:style w:type="paragraph" w:customStyle="1" w:styleId="48A997803F7E4E6C889B047778FA6FDF1">
    <w:name w:val="48A997803F7E4E6C889B047778FA6FDF1"/>
    <w:rsid w:val="007A7D53"/>
    <w:pPr>
      <w:spacing w:after="200" w:line="276" w:lineRule="auto"/>
      <w:ind w:left="720"/>
      <w:contextualSpacing/>
    </w:pPr>
    <w:rPr>
      <w:rFonts w:ascii="Calibri" w:eastAsia="Calibri" w:hAnsi="Calibri" w:cs="Calibri"/>
      <w:lang w:eastAsia="en-US"/>
    </w:rPr>
  </w:style>
  <w:style w:type="paragraph" w:customStyle="1" w:styleId="E482AFFAB7784AB69DFCA500FAE00D011">
    <w:name w:val="E482AFFAB7784AB69DFCA500FAE00D011"/>
    <w:rsid w:val="007A7D53"/>
    <w:pPr>
      <w:spacing w:after="200" w:line="276" w:lineRule="auto"/>
      <w:ind w:left="720"/>
      <w:contextualSpacing/>
    </w:pPr>
    <w:rPr>
      <w:rFonts w:ascii="Calibri" w:eastAsia="Calibri" w:hAnsi="Calibri" w:cs="Calibri"/>
      <w:lang w:eastAsia="en-US"/>
    </w:rPr>
  </w:style>
  <w:style w:type="paragraph" w:customStyle="1" w:styleId="2B2459B9CA3E4BAA8AAB0A26BCE0B6032">
    <w:name w:val="2B2459B9CA3E4BAA8AAB0A26BCE0B6032"/>
    <w:rsid w:val="007A7D53"/>
    <w:pPr>
      <w:spacing w:after="200" w:line="276" w:lineRule="auto"/>
    </w:pPr>
    <w:rPr>
      <w:rFonts w:ascii="Calibri" w:eastAsia="Calibri" w:hAnsi="Calibri" w:cs="Calibri"/>
      <w:lang w:eastAsia="en-US"/>
    </w:rPr>
  </w:style>
  <w:style w:type="paragraph" w:customStyle="1" w:styleId="FB362AC91FA3446EB5CF61CEF75A134F1">
    <w:name w:val="FB362AC91FA3446EB5CF61CEF75A134F1"/>
    <w:rsid w:val="007A7D53"/>
    <w:pPr>
      <w:spacing w:after="200" w:line="276" w:lineRule="auto"/>
    </w:pPr>
    <w:rPr>
      <w:rFonts w:ascii="Calibri" w:eastAsia="Calibri" w:hAnsi="Calibri" w:cs="Calibri"/>
      <w:lang w:eastAsia="en-US"/>
    </w:rPr>
  </w:style>
  <w:style w:type="paragraph" w:customStyle="1" w:styleId="7BDA7653A689464991967FF3E93ACCE61">
    <w:name w:val="7BDA7653A689464991967FF3E93ACCE61"/>
    <w:rsid w:val="007A7D53"/>
    <w:pPr>
      <w:spacing w:after="200" w:line="276" w:lineRule="auto"/>
      <w:ind w:left="720"/>
      <w:contextualSpacing/>
    </w:pPr>
    <w:rPr>
      <w:rFonts w:ascii="Calibri" w:eastAsia="Calibri" w:hAnsi="Calibri" w:cs="Calibri"/>
      <w:lang w:eastAsia="en-US"/>
    </w:rPr>
  </w:style>
  <w:style w:type="paragraph" w:customStyle="1" w:styleId="9D30BD43C63D42D28BB8DA45F0CED38B1">
    <w:name w:val="9D30BD43C63D42D28BB8DA45F0CED38B1"/>
    <w:rsid w:val="007A7D53"/>
    <w:pPr>
      <w:spacing w:after="200" w:line="276" w:lineRule="auto"/>
      <w:ind w:left="720"/>
      <w:contextualSpacing/>
    </w:pPr>
    <w:rPr>
      <w:rFonts w:ascii="Calibri" w:eastAsia="Calibri" w:hAnsi="Calibri" w:cs="Calibri"/>
      <w:lang w:eastAsia="en-US"/>
    </w:rPr>
  </w:style>
  <w:style w:type="paragraph" w:customStyle="1" w:styleId="DFF6694821C24EAB94BEB09C79191EE42">
    <w:name w:val="DFF6694821C24EAB94BEB09C79191EE42"/>
    <w:rsid w:val="007A7D53"/>
    <w:pPr>
      <w:spacing w:after="200" w:line="276" w:lineRule="auto"/>
    </w:pPr>
    <w:rPr>
      <w:rFonts w:ascii="Calibri" w:eastAsia="Calibri" w:hAnsi="Calibri" w:cs="Calibri"/>
      <w:lang w:eastAsia="en-US"/>
    </w:rPr>
  </w:style>
  <w:style w:type="paragraph" w:customStyle="1" w:styleId="6395282FFEA247C2A3506AFBCD030EFF1">
    <w:name w:val="6395282FFEA247C2A3506AFBCD030EFF1"/>
    <w:rsid w:val="007A7D53"/>
    <w:pPr>
      <w:spacing w:after="200" w:line="276" w:lineRule="auto"/>
    </w:pPr>
    <w:rPr>
      <w:rFonts w:ascii="Calibri" w:eastAsia="Calibri" w:hAnsi="Calibri" w:cs="Calibri"/>
      <w:lang w:eastAsia="en-US"/>
    </w:rPr>
  </w:style>
  <w:style w:type="paragraph" w:customStyle="1" w:styleId="EBC7BAE586594EE7ADDE4F58520AD1C71">
    <w:name w:val="EBC7BAE586594EE7ADDE4F58520AD1C71"/>
    <w:rsid w:val="007A7D53"/>
    <w:pPr>
      <w:spacing w:after="200" w:line="276" w:lineRule="auto"/>
      <w:ind w:left="720"/>
      <w:contextualSpacing/>
    </w:pPr>
    <w:rPr>
      <w:rFonts w:ascii="Calibri" w:eastAsia="Calibri" w:hAnsi="Calibri" w:cs="Calibri"/>
      <w:lang w:eastAsia="en-US"/>
    </w:rPr>
  </w:style>
  <w:style w:type="paragraph" w:customStyle="1" w:styleId="1DA3988756194BE5801DC8FEA944CF3B1">
    <w:name w:val="1DA3988756194BE5801DC8FEA944CF3B1"/>
    <w:rsid w:val="007A7D53"/>
    <w:pPr>
      <w:spacing w:after="200" w:line="276" w:lineRule="auto"/>
      <w:ind w:left="720"/>
      <w:contextualSpacing/>
    </w:pPr>
    <w:rPr>
      <w:rFonts w:ascii="Calibri" w:eastAsia="Calibri" w:hAnsi="Calibri" w:cs="Calibri"/>
      <w:lang w:eastAsia="en-US"/>
    </w:rPr>
  </w:style>
  <w:style w:type="paragraph" w:customStyle="1" w:styleId="E49501CB941C40DEB2DD9DFE947455B42">
    <w:name w:val="E49501CB941C40DEB2DD9DFE947455B42"/>
    <w:rsid w:val="007A7D53"/>
    <w:pPr>
      <w:spacing w:after="200" w:line="276" w:lineRule="auto"/>
    </w:pPr>
    <w:rPr>
      <w:rFonts w:ascii="Calibri" w:eastAsia="Calibri" w:hAnsi="Calibri" w:cs="Calibri"/>
      <w:lang w:eastAsia="en-US"/>
    </w:rPr>
  </w:style>
  <w:style w:type="paragraph" w:customStyle="1" w:styleId="970433C35E814ED0998DF195A5517B121">
    <w:name w:val="970433C35E814ED0998DF195A5517B121"/>
    <w:rsid w:val="007A7D53"/>
    <w:pPr>
      <w:spacing w:after="200" w:line="276" w:lineRule="auto"/>
    </w:pPr>
    <w:rPr>
      <w:rFonts w:ascii="Calibri" w:eastAsia="Calibri" w:hAnsi="Calibri" w:cs="Calibri"/>
      <w:lang w:eastAsia="en-US"/>
    </w:rPr>
  </w:style>
  <w:style w:type="paragraph" w:customStyle="1" w:styleId="4147AEEF4D1143419DC911CC88976B281">
    <w:name w:val="4147AEEF4D1143419DC911CC88976B281"/>
    <w:rsid w:val="007A7D53"/>
    <w:pPr>
      <w:spacing w:after="200" w:line="276" w:lineRule="auto"/>
      <w:ind w:left="720"/>
      <w:contextualSpacing/>
    </w:pPr>
    <w:rPr>
      <w:rFonts w:ascii="Calibri" w:eastAsia="Calibri" w:hAnsi="Calibri" w:cs="Calibri"/>
      <w:lang w:eastAsia="en-US"/>
    </w:rPr>
  </w:style>
  <w:style w:type="paragraph" w:customStyle="1" w:styleId="E2E90AF0699B4077B2019F6AEF3723551">
    <w:name w:val="E2E90AF0699B4077B2019F6AEF3723551"/>
    <w:rsid w:val="007A7D53"/>
    <w:pPr>
      <w:spacing w:after="200" w:line="276" w:lineRule="auto"/>
      <w:ind w:left="720"/>
      <w:contextualSpacing/>
    </w:pPr>
    <w:rPr>
      <w:rFonts w:ascii="Calibri" w:eastAsia="Calibri" w:hAnsi="Calibri" w:cs="Calibri"/>
      <w:lang w:eastAsia="en-US"/>
    </w:rPr>
  </w:style>
  <w:style w:type="paragraph" w:customStyle="1" w:styleId="183339929008450E90AE710D7DB7FF0F1">
    <w:name w:val="183339929008450E90AE710D7DB7FF0F1"/>
    <w:rsid w:val="007A7D53"/>
    <w:pPr>
      <w:spacing w:after="200" w:line="276" w:lineRule="auto"/>
      <w:ind w:left="720"/>
      <w:contextualSpacing/>
    </w:pPr>
    <w:rPr>
      <w:rFonts w:ascii="Calibri" w:eastAsia="Calibri" w:hAnsi="Calibri" w:cs="Calibri"/>
      <w:lang w:eastAsia="en-US"/>
    </w:rPr>
  </w:style>
  <w:style w:type="paragraph" w:customStyle="1" w:styleId="7DAC997758454D0C9821A6CBDDC5599D1">
    <w:name w:val="7DAC997758454D0C9821A6CBDDC5599D1"/>
    <w:rsid w:val="007A7D53"/>
    <w:pPr>
      <w:spacing w:after="200" w:line="276" w:lineRule="auto"/>
      <w:ind w:left="720"/>
      <w:contextualSpacing/>
    </w:pPr>
    <w:rPr>
      <w:rFonts w:ascii="Calibri" w:eastAsia="Calibri" w:hAnsi="Calibri" w:cs="Calibri"/>
      <w:lang w:eastAsia="en-US"/>
    </w:rPr>
  </w:style>
  <w:style w:type="paragraph" w:customStyle="1" w:styleId="4EC2E741EF4744ED88F20023347DD5841">
    <w:name w:val="4EC2E741EF4744ED88F20023347DD5841"/>
    <w:rsid w:val="007A7D53"/>
    <w:pPr>
      <w:spacing w:after="200" w:line="276" w:lineRule="auto"/>
      <w:ind w:left="720"/>
      <w:contextualSpacing/>
    </w:pPr>
    <w:rPr>
      <w:rFonts w:ascii="Calibri" w:eastAsia="Calibri" w:hAnsi="Calibri" w:cs="Calibri"/>
      <w:lang w:eastAsia="en-US"/>
    </w:rPr>
  </w:style>
  <w:style w:type="paragraph" w:customStyle="1" w:styleId="C9F139101BBA4D25BA593F9087588C6F1">
    <w:name w:val="C9F139101BBA4D25BA593F9087588C6F1"/>
    <w:rsid w:val="007A7D53"/>
    <w:pPr>
      <w:spacing w:after="200" w:line="276" w:lineRule="auto"/>
      <w:ind w:left="720"/>
      <w:contextualSpacing/>
    </w:pPr>
    <w:rPr>
      <w:rFonts w:ascii="Calibri" w:eastAsia="Calibri" w:hAnsi="Calibri" w:cs="Calibri"/>
      <w:lang w:eastAsia="en-US"/>
    </w:rPr>
  </w:style>
  <w:style w:type="paragraph" w:customStyle="1" w:styleId="97ED9BC6BD60491C9B962D23E6A30D662">
    <w:name w:val="97ED9BC6BD60491C9B962D23E6A30D662"/>
    <w:rsid w:val="004C1D60"/>
    <w:pPr>
      <w:spacing w:after="200" w:line="276" w:lineRule="auto"/>
    </w:pPr>
    <w:rPr>
      <w:rFonts w:ascii="Calibri" w:eastAsia="Calibri" w:hAnsi="Calibri" w:cs="Calibri"/>
      <w:lang w:eastAsia="en-US"/>
    </w:rPr>
  </w:style>
  <w:style w:type="paragraph" w:customStyle="1" w:styleId="1ED7CA4281F44D5EB2BD419AD14D09052">
    <w:name w:val="1ED7CA4281F44D5EB2BD419AD14D09052"/>
    <w:rsid w:val="004C1D60"/>
    <w:pPr>
      <w:spacing w:after="200" w:line="276" w:lineRule="auto"/>
    </w:pPr>
    <w:rPr>
      <w:rFonts w:ascii="Calibri" w:eastAsia="Calibri" w:hAnsi="Calibri" w:cs="Calibri"/>
      <w:lang w:eastAsia="en-US"/>
    </w:rPr>
  </w:style>
  <w:style w:type="paragraph" w:customStyle="1" w:styleId="DAA16A5A07FF48A598F4647F56BA82A4">
    <w:name w:val="DAA16A5A07FF48A598F4647F56BA82A4"/>
    <w:rsid w:val="004C1D60"/>
    <w:pPr>
      <w:spacing w:after="200" w:line="276" w:lineRule="auto"/>
      <w:ind w:left="720"/>
      <w:contextualSpacing/>
    </w:pPr>
    <w:rPr>
      <w:rFonts w:ascii="Calibri" w:eastAsia="Calibri" w:hAnsi="Calibri" w:cs="Calibri"/>
      <w:lang w:eastAsia="en-US"/>
    </w:rPr>
  </w:style>
  <w:style w:type="paragraph" w:customStyle="1" w:styleId="A5FDC8C10C2347F3939CDDFED37215D72">
    <w:name w:val="A5FDC8C10C2347F3939CDDFED37215D72"/>
    <w:rsid w:val="004C1D60"/>
    <w:pPr>
      <w:spacing w:after="200" w:line="276" w:lineRule="auto"/>
      <w:ind w:left="720"/>
      <w:contextualSpacing/>
    </w:pPr>
    <w:rPr>
      <w:rFonts w:ascii="Calibri" w:eastAsia="Calibri" w:hAnsi="Calibri" w:cs="Calibri"/>
      <w:lang w:eastAsia="en-US"/>
    </w:rPr>
  </w:style>
  <w:style w:type="paragraph" w:customStyle="1" w:styleId="02FA73C9887E4269BFCC35AC030F20002">
    <w:name w:val="02FA73C9887E4269BFCC35AC030F20002"/>
    <w:rsid w:val="004C1D60"/>
    <w:pPr>
      <w:spacing w:after="200" w:line="276" w:lineRule="auto"/>
    </w:pPr>
    <w:rPr>
      <w:rFonts w:ascii="Calibri" w:eastAsia="Calibri" w:hAnsi="Calibri" w:cs="Calibri"/>
      <w:lang w:eastAsia="en-US"/>
    </w:rPr>
  </w:style>
  <w:style w:type="paragraph" w:customStyle="1" w:styleId="B6E49A659A2042628FA95BDFCB9E88182">
    <w:name w:val="B6E49A659A2042628FA95BDFCB9E88182"/>
    <w:rsid w:val="004C1D60"/>
    <w:pPr>
      <w:spacing w:after="200" w:line="276" w:lineRule="auto"/>
      <w:ind w:left="720"/>
      <w:contextualSpacing/>
    </w:pPr>
    <w:rPr>
      <w:rFonts w:ascii="Calibri" w:eastAsia="Calibri" w:hAnsi="Calibri" w:cs="Calibri"/>
      <w:lang w:eastAsia="en-US"/>
    </w:rPr>
  </w:style>
  <w:style w:type="paragraph" w:customStyle="1" w:styleId="DF2226061A0941CBAF5E0B1D3259B48E2">
    <w:name w:val="DF2226061A0941CBAF5E0B1D3259B48E2"/>
    <w:rsid w:val="004C1D60"/>
    <w:pPr>
      <w:spacing w:after="200" w:line="276" w:lineRule="auto"/>
      <w:ind w:left="720"/>
      <w:contextualSpacing/>
    </w:pPr>
    <w:rPr>
      <w:rFonts w:ascii="Calibri" w:eastAsia="Calibri" w:hAnsi="Calibri" w:cs="Calibri"/>
      <w:lang w:eastAsia="en-US"/>
    </w:rPr>
  </w:style>
  <w:style w:type="paragraph" w:customStyle="1" w:styleId="4C93AA07294849539065815FACEF5681">
    <w:name w:val="4C93AA07294849539065815FACEF5681"/>
    <w:rsid w:val="004C1D60"/>
    <w:pPr>
      <w:spacing w:after="200" w:line="276" w:lineRule="auto"/>
      <w:ind w:left="720"/>
      <w:contextualSpacing/>
    </w:pPr>
    <w:rPr>
      <w:rFonts w:ascii="Calibri" w:eastAsia="Calibri" w:hAnsi="Calibri" w:cs="Calibri"/>
      <w:lang w:eastAsia="en-US"/>
    </w:rPr>
  </w:style>
  <w:style w:type="paragraph" w:customStyle="1" w:styleId="8296B8E88C0F482ABE6D74038C4556292">
    <w:name w:val="8296B8E88C0F482ABE6D74038C4556292"/>
    <w:rsid w:val="004C1D60"/>
    <w:pPr>
      <w:spacing w:after="200" w:line="276" w:lineRule="auto"/>
      <w:ind w:left="720"/>
      <w:contextualSpacing/>
    </w:pPr>
    <w:rPr>
      <w:rFonts w:ascii="Calibri" w:eastAsia="Calibri" w:hAnsi="Calibri" w:cs="Calibri"/>
      <w:lang w:eastAsia="en-US"/>
    </w:rPr>
  </w:style>
  <w:style w:type="paragraph" w:customStyle="1" w:styleId="8D392DCC0D924A749D09DEF1640431143">
    <w:name w:val="8D392DCC0D924A749D09DEF1640431143"/>
    <w:rsid w:val="004C1D60"/>
    <w:pPr>
      <w:spacing w:after="200" w:line="276" w:lineRule="auto"/>
    </w:pPr>
    <w:rPr>
      <w:rFonts w:ascii="Calibri" w:eastAsia="Calibri" w:hAnsi="Calibri" w:cs="Calibri"/>
      <w:lang w:eastAsia="en-US"/>
    </w:rPr>
  </w:style>
  <w:style w:type="paragraph" w:customStyle="1" w:styleId="57C46D4767DD44089D027088FC9DF6262">
    <w:name w:val="57C46D4767DD44089D027088FC9DF6262"/>
    <w:rsid w:val="004C1D60"/>
    <w:pPr>
      <w:spacing w:after="200" w:line="276" w:lineRule="auto"/>
    </w:pPr>
    <w:rPr>
      <w:rFonts w:ascii="Calibri" w:eastAsia="Calibri" w:hAnsi="Calibri" w:cs="Calibri"/>
      <w:lang w:eastAsia="en-US"/>
    </w:rPr>
  </w:style>
  <w:style w:type="paragraph" w:customStyle="1" w:styleId="578496C04E744C7F858A388C0C98B6582">
    <w:name w:val="578496C04E744C7F858A388C0C98B6582"/>
    <w:rsid w:val="004C1D60"/>
    <w:pPr>
      <w:spacing w:after="200" w:line="276" w:lineRule="auto"/>
    </w:pPr>
    <w:rPr>
      <w:rFonts w:ascii="Calibri" w:eastAsia="Calibri" w:hAnsi="Calibri" w:cs="Calibri"/>
      <w:lang w:eastAsia="en-US"/>
    </w:rPr>
  </w:style>
  <w:style w:type="paragraph" w:customStyle="1" w:styleId="4E27F00FE9654339972404D93AC5FD592">
    <w:name w:val="4E27F00FE9654339972404D93AC5FD592"/>
    <w:rsid w:val="004C1D60"/>
    <w:pPr>
      <w:spacing w:after="200" w:line="276" w:lineRule="auto"/>
      <w:ind w:left="720"/>
      <w:contextualSpacing/>
    </w:pPr>
    <w:rPr>
      <w:rFonts w:ascii="Calibri" w:eastAsia="Calibri" w:hAnsi="Calibri" w:cs="Calibri"/>
      <w:lang w:eastAsia="en-US"/>
    </w:rPr>
  </w:style>
  <w:style w:type="paragraph" w:customStyle="1" w:styleId="DBA5B03E5FC84996BAB7318A7DF920593">
    <w:name w:val="DBA5B03E5FC84996BAB7318A7DF920593"/>
    <w:rsid w:val="004C1D60"/>
    <w:pPr>
      <w:spacing w:after="200" w:line="276" w:lineRule="auto"/>
    </w:pPr>
    <w:rPr>
      <w:rFonts w:ascii="Calibri" w:eastAsia="Calibri" w:hAnsi="Calibri" w:cs="Calibri"/>
      <w:lang w:eastAsia="en-US"/>
    </w:rPr>
  </w:style>
  <w:style w:type="paragraph" w:customStyle="1" w:styleId="752D44DE04C14733AABA5A24017EB3D72">
    <w:name w:val="752D44DE04C14733AABA5A24017EB3D72"/>
    <w:rsid w:val="004C1D60"/>
    <w:pPr>
      <w:spacing w:after="200" w:line="276" w:lineRule="auto"/>
    </w:pPr>
    <w:rPr>
      <w:rFonts w:ascii="Calibri" w:eastAsia="Calibri" w:hAnsi="Calibri" w:cs="Calibri"/>
      <w:lang w:eastAsia="en-US"/>
    </w:rPr>
  </w:style>
  <w:style w:type="paragraph" w:customStyle="1" w:styleId="BD24D3AA1ED54ED393CF7E27FF1AA8EB2">
    <w:name w:val="BD24D3AA1ED54ED393CF7E27FF1AA8EB2"/>
    <w:rsid w:val="004C1D60"/>
    <w:pPr>
      <w:spacing w:after="200" w:line="276" w:lineRule="auto"/>
      <w:ind w:left="720"/>
      <w:contextualSpacing/>
    </w:pPr>
    <w:rPr>
      <w:rFonts w:ascii="Calibri" w:eastAsia="Calibri" w:hAnsi="Calibri" w:cs="Calibri"/>
      <w:lang w:eastAsia="en-US"/>
    </w:rPr>
  </w:style>
  <w:style w:type="paragraph" w:customStyle="1" w:styleId="59B942D6B52A4E6F8296137A231B599C2">
    <w:name w:val="59B942D6B52A4E6F8296137A231B599C2"/>
    <w:rsid w:val="004C1D60"/>
    <w:pPr>
      <w:spacing w:after="200" w:line="276" w:lineRule="auto"/>
      <w:ind w:left="720"/>
      <w:contextualSpacing/>
    </w:pPr>
    <w:rPr>
      <w:rFonts w:ascii="Calibri" w:eastAsia="Calibri" w:hAnsi="Calibri" w:cs="Calibri"/>
      <w:lang w:eastAsia="en-US"/>
    </w:rPr>
  </w:style>
  <w:style w:type="paragraph" w:customStyle="1" w:styleId="342E4C0B91F54EFD9283F1821F20B7EC3">
    <w:name w:val="342E4C0B91F54EFD9283F1821F20B7EC3"/>
    <w:rsid w:val="004C1D60"/>
    <w:pPr>
      <w:spacing w:after="200" w:line="276" w:lineRule="auto"/>
    </w:pPr>
    <w:rPr>
      <w:rFonts w:ascii="Calibri" w:eastAsia="Calibri" w:hAnsi="Calibri" w:cs="Calibri"/>
      <w:lang w:eastAsia="en-US"/>
    </w:rPr>
  </w:style>
  <w:style w:type="paragraph" w:customStyle="1" w:styleId="95BB51AAACDE4647B53F1079C3DC1C5F2">
    <w:name w:val="95BB51AAACDE4647B53F1079C3DC1C5F2"/>
    <w:rsid w:val="004C1D60"/>
    <w:pPr>
      <w:spacing w:after="200" w:line="276" w:lineRule="auto"/>
    </w:pPr>
    <w:rPr>
      <w:rFonts w:ascii="Calibri" w:eastAsia="Calibri" w:hAnsi="Calibri" w:cs="Calibri"/>
      <w:lang w:eastAsia="en-US"/>
    </w:rPr>
  </w:style>
  <w:style w:type="paragraph" w:customStyle="1" w:styleId="48A997803F7E4E6C889B047778FA6FDF2">
    <w:name w:val="48A997803F7E4E6C889B047778FA6FDF2"/>
    <w:rsid w:val="004C1D60"/>
    <w:pPr>
      <w:spacing w:after="200" w:line="276" w:lineRule="auto"/>
      <w:ind w:left="720"/>
      <w:contextualSpacing/>
    </w:pPr>
    <w:rPr>
      <w:rFonts w:ascii="Calibri" w:eastAsia="Calibri" w:hAnsi="Calibri" w:cs="Calibri"/>
      <w:lang w:eastAsia="en-US"/>
    </w:rPr>
  </w:style>
  <w:style w:type="paragraph" w:customStyle="1" w:styleId="E482AFFAB7784AB69DFCA500FAE00D012">
    <w:name w:val="E482AFFAB7784AB69DFCA500FAE00D012"/>
    <w:rsid w:val="004C1D60"/>
    <w:pPr>
      <w:spacing w:after="200" w:line="276" w:lineRule="auto"/>
      <w:ind w:left="720"/>
      <w:contextualSpacing/>
    </w:pPr>
    <w:rPr>
      <w:rFonts w:ascii="Calibri" w:eastAsia="Calibri" w:hAnsi="Calibri" w:cs="Calibri"/>
      <w:lang w:eastAsia="en-US"/>
    </w:rPr>
  </w:style>
  <w:style w:type="paragraph" w:customStyle="1" w:styleId="2B2459B9CA3E4BAA8AAB0A26BCE0B6033">
    <w:name w:val="2B2459B9CA3E4BAA8AAB0A26BCE0B6033"/>
    <w:rsid w:val="004C1D60"/>
    <w:pPr>
      <w:spacing w:after="200" w:line="276" w:lineRule="auto"/>
    </w:pPr>
    <w:rPr>
      <w:rFonts w:ascii="Calibri" w:eastAsia="Calibri" w:hAnsi="Calibri" w:cs="Calibri"/>
      <w:lang w:eastAsia="en-US"/>
    </w:rPr>
  </w:style>
  <w:style w:type="paragraph" w:customStyle="1" w:styleId="FB362AC91FA3446EB5CF61CEF75A134F2">
    <w:name w:val="FB362AC91FA3446EB5CF61CEF75A134F2"/>
    <w:rsid w:val="004C1D60"/>
    <w:pPr>
      <w:spacing w:after="200" w:line="276" w:lineRule="auto"/>
    </w:pPr>
    <w:rPr>
      <w:rFonts w:ascii="Calibri" w:eastAsia="Calibri" w:hAnsi="Calibri" w:cs="Calibri"/>
      <w:lang w:eastAsia="en-US"/>
    </w:rPr>
  </w:style>
  <w:style w:type="paragraph" w:customStyle="1" w:styleId="7BDA7653A689464991967FF3E93ACCE62">
    <w:name w:val="7BDA7653A689464991967FF3E93ACCE62"/>
    <w:rsid w:val="004C1D60"/>
    <w:pPr>
      <w:spacing w:after="200" w:line="276" w:lineRule="auto"/>
      <w:ind w:left="720"/>
      <w:contextualSpacing/>
    </w:pPr>
    <w:rPr>
      <w:rFonts w:ascii="Calibri" w:eastAsia="Calibri" w:hAnsi="Calibri" w:cs="Calibri"/>
      <w:lang w:eastAsia="en-US"/>
    </w:rPr>
  </w:style>
  <w:style w:type="paragraph" w:customStyle="1" w:styleId="9D30BD43C63D42D28BB8DA45F0CED38B2">
    <w:name w:val="9D30BD43C63D42D28BB8DA45F0CED38B2"/>
    <w:rsid w:val="004C1D60"/>
    <w:pPr>
      <w:spacing w:after="200" w:line="276" w:lineRule="auto"/>
      <w:ind w:left="720"/>
      <w:contextualSpacing/>
    </w:pPr>
    <w:rPr>
      <w:rFonts w:ascii="Calibri" w:eastAsia="Calibri" w:hAnsi="Calibri" w:cs="Calibri"/>
      <w:lang w:eastAsia="en-US"/>
    </w:rPr>
  </w:style>
  <w:style w:type="paragraph" w:customStyle="1" w:styleId="DFF6694821C24EAB94BEB09C79191EE43">
    <w:name w:val="DFF6694821C24EAB94BEB09C79191EE43"/>
    <w:rsid w:val="004C1D60"/>
    <w:pPr>
      <w:spacing w:after="200" w:line="276" w:lineRule="auto"/>
    </w:pPr>
    <w:rPr>
      <w:rFonts w:ascii="Calibri" w:eastAsia="Calibri" w:hAnsi="Calibri" w:cs="Calibri"/>
      <w:lang w:eastAsia="en-US"/>
    </w:rPr>
  </w:style>
  <w:style w:type="paragraph" w:customStyle="1" w:styleId="6395282FFEA247C2A3506AFBCD030EFF2">
    <w:name w:val="6395282FFEA247C2A3506AFBCD030EFF2"/>
    <w:rsid w:val="004C1D60"/>
    <w:pPr>
      <w:spacing w:after="200" w:line="276" w:lineRule="auto"/>
    </w:pPr>
    <w:rPr>
      <w:rFonts w:ascii="Calibri" w:eastAsia="Calibri" w:hAnsi="Calibri" w:cs="Calibri"/>
      <w:lang w:eastAsia="en-US"/>
    </w:rPr>
  </w:style>
  <w:style w:type="paragraph" w:customStyle="1" w:styleId="EBC7BAE586594EE7ADDE4F58520AD1C72">
    <w:name w:val="EBC7BAE586594EE7ADDE4F58520AD1C72"/>
    <w:rsid w:val="004C1D60"/>
    <w:pPr>
      <w:spacing w:after="200" w:line="276" w:lineRule="auto"/>
      <w:ind w:left="720"/>
      <w:contextualSpacing/>
    </w:pPr>
    <w:rPr>
      <w:rFonts w:ascii="Calibri" w:eastAsia="Calibri" w:hAnsi="Calibri" w:cs="Calibri"/>
      <w:lang w:eastAsia="en-US"/>
    </w:rPr>
  </w:style>
  <w:style w:type="paragraph" w:customStyle="1" w:styleId="1DA3988756194BE5801DC8FEA944CF3B2">
    <w:name w:val="1DA3988756194BE5801DC8FEA944CF3B2"/>
    <w:rsid w:val="004C1D60"/>
    <w:pPr>
      <w:spacing w:after="200" w:line="276" w:lineRule="auto"/>
      <w:ind w:left="720"/>
      <w:contextualSpacing/>
    </w:pPr>
    <w:rPr>
      <w:rFonts w:ascii="Calibri" w:eastAsia="Calibri" w:hAnsi="Calibri" w:cs="Calibri"/>
      <w:lang w:eastAsia="en-US"/>
    </w:rPr>
  </w:style>
  <w:style w:type="paragraph" w:customStyle="1" w:styleId="E49501CB941C40DEB2DD9DFE947455B43">
    <w:name w:val="E49501CB941C40DEB2DD9DFE947455B43"/>
    <w:rsid w:val="004C1D60"/>
    <w:pPr>
      <w:spacing w:after="200" w:line="276" w:lineRule="auto"/>
    </w:pPr>
    <w:rPr>
      <w:rFonts w:ascii="Calibri" w:eastAsia="Calibri" w:hAnsi="Calibri" w:cs="Calibri"/>
      <w:lang w:eastAsia="en-US"/>
    </w:rPr>
  </w:style>
  <w:style w:type="paragraph" w:customStyle="1" w:styleId="970433C35E814ED0998DF195A5517B122">
    <w:name w:val="970433C35E814ED0998DF195A5517B122"/>
    <w:rsid w:val="004C1D60"/>
    <w:pPr>
      <w:spacing w:after="200" w:line="276" w:lineRule="auto"/>
    </w:pPr>
    <w:rPr>
      <w:rFonts w:ascii="Calibri" w:eastAsia="Calibri" w:hAnsi="Calibri" w:cs="Calibri"/>
      <w:lang w:eastAsia="en-US"/>
    </w:rPr>
  </w:style>
  <w:style w:type="paragraph" w:customStyle="1" w:styleId="4147AEEF4D1143419DC911CC88976B282">
    <w:name w:val="4147AEEF4D1143419DC911CC88976B282"/>
    <w:rsid w:val="004C1D60"/>
    <w:pPr>
      <w:spacing w:after="200" w:line="276" w:lineRule="auto"/>
      <w:ind w:left="720"/>
      <w:contextualSpacing/>
    </w:pPr>
    <w:rPr>
      <w:rFonts w:ascii="Calibri" w:eastAsia="Calibri" w:hAnsi="Calibri" w:cs="Calibri"/>
      <w:lang w:eastAsia="en-US"/>
    </w:rPr>
  </w:style>
  <w:style w:type="paragraph" w:customStyle="1" w:styleId="E2E90AF0699B4077B2019F6AEF3723552">
    <w:name w:val="E2E90AF0699B4077B2019F6AEF3723552"/>
    <w:rsid w:val="004C1D60"/>
    <w:pPr>
      <w:spacing w:after="200" w:line="276" w:lineRule="auto"/>
      <w:ind w:left="720"/>
      <w:contextualSpacing/>
    </w:pPr>
    <w:rPr>
      <w:rFonts w:ascii="Calibri" w:eastAsia="Calibri" w:hAnsi="Calibri" w:cs="Calibri"/>
      <w:lang w:eastAsia="en-US"/>
    </w:rPr>
  </w:style>
  <w:style w:type="paragraph" w:customStyle="1" w:styleId="183339929008450E90AE710D7DB7FF0F2">
    <w:name w:val="183339929008450E90AE710D7DB7FF0F2"/>
    <w:rsid w:val="004C1D60"/>
    <w:pPr>
      <w:spacing w:after="200" w:line="276" w:lineRule="auto"/>
      <w:ind w:left="720"/>
      <w:contextualSpacing/>
    </w:pPr>
    <w:rPr>
      <w:rFonts w:ascii="Calibri" w:eastAsia="Calibri" w:hAnsi="Calibri" w:cs="Calibri"/>
      <w:lang w:eastAsia="en-US"/>
    </w:rPr>
  </w:style>
  <w:style w:type="paragraph" w:customStyle="1" w:styleId="7DAC997758454D0C9821A6CBDDC5599D2">
    <w:name w:val="7DAC997758454D0C9821A6CBDDC5599D2"/>
    <w:rsid w:val="004C1D60"/>
    <w:pPr>
      <w:spacing w:after="200" w:line="276" w:lineRule="auto"/>
      <w:ind w:left="720"/>
      <w:contextualSpacing/>
    </w:pPr>
    <w:rPr>
      <w:rFonts w:ascii="Calibri" w:eastAsia="Calibri" w:hAnsi="Calibri" w:cs="Calibri"/>
      <w:lang w:eastAsia="en-US"/>
    </w:rPr>
  </w:style>
  <w:style w:type="paragraph" w:customStyle="1" w:styleId="4EC2E741EF4744ED88F20023347DD5842">
    <w:name w:val="4EC2E741EF4744ED88F20023347DD5842"/>
    <w:rsid w:val="004C1D60"/>
    <w:pPr>
      <w:spacing w:after="200" w:line="276" w:lineRule="auto"/>
      <w:ind w:left="720"/>
      <w:contextualSpacing/>
    </w:pPr>
    <w:rPr>
      <w:rFonts w:ascii="Calibri" w:eastAsia="Calibri" w:hAnsi="Calibri" w:cs="Calibri"/>
      <w:lang w:eastAsia="en-US"/>
    </w:rPr>
  </w:style>
  <w:style w:type="paragraph" w:customStyle="1" w:styleId="C9F139101BBA4D25BA593F9087588C6F2">
    <w:name w:val="C9F139101BBA4D25BA593F9087588C6F2"/>
    <w:rsid w:val="004C1D60"/>
    <w:pPr>
      <w:spacing w:after="200" w:line="276" w:lineRule="auto"/>
      <w:ind w:left="720"/>
      <w:contextualSpacing/>
    </w:pPr>
    <w:rPr>
      <w:rFonts w:ascii="Calibri" w:eastAsia="Calibri" w:hAnsi="Calibri" w:cs="Calibri"/>
      <w:lang w:eastAsia="en-US"/>
    </w:rPr>
  </w:style>
  <w:style w:type="paragraph" w:customStyle="1" w:styleId="8EEE0A58BFCF493A8A0E66BE4D5F91B6">
    <w:name w:val="8EEE0A58BFCF493A8A0E66BE4D5F91B6"/>
    <w:rsid w:val="007B6E22"/>
  </w:style>
  <w:style w:type="paragraph" w:customStyle="1" w:styleId="85746F9B22E548FEB1B507E125005F80">
    <w:name w:val="85746F9B22E548FEB1B507E125005F80"/>
    <w:rsid w:val="007B6E22"/>
  </w:style>
  <w:style w:type="paragraph" w:customStyle="1" w:styleId="A9C29A8F0C98425EBEC0591D7A85C085">
    <w:name w:val="A9C29A8F0C98425EBEC0591D7A85C085"/>
    <w:rsid w:val="007B6E22"/>
  </w:style>
  <w:style w:type="paragraph" w:customStyle="1" w:styleId="2116900844CB4EA38223F7B195C8C695">
    <w:name w:val="2116900844CB4EA38223F7B195C8C695"/>
    <w:rsid w:val="007B6E22"/>
  </w:style>
  <w:style w:type="paragraph" w:customStyle="1" w:styleId="AC8C1BB905BD4D2580015BA7079AD485">
    <w:name w:val="AC8C1BB905BD4D2580015BA7079AD485"/>
    <w:rsid w:val="007B6E22"/>
  </w:style>
  <w:style w:type="paragraph" w:customStyle="1" w:styleId="D608B619A6834F479026513F5200E154">
    <w:name w:val="D608B619A6834F479026513F5200E154"/>
    <w:rsid w:val="007B6E22"/>
  </w:style>
  <w:style w:type="paragraph" w:customStyle="1" w:styleId="780EAB925C0F49B5A34C7F3AB755E05D">
    <w:name w:val="780EAB925C0F49B5A34C7F3AB755E05D"/>
    <w:rsid w:val="007B6E22"/>
  </w:style>
  <w:style w:type="paragraph" w:customStyle="1" w:styleId="DAFA7D46531C4566B15E868A0E5F31C3">
    <w:name w:val="DAFA7D46531C4566B15E868A0E5F31C3"/>
    <w:rsid w:val="007B6E22"/>
  </w:style>
  <w:style w:type="paragraph" w:customStyle="1" w:styleId="FA2BB35EAF744725B1038C07A00CE400">
    <w:name w:val="FA2BB35EAF744725B1038C07A00CE400"/>
    <w:rsid w:val="007B6E22"/>
  </w:style>
  <w:style w:type="paragraph" w:customStyle="1" w:styleId="C14582561A8B4EC4BD4E63469003B479">
    <w:name w:val="C14582561A8B4EC4BD4E63469003B479"/>
    <w:rsid w:val="007B6E22"/>
  </w:style>
  <w:style w:type="paragraph" w:customStyle="1" w:styleId="6D7B92CE1A7B49EF96C7E7BC51E73EBF">
    <w:name w:val="6D7B92CE1A7B49EF96C7E7BC51E73EBF"/>
    <w:rsid w:val="007B6E22"/>
  </w:style>
  <w:style w:type="paragraph" w:customStyle="1" w:styleId="C3E751DEED3F42059AFF5B37A4270A7B">
    <w:name w:val="C3E751DEED3F42059AFF5B37A4270A7B"/>
    <w:rsid w:val="007B6E22"/>
  </w:style>
  <w:style w:type="paragraph" w:customStyle="1" w:styleId="3BB0AE389409437E8AAE004E5EA9D8B0">
    <w:name w:val="3BB0AE389409437E8AAE004E5EA9D8B0"/>
    <w:rsid w:val="007B6E22"/>
  </w:style>
  <w:style w:type="paragraph" w:customStyle="1" w:styleId="BB5F38A77A5640F1AE0FF7BEED838CC4">
    <w:name w:val="BB5F38A77A5640F1AE0FF7BEED838CC4"/>
    <w:rsid w:val="007B6E22"/>
  </w:style>
  <w:style w:type="paragraph" w:customStyle="1" w:styleId="7D0C4ADC0FE0471F8E104B19D2B7CE3C">
    <w:name w:val="7D0C4ADC0FE0471F8E104B19D2B7CE3C"/>
    <w:rsid w:val="007B6E22"/>
  </w:style>
  <w:style w:type="paragraph" w:customStyle="1" w:styleId="A9D9E62CCAB14B3E943607E68E02DCCD">
    <w:name w:val="A9D9E62CCAB14B3E943607E68E02DCCD"/>
    <w:rsid w:val="007B6E22"/>
  </w:style>
  <w:style w:type="paragraph" w:customStyle="1" w:styleId="DF5D887B9EF94EA1B0404100E1FEF2A8">
    <w:name w:val="DF5D887B9EF94EA1B0404100E1FEF2A8"/>
    <w:rsid w:val="007B6E22"/>
  </w:style>
  <w:style w:type="paragraph" w:customStyle="1" w:styleId="DB87D8A573C64D3FA6AF6640FC94304F">
    <w:name w:val="DB87D8A573C64D3FA6AF6640FC94304F"/>
    <w:rsid w:val="007B6E22"/>
  </w:style>
  <w:style w:type="paragraph" w:customStyle="1" w:styleId="6198C160E5F8428BBCBFDF38BCAE0972">
    <w:name w:val="6198C160E5F8428BBCBFDF38BCAE0972"/>
    <w:rsid w:val="007B6E22"/>
  </w:style>
  <w:style w:type="paragraph" w:customStyle="1" w:styleId="4175A9AEB9654621AF4415035D76D3E2">
    <w:name w:val="4175A9AEB9654621AF4415035D76D3E2"/>
    <w:rsid w:val="007B6E22"/>
  </w:style>
  <w:style w:type="paragraph" w:customStyle="1" w:styleId="7E58C840AE384A0BBBE08638CEABF658">
    <w:name w:val="7E58C840AE384A0BBBE08638CEABF658"/>
    <w:rsid w:val="007B6E22"/>
  </w:style>
  <w:style w:type="paragraph" w:customStyle="1" w:styleId="0CFF2346337748F89DC1E6F9DE3CDA5B">
    <w:name w:val="0CFF2346337748F89DC1E6F9DE3CDA5B"/>
    <w:rsid w:val="007B6E22"/>
  </w:style>
  <w:style w:type="paragraph" w:customStyle="1" w:styleId="FE1A234AAA50443D95A6734E5304F4C5">
    <w:name w:val="FE1A234AAA50443D95A6734E5304F4C5"/>
    <w:rsid w:val="007B6E22"/>
  </w:style>
  <w:style w:type="paragraph" w:customStyle="1" w:styleId="310EB573A6D542DAAB19422DDD6966DE">
    <w:name w:val="310EB573A6D542DAAB19422DDD6966DE"/>
    <w:rsid w:val="007B6E22"/>
  </w:style>
  <w:style w:type="paragraph" w:customStyle="1" w:styleId="D26972F8B3764EA3BCD9F029B59988D7">
    <w:name w:val="D26972F8B3764EA3BCD9F029B59988D7"/>
    <w:rsid w:val="007B6E22"/>
  </w:style>
  <w:style w:type="paragraph" w:customStyle="1" w:styleId="899048E82C2A4B5489C9CC5E861A1651">
    <w:name w:val="899048E82C2A4B5489C9CC5E861A1651"/>
    <w:rsid w:val="007B6E22"/>
  </w:style>
  <w:style w:type="paragraph" w:customStyle="1" w:styleId="8A76BA5227374938AC6322965FF66BEE">
    <w:name w:val="8A76BA5227374938AC6322965FF66BEE"/>
    <w:rsid w:val="007B6E22"/>
  </w:style>
  <w:style w:type="paragraph" w:customStyle="1" w:styleId="97ED9BC6BD60491C9B962D23E6A30D663">
    <w:name w:val="97ED9BC6BD60491C9B962D23E6A30D663"/>
    <w:rsid w:val="007B6E22"/>
    <w:pPr>
      <w:spacing w:after="200" w:line="276" w:lineRule="auto"/>
    </w:pPr>
    <w:rPr>
      <w:rFonts w:ascii="Calibri" w:eastAsia="Calibri" w:hAnsi="Calibri" w:cs="Calibri"/>
      <w:lang w:eastAsia="en-US"/>
    </w:rPr>
  </w:style>
  <w:style w:type="paragraph" w:customStyle="1" w:styleId="1ED7CA4281F44D5EB2BD419AD14D09053">
    <w:name w:val="1ED7CA4281F44D5EB2BD419AD14D09053"/>
    <w:rsid w:val="007B6E22"/>
    <w:pPr>
      <w:spacing w:after="200" w:line="276" w:lineRule="auto"/>
    </w:pPr>
    <w:rPr>
      <w:rFonts w:ascii="Calibri" w:eastAsia="Calibri" w:hAnsi="Calibri" w:cs="Calibri"/>
      <w:lang w:eastAsia="en-US"/>
    </w:rPr>
  </w:style>
  <w:style w:type="paragraph" w:customStyle="1" w:styleId="DAA16A5A07FF48A598F4647F56BA82A41">
    <w:name w:val="DAA16A5A07FF48A598F4647F56BA82A41"/>
    <w:rsid w:val="007B6E22"/>
    <w:pPr>
      <w:spacing w:after="200" w:line="276" w:lineRule="auto"/>
      <w:ind w:left="720"/>
      <w:contextualSpacing/>
    </w:pPr>
    <w:rPr>
      <w:rFonts w:ascii="Calibri" w:eastAsia="Calibri" w:hAnsi="Calibri" w:cs="Calibri"/>
      <w:lang w:eastAsia="en-US"/>
    </w:rPr>
  </w:style>
  <w:style w:type="paragraph" w:customStyle="1" w:styleId="A5FDC8C10C2347F3939CDDFED37215D73">
    <w:name w:val="A5FDC8C10C2347F3939CDDFED37215D73"/>
    <w:rsid w:val="007B6E22"/>
    <w:pPr>
      <w:spacing w:after="200" w:line="276" w:lineRule="auto"/>
      <w:ind w:left="720"/>
      <w:contextualSpacing/>
    </w:pPr>
    <w:rPr>
      <w:rFonts w:ascii="Calibri" w:eastAsia="Calibri" w:hAnsi="Calibri" w:cs="Calibri"/>
      <w:lang w:eastAsia="en-US"/>
    </w:rPr>
  </w:style>
  <w:style w:type="paragraph" w:customStyle="1" w:styleId="8EEE0A58BFCF493A8A0E66BE4D5F91B61">
    <w:name w:val="8EEE0A58BFCF493A8A0E66BE4D5F91B61"/>
    <w:rsid w:val="007B6E22"/>
    <w:pPr>
      <w:spacing w:after="200" w:line="276" w:lineRule="auto"/>
    </w:pPr>
    <w:rPr>
      <w:rFonts w:ascii="Calibri" w:eastAsia="Calibri" w:hAnsi="Calibri" w:cs="Calibri"/>
      <w:lang w:eastAsia="en-US"/>
    </w:rPr>
  </w:style>
  <w:style w:type="paragraph" w:customStyle="1" w:styleId="85746F9B22E548FEB1B507E125005F801">
    <w:name w:val="85746F9B22E548FEB1B507E125005F801"/>
    <w:rsid w:val="007B6E22"/>
    <w:pPr>
      <w:spacing w:after="200" w:line="276" w:lineRule="auto"/>
      <w:ind w:left="720"/>
      <w:contextualSpacing/>
    </w:pPr>
    <w:rPr>
      <w:rFonts w:ascii="Calibri" w:eastAsia="Calibri" w:hAnsi="Calibri" w:cs="Calibri"/>
      <w:lang w:eastAsia="en-US"/>
    </w:rPr>
  </w:style>
  <w:style w:type="paragraph" w:customStyle="1" w:styleId="A9C29A8F0C98425EBEC0591D7A85C0851">
    <w:name w:val="A9C29A8F0C98425EBEC0591D7A85C0851"/>
    <w:rsid w:val="007B6E22"/>
    <w:pPr>
      <w:spacing w:after="200" w:line="276" w:lineRule="auto"/>
      <w:ind w:left="720"/>
      <w:contextualSpacing/>
    </w:pPr>
    <w:rPr>
      <w:rFonts w:ascii="Calibri" w:eastAsia="Calibri" w:hAnsi="Calibri" w:cs="Calibri"/>
      <w:lang w:eastAsia="en-US"/>
    </w:rPr>
  </w:style>
  <w:style w:type="paragraph" w:customStyle="1" w:styleId="72B024B1CE1B4F648379CFD115774D22">
    <w:name w:val="72B024B1CE1B4F648379CFD115774D22"/>
    <w:rsid w:val="007B6E22"/>
    <w:pPr>
      <w:spacing w:after="200" w:line="276" w:lineRule="auto"/>
      <w:ind w:left="720"/>
      <w:contextualSpacing/>
    </w:pPr>
    <w:rPr>
      <w:rFonts w:ascii="Calibri" w:eastAsia="Calibri" w:hAnsi="Calibri" w:cs="Calibri"/>
      <w:lang w:eastAsia="en-US"/>
    </w:rPr>
  </w:style>
  <w:style w:type="paragraph" w:customStyle="1" w:styleId="2116900844CB4EA38223F7B195C8C6951">
    <w:name w:val="2116900844CB4EA38223F7B195C8C6951"/>
    <w:rsid w:val="007B6E22"/>
    <w:pPr>
      <w:spacing w:after="200" w:line="276" w:lineRule="auto"/>
      <w:ind w:left="720"/>
      <w:contextualSpacing/>
    </w:pPr>
    <w:rPr>
      <w:rFonts w:ascii="Calibri" w:eastAsia="Calibri" w:hAnsi="Calibri" w:cs="Calibri"/>
      <w:lang w:eastAsia="en-US"/>
    </w:rPr>
  </w:style>
  <w:style w:type="paragraph" w:customStyle="1" w:styleId="AC8C1BB905BD4D2580015BA7079AD4851">
    <w:name w:val="AC8C1BB905BD4D2580015BA7079AD4851"/>
    <w:rsid w:val="007B6E22"/>
    <w:pPr>
      <w:spacing w:after="200" w:line="276" w:lineRule="auto"/>
    </w:pPr>
    <w:rPr>
      <w:rFonts w:ascii="Calibri" w:eastAsia="Calibri" w:hAnsi="Calibri" w:cs="Calibri"/>
      <w:lang w:eastAsia="en-US"/>
    </w:rPr>
  </w:style>
  <w:style w:type="paragraph" w:customStyle="1" w:styleId="D608B619A6834F479026513F5200E1541">
    <w:name w:val="D608B619A6834F479026513F5200E1541"/>
    <w:rsid w:val="007B6E22"/>
    <w:pPr>
      <w:spacing w:after="200" w:line="276" w:lineRule="auto"/>
    </w:pPr>
    <w:rPr>
      <w:rFonts w:ascii="Calibri" w:eastAsia="Calibri" w:hAnsi="Calibri" w:cs="Calibri"/>
      <w:lang w:eastAsia="en-US"/>
    </w:rPr>
  </w:style>
  <w:style w:type="paragraph" w:customStyle="1" w:styleId="780EAB925C0F49B5A34C7F3AB755E05D1">
    <w:name w:val="780EAB925C0F49B5A34C7F3AB755E05D1"/>
    <w:rsid w:val="007B6E22"/>
    <w:pPr>
      <w:spacing w:after="200" w:line="276" w:lineRule="auto"/>
    </w:pPr>
    <w:rPr>
      <w:rFonts w:ascii="Calibri" w:eastAsia="Calibri" w:hAnsi="Calibri" w:cs="Calibri"/>
      <w:lang w:eastAsia="en-US"/>
    </w:rPr>
  </w:style>
  <w:style w:type="paragraph" w:customStyle="1" w:styleId="DAFA7D46531C4566B15E868A0E5F31C31">
    <w:name w:val="DAFA7D46531C4566B15E868A0E5F31C31"/>
    <w:rsid w:val="007B6E22"/>
    <w:pPr>
      <w:spacing w:after="200" w:line="276" w:lineRule="auto"/>
      <w:ind w:left="720"/>
      <w:contextualSpacing/>
    </w:pPr>
    <w:rPr>
      <w:rFonts w:ascii="Calibri" w:eastAsia="Calibri" w:hAnsi="Calibri" w:cs="Calibri"/>
      <w:lang w:eastAsia="en-US"/>
    </w:rPr>
  </w:style>
  <w:style w:type="paragraph" w:customStyle="1" w:styleId="FA2BB35EAF744725B1038C07A00CE4001">
    <w:name w:val="FA2BB35EAF744725B1038C07A00CE4001"/>
    <w:rsid w:val="007B6E22"/>
    <w:pPr>
      <w:spacing w:after="200" w:line="276" w:lineRule="auto"/>
    </w:pPr>
    <w:rPr>
      <w:rFonts w:ascii="Calibri" w:eastAsia="Calibri" w:hAnsi="Calibri" w:cs="Calibri"/>
      <w:lang w:eastAsia="en-US"/>
    </w:rPr>
  </w:style>
  <w:style w:type="paragraph" w:customStyle="1" w:styleId="C14582561A8B4EC4BD4E63469003B4791">
    <w:name w:val="C14582561A8B4EC4BD4E63469003B4791"/>
    <w:rsid w:val="007B6E22"/>
    <w:pPr>
      <w:spacing w:after="200" w:line="276" w:lineRule="auto"/>
    </w:pPr>
    <w:rPr>
      <w:rFonts w:ascii="Calibri" w:eastAsia="Calibri" w:hAnsi="Calibri" w:cs="Calibri"/>
      <w:lang w:eastAsia="en-US"/>
    </w:rPr>
  </w:style>
  <w:style w:type="paragraph" w:customStyle="1" w:styleId="6D7B92CE1A7B49EF96C7E7BC51E73EBF1">
    <w:name w:val="6D7B92CE1A7B49EF96C7E7BC51E73EBF1"/>
    <w:rsid w:val="007B6E22"/>
    <w:pPr>
      <w:spacing w:after="200" w:line="276" w:lineRule="auto"/>
      <w:ind w:left="720"/>
      <w:contextualSpacing/>
    </w:pPr>
    <w:rPr>
      <w:rFonts w:ascii="Calibri" w:eastAsia="Calibri" w:hAnsi="Calibri" w:cs="Calibri"/>
      <w:lang w:eastAsia="en-US"/>
    </w:rPr>
  </w:style>
  <w:style w:type="paragraph" w:customStyle="1" w:styleId="C3E751DEED3F42059AFF5B37A4270A7B1">
    <w:name w:val="C3E751DEED3F42059AFF5B37A4270A7B1"/>
    <w:rsid w:val="007B6E22"/>
    <w:pPr>
      <w:spacing w:after="200" w:line="276" w:lineRule="auto"/>
      <w:ind w:left="720"/>
      <w:contextualSpacing/>
    </w:pPr>
    <w:rPr>
      <w:rFonts w:ascii="Calibri" w:eastAsia="Calibri" w:hAnsi="Calibri" w:cs="Calibri"/>
      <w:lang w:eastAsia="en-US"/>
    </w:rPr>
  </w:style>
  <w:style w:type="paragraph" w:customStyle="1" w:styleId="3BB0AE389409437E8AAE004E5EA9D8B01">
    <w:name w:val="3BB0AE389409437E8AAE004E5EA9D8B01"/>
    <w:rsid w:val="007B6E22"/>
    <w:pPr>
      <w:spacing w:after="200" w:line="276" w:lineRule="auto"/>
    </w:pPr>
    <w:rPr>
      <w:rFonts w:ascii="Calibri" w:eastAsia="Calibri" w:hAnsi="Calibri" w:cs="Calibri"/>
      <w:lang w:eastAsia="en-US"/>
    </w:rPr>
  </w:style>
  <w:style w:type="paragraph" w:customStyle="1" w:styleId="BB5F38A77A5640F1AE0FF7BEED838CC41">
    <w:name w:val="BB5F38A77A5640F1AE0FF7BEED838CC41"/>
    <w:rsid w:val="007B6E22"/>
    <w:pPr>
      <w:spacing w:after="200" w:line="276" w:lineRule="auto"/>
    </w:pPr>
    <w:rPr>
      <w:rFonts w:ascii="Calibri" w:eastAsia="Calibri" w:hAnsi="Calibri" w:cs="Calibri"/>
      <w:lang w:eastAsia="en-US"/>
    </w:rPr>
  </w:style>
  <w:style w:type="paragraph" w:customStyle="1" w:styleId="7D0C4ADC0FE0471F8E104B19D2B7CE3C1">
    <w:name w:val="7D0C4ADC0FE0471F8E104B19D2B7CE3C1"/>
    <w:rsid w:val="007B6E22"/>
    <w:pPr>
      <w:spacing w:after="200" w:line="276" w:lineRule="auto"/>
      <w:ind w:left="720"/>
      <w:contextualSpacing/>
    </w:pPr>
    <w:rPr>
      <w:rFonts w:ascii="Calibri" w:eastAsia="Calibri" w:hAnsi="Calibri" w:cs="Calibri"/>
      <w:lang w:eastAsia="en-US"/>
    </w:rPr>
  </w:style>
  <w:style w:type="paragraph" w:customStyle="1" w:styleId="A9D9E62CCAB14B3E943607E68E02DCCD1">
    <w:name w:val="A9D9E62CCAB14B3E943607E68E02DCCD1"/>
    <w:rsid w:val="007B6E22"/>
    <w:pPr>
      <w:spacing w:after="200" w:line="276" w:lineRule="auto"/>
      <w:ind w:left="720"/>
      <w:contextualSpacing/>
    </w:pPr>
    <w:rPr>
      <w:rFonts w:ascii="Calibri" w:eastAsia="Calibri" w:hAnsi="Calibri" w:cs="Calibri"/>
      <w:lang w:eastAsia="en-US"/>
    </w:rPr>
  </w:style>
  <w:style w:type="paragraph" w:customStyle="1" w:styleId="DF5D887B9EF94EA1B0404100E1FEF2A81">
    <w:name w:val="DF5D887B9EF94EA1B0404100E1FEF2A81"/>
    <w:rsid w:val="007B6E22"/>
    <w:pPr>
      <w:spacing w:after="200" w:line="276" w:lineRule="auto"/>
    </w:pPr>
    <w:rPr>
      <w:rFonts w:ascii="Calibri" w:eastAsia="Calibri" w:hAnsi="Calibri" w:cs="Calibri"/>
      <w:lang w:eastAsia="en-US"/>
    </w:rPr>
  </w:style>
  <w:style w:type="paragraph" w:customStyle="1" w:styleId="DB87D8A573C64D3FA6AF6640FC94304F1">
    <w:name w:val="DB87D8A573C64D3FA6AF6640FC94304F1"/>
    <w:rsid w:val="007B6E22"/>
    <w:pPr>
      <w:spacing w:after="200" w:line="276" w:lineRule="auto"/>
    </w:pPr>
    <w:rPr>
      <w:rFonts w:ascii="Calibri" w:eastAsia="Calibri" w:hAnsi="Calibri" w:cs="Calibri"/>
      <w:lang w:eastAsia="en-US"/>
    </w:rPr>
  </w:style>
  <w:style w:type="paragraph" w:customStyle="1" w:styleId="6198C160E5F8428BBCBFDF38BCAE09721">
    <w:name w:val="6198C160E5F8428BBCBFDF38BCAE09721"/>
    <w:rsid w:val="007B6E22"/>
    <w:pPr>
      <w:spacing w:after="200" w:line="276" w:lineRule="auto"/>
      <w:ind w:left="720"/>
      <w:contextualSpacing/>
    </w:pPr>
    <w:rPr>
      <w:rFonts w:ascii="Calibri" w:eastAsia="Calibri" w:hAnsi="Calibri" w:cs="Calibri"/>
      <w:lang w:eastAsia="en-US"/>
    </w:rPr>
  </w:style>
  <w:style w:type="paragraph" w:customStyle="1" w:styleId="4175A9AEB9654621AF4415035D76D3E21">
    <w:name w:val="4175A9AEB9654621AF4415035D76D3E21"/>
    <w:rsid w:val="007B6E22"/>
    <w:pPr>
      <w:spacing w:after="200" w:line="276" w:lineRule="auto"/>
      <w:ind w:left="720"/>
      <w:contextualSpacing/>
    </w:pPr>
    <w:rPr>
      <w:rFonts w:ascii="Calibri" w:eastAsia="Calibri" w:hAnsi="Calibri" w:cs="Calibri"/>
      <w:lang w:eastAsia="en-US"/>
    </w:rPr>
  </w:style>
  <w:style w:type="paragraph" w:customStyle="1" w:styleId="7E58C840AE384A0BBBE08638CEABF6581">
    <w:name w:val="7E58C840AE384A0BBBE08638CEABF6581"/>
    <w:rsid w:val="007B6E22"/>
    <w:pPr>
      <w:spacing w:after="200" w:line="276" w:lineRule="auto"/>
    </w:pPr>
    <w:rPr>
      <w:rFonts w:ascii="Calibri" w:eastAsia="Calibri" w:hAnsi="Calibri" w:cs="Calibri"/>
      <w:lang w:eastAsia="en-US"/>
    </w:rPr>
  </w:style>
  <w:style w:type="paragraph" w:customStyle="1" w:styleId="0CFF2346337748F89DC1E6F9DE3CDA5B1">
    <w:name w:val="0CFF2346337748F89DC1E6F9DE3CDA5B1"/>
    <w:rsid w:val="007B6E22"/>
    <w:pPr>
      <w:spacing w:after="200" w:line="276" w:lineRule="auto"/>
    </w:pPr>
    <w:rPr>
      <w:rFonts w:ascii="Calibri" w:eastAsia="Calibri" w:hAnsi="Calibri" w:cs="Calibri"/>
      <w:lang w:eastAsia="en-US"/>
    </w:rPr>
  </w:style>
  <w:style w:type="paragraph" w:customStyle="1" w:styleId="FE1A234AAA50443D95A6734E5304F4C51">
    <w:name w:val="FE1A234AAA50443D95A6734E5304F4C51"/>
    <w:rsid w:val="007B6E22"/>
    <w:pPr>
      <w:spacing w:after="200" w:line="276" w:lineRule="auto"/>
      <w:ind w:left="720"/>
      <w:contextualSpacing/>
    </w:pPr>
    <w:rPr>
      <w:rFonts w:ascii="Calibri" w:eastAsia="Calibri" w:hAnsi="Calibri" w:cs="Calibri"/>
      <w:lang w:eastAsia="en-US"/>
    </w:rPr>
  </w:style>
  <w:style w:type="paragraph" w:customStyle="1" w:styleId="310EB573A6D542DAAB19422DDD6966DE1">
    <w:name w:val="310EB573A6D542DAAB19422DDD6966DE1"/>
    <w:rsid w:val="007B6E22"/>
    <w:pPr>
      <w:spacing w:after="200" w:line="276" w:lineRule="auto"/>
      <w:ind w:left="720"/>
      <w:contextualSpacing/>
    </w:pPr>
    <w:rPr>
      <w:rFonts w:ascii="Calibri" w:eastAsia="Calibri" w:hAnsi="Calibri" w:cs="Calibri"/>
      <w:lang w:eastAsia="en-US"/>
    </w:rPr>
  </w:style>
  <w:style w:type="paragraph" w:customStyle="1" w:styleId="D26972F8B3764EA3BCD9F029B59988D71">
    <w:name w:val="D26972F8B3764EA3BCD9F029B59988D71"/>
    <w:rsid w:val="007B6E22"/>
    <w:pPr>
      <w:spacing w:after="200" w:line="276" w:lineRule="auto"/>
    </w:pPr>
    <w:rPr>
      <w:rFonts w:ascii="Calibri" w:eastAsia="Calibri" w:hAnsi="Calibri" w:cs="Calibri"/>
      <w:lang w:eastAsia="en-US"/>
    </w:rPr>
  </w:style>
  <w:style w:type="paragraph" w:customStyle="1" w:styleId="899048E82C2A4B5489C9CC5E861A16511">
    <w:name w:val="899048E82C2A4B5489C9CC5E861A16511"/>
    <w:rsid w:val="007B6E22"/>
    <w:pPr>
      <w:spacing w:after="200" w:line="276" w:lineRule="auto"/>
    </w:pPr>
    <w:rPr>
      <w:rFonts w:ascii="Calibri" w:eastAsia="Calibri" w:hAnsi="Calibri" w:cs="Calibri"/>
      <w:lang w:eastAsia="en-US"/>
    </w:rPr>
  </w:style>
  <w:style w:type="paragraph" w:customStyle="1" w:styleId="8A76BA5227374938AC6322965FF66BEE1">
    <w:name w:val="8A76BA5227374938AC6322965FF66BEE1"/>
    <w:rsid w:val="007B6E22"/>
    <w:pPr>
      <w:spacing w:after="200" w:line="276" w:lineRule="auto"/>
      <w:ind w:left="720"/>
      <w:contextualSpacing/>
    </w:pPr>
    <w:rPr>
      <w:rFonts w:ascii="Calibri" w:eastAsia="Calibri" w:hAnsi="Calibri" w:cs="Calibri"/>
      <w:lang w:eastAsia="en-US"/>
    </w:rPr>
  </w:style>
  <w:style w:type="paragraph" w:customStyle="1" w:styleId="E2E90AF0699B4077B2019F6AEF3723553">
    <w:name w:val="E2E90AF0699B4077B2019F6AEF3723553"/>
    <w:rsid w:val="007B6E22"/>
    <w:pPr>
      <w:spacing w:after="200" w:line="276" w:lineRule="auto"/>
      <w:ind w:left="720"/>
      <w:contextualSpacing/>
    </w:pPr>
    <w:rPr>
      <w:rFonts w:ascii="Calibri" w:eastAsia="Calibri" w:hAnsi="Calibri" w:cs="Calibri"/>
      <w:lang w:eastAsia="en-US"/>
    </w:rPr>
  </w:style>
  <w:style w:type="paragraph" w:customStyle="1" w:styleId="183339929008450E90AE710D7DB7FF0F3">
    <w:name w:val="183339929008450E90AE710D7DB7FF0F3"/>
    <w:rsid w:val="007B6E22"/>
    <w:pPr>
      <w:spacing w:after="200" w:line="276" w:lineRule="auto"/>
      <w:ind w:left="720"/>
      <w:contextualSpacing/>
    </w:pPr>
    <w:rPr>
      <w:rFonts w:ascii="Calibri" w:eastAsia="Calibri" w:hAnsi="Calibri" w:cs="Calibri"/>
      <w:lang w:eastAsia="en-US"/>
    </w:rPr>
  </w:style>
  <w:style w:type="paragraph" w:customStyle="1" w:styleId="7DAC997758454D0C9821A6CBDDC5599D3">
    <w:name w:val="7DAC997758454D0C9821A6CBDDC5599D3"/>
    <w:rsid w:val="007B6E22"/>
    <w:pPr>
      <w:spacing w:after="200" w:line="276" w:lineRule="auto"/>
      <w:ind w:left="720"/>
      <w:contextualSpacing/>
    </w:pPr>
    <w:rPr>
      <w:rFonts w:ascii="Calibri" w:eastAsia="Calibri" w:hAnsi="Calibri" w:cs="Calibri"/>
      <w:lang w:eastAsia="en-US"/>
    </w:rPr>
  </w:style>
  <w:style w:type="paragraph" w:customStyle="1" w:styleId="4EC2E741EF4744ED88F20023347DD5843">
    <w:name w:val="4EC2E741EF4744ED88F20023347DD5843"/>
    <w:rsid w:val="007B6E22"/>
    <w:pPr>
      <w:spacing w:after="200" w:line="276" w:lineRule="auto"/>
      <w:ind w:left="720"/>
      <w:contextualSpacing/>
    </w:pPr>
    <w:rPr>
      <w:rFonts w:ascii="Calibri" w:eastAsia="Calibri" w:hAnsi="Calibri" w:cs="Calibri"/>
      <w:lang w:eastAsia="en-US"/>
    </w:rPr>
  </w:style>
  <w:style w:type="paragraph" w:customStyle="1" w:styleId="C9F139101BBA4D25BA593F9087588C6F3">
    <w:name w:val="C9F139101BBA4D25BA593F9087588C6F3"/>
    <w:rsid w:val="007B6E22"/>
    <w:pPr>
      <w:spacing w:after="200" w:line="276" w:lineRule="auto"/>
      <w:ind w:left="720"/>
      <w:contextualSpacing/>
    </w:pPr>
    <w:rPr>
      <w:rFonts w:ascii="Calibri" w:eastAsia="Calibri" w:hAnsi="Calibri" w:cs="Calibri"/>
      <w:lang w:eastAsia="en-US"/>
    </w:rPr>
  </w:style>
  <w:style w:type="paragraph" w:customStyle="1" w:styleId="0E66999A1DD847BF9A85C0E7FFDB1C1E">
    <w:name w:val="0E66999A1DD847BF9A85C0E7FFDB1C1E"/>
    <w:rsid w:val="007B6E22"/>
  </w:style>
  <w:style w:type="paragraph" w:customStyle="1" w:styleId="08F133B62E804069AB19A29A38CBD104">
    <w:name w:val="08F133B62E804069AB19A29A38CBD104"/>
    <w:rsid w:val="007B6E22"/>
  </w:style>
  <w:style w:type="paragraph" w:customStyle="1" w:styleId="8AEBAB5B30C04DE190134EE11FF1DCE0">
    <w:name w:val="8AEBAB5B30C04DE190134EE11FF1DCE0"/>
    <w:rsid w:val="007B6E22"/>
  </w:style>
  <w:style w:type="paragraph" w:customStyle="1" w:styleId="C6A3C8F49D7D4E89B29090371A5B0AC4">
    <w:name w:val="C6A3C8F49D7D4E89B29090371A5B0AC4"/>
    <w:rsid w:val="007B6E22"/>
  </w:style>
  <w:style w:type="paragraph" w:customStyle="1" w:styleId="F4BE205A392D458B9F85E27CD0FA67E6">
    <w:name w:val="F4BE205A392D458B9F85E27CD0FA67E6"/>
    <w:rsid w:val="007B6E22"/>
  </w:style>
  <w:style w:type="paragraph" w:customStyle="1" w:styleId="31EDC2E52DF649A98D87CA27A2D5FC95">
    <w:name w:val="31EDC2E52DF649A98D87CA27A2D5FC95"/>
    <w:rsid w:val="007B6E22"/>
  </w:style>
  <w:style w:type="paragraph" w:customStyle="1" w:styleId="DF2E71A117774097B62E5DFB66C3C9FE">
    <w:name w:val="DF2E71A117774097B62E5DFB66C3C9FE"/>
    <w:rsid w:val="007B6E22"/>
  </w:style>
  <w:style w:type="paragraph" w:customStyle="1" w:styleId="06E421F7A7A946998726596A5D206550">
    <w:name w:val="06E421F7A7A946998726596A5D206550"/>
    <w:rsid w:val="007B6E22"/>
  </w:style>
  <w:style w:type="paragraph" w:customStyle="1" w:styleId="B19A3814ADF64B788E642A50E3A49022">
    <w:name w:val="B19A3814ADF64B788E642A50E3A49022"/>
    <w:rsid w:val="007B6E22"/>
  </w:style>
  <w:style w:type="paragraph" w:customStyle="1" w:styleId="11C357AF601443C689AD60FF1DC4467C">
    <w:name w:val="11C357AF601443C689AD60FF1DC4467C"/>
    <w:rsid w:val="007B6E22"/>
  </w:style>
  <w:style w:type="paragraph" w:customStyle="1" w:styleId="906DD63724A5463C97031E2EC676EA55">
    <w:name w:val="906DD63724A5463C97031E2EC676EA55"/>
    <w:rsid w:val="007B6E22"/>
  </w:style>
  <w:style w:type="paragraph" w:customStyle="1" w:styleId="AD518FCFF9074C13BE6556EF125794CC">
    <w:name w:val="AD518FCFF9074C13BE6556EF125794CC"/>
    <w:rsid w:val="007B6E22"/>
  </w:style>
  <w:style w:type="paragraph" w:customStyle="1" w:styleId="30C3A89B547D49588F1A52A87DD4B483">
    <w:name w:val="30C3A89B547D49588F1A52A87DD4B483"/>
    <w:rsid w:val="007B6E22"/>
  </w:style>
  <w:style w:type="paragraph" w:customStyle="1" w:styleId="5E6C35C3352F4CA29AEEECE83338822D">
    <w:name w:val="5E6C35C3352F4CA29AEEECE83338822D"/>
    <w:rsid w:val="007B6E22"/>
  </w:style>
  <w:style w:type="paragraph" w:customStyle="1" w:styleId="66A4CE64757149AE8D57D2FA45A985E1">
    <w:name w:val="66A4CE64757149AE8D57D2FA45A985E1"/>
    <w:rsid w:val="007B6E22"/>
  </w:style>
  <w:style w:type="paragraph" w:customStyle="1" w:styleId="3C884A74F37D4226909DA90F8D66139B">
    <w:name w:val="3C884A74F37D4226909DA90F8D66139B"/>
    <w:rsid w:val="007B6E22"/>
  </w:style>
  <w:style w:type="paragraph" w:customStyle="1" w:styleId="DF82B54B6F1D4C75AE569EBA709F3176">
    <w:name w:val="DF82B54B6F1D4C75AE569EBA709F3176"/>
    <w:rsid w:val="007B6E22"/>
  </w:style>
  <w:style w:type="paragraph" w:customStyle="1" w:styleId="9EE8E51B3BA34BC6ADF8448F59632359">
    <w:name w:val="9EE8E51B3BA34BC6ADF8448F59632359"/>
    <w:rsid w:val="007B6E22"/>
  </w:style>
  <w:style w:type="paragraph" w:customStyle="1" w:styleId="0CB1D10B90EC41C4AF811ABFE8D3B6AA">
    <w:name w:val="0CB1D10B90EC41C4AF811ABFE8D3B6AA"/>
    <w:rsid w:val="007B6E22"/>
  </w:style>
  <w:style w:type="paragraph" w:customStyle="1" w:styleId="99B45C9F2C0249FBAB89573F3E18EE8A">
    <w:name w:val="99B45C9F2C0249FBAB89573F3E18EE8A"/>
    <w:rsid w:val="007B6E22"/>
  </w:style>
  <w:style w:type="paragraph" w:customStyle="1" w:styleId="F3CFFB7ABCF849AE8FA3C69E641114F8">
    <w:name w:val="F3CFFB7ABCF849AE8FA3C69E641114F8"/>
    <w:rsid w:val="007B6E22"/>
  </w:style>
  <w:style w:type="paragraph" w:customStyle="1" w:styleId="25CE0B357EDB48C4BFD7EEA0DF2746DB">
    <w:name w:val="25CE0B357EDB48C4BFD7EEA0DF2746DB"/>
    <w:rsid w:val="007B6E22"/>
  </w:style>
  <w:style w:type="paragraph" w:customStyle="1" w:styleId="8AE5453C63884A41BEF2B8C53DA81B7B">
    <w:name w:val="8AE5453C63884A41BEF2B8C53DA81B7B"/>
    <w:rsid w:val="007B6E22"/>
  </w:style>
  <w:style w:type="paragraph" w:customStyle="1" w:styleId="E7BD43DE5A134D82B1A496F8C1E4DA70">
    <w:name w:val="E7BD43DE5A134D82B1A496F8C1E4DA70"/>
    <w:rsid w:val="007B6E22"/>
  </w:style>
  <w:style w:type="paragraph" w:customStyle="1" w:styleId="70C04656E1A5453E96370F5F9663FB5D">
    <w:name w:val="70C04656E1A5453E96370F5F9663FB5D"/>
    <w:rsid w:val="007B6E22"/>
  </w:style>
  <w:style w:type="paragraph" w:customStyle="1" w:styleId="1CE114FAE0BB49A1B942424FE1ECE9EB">
    <w:name w:val="1CE114FAE0BB49A1B942424FE1ECE9EB"/>
    <w:rsid w:val="007B6E22"/>
  </w:style>
  <w:style w:type="paragraph" w:customStyle="1" w:styleId="EDFE38062D44497F90991C86B80205E7">
    <w:name w:val="EDFE38062D44497F90991C86B80205E7"/>
    <w:rsid w:val="007B6E22"/>
  </w:style>
  <w:style w:type="paragraph" w:customStyle="1" w:styleId="4B696DB33ABE4F2F84DAFDA8B3A9463F">
    <w:name w:val="4B696DB33ABE4F2F84DAFDA8B3A9463F"/>
    <w:rsid w:val="007B6E22"/>
  </w:style>
  <w:style w:type="paragraph" w:customStyle="1" w:styleId="2E8AB461BAE945B59CB99434D059A5F0">
    <w:name w:val="2E8AB461BAE945B59CB99434D059A5F0"/>
    <w:rsid w:val="007B6E22"/>
  </w:style>
  <w:style w:type="paragraph" w:customStyle="1" w:styleId="681EB9E29B3E4028A98356CA3B53E071">
    <w:name w:val="681EB9E29B3E4028A98356CA3B53E071"/>
    <w:rsid w:val="007B6E22"/>
  </w:style>
  <w:style w:type="paragraph" w:customStyle="1" w:styleId="FA89ADA724DC48208ECCB1E9FCF4B3D8">
    <w:name w:val="FA89ADA724DC48208ECCB1E9FCF4B3D8"/>
    <w:rsid w:val="007B6E22"/>
  </w:style>
  <w:style w:type="paragraph" w:customStyle="1" w:styleId="0C3B93EEA5FC44E2B1B33BA8F9DBB39C">
    <w:name w:val="0C3B93EEA5FC44E2B1B33BA8F9DBB39C"/>
    <w:rsid w:val="007B6E22"/>
  </w:style>
  <w:style w:type="paragraph" w:customStyle="1" w:styleId="93DBEAC3583D46C09A4024AD43B9938E">
    <w:name w:val="93DBEAC3583D46C09A4024AD43B9938E"/>
    <w:rsid w:val="007B6E22"/>
  </w:style>
  <w:style w:type="paragraph" w:customStyle="1" w:styleId="5BA27611520841D089CE64BD28D146B6">
    <w:name w:val="5BA27611520841D089CE64BD28D146B6"/>
    <w:rsid w:val="007B6E22"/>
  </w:style>
  <w:style w:type="paragraph" w:customStyle="1" w:styleId="C62E8A11C2164164B6867AA15BBB5784">
    <w:name w:val="C62E8A11C2164164B6867AA15BBB5784"/>
    <w:rsid w:val="007B6E22"/>
  </w:style>
  <w:style w:type="paragraph" w:customStyle="1" w:styleId="E11A699BA6A44287B8BA1D93FD7239C0">
    <w:name w:val="E11A699BA6A44287B8BA1D93FD7239C0"/>
    <w:rsid w:val="007B6E22"/>
  </w:style>
  <w:style w:type="paragraph" w:customStyle="1" w:styleId="08A35EA9CB944F2289B45733648FFA2D">
    <w:name w:val="08A35EA9CB944F2289B45733648FFA2D"/>
    <w:rsid w:val="007B6E22"/>
  </w:style>
  <w:style w:type="paragraph" w:customStyle="1" w:styleId="B8EFC38D2B3E4F2186D917ECD482A1D0">
    <w:name w:val="B8EFC38D2B3E4F2186D917ECD482A1D0"/>
    <w:rsid w:val="007B6E22"/>
  </w:style>
  <w:style w:type="paragraph" w:customStyle="1" w:styleId="1B82166CD2D741F4AB39266F64211315">
    <w:name w:val="1B82166CD2D741F4AB39266F64211315"/>
    <w:rsid w:val="007B6E22"/>
  </w:style>
  <w:style w:type="paragraph" w:customStyle="1" w:styleId="1D75E027661F47ED9A1176DBFCF1B1A5">
    <w:name w:val="1D75E027661F47ED9A1176DBFCF1B1A5"/>
    <w:rsid w:val="007B6E22"/>
  </w:style>
  <w:style w:type="paragraph" w:customStyle="1" w:styleId="8038415A43A14F569BDA53BC2CFFF3DD">
    <w:name w:val="8038415A43A14F569BDA53BC2CFFF3DD"/>
    <w:rsid w:val="007B6E22"/>
  </w:style>
  <w:style w:type="paragraph" w:customStyle="1" w:styleId="28E618EA4A064074BFFE08254078AD15">
    <w:name w:val="28E618EA4A064074BFFE08254078AD15"/>
    <w:rsid w:val="007B6E22"/>
  </w:style>
  <w:style w:type="paragraph" w:customStyle="1" w:styleId="A9F9B735E81F4288AC865BD03922EE77">
    <w:name w:val="A9F9B735E81F4288AC865BD03922EE77"/>
    <w:rsid w:val="007B6E22"/>
  </w:style>
  <w:style w:type="paragraph" w:customStyle="1" w:styleId="AD5C556EB95141B981C91237F7B129A2">
    <w:name w:val="AD5C556EB95141B981C91237F7B129A2"/>
    <w:rsid w:val="007B6E22"/>
  </w:style>
  <w:style w:type="paragraph" w:customStyle="1" w:styleId="2671205AAF5B45B58BF3C3ED57F63639">
    <w:name w:val="2671205AAF5B45B58BF3C3ED57F63639"/>
    <w:rsid w:val="007B6E22"/>
  </w:style>
  <w:style w:type="paragraph" w:customStyle="1" w:styleId="23C942A2E74D4BD7B410BC3138709D6D">
    <w:name w:val="23C942A2E74D4BD7B410BC3138709D6D"/>
    <w:rsid w:val="007B6E22"/>
  </w:style>
  <w:style w:type="paragraph" w:customStyle="1" w:styleId="2203CBD1505D420A9A10815617AD1D23">
    <w:name w:val="2203CBD1505D420A9A10815617AD1D23"/>
    <w:rsid w:val="007B6E22"/>
  </w:style>
  <w:style w:type="paragraph" w:customStyle="1" w:styleId="C53DCD056C654824A034CEC70E401214">
    <w:name w:val="C53DCD056C654824A034CEC70E401214"/>
    <w:rsid w:val="007B6E22"/>
  </w:style>
  <w:style w:type="paragraph" w:customStyle="1" w:styleId="598BF5A7053341F69A9216FD818D3B56">
    <w:name w:val="598BF5A7053341F69A9216FD818D3B56"/>
    <w:rsid w:val="007B6E22"/>
  </w:style>
  <w:style w:type="paragraph" w:customStyle="1" w:styleId="E50F7922108244618721CB3CD920CE16">
    <w:name w:val="E50F7922108244618721CB3CD920CE16"/>
    <w:rsid w:val="007B6E22"/>
  </w:style>
  <w:style w:type="paragraph" w:customStyle="1" w:styleId="2D409F4CAEAD47D38FD4C7B20F199AFD">
    <w:name w:val="2D409F4CAEAD47D38FD4C7B20F199AFD"/>
    <w:rsid w:val="007B6E22"/>
  </w:style>
  <w:style w:type="paragraph" w:customStyle="1" w:styleId="F1DB1FD175C74481A77CF89C684B73E9">
    <w:name w:val="F1DB1FD175C74481A77CF89C684B73E9"/>
    <w:rsid w:val="00E9596F"/>
  </w:style>
  <w:style w:type="paragraph" w:customStyle="1" w:styleId="18E0AB86546A4E7CBE3B094870BCDC7D">
    <w:name w:val="18E0AB86546A4E7CBE3B094870BCDC7D"/>
    <w:rsid w:val="00E9596F"/>
  </w:style>
  <w:style w:type="paragraph" w:customStyle="1" w:styleId="BAF142DEB0DE4E698B4214BBA8AF26BC">
    <w:name w:val="BAF142DEB0DE4E698B4214BBA8AF26BC"/>
    <w:rsid w:val="00E9596F"/>
  </w:style>
  <w:style w:type="paragraph" w:customStyle="1" w:styleId="97ED9BC6BD60491C9B962D23E6A30D664">
    <w:name w:val="97ED9BC6BD60491C9B962D23E6A30D664"/>
    <w:rsid w:val="00692FDC"/>
    <w:pPr>
      <w:spacing w:after="200" w:line="276" w:lineRule="auto"/>
    </w:pPr>
    <w:rPr>
      <w:rFonts w:ascii="Calibri" w:eastAsia="Calibri" w:hAnsi="Calibri" w:cs="Calibri"/>
      <w:lang w:eastAsia="en-US"/>
    </w:rPr>
  </w:style>
  <w:style w:type="paragraph" w:customStyle="1" w:styleId="1ED7CA4281F44D5EB2BD419AD14D09054">
    <w:name w:val="1ED7CA4281F44D5EB2BD419AD14D09054"/>
    <w:rsid w:val="00692FDC"/>
    <w:pPr>
      <w:spacing w:after="200" w:line="276" w:lineRule="auto"/>
    </w:pPr>
    <w:rPr>
      <w:rFonts w:ascii="Calibri" w:eastAsia="Calibri" w:hAnsi="Calibri" w:cs="Calibri"/>
      <w:lang w:eastAsia="en-US"/>
    </w:rPr>
  </w:style>
  <w:style w:type="paragraph" w:customStyle="1" w:styleId="DAA16A5A07FF48A598F4647F56BA82A42">
    <w:name w:val="DAA16A5A07FF48A598F4647F56BA82A42"/>
    <w:rsid w:val="00692FDC"/>
    <w:pPr>
      <w:spacing w:after="200" w:line="276" w:lineRule="auto"/>
      <w:ind w:left="720"/>
      <w:contextualSpacing/>
    </w:pPr>
    <w:rPr>
      <w:rFonts w:ascii="Calibri" w:eastAsia="Calibri" w:hAnsi="Calibri" w:cs="Calibri"/>
      <w:lang w:eastAsia="en-US"/>
    </w:rPr>
  </w:style>
  <w:style w:type="paragraph" w:customStyle="1" w:styleId="A5FDC8C10C2347F3939CDDFED37215D74">
    <w:name w:val="A5FDC8C10C2347F3939CDDFED37215D74"/>
    <w:rsid w:val="00692FDC"/>
    <w:pPr>
      <w:spacing w:after="200" w:line="276" w:lineRule="auto"/>
      <w:ind w:left="720"/>
      <w:contextualSpacing/>
    </w:pPr>
    <w:rPr>
      <w:rFonts w:ascii="Calibri" w:eastAsia="Calibri" w:hAnsi="Calibri" w:cs="Calibri"/>
      <w:lang w:eastAsia="en-US"/>
    </w:rPr>
  </w:style>
  <w:style w:type="paragraph" w:customStyle="1" w:styleId="0E66999A1DD847BF9A85C0E7FFDB1C1E1">
    <w:name w:val="0E66999A1DD847BF9A85C0E7FFDB1C1E1"/>
    <w:rsid w:val="00692FDC"/>
    <w:pPr>
      <w:spacing w:after="200" w:line="276" w:lineRule="auto"/>
    </w:pPr>
    <w:rPr>
      <w:rFonts w:ascii="Calibri" w:eastAsia="Calibri" w:hAnsi="Calibri" w:cs="Calibri"/>
      <w:lang w:eastAsia="en-US"/>
    </w:rPr>
  </w:style>
  <w:style w:type="paragraph" w:customStyle="1" w:styleId="08F133B62E804069AB19A29A38CBD1041">
    <w:name w:val="08F133B62E804069AB19A29A38CBD1041"/>
    <w:rsid w:val="00692FDC"/>
    <w:pPr>
      <w:spacing w:after="200" w:line="276" w:lineRule="auto"/>
      <w:ind w:left="720"/>
      <w:contextualSpacing/>
    </w:pPr>
    <w:rPr>
      <w:rFonts w:ascii="Calibri" w:eastAsia="Calibri" w:hAnsi="Calibri" w:cs="Calibri"/>
      <w:lang w:eastAsia="en-US"/>
    </w:rPr>
  </w:style>
  <w:style w:type="paragraph" w:customStyle="1" w:styleId="8AEBAB5B30C04DE190134EE11FF1DCE01">
    <w:name w:val="8AEBAB5B30C04DE190134EE11FF1DCE01"/>
    <w:rsid w:val="00692FDC"/>
    <w:pPr>
      <w:spacing w:after="200" w:line="276" w:lineRule="auto"/>
      <w:ind w:left="720"/>
      <w:contextualSpacing/>
    </w:pPr>
    <w:rPr>
      <w:rFonts w:ascii="Calibri" w:eastAsia="Calibri" w:hAnsi="Calibri" w:cs="Calibri"/>
      <w:lang w:eastAsia="en-US"/>
    </w:rPr>
  </w:style>
  <w:style w:type="paragraph" w:customStyle="1" w:styleId="3430D0EA680A41AAA0BFF218549EE7F8">
    <w:name w:val="3430D0EA680A41AAA0BFF218549EE7F8"/>
    <w:rsid w:val="00692FDC"/>
    <w:pPr>
      <w:spacing w:after="200" w:line="276" w:lineRule="auto"/>
      <w:ind w:left="720"/>
      <w:contextualSpacing/>
    </w:pPr>
    <w:rPr>
      <w:rFonts w:ascii="Calibri" w:eastAsia="Calibri" w:hAnsi="Calibri" w:cs="Calibri"/>
      <w:lang w:eastAsia="en-US"/>
    </w:rPr>
  </w:style>
  <w:style w:type="paragraph" w:customStyle="1" w:styleId="A9F9B735E81F4288AC865BD03922EE771">
    <w:name w:val="A9F9B735E81F4288AC865BD03922EE771"/>
    <w:rsid w:val="00692FDC"/>
    <w:pPr>
      <w:spacing w:after="200" w:line="276" w:lineRule="auto"/>
    </w:pPr>
    <w:rPr>
      <w:rFonts w:ascii="Calibri" w:eastAsia="Calibri" w:hAnsi="Calibri" w:cs="Calibri"/>
      <w:lang w:eastAsia="en-US"/>
    </w:rPr>
  </w:style>
  <w:style w:type="paragraph" w:customStyle="1" w:styleId="F4BE205A392D458B9F85E27CD0FA67E61">
    <w:name w:val="F4BE205A392D458B9F85E27CD0FA67E61"/>
    <w:rsid w:val="00692FDC"/>
    <w:pPr>
      <w:spacing w:after="200" w:line="276" w:lineRule="auto"/>
    </w:pPr>
    <w:rPr>
      <w:rFonts w:ascii="Calibri" w:eastAsia="Calibri" w:hAnsi="Calibri" w:cs="Calibri"/>
      <w:lang w:eastAsia="en-US"/>
    </w:rPr>
  </w:style>
  <w:style w:type="paragraph" w:customStyle="1" w:styleId="31EDC2E52DF649A98D87CA27A2D5FC951">
    <w:name w:val="31EDC2E52DF649A98D87CA27A2D5FC951"/>
    <w:rsid w:val="00692FDC"/>
    <w:pPr>
      <w:spacing w:after="200" w:line="276" w:lineRule="auto"/>
    </w:pPr>
    <w:rPr>
      <w:rFonts w:ascii="Calibri" w:eastAsia="Calibri" w:hAnsi="Calibri" w:cs="Calibri"/>
      <w:lang w:eastAsia="en-US"/>
    </w:rPr>
  </w:style>
  <w:style w:type="paragraph" w:customStyle="1" w:styleId="DF2E71A117774097B62E5DFB66C3C9FE1">
    <w:name w:val="DF2E71A117774097B62E5DFB66C3C9FE1"/>
    <w:rsid w:val="00692FDC"/>
    <w:pPr>
      <w:spacing w:after="200" w:line="276" w:lineRule="auto"/>
    </w:pPr>
    <w:rPr>
      <w:rFonts w:ascii="Calibri" w:eastAsia="Calibri" w:hAnsi="Calibri" w:cs="Calibri"/>
      <w:lang w:eastAsia="en-US"/>
    </w:rPr>
  </w:style>
  <w:style w:type="paragraph" w:customStyle="1" w:styleId="AD5C556EB95141B981C91237F7B129A21">
    <w:name w:val="AD5C556EB95141B981C91237F7B129A21"/>
    <w:rsid w:val="00692FDC"/>
    <w:pPr>
      <w:spacing w:after="200" w:line="276" w:lineRule="auto"/>
    </w:pPr>
    <w:rPr>
      <w:rFonts w:ascii="Calibri" w:eastAsia="Calibri" w:hAnsi="Calibri" w:cs="Calibri"/>
      <w:lang w:eastAsia="en-US"/>
    </w:rPr>
  </w:style>
  <w:style w:type="paragraph" w:customStyle="1" w:styleId="B19A3814ADF64B788E642A50E3A490221">
    <w:name w:val="B19A3814ADF64B788E642A50E3A490221"/>
    <w:rsid w:val="00692FDC"/>
    <w:pPr>
      <w:spacing w:after="200" w:line="276" w:lineRule="auto"/>
    </w:pPr>
    <w:rPr>
      <w:rFonts w:ascii="Calibri" w:eastAsia="Calibri" w:hAnsi="Calibri" w:cs="Calibri"/>
      <w:lang w:eastAsia="en-US"/>
    </w:rPr>
  </w:style>
  <w:style w:type="paragraph" w:customStyle="1" w:styleId="11C357AF601443C689AD60FF1DC4467C1">
    <w:name w:val="11C357AF601443C689AD60FF1DC4467C1"/>
    <w:rsid w:val="00692FDC"/>
    <w:pPr>
      <w:spacing w:after="200" w:line="276" w:lineRule="auto"/>
    </w:pPr>
    <w:rPr>
      <w:rFonts w:ascii="Calibri" w:eastAsia="Calibri" w:hAnsi="Calibri" w:cs="Calibri"/>
      <w:lang w:eastAsia="en-US"/>
    </w:rPr>
  </w:style>
  <w:style w:type="paragraph" w:customStyle="1" w:styleId="906DD63724A5463C97031E2EC676EA551">
    <w:name w:val="906DD63724A5463C97031E2EC676EA551"/>
    <w:rsid w:val="00692FDC"/>
    <w:pPr>
      <w:spacing w:after="200" w:line="276" w:lineRule="auto"/>
      <w:ind w:left="720"/>
      <w:contextualSpacing/>
    </w:pPr>
    <w:rPr>
      <w:rFonts w:ascii="Calibri" w:eastAsia="Calibri" w:hAnsi="Calibri" w:cs="Calibri"/>
      <w:lang w:eastAsia="en-US"/>
    </w:rPr>
  </w:style>
  <w:style w:type="paragraph" w:customStyle="1" w:styleId="2671205AAF5B45B58BF3C3ED57F636391">
    <w:name w:val="2671205AAF5B45B58BF3C3ED57F636391"/>
    <w:rsid w:val="00692FDC"/>
    <w:pPr>
      <w:spacing w:after="200" w:line="276" w:lineRule="auto"/>
    </w:pPr>
    <w:rPr>
      <w:rFonts w:ascii="Calibri" w:eastAsia="Calibri" w:hAnsi="Calibri" w:cs="Calibri"/>
      <w:lang w:eastAsia="en-US"/>
    </w:rPr>
  </w:style>
  <w:style w:type="paragraph" w:customStyle="1" w:styleId="30C3A89B547D49588F1A52A87DD4B4831">
    <w:name w:val="30C3A89B547D49588F1A52A87DD4B4831"/>
    <w:rsid w:val="00692FDC"/>
    <w:pPr>
      <w:spacing w:after="200" w:line="276" w:lineRule="auto"/>
    </w:pPr>
    <w:rPr>
      <w:rFonts w:ascii="Calibri" w:eastAsia="Calibri" w:hAnsi="Calibri" w:cs="Calibri"/>
      <w:lang w:eastAsia="en-US"/>
    </w:rPr>
  </w:style>
  <w:style w:type="paragraph" w:customStyle="1" w:styleId="5E6C35C3352F4CA29AEEECE83338822D1">
    <w:name w:val="5E6C35C3352F4CA29AEEECE83338822D1"/>
    <w:rsid w:val="00692FDC"/>
    <w:pPr>
      <w:spacing w:after="200" w:line="276" w:lineRule="auto"/>
    </w:pPr>
    <w:rPr>
      <w:rFonts w:ascii="Calibri" w:eastAsia="Calibri" w:hAnsi="Calibri" w:cs="Calibri"/>
      <w:lang w:eastAsia="en-US"/>
    </w:rPr>
  </w:style>
  <w:style w:type="paragraph" w:customStyle="1" w:styleId="66A4CE64757149AE8D57D2FA45A985E11">
    <w:name w:val="66A4CE64757149AE8D57D2FA45A985E11"/>
    <w:rsid w:val="00692FDC"/>
    <w:pPr>
      <w:spacing w:after="200" w:line="276" w:lineRule="auto"/>
      <w:ind w:left="720"/>
      <w:contextualSpacing/>
    </w:pPr>
    <w:rPr>
      <w:rFonts w:ascii="Calibri" w:eastAsia="Calibri" w:hAnsi="Calibri" w:cs="Calibri"/>
      <w:lang w:eastAsia="en-US"/>
    </w:rPr>
  </w:style>
  <w:style w:type="paragraph" w:customStyle="1" w:styleId="23C942A2E74D4BD7B410BC3138709D6D1">
    <w:name w:val="23C942A2E74D4BD7B410BC3138709D6D1"/>
    <w:rsid w:val="00692FDC"/>
    <w:pPr>
      <w:spacing w:after="200" w:line="276" w:lineRule="auto"/>
    </w:pPr>
    <w:rPr>
      <w:rFonts w:ascii="Calibri" w:eastAsia="Calibri" w:hAnsi="Calibri" w:cs="Calibri"/>
      <w:lang w:eastAsia="en-US"/>
    </w:rPr>
  </w:style>
  <w:style w:type="paragraph" w:customStyle="1" w:styleId="DF82B54B6F1D4C75AE569EBA709F31761">
    <w:name w:val="DF82B54B6F1D4C75AE569EBA709F31761"/>
    <w:rsid w:val="00692FDC"/>
    <w:pPr>
      <w:spacing w:after="200" w:line="276" w:lineRule="auto"/>
    </w:pPr>
    <w:rPr>
      <w:rFonts w:ascii="Calibri" w:eastAsia="Calibri" w:hAnsi="Calibri" w:cs="Calibri"/>
      <w:lang w:eastAsia="en-US"/>
    </w:rPr>
  </w:style>
  <w:style w:type="paragraph" w:customStyle="1" w:styleId="9EE8E51B3BA34BC6ADF8448F596323591">
    <w:name w:val="9EE8E51B3BA34BC6ADF8448F596323591"/>
    <w:rsid w:val="00692FDC"/>
    <w:pPr>
      <w:spacing w:after="200" w:line="276" w:lineRule="auto"/>
    </w:pPr>
    <w:rPr>
      <w:rFonts w:ascii="Calibri" w:eastAsia="Calibri" w:hAnsi="Calibri" w:cs="Calibri"/>
      <w:lang w:eastAsia="en-US"/>
    </w:rPr>
  </w:style>
  <w:style w:type="paragraph" w:customStyle="1" w:styleId="0CB1D10B90EC41C4AF811ABFE8D3B6AA1">
    <w:name w:val="0CB1D10B90EC41C4AF811ABFE8D3B6AA1"/>
    <w:rsid w:val="00692FDC"/>
    <w:pPr>
      <w:spacing w:after="200" w:line="276" w:lineRule="auto"/>
      <w:ind w:left="720"/>
      <w:contextualSpacing/>
    </w:pPr>
    <w:rPr>
      <w:rFonts w:ascii="Calibri" w:eastAsia="Calibri" w:hAnsi="Calibri" w:cs="Calibri"/>
      <w:lang w:eastAsia="en-US"/>
    </w:rPr>
  </w:style>
  <w:style w:type="paragraph" w:customStyle="1" w:styleId="2203CBD1505D420A9A10815617AD1D231">
    <w:name w:val="2203CBD1505D420A9A10815617AD1D231"/>
    <w:rsid w:val="00692FDC"/>
    <w:pPr>
      <w:spacing w:after="200" w:line="276" w:lineRule="auto"/>
    </w:pPr>
    <w:rPr>
      <w:rFonts w:ascii="Calibri" w:eastAsia="Calibri" w:hAnsi="Calibri" w:cs="Calibri"/>
      <w:lang w:eastAsia="en-US"/>
    </w:rPr>
  </w:style>
  <w:style w:type="paragraph" w:customStyle="1" w:styleId="F3CFFB7ABCF849AE8FA3C69E641114F81">
    <w:name w:val="F3CFFB7ABCF849AE8FA3C69E641114F81"/>
    <w:rsid w:val="00692FDC"/>
    <w:pPr>
      <w:spacing w:after="200" w:line="276" w:lineRule="auto"/>
    </w:pPr>
    <w:rPr>
      <w:rFonts w:ascii="Calibri" w:eastAsia="Calibri" w:hAnsi="Calibri" w:cs="Calibri"/>
      <w:lang w:eastAsia="en-US"/>
    </w:rPr>
  </w:style>
  <w:style w:type="paragraph" w:customStyle="1" w:styleId="25CE0B357EDB48C4BFD7EEA0DF2746DB1">
    <w:name w:val="25CE0B357EDB48C4BFD7EEA0DF2746DB1"/>
    <w:rsid w:val="00692FDC"/>
    <w:pPr>
      <w:spacing w:after="200" w:line="276" w:lineRule="auto"/>
    </w:pPr>
    <w:rPr>
      <w:rFonts w:ascii="Calibri" w:eastAsia="Calibri" w:hAnsi="Calibri" w:cs="Calibri"/>
      <w:lang w:eastAsia="en-US"/>
    </w:rPr>
  </w:style>
  <w:style w:type="paragraph" w:customStyle="1" w:styleId="8AE5453C63884A41BEF2B8C53DA81B7B1">
    <w:name w:val="8AE5453C63884A41BEF2B8C53DA81B7B1"/>
    <w:rsid w:val="00692FDC"/>
    <w:pPr>
      <w:spacing w:after="200" w:line="276" w:lineRule="auto"/>
      <w:ind w:left="720"/>
      <w:contextualSpacing/>
    </w:pPr>
    <w:rPr>
      <w:rFonts w:ascii="Calibri" w:eastAsia="Calibri" w:hAnsi="Calibri" w:cs="Calibri"/>
      <w:lang w:eastAsia="en-US"/>
    </w:rPr>
  </w:style>
  <w:style w:type="paragraph" w:customStyle="1" w:styleId="C53DCD056C654824A034CEC70E4012141">
    <w:name w:val="C53DCD056C654824A034CEC70E4012141"/>
    <w:rsid w:val="00692FDC"/>
    <w:pPr>
      <w:spacing w:after="200" w:line="276" w:lineRule="auto"/>
    </w:pPr>
    <w:rPr>
      <w:rFonts w:ascii="Calibri" w:eastAsia="Calibri" w:hAnsi="Calibri" w:cs="Calibri"/>
      <w:lang w:eastAsia="en-US"/>
    </w:rPr>
  </w:style>
  <w:style w:type="paragraph" w:customStyle="1" w:styleId="70C04656E1A5453E96370F5F9663FB5D1">
    <w:name w:val="70C04656E1A5453E96370F5F9663FB5D1"/>
    <w:rsid w:val="00692FDC"/>
    <w:pPr>
      <w:spacing w:after="200" w:line="276" w:lineRule="auto"/>
    </w:pPr>
    <w:rPr>
      <w:rFonts w:ascii="Calibri" w:eastAsia="Calibri" w:hAnsi="Calibri" w:cs="Calibri"/>
      <w:lang w:eastAsia="en-US"/>
    </w:rPr>
  </w:style>
  <w:style w:type="paragraph" w:customStyle="1" w:styleId="1CE114FAE0BB49A1B942424FE1ECE9EB1">
    <w:name w:val="1CE114FAE0BB49A1B942424FE1ECE9EB1"/>
    <w:rsid w:val="00692FDC"/>
    <w:pPr>
      <w:spacing w:after="200" w:line="276" w:lineRule="auto"/>
    </w:pPr>
    <w:rPr>
      <w:rFonts w:ascii="Calibri" w:eastAsia="Calibri" w:hAnsi="Calibri" w:cs="Calibri"/>
      <w:lang w:eastAsia="en-US"/>
    </w:rPr>
  </w:style>
  <w:style w:type="paragraph" w:customStyle="1" w:styleId="EDFE38062D44497F90991C86B80205E71">
    <w:name w:val="EDFE38062D44497F90991C86B80205E71"/>
    <w:rsid w:val="00692FDC"/>
    <w:pPr>
      <w:spacing w:after="200" w:line="276" w:lineRule="auto"/>
      <w:ind w:left="720"/>
      <w:contextualSpacing/>
    </w:pPr>
    <w:rPr>
      <w:rFonts w:ascii="Calibri" w:eastAsia="Calibri" w:hAnsi="Calibri" w:cs="Calibri"/>
      <w:lang w:eastAsia="en-US"/>
    </w:rPr>
  </w:style>
  <w:style w:type="paragraph" w:customStyle="1" w:styleId="598BF5A7053341F69A9216FD818D3B561">
    <w:name w:val="598BF5A7053341F69A9216FD818D3B561"/>
    <w:rsid w:val="00692FDC"/>
    <w:pPr>
      <w:spacing w:after="200" w:line="276" w:lineRule="auto"/>
    </w:pPr>
    <w:rPr>
      <w:rFonts w:ascii="Calibri" w:eastAsia="Calibri" w:hAnsi="Calibri" w:cs="Calibri"/>
      <w:lang w:eastAsia="en-US"/>
    </w:rPr>
  </w:style>
  <w:style w:type="paragraph" w:customStyle="1" w:styleId="0C3B93EEA5FC44E2B1B33BA8F9DBB39C1">
    <w:name w:val="0C3B93EEA5FC44E2B1B33BA8F9DBB39C1"/>
    <w:rsid w:val="00692FDC"/>
    <w:pPr>
      <w:spacing w:after="200" w:line="276" w:lineRule="auto"/>
    </w:pPr>
    <w:rPr>
      <w:rFonts w:ascii="Calibri" w:eastAsia="Calibri" w:hAnsi="Calibri" w:cs="Calibri"/>
      <w:lang w:eastAsia="en-US"/>
    </w:rPr>
  </w:style>
  <w:style w:type="paragraph" w:customStyle="1" w:styleId="C62E8A11C2164164B6867AA15BBB57841">
    <w:name w:val="C62E8A11C2164164B6867AA15BBB57841"/>
    <w:rsid w:val="00692FDC"/>
    <w:pPr>
      <w:spacing w:after="200" w:line="276" w:lineRule="auto"/>
    </w:pPr>
    <w:rPr>
      <w:rFonts w:ascii="Calibri" w:eastAsia="Calibri" w:hAnsi="Calibri" w:cs="Calibri"/>
      <w:lang w:eastAsia="en-US"/>
    </w:rPr>
  </w:style>
  <w:style w:type="paragraph" w:customStyle="1" w:styleId="B8EFC38D2B3E4F2186D917ECD482A1D01">
    <w:name w:val="B8EFC38D2B3E4F2186D917ECD482A1D01"/>
    <w:rsid w:val="00692FDC"/>
    <w:pPr>
      <w:spacing w:after="200" w:line="276" w:lineRule="auto"/>
      <w:ind w:left="720"/>
      <w:contextualSpacing/>
    </w:pPr>
    <w:rPr>
      <w:rFonts w:ascii="Calibri" w:eastAsia="Calibri" w:hAnsi="Calibri" w:cs="Calibri"/>
      <w:lang w:eastAsia="en-US"/>
    </w:rPr>
  </w:style>
  <w:style w:type="paragraph" w:customStyle="1" w:styleId="E50F7922108244618721CB3CD920CE161">
    <w:name w:val="E50F7922108244618721CB3CD920CE161"/>
    <w:rsid w:val="00692FDC"/>
    <w:pPr>
      <w:spacing w:after="200" w:line="276" w:lineRule="auto"/>
    </w:pPr>
    <w:rPr>
      <w:rFonts w:ascii="Calibri" w:eastAsia="Calibri" w:hAnsi="Calibri" w:cs="Calibri"/>
      <w:lang w:eastAsia="en-US"/>
    </w:rPr>
  </w:style>
  <w:style w:type="paragraph" w:customStyle="1" w:styleId="93DBEAC3583D46C09A4024AD43B9938E1">
    <w:name w:val="93DBEAC3583D46C09A4024AD43B9938E1"/>
    <w:rsid w:val="00692FDC"/>
    <w:pPr>
      <w:spacing w:after="200" w:line="276" w:lineRule="auto"/>
    </w:pPr>
    <w:rPr>
      <w:rFonts w:ascii="Calibri" w:eastAsia="Calibri" w:hAnsi="Calibri" w:cs="Calibri"/>
      <w:lang w:eastAsia="en-US"/>
    </w:rPr>
  </w:style>
  <w:style w:type="paragraph" w:customStyle="1" w:styleId="E11A699BA6A44287B8BA1D93FD7239C01">
    <w:name w:val="E11A699BA6A44287B8BA1D93FD7239C01"/>
    <w:rsid w:val="00692FDC"/>
    <w:pPr>
      <w:spacing w:after="200" w:line="276" w:lineRule="auto"/>
    </w:pPr>
    <w:rPr>
      <w:rFonts w:ascii="Calibri" w:eastAsia="Calibri" w:hAnsi="Calibri" w:cs="Calibri"/>
      <w:lang w:eastAsia="en-US"/>
    </w:rPr>
  </w:style>
  <w:style w:type="paragraph" w:customStyle="1" w:styleId="1B82166CD2D741F4AB39266F642113151">
    <w:name w:val="1B82166CD2D741F4AB39266F642113151"/>
    <w:rsid w:val="00692FDC"/>
    <w:pPr>
      <w:spacing w:after="200" w:line="276" w:lineRule="auto"/>
      <w:ind w:left="720"/>
      <w:contextualSpacing/>
    </w:pPr>
    <w:rPr>
      <w:rFonts w:ascii="Calibri" w:eastAsia="Calibri" w:hAnsi="Calibri" w:cs="Calibri"/>
      <w:lang w:eastAsia="en-US"/>
    </w:rPr>
  </w:style>
  <w:style w:type="paragraph" w:customStyle="1" w:styleId="2D409F4CAEAD47D38FD4C7B20F199AFD1">
    <w:name w:val="2D409F4CAEAD47D38FD4C7B20F199AFD1"/>
    <w:rsid w:val="00692FDC"/>
    <w:pPr>
      <w:spacing w:after="200" w:line="276" w:lineRule="auto"/>
    </w:pPr>
    <w:rPr>
      <w:rFonts w:ascii="Calibri" w:eastAsia="Calibri" w:hAnsi="Calibri" w:cs="Calibri"/>
      <w:lang w:eastAsia="en-US"/>
    </w:rPr>
  </w:style>
  <w:style w:type="paragraph" w:customStyle="1" w:styleId="5BA27611520841D089CE64BD28D146B61">
    <w:name w:val="5BA27611520841D089CE64BD28D146B61"/>
    <w:rsid w:val="00692FDC"/>
    <w:pPr>
      <w:spacing w:after="200" w:line="276" w:lineRule="auto"/>
    </w:pPr>
    <w:rPr>
      <w:rFonts w:ascii="Calibri" w:eastAsia="Calibri" w:hAnsi="Calibri" w:cs="Calibri"/>
      <w:lang w:eastAsia="en-US"/>
    </w:rPr>
  </w:style>
  <w:style w:type="paragraph" w:customStyle="1" w:styleId="08A35EA9CB944F2289B45733648FFA2D1">
    <w:name w:val="08A35EA9CB944F2289B45733648FFA2D1"/>
    <w:rsid w:val="00692FDC"/>
    <w:pPr>
      <w:spacing w:after="200" w:line="276" w:lineRule="auto"/>
    </w:pPr>
    <w:rPr>
      <w:rFonts w:ascii="Calibri" w:eastAsia="Calibri" w:hAnsi="Calibri" w:cs="Calibri"/>
      <w:lang w:eastAsia="en-US"/>
    </w:rPr>
  </w:style>
  <w:style w:type="paragraph" w:customStyle="1" w:styleId="1D75E027661F47ED9A1176DBFCF1B1A51">
    <w:name w:val="1D75E027661F47ED9A1176DBFCF1B1A51"/>
    <w:rsid w:val="00692FDC"/>
    <w:pPr>
      <w:spacing w:after="200" w:line="276" w:lineRule="auto"/>
      <w:ind w:left="720"/>
      <w:contextualSpacing/>
    </w:pPr>
    <w:rPr>
      <w:rFonts w:ascii="Calibri" w:eastAsia="Calibri" w:hAnsi="Calibri" w:cs="Calibri"/>
      <w:lang w:eastAsia="en-US"/>
    </w:rPr>
  </w:style>
  <w:style w:type="paragraph" w:customStyle="1" w:styleId="9AF72FE6125F498990BEE8841E1B17C5">
    <w:name w:val="9AF72FE6125F498990BEE8841E1B17C5"/>
    <w:rsid w:val="00692FDC"/>
    <w:pPr>
      <w:spacing w:after="200" w:line="276" w:lineRule="auto"/>
      <w:ind w:left="720"/>
      <w:contextualSpacing/>
    </w:pPr>
    <w:rPr>
      <w:rFonts w:ascii="Calibri" w:eastAsia="Calibri" w:hAnsi="Calibri" w:cs="Calibri"/>
      <w:lang w:eastAsia="en-US"/>
    </w:rPr>
  </w:style>
  <w:style w:type="paragraph" w:customStyle="1" w:styleId="E2E90AF0699B4077B2019F6AEF3723554">
    <w:name w:val="E2E90AF0699B4077B2019F6AEF3723554"/>
    <w:rsid w:val="00692FDC"/>
    <w:pPr>
      <w:spacing w:after="200" w:line="276" w:lineRule="auto"/>
      <w:ind w:left="720"/>
      <w:contextualSpacing/>
    </w:pPr>
    <w:rPr>
      <w:rFonts w:ascii="Calibri" w:eastAsia="Calibri" w:hAnsi="Calibri" w:cs="Calibri"/>
      <w:lang w:eastAsia="en-US"/>
    </w:rPr>
  </w:style>
  <w:style w:type="paragraph" w:customStyle="1" w:styleId="183339929008450E90AE710D7DB7FF0F4">
    <w:name w:val="183339929008450E90AE710D7DB7FF0F4"/>
    <w:rsid w:val="00692FDC"/>
    <w:pPr>
      <w:spacing w:after="200" w:line="276" w:lineRule="auto"/>
      <w:ind w:left="720"/>
      <w:contextualSpacing/>
    </w:pPr>
    <w:rPr>
      <w:rFonts w:ascii="Calibri" w:eastAsia="Calibri" w:hAnsi="Calibri" w:cs="Calibri"/>
      <w:lang w:eastAsia="en-US"/>
    </w:rPr>
  </w:style>
  <w:style w:type="paragraph" w:customStyle="1" w:styleId="F1DB1FD175C74481A77CF89C684B73E91">
    <w:name w:val="F1DB1FD175C74481A77CF89C684B73E91"/>
    <w:rsid w:val="00692FDC"/>
    <w:pPr>
      <w:spacing w:after="200" w:line="276" w:lineRule="auto"/>
      <w:ind w:left="720"/>
      <w:contextualSpacing/>
    </w:pPr>
    <w:rPr>
      <w:rFonts w:ascii="Calibri" w:eastAsia="Calibri" w:hAnsi="Calibri" w:cs="Calibri"/>
      <w:lang w:eastAsia="en-US"/>
    </w:rPr>
  </w:style>
  <w:style w:type="paragraph" w:customStyle="1" w:styleId="18E0AB86546A4E7CBE3B094870BCDC7D1">
    <w:name w:val="18E0AB86546A4E7CBE3B094870BCDC7D1"/>
    <w:rsid w:val="00692FDC"/>
    <w:pPr>
      <w:spacing w:after="200" w:line="276" w:lineRule="auto"/>
      <w:ind w:left="720"/>
      <w:contextualSpacing/>
    </w:pPr>
    <w:rPr>
      <w:rFonts w:ascii="Calibri" w:eastAsia="Calibri" w:hAnsi="Calibri" w:cs="Calibri"/>
      <w:lang w:eastAsia="en-US"/>
    </w:rPr>
  </w:style>
  <w:style w:type="paragraph" w:customStyle="1" w:styleId="BAF142DEB0DE4E698B4214BBA8AF26BC1">
    <w:name w:val="BAF142DEB0DE4E698B4214BBA8AF26BC1"/>
    <w:rsid w:val="00692FDC"/>
    <w:pPr>
      <w:spacing w:after="200" w:line="276" w:lineRule="auto"/>
      <w:ind w:left="720"/>
      <w:contextualSpacing/>
    </w:pPr>
    <w:rPr>
      <w:rFonts w:ascii="Calibri" w:eastAsia="Calibri" w:hAnsi="Calibri" w:cs="Calibri"/>
      <w:lang w:eastAsia="en-US"/>
    </w:rPr>
  </w:style>
  <w:style w:type="paragraph" w:customStyle="1" w:styleId="4D4A6A7DE26E4F8E85E01D06B0F560F5">
    <w:name w:val="4D4A6A7DE26E4F8E85E01D06B0F560F5"/>
    <w:rsid w:val="00692FDC"/>
  </w:style>
  <w:style w:type="paragraph" w:customStyle="1" w:styleId="B54EEDBB985E4F90AB5B0C990864A965">
    <w:name w:val="B54EEDBB985E4F90AB5B0C990864A965"/>
    <w:rsid w:val="00692FDC"/>
  </w:style>
  <w:style w:type="paragraph" w:customStyle="1" w:styleId="758FDECEBC574E4E8D743D26107EDF69">
    <w:name w:val="758FDECEBC574E4E8D743D26107EDF69"/>
    <w:rsid w:val="00692FDC"/>
  </w:style>
  <w:style w:type="paragraph" w:customStyle="1" w:styleId="F8E8DFC35CB04B769D0F917488BEE240">
    <w:name w:val="F8E8DFC35CB04B769D0F917488BEE240"/>
    <w:rsid w:val="00692FDC"/>
  </w:style>
  <w:style w:type="paragraph" w:customStyle="1" w:styleId="9C540CC1B74F4356A53D309C7DE27C03">
    <w:name w:val="9C540CC1B74F4356A53D309C7DE27C03"/>
    <w:rsid w:val="00692FDC"/>
  </w:style>
  <w:style w:type="paragraph" w:customStyle="1" w:styleId="945EA84F95C9469D8578CE1BD4787925">
    <w:name w:val="945EA84F95C9469D8578CE1BD4787925"/>
    <w:rsid w:val="00692FDC"/>
  </w:style>
  <w:style w:type="paragraph" w:customStyle="1" w:styleId="68CBD1F807A84FAE86202709B2021F83">
    <w:name w:val="68CBD1F807A84FAE86202709B2021F83"/>
    <w:rsid w:val="00692FDC"/>
  </w:style>
  <w:style w:type="paragraph" w:customStyle="1" w:styleId="C46C6F34F4E5485CBCBBD602BFF379D9">
    <w:name w:val="C46C6F34F4E5485CBCBBD602BFF379D9"/>
    <w:rsid w:val="00692FDC"/>
  </w:style>
  <w:style w:type="paragraph" w:customStyle="1" w:styleId="17C4EDD6053349B29D1ACECEA461B439">
    <w:name w:val="17C4EDD6053349B29D1ACECEA461B439"/>
    <w:rsid w:val="00692FDC"/>
  </w:style>
  <w:style w:type="paragraph" w:customStyle="1" w:styleId="5B93D557C2364558BA0B6948EC9CDF88">
    <w:name w:val="5B93D557C2364558BA0B6948EC9CDF88"/>
    <w:rsid w:val="00692FDC"/>
  </w:style>
  <w:style w:type="paragraph" w:customStyle="1" w:styleId="5A0EDB72C7FE4082A96747F14086448A">
    <w:name w:val="5A0EDB72C7FE4082A96747F14086448A"/>
    <w:rsid w:val="00692FDC"/>
  </w:style>
  <w:style w:type="paragraph" w:customStyle="1" w:styleId="A8CC632D3E3B42F4836B755CD3C2B79B">
    <w:name w:val="A8CC632D3E3B42F4836B755CD3C2B79B"/>
    <w:rsid w:val="00692FDC"/>
  </w:style>
  <w:style w:type="paragraph" w:customStyle="1" w:styleId="955E41DCB7F34871BDAD4CE9CA9842AE">
    <w:name w:val="955E41DCB7F34871BDAD4CE9CA9842AE"/>
    <w:rsid w:val="00692FDC"/>
  </w:style>
  <w:style w:type="paragraph" w:customStyle="1" w:styleId="E8D67EF4EF1F415192E805E2F5A23ED9">
    <w:name w:val="E8D67EF4EF1F415192E805E2F5A23ED9"/>
    <w:rsid w:val="00692FDC"/>
  </w:style>
  <w:style w:type="paragraph" w:customStyle="1" w:styleId="233966314710420A8945EFBE74AA5784">
    <w:name w:val="233966314710420A8945EFBE74AA5784"/>
    <w:rsid w:val="00692FDC"/>
  </w:style>
  <w:style w:type="paragraph" w:customStyle="1" w:styleId="67882CE0DFB44531BA6181728FBB5F57">
    <w:name w:val="67882CE0DFB44531BA6181728FBB5F57"/>
    <w:rsid w:val="00692FDC"/>
  </w:style>
  <w:style w:type="paragraph" w:customStyle="1" w:styleId="87F5ACA4CB404C4C81E22C406C858F8E">
    <w:name w:val="87F5ACA4CB404C4C81E22C406C858F8E"/>
    <w:rsid w:val="00692FDC"/>
  </w:style>
  <w:style w:type="paragraph" w:customStyle="1" w:styleId="2E9ED9FD08C8470CA38C7850DA21B7C8">
    <w:name w:val="2E9ED9FD08C8470CA38C7850DA21B7C8"/>
    <w:rsid w:val="00692FDC"/>
  </w:style>
  <w:style w:type="paragraph" w:customStyle="1" w:styleId="264044B74BC74A8FA280A09D9F5B5E34">
    <w:name w:val="264044B74BC74A8FA280A09D9F5B5E34"/>
    <w:rsid w:val="00692FDC"/>
  </w:style>
  <w:style w:type="paragraph" w:customStyle="1" w:styleId="859998DD77B143BFBC7D3DC26449193B">
    <w:name w:val="859998DD77B143BFBC7D3DC26449193B"/>
    <w:rsid w:val="00692FDC"/>
  </w:style>
  <w:style w:type="paragraph" w:customStyle="1" w:styleId="F4A9254CB61E464BA00BE810BC3E8D05">
    <w:name w:val="F4A9254CB61E464BA00BE810BC3E8D05"/>
    <w:rsid w:val="00692FDC"/>
  </w:style>
  <w:style w:type="paragraph" w:customStyle="1" w:styleId="AD081C2FB53D46BD84D6FA235D6B8E2E">
    <w:name w:val="AD081C2FB53D46BD84D6FA235D6B8E2E"/>
    <w:rsid w:val="00692FDC"/>
  </w:style>
  <w:style w:type="paragraph" w:customStyle="1" w:styleId="2FD6A8212A8941DE9CDF982F8637731C">
    <w:name w:val="2FD6A8212A8941DE9CDF982F8637731C"/>
    <w:rsid w:val="00692FDC"/>
  </w:style>
  <w:style w:type="paragraph" w:customStyle="1" w:styleId="544AF5594530410995C267177A9CF9CB">
    <w:name w:val="544AF5594530410995C267177A9CF9CB"/>
    <w:rsid w:val="00692FDC"/>
  </w:style>
  <w:style w:type="paragraph" w:customStyle="1" w:styleId="19E78BCFD8C6415A967B4B47EE468A62">
    <w:name w:val="19E78BCFD8C6415A967B4B47EE468A62"/>
    <w:rsid w:val="00692FDC"/>
  </w:style>
  <w:style w:type="paragraph" w:customStyle="1" w:styleId="7DB69204BA8444B291F222483C841794">
    <w:name w:val="7DB69204BA8444B291F222483C841794"/>
    <w:rsid w:val="00692FDC"/>
  </w:style>
  <w:style w:type="paragraph" w:customStyle="1" w:styleId="BEDF1A6CE88B4C05A02FC7AA84DFF1B9">
    <w:name w:val="BEDF1A6CE88B4C05A02FC7AA84DFF1B9"/>
    <w:rsid w:val="00692FDC"/>
  </w:style>
  <w:style w:type="paragraph" w:customStyle="1" w:styleId="93A1CCD668C84383BA64A8B64E018811">
    <w:name w:val="93A1CCD668C84383BA64A8B64E018811"/>
    <w:rsid w:val="00692FDC"/>
  </w:style>
  <w:style w:type="paragraph" w:customStyle="1" w:styleId="006EF257A00849E2A83C596ADDB061FF">
    <w:name w:val="006EF257A00849E2A83C596ADDB061FF"/>
    <w:rsid w:val="00692FDC"/>
  </w:style>
  <w:style w:type="paragraph" w:customStyle="1" w:styleId="0B75251712F249BDAC7391FF798551B0">
    <w:name w:val="0B75251712F249BDAC7391FF798551B0"/>
    <w:rsid w:val="00692FDC"/>
  </w:style>
  <w:style w:type="paragraph" w:customStyle="1" w:styleId="142736639D1E4AB4A1A8FC8C56ECC848">
    <w:name w:val="142736639D1E4AB4A1A8FC8C56ECC848"/>
    <w:rsid w:val="00692FDC"/>
  </w:style>
  <w:style w:type="paragraph" w:customStyle="1" w:styleId="6EE50F4F95D34FD29715D70909B412F3">
    <w:name w:val="6EE50F4F95D34FD29715D70909B412F3"/>
    <w:rsid w:val="00692FDC"/>
  </w:style>
  <w:style w:type="paragraph" w:customStyle="1" w:styleId="92B71DF1651D42B18864A2A95632F1DB">
    <w:name w:val="92B71DF1651D42B18864A2A95632F1DB"/>
    <w:rsid w:val="00692FDC"/>
  </w:style>
  <w:style w:type="paragraph" w:customStyle="1" w:styleId="8709800525B545D895F779F3C3540A5F">
    <w:name w:val="8709800525B545D895F779F3C3540A5F"/>
    <w:rsid w:val="00692FDC"/>
  </w:style>
  <w:style w:type="paragraph" w:customStyle="1" w:styleId="407A5E857A8F4DF7943CD0C5C8645E6C">
    <w:name w:val="407A5E857A8F4DF7943CD0C5C8645E6C"/>
    <w:rsid w:val="00692FDC"/>
  </w:style>
  <w:style w:type="paragraph" w:customStyle="1" w:styleId="E7D10FB19C0F49C09D062269E15B33AC">
    <w:name w:val="E7D10FB19C0F49C09D062269E15B33AC"/>
    <w:rsid w:val="00692FDC"/>
  </w:style>
  <w:style w:type="paragraph" w:customStyle="1" w:styleId="E453E41B282743AA8CA96823485959A2">
    <w:name w:val="E453E41B282743AA8CA96823485959A2"/>
    <w:rsid w:val="00692FDC"/>
  </w:style>
  <w:style w:type="paragraph" w:customStyle="1" w:styleId="56FE28662F344A73868828C2CDEFAD55">
    <w:name w:val="56FE28662F344A73868828C2CDEFAD55"/>
    <w:rsid w:val="00692FDC"/>
  </w:style>
  <w:style w:type="paragraph" w:customStyle="1" w:styleId="D0127F622BE64D09BE931C6AE217CF54">
    <w:name w:val="D0127F622BE64D09BE931C6AE217CF54"/>
    <w:rsid w:val="00692FDC"/>
  </w:style>
  <w:style w:type="paragraph" w:customStyle="1" w:styleId="8C7B7B4DBDAA49D0A67C2047F731FB24">
    <w:name w:val="8C7B7B4DBDAA49D0A67C2047F731FB24"/>
    <w:rsid w:val="00692FDC"/>
  </w:style>
  <w:style w:type="paragraph" w:customStyle="1" w:styleId="A0E392D20640405D93CDC0D2D5DDDE5A">
    <w:name w:val="A0E392D20640405D93CDC0D2D5DDDE5A"/>
    <w:rsid w:val="00692FDC"/>
  </w:style>
  <w:style w:type="paragraph" w:customStyle="1" w:styleId="47C4C0D0287F48D0BC4FF0428FAB4373">
    <w:name w:val="47C4C0D0287F48D0BC4FF0428FAB4373"/>
    <w:rsid w:val="00692FDC"/>
  </w:style>
  <w:style w:type="paragraph" w:customStyle="1" w:styleId="B8C37E2A19104F1284409EC31E2DE1D5">
    <w:name w:val="B8C37E2A19104F1284409EC31E2DE1D5"/>
    <w:rsid w:val="00692FDC"/>
  </w:style>
  <w:style w:type="paragraph" w:customStyle="1" w:styleId="712EFCA7C4684333A739BED278E5F196">
    <w:name w:val="712EFCA7C4684333A739BED278E5F196"/>
    <w:rsid w:val="00692FDC"/>
  </w:style>
  <w:style w:type="paragraph" w:customStyle="1" w:styleId="8545066F3E4C427FA4E04F8D1A217708">
    <w:name w:val="8545066F3E4C427FA4E04F8D1A217708"/>
    <w:rsid w:val="00692FDC"/>
  </w:style>
  <w:style w:type="paragraph" w:customStyle="1" w:styleId="5FD9CF783C98491586D05222BEC0CE4F">
    <w:name w:val="5FD9CF783C98491586D05222BEC0CE4F"/>
    <w:rsid w:val="00692FDC"/>
  </w:style>
  <w:style w:type="paragraph" w:customStyle="1" w:styleId="7EABC22D75FB4CE6B6FF472D4350CD98">
    <w:name w:val="7EABC22D75FB4CE6B6FF472D4350CD98"/>
    <w:rsid w:val="00692FDC"/>
  </w:style>
  <w:style w:type="paragraph" w:customStyle="1" w:styleId="357864BEBDC242B79FB2E402C97DAFF8">
    <w:name w:val="357864BEBDC242B79FB2E402C97DAFF8"/>
    <w:rsid w:val="00692FDC"/>
  </w:style>
  <w:style w:type="paragraph" w:customStyle="1" w:styleId="7164E66A38884DE49EB2D7C49D420D6F">
    <w:name w:val="7164E66A38884DE49EB2D7C49D420D6F"/>
    <w:rsid w:val="00692FDC"/>
  </w:style>
  <w:style w:type="paragraph" w:customStyle="1" w:styleId="513A0D9A80A74BFCBD2C93FBC677B843">
    <w:name w:val="513A0D9A80A74BFCBD2C93FBC677B843"/>
    <w:rsid w:val="00692FDC"/>
  </w:style>
  <w:style w:type="paragraph" w:customStyle="1" w:styleId="93E6478A5AD94DB2861B3A1AF4D9F4FF">
    <w:name w:val="93E6478A5AD94DB2861B3A1AF4D9F4FF"/>
    <w:rsid w:val="00692FDC"/>
  </w:style>
  <w:style w:type="paragraph" w:customStyle="1" w:styleId="AE31727A75444D678F4214094EF87FE3">
    <w:name w:val="AE31727A75444D678F4214094EF87FE3"/>
    <w:rsid w:val="00692FDC"/>
  </w:style>
  <w:style w:type="paragraph" w:customStyle="1" w:styleId="3BA1EB8AF5D34F02AA7DBCBBAE40200E">
    <w:name w:val="3BA1EB8AF5D34F02AA7DBCBBAE40200E"/>
    <w:rsid w:val="00692FDC"/>
  </w:style>
  <w:style w:type="paragraph" w:customStyle="1" w:styleId="D54F382329AE4E3FB4DBB2A8748996EE">
    <w:name w:val="D54F382329AE4E3FB4DBB2A8748996EE"/>
    <w:rsid w:val="00692FDC"/>
  </w:style>
  <w:style w:type="paragraph" w:customStyle="1" w:styleId="8408B21972D24E01A646419D39996AD3">
    <w:name w:val="8408B21972D24E01A646419D39996AD3"/>
    <w:rsid w:val="00692FDC"/>
  </w:style>
  <w:style w:type="paragraph" w:customStyle="1" w:styleId="7A81BA3C943C493BB60A8E8D46F4337B">
    <w:name w:val="7A81BA3C943C493BB60A8E8D46F4337B"/>
    <w:rsid w:val="00692FDC"/>
  </w:style>
  <w:style w:type="paragraph" w:customStyle="1" w:styleId="AF87B81460FC4604AB42EFDAEB53DC44">
    <w:name w:val="AF87B81460FC4604AB42EFDAEB53DC44"/>
    <w:rsid w:val="00692FDC"/>
  </w:style>
  <w:style w:type="paragraph" w:customStyle="1" w:styleId="8DF1AB8EFB3D42C097F69A4651A6FBFD">
    <w:name w:val="8DF1AB8EFB3D42C097F69A4651A6FBFD"/>
    <w:rsid w:val="00692FDC"/>
  </w:style>
  <w:style w:type="paragraph" w:customStyle="1" w:styleId="1B42766F881D47F782E02C2F995364E7">
    <w:name w:val="1B42766F881D47F782E02C2F995364E7"/>
    <w:rsid w:val="00692FDC"/>
  </w:style>
  <w:style w:type="paragraph" w:customStyle="1" w:styleId="08AD0211D0A1468A861B86C810D26551">
    <w:name w:val="08AD0211D0A1468A861B86C810D26551"/>
    <w:rsid w:val="00692FDC"/>
  </w:style>
  <w:style w:type="paragraph" w:customStyle="1" w:styleId="3F9F00D4C64D44F3B6209E077665DB3F">
    <w:name w:val="3F9F00D4C64D44F3B6209E077665DB3F"/>
    <w:rsid w:val="00692FDC"/>
  </w:style>
  <w:style w:type="paragraph" w:customStyle="1" w:styleId="FB81EA0761B64F7C8A52BBB2797E6072">
    <w:name w:val="FB81EA0761B64F7C8A52BBB2797E6072"/>
    <w:rsid w:val="00692FDC"/>
  </w:style>
  <w:style w:type="paragraph" w:customStyle="1" w:styleId="18C52A5464404E39B97DCAA6A35C5713">
    <w:name w:val="18C52A5464404E39B97DCAA6A35C5713"/>
    <w:rsid w:val="00692FDC"/>
  </w:style>
  <w:style w:type="paragraph" w:customStyle="1" w:styleId="B6DF482BCD184CB58F27348B9F4E0294">
    <w:name w:val="B6DF482BCD184CB58F27348B9F4E0294"/>
    <w:rsid w:val="00692FDC"/>
  </w:style>
  <w:style w:type="paragraph" w:customStyle="1" w:styleId="29F23404E3B0453A9A04B8ADD1E32A70">
    <w:name w:val="29F23404E3B0453A9A04B8ADD1E32A70"/>
    <w:rsid w:val="00692FDC"/>
  </w:style>
  <w:style w:type="paragraph" w:customStyle="1" w:styleId="D9206C10B04847E79BFD856C0111F27E">
    <w:name w:val="D9206C10B04847E79BFD856C0111F27E"/>
    <w:rsid w:val="00692FDC"/>
  </w:style>
  <w:style w:type="paragraph" w:customStyle="1" w:styleId="916687A101A34FB58982DA8AB14D2664">
    <w:name w:val="916687A101A34FB58982DA8AB14D2664"/>
    <w:rsid w:val="00692FDC"/>
  </w:style>
  <w:style w:type="paragraph" w:customStyle="1" w:styleId="7E8180BA40DD4113A380E6809257804A">
    <w:name w:val="7E8180BA40DD4113A380E6809257804A"/>
    <w:rsid w:val="00692FDC"/>
  </w:style>
  <w:style w:type="paragraph" w:customStyle="1" w:styleId="97ED9BC6BD60491C9B962D23E6A30D665">
    <w:name w:val="97ED9BC6BD60491C9B962D23E6A30D665"/>
    <w:rsid w:val="00692FDC"/>
    <w:pPr>
      <w:spacing w:after="200" w:line="276" w:lineRule="auto"/>
    </w:pPr>
    <w:rPr>
      <w:rFonts w:ascii="Calibri" w:eastAsia="Calibri" w:hAnsi="Calibri" w:cs="Calibri"/>
      <w:lang w:eastAsia="en-US"/>
    </w:rPr>
  </w:style>
  <w:style w:type="paragraph" w:customStyle="1" w:styleId="1ED7CA4281F44D5EB2BD419AD14D09055">
    <w:name w:val="1ED7CA4281F44D5EB2BD419AD14D09055"/>
    <w:rsid w:val="00692FDC"/>
    <w:pPr>
      <w:spacing w:after="200" w:line="276" w:lineRule="auto"/>
    </w:pPr>
    <w:rPr>
      <w:rFonts w:ascii="Calibri" w:eastAsia="Calibri" w:hAnsi="Calibri" w:cs="Calibri"/>
      <w:lang w:eastAsia="en-US"/>
    </w:rPr>
  </w:style>
  <w:style w:type="paragraph" w:customStyle="1" w:styleId="DAA16A5A07FF48A598F4647F56BA82A43">
    <w:name w:val="DAA16A5A07FF48A598F4647F56BA82A43"/>
    <w:rsid w:val="00692FDC"/>
    <w:pPr>
      <w:spacing w:after="200" w:line="276" w:lineRule="auto"/>
      <w:ind w:left="720"/>
      <w:contextualSpacing/>
    </w:pPr>
    <w:rPr>
      <w:rFonts w:ascii="Calibri" w:eastAsia="Calibri" w:hAnsi="Calibri" w:cs="Calibri"/>
      <w:lang w:eastAsia="en-US"/>
    </w:rPr>
  </w:style>
  <w:style w:type="paragraph" w:customStyle="1" w:styleId="A5FDC8C10C2347F3939CDDFED37215D75">
    <w:name w:val="A5FDC8C10C2347F3939CDDFED37215D75"/>
    <w:rsid w:val="00692FDC"/>
    <w:pPr>
      <w:spacing w:after="200" w:line="276" w:lineRule="auto"/>
      <w:ind w:left="720"/>
      <w:contextualSpacing/>
    </w:pPr>
    <w:rPr>
      <w:rFonts w:ascii="Calibri" w:eastAsia="Calibri" w:hAnsi="Calibri" w:cs="Calibri"/>
      <w:lang w:eastAsia="en-US"/>
    </w:rPr>
  </w:style>
  <w:style w:type="paragraph" w:customStyle="1" w:styleId="0E66999A1DD847BF9A85C0E7FFDB1C1E2">
    <w:name w:val="0E66999A1DD847BF9A85C0E7FFDB1C1E2"/>
    <w:rsid w:val="00692FDC"/>
    <w:pPr>
      <w:spacing w:after="200" w:line="276" w:lineRule="auto"/>
    </w:pPr>
    <w:rPr>
      <w:rFonts w:ascii="Calibri" w:eastAsia="Calibri" w:hAnsi="Calibri" w:cs="Calibri"/>
      <w:lang w:eastAsia="en-US"/>
    </w:rPr>
  </w:style>
  <w:style w:type="paragraph" w:customStyle="1" w:styleId="08F133B62E804069AB19A29A38CBD1042">
    <w:name w:val="08F133B62E804069AB19A29A38CBD1042"/>
    <w:rsid w:val="00692FDC"/>
    <w:pPr>
      <w:spacing w:after="200" w:line="276" w:lineRule="auto"/>
      <w:ind w:left="720"/>
      <w:contextualSpacing/>
    </w:pPr>
    <w:rPr>
      <w:rFonts w:ascii="Calibri" w:eastAsia="Calibri" w:hAnsi="Calibri" w:cs="Calibri"/>
      <w:lang w:eastAsia="en-US"/>
    </w:rPr>
  </w:style>
  <w:style w:type="paragraph" w:customStyle="1" w:styleId="8AEBAB5B30C04DE190134EE11FF1DCE02">
    <w:name w:val="8AEBAB5B30C04DE190134EE11FF1DCE02"/>
    <w:rsid w:val="00692FDC"/>
    <w:pPr>
      <w:spacing w:after="200" w:line="276" w:lineRule="auto"/>
      <w:ind w:left="720"/>
      <w:contextualSpacing/>
    </w:pPr>
    <w:rPr>
      <w:rFonts w:ascii="Calibri" w:eastAsia="Calibri" w:hAnsi="Calibri" w:cs="Calibri"/>
      <w:lang w:eastAsia="en-US"/>
    </w:rPr>
  </w:style>
  <w:style w:type="paragraph" w:customStyle="1" w:styleId="3430D0EA680A41AAA0BFF218549EE7F81">
    <w:name w:val="3430D0EA680A41AAA0BFF218549EE7F81"/>
    <w:rsid w:val="00692FDC"/>
    <w:pPr>
      <w:spacing w:after="200" w:line="276" w:lineRule="auto"/>
      <w:ind w:left="720"/>
      <w:contextualSpacing/>
    </w:pPr>
    <w:rPr>
      <w:rFonts w:ascii="Calibri" w:eastAsia="Calibri" w:hAnsi="Calibri" w:cs="Calibri"/>
      <w:lang w:eastAsia="en-US"/>
    </w:rPr>
  </w:style>
  <w:style w:type="paragraph" w:customStyle="1" w:styleId="4D4A6A7DE26E4F8E85E01D06B0F560F51">
    <w:name w:val="4D4A6A7DE26E4F8E85E01D06B0F560F51"/>
    <w:rsid w:val="00692FDC"/>
    <w:pPr>
      <w:spacing w:after="200" w:line="276" w:lineRule="auto"/>
    </w:pPr>
    <w:rPr>
      <w:rFonts w:ascii="Calibri" w:eastAsia="Calibri" w:hAnsi="Calibri" w:cs="Calibri"/>
      <w:lang w:eastAsia="en-US"/>
    </w:rPr>
  </w:style>
  <w:style w:type="paragraph" w:customStyle="1" w:styleId="B54EEDBB985E4F90AB5B0C990864A9651">
    <w:name w:val="B54EEDBB985E4F90AB5B0C990864A9651"/>
    <w:rsid w:val="00692FDC"/>
    <w:pPr>
      <w:spacing w:after="200" w:line="276" w:lineRule="auto"/>
    </w:pPr>
    <w:rPr>
      <w:rFonts w:ascii="Calibri" w:eastAsia="Calibri" w:hAnsi="Calibri" w:cs="Calibri"/>
      <w:lang w:eastAsia="en-US"/>
    </w:rPr>
  </w:style>
  <w:style w:type="paragraph" w:customStyle="1" w:styleId="758FDECEBC574E4E8D743D26107EDF691">
    <w:name w:val="758FDECEBC574E4E8D743D26107EDF691"/>
    <w:rsid w:val="00692FDC"/>
    <w:pPr>
      <w:spacing w:after="200" w:line="276" w:lineRule="auto"/>
      <w:ind w:left="720"/>
      <w:contextualSpacing/>
    </w:pPr>
    <w:rPr>
      <w:rFonts w:ascii="Calibri" w:eastAsia="Calibri" w:hAnsi="Calibri" w:cs="Calibri"/>
      <w:lang w:eastAsia="en-US"/>
    </w:rPr>
  </w:style>
  <w:style w:type="paragraph" w:customStyle="1" w:styleId="F8E8DFC35CB04B769D0F917488BEE2401">
    <w:name w:val="F8E8DFC35CB04B769D0F917488BEE2401"/>
    <w:rsid w:val="00692FDC"/>
    <w:pPr>
      <w:spacing w:after="200" w:line="276" w:lineRule="auto"/>
    </w:pPr>
    <w:rPr>
      <w:rFonts w:ascii="Calibri" w:eastAsia="Calibri" w:hAnsi="Calibri" w:cs="Calibri"/>
      <w:lang w:eastAsia="en-US"/>
    </w:rPr>
  </w:style>
  <w:style w:type="paragraph" w:customStyle="1" w:styleId="E453E41B282743AA8CA96823485959A21">
    <w:name w:val="E453E41B282743AA8CA96823485959A21"/>
    <w:rsid w:val="00692FDC"/>
    <w:pPr>
      <w:spacing w:after="200" w:line="276" w:lineRule="auto"/>
    </w:pPr>
    <w:rPr>
      <w:rFonts w:ascii="Calibri" w:eastAsia="Calibri" w:hAnsi="Calibri" w:cs="Calibri"/>
      <w:lang w:eastAsia="en-US"/>
    </w:rPr>
  </w:style>
  <w:style w:type="paragraph" w:customStyle="1" w:styleId="56FE28662F344A73868828C2CDEFAD551">
    <w:name w:val="56FE28662F344A73868828C2CDEFAD551"/>
    <w:rsid w:val="00692FDC"/>
    <w:pPr>
      <w:spacing w:after="200" w:line="276" w:lineRule="auto"/>
    </w:pPr>
    <w:rPr>
      <w:rFonts w:ascii="Calibri" w:eastAsia="Calibri" w:hAnsi="Calibri" w:cs="Calibri"/>
      <w:lang w:eastAsia="en-US"/>
    </w:rPr>
  </w:style>
  <w:style w:type="paragraph" w:customStyle="1" w:styleId="D0127F622BE64D09BE931C6AE217CF541">
    <w:name w:val="D0127F622BE64D09BE931C6AE217CF541"/>
    <w:rsid w:val="00692FDC"/>
    <w:pPr>
      <w:spacing w:after="200" w:line="276" w:lineRule="auto"/>
      <w:ind w:left="720"/>
      <w:contextualSpacing/>
    </w:pPr>
    <w:rPr>
      <w:rFonts w:ascii="Calibri" w:eastAsia="Calibri" w:hAnsi="Calibri" w:cs="Calibri"/>
      <w:lang w:eastAsia="en-US"/>
    </w:rPr>
  </w:style>
  <w:style w:type="paragraph" w:customStyle="1" w:styleId="8C7B7B4DBDAA49D0A67C2047F731FB241">
    <w:name w:val="8C7B7B4DBDAA49D0A67C2047F731FB241"/>
    <w:rsid w:val="00692FDC"/>
    <w:pPr>
      <w:spacing w:after="200" w:line="276" w:lineRule="auto"/>
      <w:ind w:left="720"/>
      <w:contextualSpacing/>
    </w:pPr>
    <w:rPr>
      <w:rFonts w:ascii="Calibri" w:eastAsia="Calibri" w:hAnsi="Calibri" w:cs="Calibri"/>
      <w:lang w:eastAsia="en-US"/>
    </w:rPr>
  </w:style>
  <w:style w:type="paragraph" w:customStyle="1" w:styleId="A0E392D20640405D93CDC0D2D5DDDE5A1">
    <w:name w:val="A0E392D20640405D93CDC0D2D5DDDE5A1"/>
    <w:rsid w:val="00692FDC"/>
    <w:pPr>
      <w:spacing w:after="200" w:line="276" w:lineRule="auto"/>
    </w:pPr>
    <w:rPr>
      <w:rFonts w:ascii="Calibri" w:eastAsia="Calibri" w:hAnsi="Calibri" w:cs="Calibri"/>
      <w:lang w:eastAsia="en-US"/>
    </w:rPr>
  </w:style>
  <w:style w:type="paragraph" w:customStyle="1" w:styleId="47C4C0D0287F48D0BC4FF0428FAB43731">
    <w:name w:val="47C4C0D0287F48D0BC4FF0428FAB43731"/>
    <w:rsid w:val="00692FDC"/>
    <w:pPr>
      <w:spacing w:after="200" w:line="276" w:lineRule="auto"/>
    </w:pPr>
    <w:rPr>
      <w:rFonts w:ascii="Calibri" w:eastAsia="Calibri" w:hAnsi="Calibri" w:cs="Calibri"/>
      <w:lang w:eastAsia="en-US"/>
    </w:rPr>
  </w:style>
  <w:style w:type="paragraph" w:customStyle="1" w:styleId="B8C37E2A19104F1284409EC31E2DE1D51">
    <w:name w:val="B8C37E2A19104F1284409EC31E2DE1D51"/>
    <w:rsid w:val="00692FDC"/>
    <w:pPr>
      <w:spacing w:after="200" w:line="276" w:lineRule="auto"/>
    </w:pPr>
    <w:rPr>
      <w:rFonts w:ascii="Calibri" w:eastAsia="Calibri" w:hAnsi="Calibri" w:cs="Calibri"/>
      <w:lang w:eastAsia="en-US"/>
    </w:rPr>
  </w:style>
  <w:style w:type="paragraph" w:customStyle="1" w:styleId="712EFCA7C4684333A739BED278E5F1961">
    <w:name w:val="712EFCA7C4684333A739BED278E5F1961"/>
    <w:rsid w:val="00692FDC"/>
    <w:pPr>
      <w:spacing w:after="200" w:line="276" w:lineRule="auto"/>
      <w:ind w:left="720"/>
      <w:contextualSpacing/>
    </w:pPr>
    <w:rPr>
      <w:rFonts w:ascii="Calibri" w:eastAsia="Calibri" w:hAnsi="Calibri" w:cs="Calibri"/>
      <w:lang w:eastAsia="en-US"/>
    </w:rPr>
  </w:style>
  <w:style w:type="paragraph" w:customStyle="1" w:styleId="8545066F3E4C427FA4E04F8D1A2177081">
    <w:name w:val="8545066F3E4C427FA4E04F8D1A2177081"/>
    <w:rsid w:val="00692FDC"/>
    <w:pPr>
      <w:spacing w:after="200" w:line="276" w:lineRule="auto"/>
    </w:pPr>
    <w:rPr>
      <w:rFonts w:ascii="Calibri" w:eastAsia="Calibri" w:hAnsi="Calibri" w:cs="Calibri"/>
      <w:lang w:eastAsia="en-US"/>
    </w:rPr>
  </w:style>
  <w:style w:type="paragraph" w:customStyle="1" w:styleId="5FD9CF783C98491586D05222BEC0CE4F1">
    <w:name w:val="5FD9CF783C98491586D05222BEC0CE4F1"/>
    <w:rsid w:val="00692FDC"/>
    <w:pPr>
      <w:spacing w:after="200" w:line="276" w:lineRule="auto"/>
    </w:pPr>
    <w:rPr>
      <w:rFonts w:ascii="Calibri" w:eastAsia="Calibri" w:hAnsi="Calibri" w:cs="Calibri"/>
      <w:lang w:eastAsia="en-US"/>
    </w:rPr>
  </w:style>
  <w:style w:type="paragraph" w:customStyle="1" w:styleId="7EABC22D75FB4CE6B6FF472D4350CD981">
    <w:name w:val="7EABC22D75FB4CE6B6FF472D4350CD981"/>
    <w:rsid w:val="00692FDC"/>
    <w:pPr>
      <w:spacing w:after="200" w:line="276" w:lineRule="auto"/>
    </w:pPr>
    <w:rPr>
      <w:rFonts w:ascii="Calibri" w:eastAsia="Calibri" w:hAnsi="Calibri" w:cs="Calibri"/>
      <w:lang w:eastAsia="en-US"/>
    </w:rPr>
  </w:style>
  <w:style w:type="paragraph" w:customStyle="1" w:styleId="357864BEBDC242B79FB2E402C97DAFF81">
    <w:name w:val="357864BEBDC242B79FB2E402C97DAFF81"/>
    <w:rsid w:val="00692FDC"/>
    <w:pPr>
      <w:spacing w:after="200" w:line="276" w:lineRule="auto"/>
      <w:ind w:left="720"/>
      <w:contextualSpacing/>
    </w:pPr>
    <w:rPr>
      <w:rFonts w:ascii="Calibri" w:eastAsia="Calibri" w:hAnsi="Calibri" w:cs="Calibri"/>
      <w:lang w:eastAsia="en-US"/>
    </w:rPr>
  </w:style>
  <w:style w:type="paragraph" w:customStyle="1" w:styleId="7164E66A38884DE49EB2D7C49D420D6F1">
    <w:name w:val="7164E66A38884DE49EB2D7C49D420D6F1"/>
    <w:rsid w:val="00692FDC"/>
    <w:pPr>
      <w:spacing w:after="200" w:line="276" w:lineRule="auto"/>
    </w:pPr>
    <w:rPr>
      <w:rFonts w:ascii="Calibri" w:eastAsia="Calibri" w:hAnsi="Calibri" w:cs="Calibri"/>
      <w:lang w:eastAsia="en-US"/>
    </w:rPr>
  </w:style>
  <w:style w:type="paragraph" w:customStyle="1" w:styleId="513A0D9A80A74BFCBD2C93FBC677B8431">
    <w:name w:val="513A0D9A80A74BFCBD2C93FBC677B8431"/>
    <w:rsid w:val="00692FDC"/>
    <w:pPr>
      <w:spacing w:after="200" w:line="276" w:lineRule="auto"/>
    </w:pPr>
    <w:rPr>
      <w:rFonts w:ascii="Calibri" w:eastAsia="Calibri" w:hAnsi="Calibri" w:cs="Calibri"/>
      <w:lang w:eastAsia="en-US"/>
    </w:rPr>
  </w:style>
  <w:style w:type="paragraph" w:customStyle="1" w:styleId="93E6478A5AD94DB2861B3A1AF4D9F4FF1">
    <w:name w:val="93E6478A5AD94DB2861B3A1AF4D9F4FF1"/>
    <w:rsid w:val="00692FDC"/>
    <w:pPr>
      <w:spacing w:after="200" w:line="276" w:lineRule="auto"/>
    </w:pPr>
    <w:rPr>
      <w:rFonts w:ascii="Calibri" w:eastAsia="Calibri" w:hAnsi="Calibri" w:cs="Calibri"/>
      <w:lang w:eastAsia="en-US"/>
    </w:rPr>
  </w:style>
  <w:style w:type="paragraph" w:customStyle="1" w:styleId="AE31727A75444D678F4214094EF87FE31">
    <w:name w:val="AE31727A75444D678F4214094EF87FE31"/>
    <w:rsid w:val="00692FDC"/>
    <w:pPr>
      <w:spacing w:after="200" w:line="276" w:lineRule="auto"/>
      <w:ind w:left="720"/>
      <w:contextualSpacing/>
    </w:pPr>
    <w:rPr>
      <w:rFonts w:ascii="Calibri" w:eastAsia="Calibri" w:hAnsi="Calibri" w:cs="Calibri"/>
      <w:lang w:eastAsia="en-US"/>
    </w:rPr>
  </w:style>
  <w:style w:type="paragraph" w:customStyle="1" w:styleId="3BA1EB8AF5D34F02AA7DBCBBAE40200E1">
    <w:name w:val="3BA1EB8AF5D34F02AA7DBCBBAE40200E1"/>
    <w:rsid w:val="00692FDC"/>
    <w:pPr>
      <w:spacing w:after="200" w:line="276" w:lineRule="auto"/>
    </w:pPr>
    <w:rPr>
      <w:rFonts w:ascii="Calibri" w:eastAsia="Calibri" w:hAnsi="Calibri" w:cs="Calibri"/>
      <w:lang w:eastAsia="en-US"/>
    </w:rPr>
  </w:style>
  <w:style w:type="paragraph" w:customStyle="1" w:styleId="D54F382329AE4E3FB4DBB2A8748996EE1">
    <w:name w:val="D54F382329AE4E3FB4DBB2A8748996EE1"/>
    <w:rsid w:val="00692FDC"/>
    <w:pPr>
      <w:spacing w:after="200" w:line="276" w:lineRule="auto"/>
    </w:pPr>
    <w:rPr>
      <w:rFonts w:ascii="Calibri" w:eastAsia="Calibri" w:hAnsi="Calibri" w:cs="Calibri"/>
      <w:lang w:eastAsia="en-US"/>
    </w:rPr>
  </w:style>
  <w:style w:type="paragraph" w:customStyle="1" w:styleId="8408B21972D24E01A646419D39996AD31">
    <w:name w:val="8408B21972D24E01A646419D39996AD31"/>
    <w:rsid w:val="00692FDC"/>
    <w:pPr>
      <w:spacing w:after="200" w:line="276" w:lineRule="auto"/>
    </w:pPr>
    <w:rPr>
      <w:rFonts w:ascii="Calibri" w:eastAsia="Calibri" w:hAnsi="Calibri" w:cs="Calibri"/>
      <w:lang w:eastAsia="en-US"/>
    </w:rPr>
  </w:style>
  <w:style w:type="paragraph" w:customStyle="1" w:styleId="7A81BA3C943C493BB60A8E8D46F4337B1">
    <w:name w:val="7A81BA3C943C493BB60A8E8D46F4337B1"/>
    <w:rsid w:val="00692FDC"/>
    <w:pPr>
      <w:spacing w:after="200" w:line="276" w:lineRule="auto"/>
      <w:ind w:left="720"/>
      <w:contextualSpacing/>
    </w:pPr>
    <w:rPr>
      <w:rFonts w:ascii="Calibri" w:eastAsia="Calibri" w:hAnsi="Calibri" w:cs="Calibri"/>
      <w:lang w:eastAsia="en-US"/>
    </w:rPr>
  </w:style>
  <w:style w:type="paragraph" w:customStyle="1" w:styleId="AF87B81460FC4604AB42EFDAEB53DC441">
    <w:name w:val="AF87B81460FC4604AB42EFDAEB53DC441"/>
    <w:rsid w:val="00692FDC"/>
    <w:pPr>
      <w:spacing w:after="200" w:line="276" w:lineRule="auto"/>
    </w:pPr>
    <w:rPr>
      <w:rFonts w:ascii="Calibri" w:eastAsia="Calibri" w:hAnsi="Calibri" w:cs="Calibri"/>
      <w:lang w:eastAsia="en-US"/>
    </w:rPr>
  </w:style>
  <w:style w:type="paragraph" w:customStyle="1" w:styleId="8DF1AB8EFB3D42C097F69A4651A6FBFD1">
    <w:name w:val="8DF1AB8EFB3D42C097F69A4651A6FBFD1"/>
    <w:rsid w:val="00692FDC"/>
    <w:pPr>
      <w:spacing w:after="200" w:line="276" w:lineRule="auto"/>
    </w:pPr>
    <w:rPr>
      <w:rFonts w:ascii="Calibri" w:eastAsia="Calibri" w:hAnsi="Calibri" w:cs="Calibri"/>
      <w:lang w:eastAsia="en-US"/>
    </w:rPr>
  </w:style>
  <w:style w:type="paragraph" w:customStyle="1" w:styleId="1B42766F881D47F782E02C2F995364E71">
    <w:name w:val="1B42766F881D47F782E02C2F995364E71"/>
    <w:rsid w:val="00692FDC"/>
    <w:pPr>
      <w:spacing w:after="200" w:line="276" w:lineRule="auto"/>
    </w:pPr>
    <w:rPr>
      <w:rFonts w:ascii="Calibri" w:eastAsia="Calibri" w:hAnsi="Calibri" w:cs="Calibri"/>
      <w:lang w:eastAsia="en-US"/>
    </w:rPr>
  </w:style>
  <w:style w:type="paragraph" w:customStyle="1" w:styleId="08AD0211D0A1468A861B86C810D265511">
    <w:name w:val="08AD0211D0A1468A861B86C810D265511"/>
    <w:rsid w:val="00692FDC"/>
    <w:pPr>
      <w:spacing w:after="200" w:line="276" w:lineRule="auto"/>
      <w:ind w:left="720"/>
      <w:contextualSpacing/>
    </w:pPr>
    <w:rPr>
      <w:rFonts w:ascii="Calibri" w:eastAsia="Calibri" w:hAnsi="Calibri" w:cs="Calibri"/>
      <w:lang w:eastAsia="en-US"/>
    </w:rPr>
  </w:style>
  <w:style w:type="paragraph" w:customStyle="1" w:styleId="3F9F00D4C64D44F3B6209E077665DB3F1">
    <w:name w:val="3F9F00D4C64D44F3B6209E077665DB3F1"/>
    <w:rsid w:val="00692FDC"/>
    <w:pPr>
      <w:spacing w:after="200" w:line="276" w:lineRule="auto"/>
    </w:pPr>
    <w:rPr>
      <w:rFonts w:ascii="Calibri" w:eastAsia="Calibri" w:hAnsi="Calibri" w:cs="Calibri"/>
      <w:lang w:eastAsia="en-US"/>
    </w:rPr>
  </w:style>
  <w:style w:type="paragraph" w:customStyle="1" w:styleId="FB81EA0761B64F7C8A52BBB2797E60721">
    <w:name w:val="FB81EA0761B64F7C8A52BBB2797E60721"/>
    <w:rsid w:val="00692FDC"/>
    <w:pPr>
      <w:spacing w:after="200" w:line="276" w:lineRule="auto"/>
    </w:pPr>
    <w:rPr>
      <w:rFonts w:ascii="Calibri" w:eastAsia="Calibri" w:hAnsi="Calibri" w:cs="Calibri"/>
      <w:lang w:eastAsia="en-US"/>
    </w:rPr>
  </w:style>
  <w:style w:type="paragraph" w:customStyle="1" w:styleId="18C52A5464404E39B97DCAA6A35C57131">
    <w:name w:val="18C52A5464404E39B97DCAA6A35C57131"/>
    <w:rsid w:val="00692FDC"/>
    <w:pPr>
      <w:spacing w:after="200" w:line="276" w:lineRule="auto"/>
    </w:pPr>
    <w:rPr>
      <w:rFonts w:ascii="Calibri" w:eastAsia="Calibri" w:hAnsi="Calibri" w:cs="Calibri"/>
      <w:lang w:eastAsia="en-US"/>
    </w:rPr>
  </w:style>
  <w:style w:type="paragraph" w:customStyle="1" w:styleId="B6DF482BCD184CB58F27348B9F4E02941">
    <w:name w:val="B6DF482BCD184CB58F27348B9F4E02941"/>
    <w:rsid w:val="00692FDC"/>
    <w:pPr>
      <w:spacing w:after="200" w:line="276" w:lineRule="auto"/>
      <w:ind w:left="720"/>
      <w:contextualSpacing/>
    </w:pPr>
    <w:rPr>
      <w:rFonts w:ascii="Calibri" w:eastAsia="Calibri" w:hAnsi="Calibri" w:cs="Calibri"/>
      <w:lang w:eastAsia="en-US"/>
    </w:rPr>
  </w:style>
  <w:style w:type="paragraph" w:customStyle="1" w:styleId="29F23404E3B0453A9A04B8ADD1E32A701">
    <w:name w:val="29F23404E3B0453A9A04B8ADD1E32A701"/>
    <w:rsid w:val="00692FDC"/>
    <w:pPr>
      <w:spacing w:after="200" w:line="276" w:lineRule="auto"/>
    </w:pPr>
    <w:rPr>
      <w:rFonts w:ascii="Calibri" w:eastAsia="Calibri" w:hAnsi="Calibri" w:cs="Calibri"/>
      <w:lang w:eastAsia="en-US"/>
    </w:rPr>
  </w:style>
  <w:style w:type="paragraph" w:customStyle="1" w:styleId="D9206C10B04847E79BFD856C0111F27E1">
    <w:name w:val="D9206C10B04847E79BFD856C0111F27E1"/>
    <w:rsid w:val="00692FDC"/>
    <w:pPr>
      <w:spacing w:after="200" w:line="276" w:lineRule="auto"/>
    </w:pPr>
    <w:rPr>
      <w:rFonts w:ascii="Calibri" w:eastAsia="Calibri" w:hAnsi="Calibri" w:cs="Calibri"/>
      <w:lang w:eastAsia="en-US"/>
    </w:rPr>
  </w:style>
  <w:style w:type="paragraph" w:customStyle="1" w:styleId="916687A101A34FB58982DA8AB14D26641">
    <w:name w:val="916687A101A34FB58982DA8AB14D26641"/>
    <w:rsid w:val="00692FDC"/>
    <w:pPr>
      <w:spacing w:after="200" w:line="276" w:lineRule="auto"/>
    </w:pPr>
    <w:rPr>
      <w:rFonts w:ascii="Calibri" w:eastAsia="Calibri" w:hAnsi="Calibri" w:cs="Calibri"/>
      <w:lang w:eastAsia="en-US"/>
    </w:rPr>
  </w:style>
  <w:style w:type="paragraph" w:customStyle="1" w:styleId="7E8180BA40DD4113A380E6809257804A1">
    <w:name w:val="7E8180BA40DD4113A380E6809257804A1"/>
    <w:rsid w:val="00692FDC"/>
    <w:pPr>
      <w:spacing w:after="200" w:line="276" w:lineRule="auto"/>
      <w:ind w:left="720"/>
      <w:contextualSpacing/>
    </w:pPr>
    <w:rPr>
      <w:rFonts w:ascii="Calibri" w:eastAsia="Calibri" w:hAnsi="Calibri" w:cs="Calibri"/>
      <w:lang w:eastAsia="en-US"/>
    </w:rPr>
  </w:style>
  <w:style w:type="paragraph" w:customStyle="1" w:styleId="9AF72FE6125F498990BEE8841E1B17C51">
    <w:name w:val="9AF72FE6125F498990BEE8841E1B17C51"/>
    <w:rsid w:val="00692FDC"/>
    <w:pPr>
      <w:spacing w:after="200" w:line="276" w:lineRule="auto"/>
      <w:ind w:left="720"/>
      <w:contextualSpacing/>
    </w:pPr>
    <w:rPr>
      <w:rFonts w:ascii="Calibri" w:eastAsia="Calibri" w:hAnsi="Calibri" w:cs="Calibri"/>
      <w:lang w:eastAsia="en-US"/>
    </w:rPr>
  </w:style>
  <w:style w:type="paragraph" w:customStyle="1" w:styleId="E2E90AF0699B4077B2019F6AEF3723555">
    <w:name w:val="E2E90AF0699B4077B2019F6AEF3723555"/>
    <w:rsid w:val="00692FDC"/>
    <w:pPr>
      <w:spacing w:after="200" w:line="276" w:lineRule="auto"/>
      <w:ind w:left="720"/>
      <w:contextualSpacing/>
    </w:pPr>
    <w:rPr>
      <w:rFonts w:ascii="Calibri" w:eastAsia="Calibri" w:hAnsi="Calibri" w:cs="Calibri"/>
      <w:lang w:eastAsia="en-US"/>
    </w:rPr>
  </w:style>
  <w:style w:type="paragraph" w:customStyle="1" w:styleId="183339929008450E90AE710D7DB7FF0F5">
    <w:name w:val="183339929008450E90AE710D7DB7FF0F5"/>
    <w:rsid w:val="00692FDC"/>
    <w:pPr>
      <w:spacing w:after="200" w:line="276" w:lineRule="auto"/>
      <w:ind w:left="720"/>
      <w:contextualSpacing/>
    </w:pPr>
    <w:rPr>
      <w:rFonts w:ascii="Calibri" w:eastAsia="Calibri" w:hAnsi="Calibri" w:cs="Calibri"/>
      <w:lang w:eastAsia="en-US"/>
    </w:rPr>
  </w:style>
  <w:style w:type="paragraph" w:customStyle="1" w:styleId="F1DB1FD175C74481A77CF89C684B73E92">
    <w:name w:val="F1DB1FD175C74481A77CF89C684B73E92"/>
    <w:rsid w:val="00692FDC"/>
    <w:pPr>
      <w:spacing w:after="200" w:line="276" w:lineRule="auto"/>
      <w:ind w:left="720"/>
      <w:contextualSpacing/>
    </w:pPr>
    <w:rPr>
      <w:rFonts w:ascii="Calibri" w:eastAsia="Calibri" w:hAnsi="Calibri" w:cs="Calibri"/>
      <w:lang w:eastAsia="en-US"/>
    </w:rPr>
  </w:style>
  <w:style w:type="paragraph" w:customStyle="1" w:styleId="18E0AB86546A4E7CBE3B094870BCDC7D2">
    <w:name w:val="18E0AB86546A4E7CBE3B094870BCDC7D2"/>
    <w:rsid w:val="00692FDC"/>
    <w:pPr>
      <w:spacing w:after="200" w:line="276" w:lineRule="auto"/>
      <w:ind w:left="720"/>
      <w:contextualSpacing/>
    </w:pPr>
    <w:rPr>
      <w:rFonts w:ascii="Calibri" w:eastAsia="Calibri" w:hAnsi="Calibri" w:cs="Calibri"/>
      <w:lang w:eastAsia="en-US"/>
    </w:rPr>
  </w:style>
  <w:style w:type="paragraph" w:customStyle="1" w:styleId="BAF142DEB0DE4E698B4214BBA8AF26BC2">
    <w:name w:val="BAF142DEB0DE4E698B4214BBA8AF26BC2"/>
    <w:rsid w:val="00692FDC"/>
    <w:pPr>
      <w:spacing w:after="200" w:line="276" w:lineRule="auto"/>
      <w:ind w:left="720"/>
      <w:contextualSpacing/>
    </w:pPr>
    <w:rPr>
      <w:rFonts w:ascii="Calibri" w:eastAsia="Calibri" w:hAnsi="Calibri" w:cs="Calibri"/>
      <w:lang w:eastAsia="en-US"/>
    </w:rPr>
  </w:style>
  <w:style w:type="paragraph" w:customStyle="1" w:styleId="544483B00C554175BBC8DFF13147A923">
    <w:name w:val="544483B00C554175BBC8DFF13147A923"/>
    <w:rsid w:val="00692FDC"/>
  </w:style>
  <w:style w:type="paragraph" w:customStyle="1" w:styleId="8B10F61286BD4E34B622EBCE098D99CA">
    <w:name w:val="8B10F61286BD4E34B622EBCE098D99CA"/>
    <w:rsid w:val="00692FDC"/>
  </w:style>
  <w:style w:type="paragraph" w:customStyle="1" w:styleId="1AA65678F1A34CF8A88BC113C0645284">
    <w:name w:val="1AA65678F1A34CF8A88BC113C0645284"/>
    <w:rsid w:val="00692FDC"/>
  </w:style>
  <w:style w:type="paragraph" w:customStyle="1" w:styleId="E98DFE9FF52A4976A90D3FA3646EB9C9">
    <w:name w:val="E98DFE9FF52A4976A90D3FA3646EB9C9"/>
    <w:rsid w:val="00692FDC"/>
  </w:style>
  <w:style w:type="paragraph" w:customStyle="1" w:styleId="02D61A9BBD7F4C88A34008F521396D3F">
    <w:name w:val="02D61A9BBD7F4C88A34008F521396D3F"/>
    <w:rsid w:val="00692FDC"/>
  </w:style>
  <w:style w:type="paragraph" w:customStyle="1" w:styleId="FCD2D088D356411A8ABE9F1D3CCA1006">
    <w:name w:val="FCD2D088D356411A8ABE9F1D3CCA1006"/>
    <w:rsid w:val="00692FDC"/>
  </w:style>
  <w:style w:type="paragraph" w:customStyle="1" w:styleId="C80238367B744B98B523C52CAF801CCC">
    <w:name w:val="C80238367B744B98B523C52CAF801CCC"/>
    <w:rsid w:val="00692FDC"/>
  </w:style>
  <w:style w:type="paragraph" w:customStyle="1" w:styleId="1B7D80A28A18444EA0D348DB9811C687">
    <w:name w:val="1B7D80A28A18444EA0D348DB9811C687"/>
    <w:rsid w:val="00692FDC"/>
  </w:style>
  <w:style w:type="paragraph" w:customStyle="1" w:styleId="9F2027682969499EAF269587A00BA26B">
    <w:name w:val="9F2027682969499EAF269587A00BA26B"/>
    <w:rsid w:val="00692FDC"/>
  </w:style>
  <w:style w:type="paragraph" w:customStyle="1" w:styleId="7FEB47C1282E4056AB777A5A6C645848">
    <w:name w:val="7FEB47C1282E4056AB777A5A6C645848"/>
    <w:rsid w:val="00692FDC"/>
  </w:style>
  <w:style w:type="paragraph" w:customStyle="1" w:styleId="552447E278604FAE8226816BB082E4C6">
    <w:name w:val="552447E278604FAE8226816BB082E4C6"/>
    <w:rsid w:val="00692FDC"/>
  </w:style>
  <w:style w:type="paragraph" w:customStyle="1" w:styleId="86EB3E5AD74E4E6F84A723897811A0C7">
    <w:name w:val="86EB3E5AD74E4E6F84A723897811A0C7"/>
    <w:rsid w:val="00692FDC"/>
  </w:style>
  <w:style w:type="paragraph" w:customStyle="1" w:styleId="549A0ED93B98433680A747B16DB90DCC">
    <w:name w:val="549A0ED93B98433680A747B16DB90DCC"/>
    <w:rsid w:val="00692FDC"/>
  </w:style>
  <w:style w:type="paragraph" w:customStyle="1" w:styleId="C5E19A9C0D94440A85A4E0828AA20F3E">
    <w:name w:val="C5E19A9C0D94440A85A4E0828AA20F3E"/>
    <w:rsid w:val="00692FDC"/>
  </w:style>
  <w:style w:type="paragraph" w:customStyle="1" w:styleId="F5E4AF26B4E848DF9F53BA9F63B859D9">
    <w:name w:val="F5E4AF26B4E848DF9F53BA9F63B859D9"/>
    <w:rsid w:val="00692FDC"/>
  </w:style>
  <w:style w:type="paragraph" w:customStyle="1" w:styleId="6161065ADC354725812D6EC66BF1DDF8">
    <w:name w:val="6161065ADC354725812D6EC66BF1DDF8"/>
    <w:rsid w:val="00692FDC"/>
  </w:style>
  <w:style w:type="paragraph" w:customStyle="1" w:styleId="ED5C7C2A308F4C1C90218EF42A0E2C8F">
    <w:name w:val="ED5C7C2A308F4C1C90218EF42A0E2C8F"/>
    <w:rsid w:val="00692FDC"/>
  </w:style>
  <w:style w:type="paragraph" w:customStyle="1" w:styleId="2AF001B8DBBA4129AA674402F21C0157">
    <w:name w:val="2AF001B8DBBA4129AA674402F21C0157"/>
    <w:rsid w:val="00692FDC"/>
  </w:style>
  <w:style w:type="paragraph" w:customStyle="1" w:styleId="2C73298E94AB43F5A8BB1C1695E6211B">
    <w:name w:val="2C73298E94AB43F5A8BB1C1695E6211B"/>
    <w:rsid w:val="00692FDC"/>
  </w:style>
  <w:style w:type="paragraph" w:customStyle="1" w:styleId="EA3125CCA73345D2A08034210AA4251B">
    <w:name w:val="EA3125CCA73345D2A08034210AA4251B"/>
    <w:rsid w:val="00692FDC"/>
  </w:style>
  <w:style w:type="paragraph" w:customStyle="1" w:styleId="A8CA991859724EA58BC9CC24D4401002">
    <w:name w:val="A8CA991859724EA58BC9CC24D4401002"/>
    <w:rsid w:val="00692FDC"/>
  </w:style>
  <w:style w:type="paragraph" w:customStyle="1" w:styleId="3FF417C01C8C400DA3796B9923278348">
    <w:name w:val="3FF417C01C8C400DA3796B9923278348"/>
    <w:rsid w:val="00692FDC"/>
  </w:style>
  <w:style w:type="paragraph" w:customStyle="1" w:styleId="68DC149C69454FB79702BD4FDE415D95">
    <w:name w:val="68DC149C69454FB79702BD4FDE415D95"/>
    <w:rsid w:val="00692FDC"/>
  </w:style>
  <w:style w:type="paragraph" w:customStyle="1" w:styleId="29C1BC08B8E84B4E8BA9C03513C080A5">
    <w:name w:val="29C1BC08B8E84B4E8BA9C03513C080A5"/>
    <w:rsid w:val="00692FDC"/>
  </w:style>
  <w:style w:type="paragraph" w:customStyle="1" w:styleId="B1F3E19EF4314FDBBC3311AD4A971B81">
    <w:name w:val="B1F3E19EF4314FDBBC3311AD4A971B81"/>
    <w:rsid w:val="00692FDC"/>
  </w:style>
  <w:style w:type="paragraph" w:customStyle="1" w:styleId="A389C9B5026B48F585AB8FE4057D8D71">
    <w:name w:val="A389C9B5026B48F585AB8FE4057D8D71"/>
    <w:rsid w:val="00692FDC"/>
  </w:style>
  <w:style w:type="paragraph" w:customStyle="1" w:styleId="5D9B6B3C9F214B83A1915866AA7DBF54">
    <w:name w:val="5D9B6B3C9F214B83A1915866AA7DBF54"/>
    <w:rsid w:val="00692FDC"/>
  </w:style>
  <w:style w:type="paragraph" w:customStyle="1" w:styleId="9E92793F92494CF081EBF023222BA55D">
    <w:name w:val="9E92793F92494CF081EBF023222BA55D"/>
    <w:rsid w:val="00692FDC"/>
  </w:style>
  <w:style w:type="paragraph" w:customStyle="1" w:styleId="88AED1780C564CC288ED72A03CAA8E7D">
    <w:name w:val="88AED1780C564CC288ED72A03CAA8E7D"/>
    <w:rsid w:val="00692FDC"/>
  </w:style>
  <w:style w:type="paragraph" w:customStyle="1" w:styleId="CA918170EAA5475C874084063F277820">
    <w:name w:val="CA918170EAA5475C874084063F277820"/>
    <w:rsid w:val="00692FDC"/>
  </w:style>
  <w:style w:type="paragraph" w:customStyle="1" w:styleId="9035023F10724B5989F1A88B0F1F3268">
    <w:name w:val="9035023F10724B5989F1A88B0F1F3268"/>
    <w:rsid w:val="00692FDC"/>
  </w:style>
  <w:style w:type="paragraph" w:customStyle="1" w:styleId="DEAAADF4D67044EDA16D95C79D7E577A">
    <w:name w:val="DEAAADF4D67044EDA16D95C79D7E577A"/>
    <w:rsid w:val="00692FDC"/>
  </w:style>
  <w:style w:type="paragraph" w:customStyle="1" w:styleId="9E3B4CEC50D44B7BB95CA441CEA8DD8E">
    <w:name w:val="9E3B4CEC50D44B7BB95CA441CEA8DD8E"/>
    <w:rsid w:val="00692FDC"/>
  </w:style>
  <w:style w:type="paragraph" w:customStyle="1" w:styleId="56CCD3C1E0F7448F8436FB18DA61B16F">
    <w:name w:val="56CCD3C1E0F7448F8436FB18DA61B16F"/>
    <w:rsid w:val="00692FDC"/>
  </w:style>
  <w:style w:type="paragraph" w:customStyle="1" w:styleId="B48C44DE086847D2A0C12FFBCBD533A8">
    <w:name w:val="B48C44DE086847D2A0C12FFBCBD533A8"/>
    <w:rsid w:val="00692FDC"/>
  </w:style>
  <w:style w:type="paragraph" w:customStyle="1" w:styleId="A6383A67AEB244D69BBFAFBB4A56CA15">
    <w:name w:val="A6383A67AEB244D69BBFAFBB4A56CA15"/>
    <w:rsid w:val="00692FDC"/>
  </w:style>
  <w:style w:type="paragraph" w:customStyle="1" w:styleId="ECF2BC1118014F8598D79D6C5D87EB56">
    <w:name w:val="ECF2BC1118014F8598D79D6C5D87EB56"/>
    <w:rsid w:val="00692FDC"/>
  </w:style>
  <w:style w:type="paragraph" w:customStyle="1" w:styleId="1CEBE4F43AC1447B8C68FA82B39F9E5E">
    <w:name w:val="1CEBE4F43AC1447B8C68FA82B39F9E5E"/>
    <w:rsid w:val="00692FDC"/>
  </w:style>
  <w:style w:type="paragraph" w:customStyle="1" w:styleId="11741179093E4FD88F2F97FEF753BA62">
    <w:name w:val="11741179093E4FD88F2F97FEF753BA62"/>
    <w:rsid w:val="00692FDC"/>
  </w:style>
  <w:style w:type="paragraph" w:customStyle="1" w:styleId="E25D6D55157B42F58B751E6383DA2D88">
    <w:name w:val="E25D6D55157B42F58B751E6383DA2D88"/>
    <w:rsid w:val="00692FDC"/>
  </w:style>
  <w:style w:type="paragraph" w:customStyle="1" w:styleId="FDA64F53FA37428DA3B03966F6551E5F">
    <w:name w:val="FDA64F53FA37428DA3B03966F6551E5F"/>
    <w:rsid w:val="00692FDC"/>
  </w:style>
  <w:style w:type="paragraph" w:customStyle="1" w:styleId="62A3E2618F5040D181A99FA332F0C49D">
    <w:name w:val="62A3E2618F5040D181A99FA332F0C49D"/>
    <w:rsid w:val="00692FDC"/>
  </w:style>
  <w:style w:type="paragraph" w:customStyle="1" w:styleId="84B3761D37814002A9B637DFB819F5E7">
    <w:name w:val="84B3761D37814002A9B637DFB819F5E7"/>
    <w:rsid w:val="00692FDC"/>
  </w:style>
  <w:style w:type="paragraph" w:customStyle="1" w:styleId="C1F8ED74257B4B558DA0B8740B46576B">
    <w:name w:val="C1F8ED74257B4B558DA0B8740B46576B"/>
    <w:rsid w:val="00692FDC"/>
  </w:style>
  <w:style w:type="paragraph" w:customStyle="1" w:styleId="97ED9BC6BD60491C9B962D23E6A30D666">
    <w:name w:val="97ED9BC6BD60491C9B962D23E6A30D666"/>
    <w:rsid w:val="00802984"/>
    <w:pPr>
      <w:spacing w:after="200" w:line="276" w:lineRule="auto"/>
    </w:pPr>
    <w:rPr>
      <w:rFonts w:ascii="Calibri" w:eastAsia="Calibri" w:hAnsi="Calibri" w:cs="Calibri"/>
      <w:lang w:eastAsia="en-US"/>
    </w:rPr>
  </w:style>
  <w:style w:type="paragraph" w:customStyle="1" w:styleId="1ED7CA4281F44D5EB2BD419AD14D09056">
    <w:name w:val="1ED7CA4281F44D5EB2BD419AD14D09056"/>
    <w:rsid w:val="00802984"/>
    <w:pPr>
      <w:spacing w:after="200" w:line="276" w:lineRule="auto"/>
    </w:pPr>
    <w:rPr>
      <w:rFonts w:ascii="Calibri" w:eastAsia="Calibri" w:hAnsi="Calibri" w:cs="Calibri"/>
      <w:lang w:eastAsia="en-US"/>
    </w:rPr>
  </w:style>
  <w:style w:type="paragraph" w:customStyle="1" w:styleId="DAA16A5A07FF48A598F4647F56BA82A44">
    <w:name w:val="DAA16A5A07FF48A598F4647F56BA82A44"/>
    <w:rsid w:val="00802984"/>
    <w:pPr>
      <w:spacing w:after="200" w:line="276" w:lineRule="auto"/>
      <w:ind w:left="720"/>
      <w:contextualSpacing/>
    </w:pPr>
    <w:rPr>
      <w:rFonts w:ascii="Calibri" w:eastAsia="Calibri" w:hAnsi="Calibri" w:cs="Calibri"/>
      <w:lang w:eastAsia="en-US"/>
    </w:rPr>
  </w:style>
  <w:style w:type="paragraph" w:customStyle="1" w:styleId="A5FDC8C10C2347F3939CDDFED37215D76">
    <w:name w:val="A5FDC8C10C2347F3939CDDFED37215D76"/>
    <w:rsid w:val="00802984"/>
    <w:pPr>
      <w:spacing w:after="200" w:line="276" w:lineRule="auto"/>
      <w:ind w:left="720"/>
      <w:contextualSpacing/>
    </w:pPr>
    <w:rPr>
      <w:rFonts w:ascii="Calibri" w:eastAsia="Calibri" w:hAnsi="Calibri" w:cs="Calibri"/>
      <w:lang w:eastAsia="en-US"/>
    </w:rPr>
  </w:style>
  <w:style w:type="paragraph" w:customStyle="1" w:styleId="0E66999A1DD847BF9A85C0E7FFDB1C1E3">
    <w:name w:val="0E66999A1DD847BF9A85C0E7FFDB1C1E3"/>
    <w:rsid w:val="00802984"/>
    <w:pPr>
      <w:spacing w:after="200" w:line="276" w:lineRule="auto"/>
    </w:pPr>
    <w:rPr>
      <w:rFonts w:ascii="Calibri" w:eastAsia="Calibri" w:hAnsi="Calibri" w:cs="Calibri"/>
      <w:lang w:eastAsia="en-US"/>
    </w:rPr>
  </w:style>
  <w:style w:type="paragraph" w:customStyle="1" w:styleId="08F133B62E804069AB19A29A38CBD1043">
    <w:name w:val="08F133B62E804069AB19A29A38CBD1043"/>
    <w:rsid w:val="00802984"/>
    <w:pPr>
      <w:spacing w:after="200" w:line="276" w:lineRule="auto"/>
      <w:ind w:left="720"/>
      <w:contextualSpacing/>
    </w:pPr>
    <w:rPr>
      <w:rFonts w:ascii="Calibri" w:eastAsia="Calibri" w:hAnsi="Calibri" w:cs="Calibri"/>
      <w:lang w:eastAsia="en-US"/>
    </w:rPr>
  </w:style>
  <w:style w:type="paragraph" w:customStyle="1" w:styleId="8AEBAB5B30C04DE190134EE11FF1DCE03">
    <w:name w:val="8AEBAB5B30C04DE190134EE11FF1DCE03"/>
    <w:rsid w:val="00802984"/>
    <w:pPr>
      <w:spacing w:after="200" w:line="276" w:lineRule="auto"/>
      <w:ind w:left="720"/>
      <w:contextualSpacing/>
    </w:pPr>
    <w:rPr>
      <w:rFonts w:ascii="Calibri" w:eastAsia="Calibri" w:hAnsi="Calibri" w:cs="Calibri"/>
      <w:lang w:eastAsia="en-US"/>
    </w:rPr>
  </w:style>
  <w:style w:type="paragraph" w:customStyle="1" w:styleId="3430D0EA680A41AAA0BFF218549EE7F82">
    <w:name w:val="3430D0EA680A41AAA0BFF218549EE7F82"/>
    <w:rsid w:val="00802984"/>
    <w:pPr>
      <w:spacing w:after="200" w:line="276" w:lineRule="auto"/>
      <w:ind w:left="720"/>
      <w:contextualSpacing/>
    </w:pPr>
    <w:rPr>
      <w:rFonts w:ascii="Calibri" w:eastAsia="Calibri" w:hAnsi="Calibri" w:cs="Calibri"/>
      <w:lang w:eastAsia="en-US"/>
    </w:rPr>
  </w:style>
  <w:style w:type="paragraph" w:customStyle="1" w:styleId="544483B00C554175BBC8DFF13147A9231">
    <w:name w:val="544483B00C554175BBC8DFF13147A9231"/>
    <w:rsid w:val="00802984"/>
    <w:pPr>
      <w:spacing w:after="200" w:line="276" w:lineRule="auto"/>
    </w:pPr>
    <w:rPr>
      <w:rFonts w:ascii="Calibri" w:eastAsia="Calibri" w:hAnsi="Calibri" w:cs="Calibri"/>
      <w:lang w:eastAsia="en-US"/>
    </w:rPr>
  </w:style>
  <w:style w:type="paragraph" w:customStyle="1" w:styleId="8B10F61286BD4E34B622EBCE098D99CA1">
    <w:name w:val="8B10F61286BD4E34B622EBCE098D99CA1"/>
    <w:rsid w:val="00802984"/>
    <w:pPr>
      <w:spacing w:after="200" w:line="276" w:lineRule="auto"/>
    </w:pPr>
    <w:rPr>
      <w:rFonts w:ascii="Calibri" w:eastAsia="Calibri" w:hAnsi="Calibri" w:cs="Calibri"/>
      <w:lang w:eastAsia="en-US"/>
    </w:rPr>
  </w:style>
  <w:style w:type="paragraph" w:customStyle="1" w:styleId="1AA65678F1A34CF8A88BC113C06452841">
    <w:name w:val="1AA65678F1A34CF8A88BC113C06452841"/>
    <w:rsid w:val="00802984"/>
    <w:pPr>
      <w:spacing w:after="200" w:line="276" w:lineRule="auto"/>
      <w:ind w:left="720"/>
      <w:contextualSpacing/>
    </w:pPr>
    <w:rPr>
      <w:rFonts w:ascii="Calibri" w:eastAsia="Calibri" w:hAnsi="Calibri" w:cs="Calibri"/>
      <w:lang w:eastAsia="en-US"/>
    </w:rPr>
  </w:style>
  <w:style w:type="paragraph" w:customStyle="1" w:styleId="E98DFE9FF52A4976A90D3FA3646EB9C91">
    <w:name w:val="E98DFE9FF52A4976A90D3FA3646EB9C91"/>
    <w:rsid w:val="00802984"/>
    <w:pPr>
      <w:spacing w:after="200" w:line="276" w:lineRule="auto"/>
    </w:pPr>
    <w:rPr>
      <w:rFonts w:ascii="Calibri" w:eastAsia="Calibri" w:hAnsi="Calibri" w:cs="Calibri"/>
      <w:lang w:eastAsia="en-US"/>
    </w:rPr>
  </w:style>
  <w:style w:type="paragraph" w:customStyle="1" w:styleId="E453E41B282743AA8CA96823485959A22">
    <w:name w:val="E453E41B282743AA8CA96823485959A22"/>
    <w:rsid w:val="00802984"/>
    <w:pPr>
      <w:spacing w:after="200" w:line="276" w:lineRule="auto"/>
    </w:pPr>
    <w:rPr>
      <w:rFonts w:ascii="Calibri" w:eastAsia="Calibri" w:hAnsi="Calibri" w:cs="Calibri"/>
      <w:lang w:eastAsia="en-US"/>
    </w:rPr>
  </w:style>
  <w:style w:type="paragraph" w:customStyle="1" w:styleId="56FE28662F344A73868828C2CDEFAD552">
    <w:name w:val="56FE28662F344A73868828C2CDEFAD552"/>
    <w:rsid w:val="00802984"/>
    <w:pPr>
      <w:spacing w:after="200" w:line="276" w:lineRule="auto"/>
    </w:pPr>
    <w:rPr>
      <w:rFonts w:ascii="Calibri" w:eastAsia="Calibri" w:hAnsi="Calibri" w:cs="Calibri"/>
      <w:lang w:eastAsia="en-US"/>
    </w:rPr>
  </w:style>
  <w:style w:type="paragraph" w:customStyle="1" w:styleId="D0127F622BE64D09BE931C6AE217CF542">
    <w:name w:val="D0127F622BE64D09BE931C6AE217CF542"/>
    <w:rsid w:val="00802984"/>
    <w:pPr>
      <w:spacing w:after="200" w:line="276" w:lineRule="auto"/>
      <w:ind w:left="720"/>
      <w:contextualSpacing/>
    </w:pPr>
    <w:rPr>
      <w:rFonts w:ascii="Calibri" w:eastAsia="Calibri" w:hAnsi="Calibri" w:cs="Calibri"/>
      <w:lang w:eastAsia="en-US"/>
    </w:rPr>
  </w:style>
  <w:style w:type="paragraph" w:customStyle="1" w:styleId="8C7B7B4DBDAA49D0A67C2047F731FB242">
    <w:name w:val="8C7B7B4DBDAA49D0A67C2047F731FB242"/>
    <w:rsid w:val="00802984"/>
    <w:pPr>
      <w:spacing w:after="200" w:line="276" w:lineRule="auto"/>
      <w:ind w:left="720"/>
      <w:contextualSpacing/>
    </w:pPr>
    <w:rPr>
      <w:rFonts w:ascii="Calibri" w:eastAsia="Calibri" w:hAnsi="Calibri" w:cs="Calibri"/>
      <w:lang w:eastAsia="en-US"/>
    </w:rPr>
  </w:style>
  <w:style w:type="paragraph" w:customStyle="1" w:styleId="A0E392D20640405D93CDC0D2D5DDDE5A2">
    <w:name w:val="A0E392D20640405D93CDC0D2D5DDDE5A2"/>
    <w:rsid w:val="00802984"/>
    <w:pPr>
      <w:spacing w:after="200" w:line="276" w:lineRule="auto"/>
    </w:pPr>
    <w:rPr>
      <w:rFonts w:ascii="Calibri" w:eastAsia="Calibri" w:hAnsi="Calibri" w:cs="Calibri"/>
      <w:lang w:eastAsia="en-US"/>
    </w:rPr>
  </w:style>
  <w:style w:type="paragraph" w:customStyle="1" w:styleId="47C4C0D0287F48D0BC4FF0428FAB43732">
    <w:name w:val="47C4C0D0287F48D0BC4FF0428FAB43732"/>
    <w:rsid w:val="00802984"/>
    <w:pPr>
      <w:spacing w:after="200" w:line="276" w:lineRule="auto"/>
    </w:pPr>
    <w:rPr>
      <w:rFonts w:ascii="Calibri" w:eastAsia="Calibri" w:hAnsi="Calibri" w:cs="Calibri"/>
      <w:lang w:eastAsia="en-US"/>
    </w:rPr>
  </w:style>
  <w:style w:type="paragraph" w:customStyle="1" w:styleId="B8C37E2A19104F1284409EC31E2DE1D52">
    <w:name w:val="B8C37E2A19104F1284409EC31E2DE1D52"/>
    <w:rsid w:val="00802984"/>
    <w:pPr>
      <w:spacing w:after="200" w:line="276" w:lineRule="auto"/>
    </w:pPr>
    <w:rPr>
      <w:rFonts w:ascii="Calibri" w:eastAsia="Calibri" w:hAnsi="Calibri" w:cs="Calibri"/>
      <w:lang w:eastAsia="en-US"/>
    </w:rPr>
  </w:style>
  <w:style w:type="paragraph" w:customStyle="1" w:styleId="712EFCA7C4684333A739BED278E5F1962">
    <w:name w:val="712EFCA7C4684333A739BED278E5F1962"/>
    <w:rsid w:val="00802984"/>
    <w:pPr>
      <w:spacing w:after="200" w:line="276" w:lineRule="auto"/>
      <w:ind w:left="720"/>
      <w:contextualSpacing/>
    </w:pPr>
    <w:rPr>
      <w:rFonts w:ascii="Calibri" w:eastAsia="Calibri" w:hAnsi="Calibri" w:cs="Calibri"/>
      <w:lang w:eastAsia="en-US"/>
    </w:rPr>
  </w:style>
  <w:style w:type="paragraph" w:customStyle="1" w:styleId="8545066F3E4C427FA4E04F8D1A2177082">
    <w:name w:val="8545066F3E4C427FA4E04F8D1A2177082"/>
    <w:rsid w:val="00802984"/>
    <w:pPr>
      <w:spacing w:after="200" w:line="276" w:lineRule="auto"/>
    </w:pPr>
    <w:rPr>
      <w:rFonts w:ascii="Calibri" w:eastAsia="Calibri" w:hAnsi="Calibri" w:cs="Calibri"/>
      <w:lang w:eastAsia="en-US"/>
    </w:rPr>
  </w:style>
  <w:style w:type="paragraph" w:customStyle="1" w:styleId="5FD9CF783C98491586D05222BEC0CE4F2">
    <w:name w:val="5FD9CF783C98491586D05222BEC0CE4F2"/>
    <w:rsid w:val="00802984"/>
    <w:pPr>
      <w:spacing w:after="200" w:line="276" w:lineRule="auto"/>
    </w:pPr>
    <w:rPr>
      <w:rFonts w:ascii="Calibri" w:eastAsia="Calibri" w:hAnsi="Calibri" w:cs="Calibri"/>
      <w:lang w:eastAsia="en-US"/>
    </w:rPr>
  </w:style>
  <w:style w:type="paragraph" w:customStyle="1" w:styleId="7EABC22D75FB4CE6B6FF472D4350CD982">
    <w:name w:val="7EABC22D75FB4CE6B6FF472D4350CD982"/>
    <w:rsid w:val="00802984"/>
    <w:pPr>
      <w:spacing w:after="200" w:line="276" w:lineRule="auto"/>
    </w:pPr>
    <w:rPr>
      <w:rFonts w:ascii="Calibri" w:eastAsia="Calibri" w:hAnsi="Calibri" w:cs="Calibri"/>
      <w:lang w:eastAsia="en-US"/>
    </w:rPr>
  </w:style>
  <w:style w:type="paragraph" w:customStyle="1" w:styleId="357864BEBDC242B79FB2E402C97DAFF82">
    <w:name w:val="357864BEBDC242B79FB2E402C97DAFF82"/>
    <w:rsid w:val="00802984"/>
    <w:pPr>
      <w:spacing w:after="200" w:line="276" w:lineRule="auto"/>
      <w:ind w:left="720"/>
      <w:contextualSpacing/>
    </w:pPr>
    <w:rPr>
      <w:rFonts w:ascii="Calibri" w:eastAsia="Calibri" w:hAnsi="Calibri" w:cs="Calibri"/>
      <w:lang w:eastAsia="en-US"/>
    </w:rPr>
  </w:style>
  <w:style w:type="paragraph" w:customStyle="1" w:styleId="7164E66A38884DE49EB2D7C49D420D6F2">
    <w:name w:val="7164E66A38884DE49EB2D7C49D420D6F2"/>
    <w:rsid w:val="00802984"/>
    <w:pPr>
      <w:spacing w:after="200" w:line="276" w:lineRule="auto"/>
    </w:pPr>
    <w:rPr>
      <w:rFonts w:ascii="Calibri" w:eastAsia="Calibri" w:hAnsi="Calibri" w:cs="Calibri"/>
      <w:lang w:eastAsia="en-US"/>
    </w:rPr>
  </w:style>
  <w:style w:type="paragraph" w:customStyle="1" w:styleId="513A0D9A80A74BFCBD2C93FBC677B8432">
    <w:name w:val="513A0D9A80A74BFCBD2C93FBC677B8432"/>
    <w:rsid w:val="00802984"/>
    <w:pPr>
      <w:spacing w:after="200" w:line="276" w:lineRule="auto"/>
    </w:pPr>
    <w:rPr>
      <w:rFonts w:ascii="Calibri" w:eastAsia="Calibri" w:hAnsi="Calibri" w:cs="Calibri"/>
      <w:lang w:eastAsia="en-US"/>
    </w:rPr>
  </w:style>
  <w:style w:type="paragraph" w:customStyle="1" w:styleId="93E6478A5AD94DB2861B3A1AF4D9F4FF2">
    <w:name w:val="93E6478A5AD94DB2861B3A1AF4D9F4FF2"/>
    <w:rsid w:val="00802984"/>
    <w:pPr>
      <w:spacing w:after="200" w:line="276" w:lineRule="auto"/>
    </w:pPr>
    <w:rPr>
      <w:rFonts w:ascii="Calibri" w:eastAsia="Calibri" w:hAnsi="Calibri" w:cs="Calibri"/>
      <w:lang w:eastAsia="en-US"/>
    </w:rPr>
  </w:style>
  <w:style w:type="paragraph" w:customStyle="1" w:styleId="AE31727A75444D678F4214094EF87FE32">
    <w:name w:val="AE31727A75444D678F4214094EF87FE32"/>
    <w:rsid w:val="00802984"/>
    <w:pPr>
      <w:spacing w:after="200" w:line="276" w:lineRule="auto"/>
      <w:ind w:left="720"/>
      <w:contextualSpacing/>
    </w:pPr>
    <w:rPr>
      <w:rFonts w:ascii="Calibri" w:eastAsia="Calibri" w:hAnsi="Calibri" w:cs="Calibri"/>
      <w:lang w:eastAsia="en-US"/>
    </w:rPr>
  </w:style>
  <w:style w:type="paragraph" w:customStyle="1" w:styleId="3BA1EB8AF5D34F02AA7DBCBBAE40200E2">
    <w:name w:val="3BA1EB8AF5D34F02AA7DBCBBAE40200E2"/>
    <w:rsid w:val="00802984"/>
    <w:pPr>
      <w:spacing w:after="200" w:line="276" w:lineRule="auto"/>
    </w:pPr>
    <w:rPr>
      <w:rFonts w:ascii="Calibri" w:eastAsia="Calibri" w:hAnsi="Calibri" w:cs="Calibri"/>
      <w:lang w:eastAsia="en-US"/>
    </w:rPr>
  </w:style>
  <w:style w:type="paragraph" w:customStyle="1" w:styleId="D54F382329AE4E3FB4DBB2A8748996EE2">
    <w:name w:val="D54F382329AE4E3FB4DBB2A8748996EE2"/>
    <w:rsid w:val="00802984"/>
    <w:pPr>
      <w:spacing w:after="200" w:line="276" w:lineRule="auto"/>
    </w:pPr>
    <w:rPr>
      <w:rFonts w:ascii="Calibri" w:eastAsia="Calibri" w:hAnsi="Calibri" w:cs="Calibri"/>
      <w:lang w:eastAsia="en-US"/>
    </w:rPr>
  </w:style>
  <w:style w:type="paragraph" w:customStyle="1" w:styleId="8408B21972D24E01A646419D39996AD32">
    <w:name w:val="8408B21972D24E01A646419D39996AD32"/>
    <w:rsid w:val="00802984"/>
    <w:pPr>
      <w:spacing w:after="200" w:line="276" w:lineRule="auto"/>
    </w:pPr>
    <w:rPr>
      <w:rFonts w:ascii="Calibri" w:eastAsia="Calibri" w:hAnsi="Calibri" w:cs="Calibri"/>
      <w:lang w:eastAsia="en-US"/>
    </w:rPr>
  </w:style>
  <w:style w:type="paragraph" w:customStyle="1" w:styleId="7A81BA3C943C493BB60A8E8D46F4337B2">
    <w:name w:val="7A81BA3C943C493BB60A8E8D46F4337B2"/>
    <w:rsid w:val="00802984"/>
    <w:pPr>
      <w:spacing w:after="200" w:line="276" w:lineRule="auto"/>
      <w:ind w:left="720"/>
      <w:contextualSpacing/>
    </w:pPr>
    <w:rPr>
      <w:rFonts w:ascii="Calibri" w:eastAsia="Calibri" w:hAnsi="Calibri" w:cs="Calibri"/>
      <w:lang w:eastAsia="en-US"/>
    </w:rPr>
  </w:style>
  <w:style w:type="paragraph" w:customStyle="1" w:styleId="AF87B81460FC4604AB42EFDAEB53DC442">
    <w:name w:val="AF87B81460FC4604AB42EFDAEB53DC442"/>
    <w:rsid w:val="00802984"/>
    <w:pPr>
      <w:spacing w:after="200" w:line="276" w:lineRule="auto"/>
    </w:pPr>
    <w:rPr>
      <w:rFonts w:ascii="Calibri" w:eastAsia="Calibri" w:hAnsi="Calibri" w:cs="Calibri"/>
      <w:lang w:eastAsia="en-US"/>
    </w:rPr>
  </w:style>
  <w:style w:type="paragraph" w:customStyle="1" w:styleId="8DF1AB8EFB3D42C097F69A4651A6FBFD2">
    <w:name w:val="8DF1AB8EFB3D42C097F69A4651A6FBFD2"/>
    <w:rsid w:val="00802984"/>
    <w:pPr>
      <w:spacing w:after="200" w:line="276" w:lineRule="auto"/>
    </w:pPr>
    <w:rPr>
      <w:rFonts w:ascii="Calibri" w:eastAsia="Calibri" w:hAnsi="Calibri" w:cs="Calibri"/>
      <w:lang w:eastAsia="en-US"/>
    </w:rPr>
  </w:style>
  <w:style w:type="paragraph" w:customStyle="1" w:styleId="1B42766F881D47F782E02C2F995364E72">
    <w:name w:val="1B42766F881D47F782E02C2F995364E72"/>
    <w:rsid w:val="00802984"/>
    <w:pPr>
      <w:spacing w:after="200" w:line="276" w:lineRule="auto"/>
    </w:pPr>
    <w:rPr>
      <w:rFonts w:ascii="Calibri" w:eastAsia="Calibri" w:hAnsi="Calibri" w:cs="Calibri"/>
      <w:lang w:eastAsia="en-US"/>
    </w:rPr>
  </w:style>
  <w:style w:type="paragraph" w:customStyle="1" w:styleId="08AD0211D0A1468A861B86C810D265512">
    <w:name w:val="08AD0211D0A1468A861B86C810D265512"/>
    <w:rsid w:val="00802984"/>
    <w:pPr>
      <w:spacing w:after="200" w:line="276" w:lineRule="auto"/>
      <w:ind w:left="720"/>
      <w:contextualSpacing/>
    </w:pPr>
    <w:rPr>
      <w:rFonts w:ascii="Calibri" w:eastAsia="Calibri" w:hAnsi="Calibri" w:cs="Calibri"/>
      <w:lang w:eastAsia="en-US"/>
    </w:rPr>
  </w:style>
  <w:style w:type="paragraph" w:customStyle="1" w:styleId="3F9F00D4C64D44F3B6209E077665DB3F2">
    <w:name w:val="3F9F00D4C64D44F3B6209E077665DB3F2"/>
    <w:rsid w:val="00802984"/>
    <w:pPr>
      <w:spacing w:after="200" w:line="276" w:lineRule="auto"/>
    </w:pPr>
    <w:rPr>
      <w:rFonts w:ascii="Calibri" w:eastAsia="Calibri" w:hAnsi="Calibri" w:cs="Calibri"/>
      <w:lang w:eastAsia="en-US"/>
    </w:rPr>
  </w:style>
  <w:style w:type="paragraph" w:customStyle="1" w:styleId="FB81EA0761B64F7C8A52BBB2797E60722">
    <w:name w:val="FB81EA0761B64F7C8A52BBB2797E60722"/>
    <w:rsid w:val="00802984"/>
    <w:pPr>
      <w:spacing w:after="200" w:line="276" w:lineRule="auto"/>
    </w:pPr>
    <w:rPr>
      <w:rFonts w:ascii="Calibri" w:eastAsia="Calibri" w:hAnsi="Calibri" w:cs="Calibri"/>
      <w:lang w:eastAsia="en-US"/>
    </w:rPr>
  </w:style>
  <w:style w:type="paragraph" w:customStyle="1" w:styleId="18C52A5464404E39B97DCAA6A35C57132">
    <w:name w:val="18C52A5464404E39B97DCAA6A35C57132"/>
    <w:rsid w:val="00802984"/>
    <w:pPr>
      <w:spacing w:after="200" w:line="276" w:lineRule="auto"/>
    </w:pPr>
    <w:rPr>
      <w:rFonts w:ascii="Calibri" w:eastAsia="Calibri" w:hAnsi="Calibri" w:cs="Calibri"/>
      <w:lang w:eastAsia="en-US"/>
    </w:rPr>
  </w:style>
  <w:style w:type="paragraph" w:customStyle="1" w:styleId="B6DF482BCD184CB58F27348B9F4E02942">
    <w:name w:val="B6DF482BCD184CB58F27348B9F4E02942"/>
    <w:rsid w:val="00802984"/>
    <w:pPr>
      <w:spacing w:after="200" w:line="276" w:lineRule="auto"/>
      <w:ind w:left="720"/>
      <w:contextualSpacing/>
    </w:pPr>
    <w:rPr>
      <w:rFonts w:ascii="Calibri" w:eastAsia="Calibri" w:hAnsi="Calibri" w:cs="Calibri"/>
      <w:lang w:eastAsia="en-US"/>
    </w:rPr>
  </w:style>
  <w:style w:type="paragraph" w:customStyle="1" w:styleId="29F23404E3B0453A9A04B8ADD1E32A702">
    <w:name w:val="29F23404E3B0453A9A04B8ADD1E32A702"/>
    <w:rsid w:val="00802984"/>
    <w:pPr>
      <w:spacing w:after="200" w:line="276" w:lineRule="auto"/>
    </w:pPr>
    <w:rPr>
      <w:rFonts w:ascii="Calibri" w:eastAsia="Calibri" w:hAnsi="Calibri" w:cs="Calibri"/>
      <w:lang w:eastAsia="en-US"/>
    </w:rPr>
  </w:style>
  <w:style w:type="paragraph" w:customStyle="1" w:styleId="D9206C10B04847E79BFD856C0111F27E2">
    <w:name w:val="D9206C10B04847E79BFD856C0111F27E2"/>
    <w:rsid w:val="00802984"/>
    <w:pPr>
      <w:spacing w:after="200" w:line="276" w:lineRule="auto"/>
    </w:pPr>
    <w:rPr>
      <w:rFonts w:ascii="Calibri" w:eastAsia="Calibri" w:hAnsi="Calibri" w:cs="Calibri"/>
      <w:lang w:eastAsia="en-US"/>
    </w:rPr>
  </w:style>
  <w:style w:type="paragraph" w:customStyle="1" w:styleId="916687A101A34FB58982DA8AB14D26642">
    <w:name w:val="916687A101A34FB58982DA8AB14D26642"/>
    <w:rsid w:val="00802984"/>
    <w:pPr>
      <w:spacing w:after="200" w:line="276" w:lineRule="auto"/>
    </w:pPr>
    <w:rPr>
      <w:rFonts w:ascii="Calibri" w:eastAsia="Calibri" w:hAnsi="Calibri" w:cs="Calibri"/>
      <w:lang w:eastAsia="en-US"/>
    </w:rPr>
  </w:style>
  <w:style w:type="paragraph" w:customStyle="1" w:styleId="7E8180BA40DD4113A380E6809257804A2">
    <w:name w:val="7E8180BA40DD4113A380E6809257804A2"/>
    <w:rsid w:val="00802984"/>
    <w:pPr>
      <w:spacing w:after="200" w:line="276" w:lineRule="auto"/>
      <w:ind w:left="720"/>
      <w:contextualSpacing/>
    </w:pPr>
    <w:rPr>
      <w:rFonts w:ascii="Calibri" w:eastAsia="Calibri" w:hAnsi="Calibri" w:cs="Calibri"/>
      <w:lang w:eastAsia="en-US"/>
    </w:rPr>
  </w:style>
  <w:style w:type="paragraph" w:customStyle="1" w:styleId="9AF72FE6125F498990BEE8841E1B17C52">
    <w:name w:val="9AF72FE6125F498990BEE8841E1B17C52"/>
    <w:rsid w:val="00802984"/>
    <w:pPr>
      <w:spacing w:after="200" w:line="276" w:lineRule="auto"/>
      <w:ind w:left="720"/>
      <w:contextualSpacing/>
    </w:pPr>
    <w:rPr>
      <w:rFonts w:ascii="Calibri" w:eastAsia="Calibri" w:hAnsi="Calibri" w:cs="Calibri"/>
      <w:lang w:eastAsia="en-US"/>
    </w:rPr>
  </w:style>
  <w:style w:type="paragraph" w:customStyle="1" w:styleId="E2E90AF0699B4077B2019F6AEF3723556">
    <w:name w:val="E2E90AF0699B4077B2019F6AEF3723556"/>
    <w:rsid w:val="00802984"/>
    <w:pPr>
      <w:spacing w:after="200" w:line="276" w:lineRule="auto"/>
      <w:ind w:left="720"/>
      <w:contextualSpacing/>
    </w:pPr>
    <w:rPr>
      <w:rFonts w:ascii="Calibri" w:eastAsia="Calibri" w:hAnsi="Calibri" w:cs="Calibri"/>
      <w:lang w:eastAsia="en-US"/>
    </w:rPr>
  </w:style>
  <w:style w:type="paragraph" w:customStyle="1" w:styleId="183339929008450E90AE710D7DB7FF0F6">
    <w:name w:val="183339929008450E90AE710D7DB7FF0F6"/>
    <w:rsid w:val="00802984"/>
    <w:pPr>
      <w:spacing w:after="200" w:line="276" w:lineRule="auto"/>
      <w:ind w:left="720"/>
      <w:contextualSpacing/>
    </w:pPr>
    <w:rPr>
      <w:rFonts w:ascii="Calibri" w:eastAsia="Calibri" w:hAnsi="Calibri" w:cs="Calibri"/>
      <w:lang w:eastAsia="en-US"/>
    </w:rPr>
  </w:style>
  <w:style w:type="paragraph" w:customStyle="1" w:styleId="F1DB1FD175C74481A77CF89C684B73E93">
    <w:name w:val="F1DB1FD175C74481A77CF89C684B73E93"/>
    <w:rsid w:val="00802984"/>
    <w:pPr>
      <w:spacing w:after="200" w:line="276" w:lineRule="auto"/>
      <w:ind w:left="720"/>
      <w:contextualSpacing/>
    </w:pPr>
    <w:rPr>
      <w:rFonts w:ascii="Calibri" w:eastAsia="Calibri" w:hAnsi="Calibri" w:cs="Calibri"/>
      <w:lang w:eastAsia="en-US"/>
    </w:rPr>
  </w:style>
  <w:style w:type="paragraph" w:customStyle="1" w:styleId="18E0AB86546A4E7CBE3B094870BCDC7D3">
    <w:name w:val="18E0AB86546A4E7CBE3B094870BCDC7D3"/>
    <w:rsid w:val="00802984"/>
    <w:pPr>
      <w:spacing w:after="200" w:line="276" w:lineRule="auto"/>
      <w:ind w:left="720"/>
      <w:contextualSpacing/>
    </w:pPr>
    <w:rPr>
      <w:rFonts w:ascii="Calibri" w:eastAsia="Calibri" w:hAnsi="Calibri" w:cs="Calibri"/>
      <w:lang w:eastAsia="en-US"/>
    </w:rPr>
  </w:style>
  <w:style w:type="paragraph" w:customStyle="1" w:styleId="BAF142DEB0DE4E698B4214BBA8AF26BC3">
    <w:name w:val="BAF142DEB0DE4E698B4214BBA8AF26BC3"/>
    <w:rsid w:val="00802984"/>
    <w:pPr>
      <w:spacing w:after="200" w:line="276" w:lineRule="auto"/>
      <w:ind w:left="720"/>
      <w:contextualSpacing/>
    </w:pPr>
    <w:rPr>
      <w:rFonts w:ascii="Calibri" w:eastAsia="Calibri" w:hAnsi="Calibri" w:cs="Calibri"/>
      <w:lang w:eastAsia="en-US"/>
    </w:rPr>
  </w:style>
  <w:style w:type="paragraph" w:customStyle="1" w:styleId="97ED9BC6BD60491C9B962D23E6A30D667">
    <w:name w:val="97ED9BC6BD60491C9B962D23E6A30D667"/>
    <w:rsid w:val="00802984"/>
    <w:pPr>
      <w:spacing w:after="200" w:line="276" w:lineRule="auto"/>
    </w:pPr>
    <w:rPr>
      <w:rFonts w:ascii="Calibri" w:eastAsia="Calibri" w:hAnsi="Calibri" w:cs="Calibri"/>
      <w:lang w:eastAsia="en-US"/>
    </w:rPr>
  </w:style>
  <w:style w:type="paragraph" w:customStyle="1" w:styleId="1ED7CA4281F44D5EB2BD419AD14D09057">
    <w:name w:val="1ED7CA4281F44D5EB2BD419AD14D09057"/>
    <w:rsid w:val="00802984"/>
    <w:pPr>
      <w:spacing w:after="200" w:line="276" w:lineRule="auto"/>
    </w:pPr>
    <w:rPr>
      <w:rFonts w:ascii="Calibri" w:eastAsia="Calibri" w:hAnsi="Calibri" w:cs="Calibri"/>
      <w:lang w:eastAsia="en-US"/>
    </w:rPr>
  </w:style>
  <w:style w:type="paragraph" w:customStyle="1" w:styleId="DAA16A5A07FF48A598F4647F56BA82A45">
    <w:name w:val="DAA16A5A07FF48A598F4647F56BA82A45"/>
    <w:rsid w:val="00802984"/>
    <w:pPr>
      <w:spacing w:after="200" w:line="276" w:lineRule="auto"/>
      <w:ind w:left="720"/>
      <w:contextualSpacing/>
    </w:pPr>
    <w:rPr>
      <w:rFonts w:ascii="Calibri" w:eastAsia="Calibri" w:hAnsi="Calibri" w:cs="Calibri"/>
      <w:lang w:eastAsia="en-US"/>
    </w:rPr>
  </w:style>
  <w:style w:type="paragraph" w:customStyle="1" w:styleId="A5FDC8C10C2347F3939CDDFED37215D77">
    <w:name w:val="A5FDC8C10C2347F3939CDDFED37215D77"/>
    <w:rsid w:val="00802984"/>
    <w:pPr>
      <w:spacing w:after="200" w:line="276" w:lineRule="auto"/>
      <w:ind w:left="720"/>
      <w:contextualSpacing/>
    </w:pPr>
    <w:rPr>
      <w:rFonts w:ascii="Calibri" w:eastAsia="Calibri" w:hAnsi="Calibri" w:cs="Calibri"/>
      <w:lang w:eastAsia="en-US"/>
    </w:rPr>
  </w:style>
  <w:style w:type="paragraph" w:customStyle="1" w:styleId="0E66999A1DD847BF9A85C0E7FFDB1C1E4">
    <w:name w:val="0E66999A1DD847BF9A85C0E7FFDB1C1E4"/>
    <w:rsid w:val="00802984"/>
    <w:pPr>
      <w:spacing w:after="200" w:line="276" w:lineRule="auto"/>
    </w:pPr>
    <w:rPr>
      <w:rFonts w:ascii="Calibri" w:eastAsia="Calibri" w:hAnsi="Calibri" w:cs="Calibri"/>
      <w:lang w:eastAsia="en-US"/>
    </w:rPr>
  </w:style>
  <w:style w:type="paragraph" w:customStyle="1" w:styleId="08F133B62E804069AB19A29A38CBD1044">
    <w:name w:val="08F133B62E804069AB19A29A38CBD1044"/>
    <w:rsid w:val="00802984"/>
    <w:pPr>
      <w:spacing w:after="200" w:line="276" w:lineRule="auto"/>
      <w:ind w:left="720"/>
      <w:contextualSpacing/>
    </w:pPr>
    <w:rPr>
      <w:rFonts w:ascii="Calibri" w:eastAsia="Calibri" w:hAnsi="Calibri" w:cs="Calibri"/>
      <w:lang w:eastAsia="en-US"/>
    </w:rPr>
  </w:style>
  <w:style w:type="paragraph" w:customStyle="1" w:styleId="8AEBAB5B30C04DE190134EE11FF1DCE04">
    <w:name w:val="8AEBAB5B30C04DE190134EE11FF1DCE04"/>
    <w:rsid w:val="00802984"/>
    <w:pPr>
      <w:spacing w:after="200" w:line="276" w:lineRule="auto"/>
      <w:ind w:left="720"/>
      <w:contextualSpacing/>
    </w:pPr>
    <w:rPr>
      <w:rFonts w:ascii="Calibri" w:eastAsia="Calibri" w:hAnsi="Calibri" w:cs="Calibri"/>
      <w:lang w:eastAsia="en-US"/>
    </w:rPr>
  </w:style>
  <w:style w:type="paragraph" w:customStyle="1" w:styleId="3430D0EA680A41AAA0BFF218549EE7F83">
    <w:name w:val="3430D0EA680A41AAA0BFF218549EE7F83"/>
    <w:rsid w:val="00802984"/>
    <w:pPr>
      <w:spacing w:after="200" w:line="276" w:lineRule="auto"/>
      <w:ind w:left="720"/>
      <w:contextualSpacing/>
    </w:pPr>
    <w:rPr>
      <w:rFonts w:ascii="Calibri" w:eastAsia="Calibri" w:hAnsi="Calibri" w:cs="Calibri"/>
      <w:lang w:eastAsia="en-US"/>
    </w:rPr>
  </w:style>
  <w:style w:type="paragraph" w:customStyle="1" w:styleId="544483B00C554175BBC8DFF13147A9232">
    <w:name w:val="544483B00C554175BBC8DFF13147A9232"/>
    <w:rsid w:val="00802984"/>
    <w:pPr>
      <w:spacing w:after="200" w:line="276" w:lineRule="auto"/>
    </w:pPr>
    <w:rPr>
      <w:rFonts w:ascii="Calibri" w:eastAsia="Calibri" w:hAnsi="Calibri" w:cs="Calibri"/>
      <w:lang w:eastAsia="en-US"/>
    </w:rPr>
  </w:style>
  <w:style w:type="paragraph" w:customStyle="1" w:styleId="8B10F61286BD4E34B622EBCE098D99CA2">
    <w:name w:val="8B10F61286BD4E34B622EBCE098D99CA2"/>
    <w:rsid w:val="00802984"/>
    <w:pPr>
      <w:spacing w:after="200" w:line="276" w:lineRule="auto"/>
    </w:pPr>
    <w:rPr>
      <w:rFonts w:ascii="Calibri" w:eastAsia="Calibri" w:hAnsi="Calibri" w:cs="Calibri"/>
      <w:lang w:eastAsia="en-US"/>
    </w:rPr>
  </w:style>
  <w:style w:type="paragraph" w:customStyle="1" w:styleId="1AA65678F1A34CF8A88BC113C06452842">
    <w:name w:val="1AA65678F1A34CF8A88BC113C06452842"/>
    <w:rsid w:val="00802984"/>
    <w:pPr>
      <w:spacing w:after="200" w:line="276" w:lineRule="auto"/>
      <w:ind w:left="720"/>
      <w:contextualSpacing/>
    </w:pPr>
    <w:rPr>
      <w:rFonts w:ascii="Calibri" w:eastAsia="Calibri" w:hAnsi="Calibri" w:cs="Calibri"/>
      <w:lang w:eastAsia="en-US"/>
    </w:rPr>
  </w:style>
  <w:style w:type="paragraph" w:customStyle="1" w:styleId="E98DFE9FF52A4976A90D3FA3646EB9C92">
    <w:name w:val="E98DFE9FF52A4976A90D3FA3646EB9C92"/>
    <w:rsid w:val="00802984"/>
    <w:pPr>
      <w:spacing w:after="200" w:line="276" w:lineRule="auto"/>
    </w:pPr>
    <w:rPr>
      <w:rFonts w:ascii="Calibri" w:eastAsia="Calibri" w:hAnsi="Calibri" w:cs="Calibri"/>
      <w:lang w:eastAsia="en-US"/>
    </w:rPr>
  </w:style>
  <w:style w:type="paragraph" w:customStyle="1" w:styleId="E453E41B282743AA8CA96823485959A23">
    <w:name w:val="E453E41B282743AA8CA96823485959A23"/>
    <w:rsid w:val="00802984"/>
    <w:pPr>
      <w:spacing w:after="200" w:line="276" w:lineRule="auto"/>
    </w:pPr>
    <w:rPr>
      <w:rFonts w:ascii="Calibri" w:eastAsia="Calibri" w:hAnsi="Calibri" w:cs="Calibri"/>
      <w:lang w:eastAsia="en-US"/>
    </w:rPr>
  </w:style>
  <w:style w:type="paragraph" w:customStyle="1" w:styleId="56FE28662F344A73868828C2CDEFAD553">
    <w:name w:val="56FE28662F344A73868828C2CDEFAD553"/>
    <w:rsid w:val="00802984"/>
    <w:pPr>
      <w:spacing w:after="200" w:line="276" w:lineRule="auto"/>
    </w:pPr>
    <w:rPr>
      <w:rFonts w:ascii="Calibri" w:eastAsia="Calibri" w:hAnsi="Calibri" w:cs="Calibri"/>
      <w:lang w:eastAsia="en-US"/>
    </w:rPr>
  </w:style>
  <w:style w:type="paragraph" w:customStyle="1" w:styleId="D0127F622BE64D09BE931C6AE217CF543">
    <w:name w:val="D0127F622BE64D09BE931C6AE217CF543"/>
    <w:rsid w:val="00802984"/>
    <w:pPr>
      <w:spacing w:after="200" w:line="276" w:lineRule="auto"/>
      <w:ind w:left="720"/>
      <w:contextualSpacing/>
    </w:pPr>
    <w:rPr>
      <w:rFonts w:ascii="Calibri" w:eastAsia="Calibri" w:hAnsi="Calibri" w:cs="Calibri"/>
      <w:lang w:eastAsia="en-US"/>
    </w:rPr>
  </w:style>
  <w:style w:type="paragraph" w:customStyle="1" w:styleId="8C7B7B4DBDAA49D0A67C2047F731FB243">
    <w:name w:val="8C7B7B4DBDAA49D0A67C2047F731FB243"/>
    <w:rsid w:val="00802984"/>
    <w:pPr>
      <w:spacing w:after="200" w:line="276" w:lineRule="auto"/>
      <w:ind w:left="720"/>
      <w:contextualSpacing/>
    </w:pPr>
    <w:rPr>
      <w:rFonts w:ascii="Calibri" w:eastAsia="Calibri" w:hAnsi="Calibri" w:cs="Calibri"/>
      <w:lang w:eastAsia="en-US"/>
    </w:rPr>
  </w:style>
  <w:style w:type="paragraph" w:customStyle="1" w:styleId="A0E392D20640405D93CDC0D2D5DDDE5A3">
    <w:name w:val="A0E392D20640405D93CDC0D2D5DDDE5A3"/>
    <w:rsid w:val="00802984"/>
    <w:pPr>
      <w:spacing w:after="200" w:line="276" w:lineRule="auto"/>
    </w:pPr>
    <w:rPr>
      <w:rFonts w:ascii="Calibri" w:eastAsia="Calibri" w:hAnsi="Calibri" w:cs="Calibri"/>
      <w:lang w:eastAsia="en-US"/>
    </w:rPr>
  </w:style>
  <w:style w:type="paragraph" w:customStyle="1" w:styleId="47C4C0D0287F48D0BC4FF0428FAB43733">
    <w:name w:val="47C4C0D0287F48D0BC4FF0428FAB43733"/>
    <w:rsid w:val="00802984"/>
    <w:pPr>
      <w:spacing w:after="200" w:line="276" w:lineRule="auto"/>
    </w:pPr>
    <w:rPr>
      <w:rFonts w:ascii="Calibri" w:eastAsia="Calibri" w:hAnsi="Calibri" w:cs="Calibri"/>
      <w:lang w:eastAsia="en-US"/>
    </w:rPr>
  </w:style>
  <w:style w:type="paragraph" w:customStyle="1" w:styleId="B8C37E2A19104F1284409EC31E2DE1D53">
    <w:name w:val="B8C37E2A19104F1284409EC31E2DE1D53"/>
    <w:rsid w:val="00802984"/>
    <w:pPr>
      <w:spacing w:after="200" w:line="276" w:lineRule="auto"/>
    </w:pPr>
    <w:rPr>
      <w:rFonts w:ascii="Calibri" w:eastAsia="Calibri" w:hAnsi="Calibri" w:cs="Calibri"/>
      <w:lang w:eastAsia="en-US"/>
    </w:rPr>
  </w:style>
  <w:style w:type="paragraph" w:customStyle="1" w:styleId="712EFCA7C4684333A739BED278E5F1963">
    <w:name w:val="712EFCA7C4684333A739BED278E5F1963"/>
    <w:rsid w:val="00802984"/>
    <w:pPr>
      <w:spacing w:after="200" w:line="276" w:lineRule="auto"/>
      <w:ind w:left="720"/>
      <w:contextualSpacing/>
    </w:pPr>
    <w:rPr>
      <w:rFonts w:ascii="Calibri" w:eastAsia="Calibri" w:hAnsi="Calibri" w:cs="Calibri"/>
      <w:lang w:eastAsia="en-US"/>
    </w:rPr>
  </w:style>
  <w:style w:type="paragraph" w:customStyle="1" w:styleId="8545066F3E4C427FA4E04F8D1A2177083">
    <w:name w:val="8545066F3E4C427FA4E04F8D1A2177083"/>
    <w:rsid w:val="00802984"/>
    <w:pPr>
      <w:spacing w:after="200" w:line="276" w:lineRule="auto"/>
    </w:pPr>
    <w:rPr>
      <w:rFonts w:ascii="Calibri" w:eastAsia="Calibri" w:hAnsi="Calibri" w:cs="Calibri"/>
      <w:lang w:eastAsia="en-US"/>
    </w:rPr>
  </w:style>
  <w:style w:type="paragraph" w:customStyle="1" w:styleId="5FD9CF783C98491586D05222BEC0CE4F3">
    <w:name w:val="5FD9CF783C98491586D05222BEC0CE4F3"/>
    <w:rsid w:val="00802984"/>
    <w:pPr>
      <w:spacing w:after="200" w:line="276" w:lineRule="auto"/>
    </w:pPr>
    <w:rPr>
      <w:rFonts w:ascii="Calibri" w:eastAsia="Calibri" w:hAnsi="Calibri" w:cs="Calibri"/>
      <w:lang w:eastAsia="en-US"/>
    </w:rPr>
  </w:style>
  <w:style w:type="paragraph" w:customStyle="1" w:styleId="7EABC22D75FB4CE6B6FF472D4350CD983">
    <w:name w:val="7EABC22D75FB4CE6B6FF472D4350CD983"/>
    <w:rsid w:val="00802984"/>
    <w:pPr>
      <w:spacing w:after="200" w:line="276" w:lineRule="auto"/>
    </w:pPr>
    <w:rPr>
      <w:rFonts w:ascii="Calibri" w:eastAsia="Calibri" w:hAnsi="Calibri" w:cs="Calibri"/>
      <w:lang w:eastAsia="en-US"/>
    </w:rPr>
  </w:style>
  <w:style w:type="paragraph" w:customStyle="1" w:styleId="357864BEBDC242B79FB2E402C97DAFF83">
    <w:name w:val="357864BEBDC242B79FB2E402C97DAFF83"/>
    <w:rsid w:val="00802984"/>
    <w:pPr>
      <w:spacing w:after="200" w:line="276" w:lineRule="auto"/>
      <w:ind w:left="720"/>
      <w:contextualSpacing/>
    </w:pPr>
    <w:rPr>
      <w:rFonts w:ascii="Calibri" w:eastAsia="Calibri" w:hAnsi="Calibri" w:cs="Calibri"/>
      <w:lang w:eastAsia="en-US"/>
    </w:rPr>
  </w:style>
  <w:style w:type="paragraph" w:customStyle="1" w:styleId="7164E66A38884DE49EB2D7C49D420D6F3">
    <w:name w:val="7164E66A38884DE49EB2D7C49D420D6F3"/>
    <w:rsid w:val="00802984"/>
    <w:pPr>
      <w:spacing w:after="200" w:line="276" w:lineRule="auto"/>
    </w:pPr>
    <w:rPr>
      <w:rFonts w:ascii="Calibri" w:eastAsia="Calibri" w:hAnsi="Calibri" w:cs="Calibri"/>
      <w:lang w:eastAsia="en-US"/>
    </w:rPr>
  </w:style>
  <w:style w:type="paragraph" w:customStyle="1" w:styleId="513A0D9A80A74BFCBD2C93FBC677B8433">
    <w:name w:val="513A0D9A80A74BFCBD2C93FBC677B8433"/>
    <w:rsid w:val="00802984"/>
    <w:pPr>
      <w:spacing w:after="200" w:line="276" w:lineRule="auto"/>
    </w:pPr>
    <w:rPr>
      <w:rFonts w:ascii="Calibri" w:eastAsia="Calibri" w:hAnsi="Calibri" w:cs="Calibri"/>
      <w:lang w:eastAsia="en-US"/>
    </w:rPr>
  </w:style>
  <w:style w:type="paragraph" w:customStyle="1" w:styleId="93E6478A5AD94DB2861B3A1AF4D9F4FF3">
    <w:name w:val="93E6478A5AD94DB2861B3A1AF4D9F4FF3"/>
    <w:rsid w:val="00802984"/>
    <w:pPr>
      <w:spacing w:after="200" w:line="276" w:lineRule="auto"/>
    </w:pPr>
    <w:rPr>
      <w:rFonts w:ascii="Calibri" w:eastAsia="Calibri" w:hAnsi="Calibri" w:cs="Calibri"/>
      <w:lang w:eastAsia="en-US"/>
    </w:rPr>
  </w:style>
  <w:style w:type="paragraph" w:customStyle="1" w:styleId="AE31727A75444D678F4214094EF87FE33">
    <w:name w:val="AE31727A75444D678F4214094EF87FE33"/>
    <w:rsid w:val="00802984"/>
    <w:pPr>
      <w:spacing w:after="200" w:line="276" w:lineRule="auto"/>
      <w:ind w:left="720"/>
      <w:contextualSpacing/>
    </w:pPr>
    <w:rPr>
      <w:rFonts w:ascii="Calibri" w:eastAsia="Calibri" w:hAnsi="Calibri" w:cs="Calibri"/>
      <w:lang w:eastAsia="en-US"/>
    </w:rPr>
  </w:style>
  <w:style w:type="paragraph" w:customStyle="1" w:styleId="3BA1EB8AF5D34F02AA7DBCBBAE40200E3">
    <w:name w:val="3BA1EB8AF5D34F02AA7DBCBBAE40200E3"/>
    <w:rsid w:val="00802984"/>
    <w:pPr>
      <w:spacing w:after="200" w:line="276" w:lineRule="auto"/>
    </w:pPr>
    <w:rPr>
      <w:rFonts w:ascii="Calibri" w:eastAsia="Calibri" w:hAnsi="Calibri" w:cs="Calibri"/>
      <w:lang w:eastAsia="en-US"/>
    </w:rPr>
  </w:style>
  <w:style w:type="paragraph" w:customStyle="1" w:styleId="D54F382329AE4E3FB4DBB2A8748996EE3">
    <w:name w:val="D54F382329AE4E3FB4DBB2A8748996EE3"/>
    <w:rsid w:val="00802984"/>
    <w:pPr>
      <w:spacing w:after="200" w:line="276" w:lineRule="auto"/>
    </w:pPr>
    <w:rPr>
      <w:rFonts w:ascii="Calibri" w:eastAsia="Calibri" w:hAnsi="Calibri" w:cs="Calibri"/>
      <w:lang w:eastAsia="en-US"/>
    </w:rPr>
  </w:style>
  <w:style w:type="paragraph" w:customStyle="1" w:styleId="8408B21972D24E01A646419D39996AD33">
    <w:name w:val="8408B21972D24E01A646419D39996AD33"/>
    <w:rsid w:val="00802984"/>
    <w:pPr>
      <w:spacing w:after="200" w:line="276" w:lineRule="auto"/>
    </w:pPr>
    <w:rPr>
      <w:rFonts w:ascii="Calibri" w:eastAsia="Calibri" w:hAnsi="Calibri" w:cs="Calibri"/>
      <w:lang w:eastAsia="en-US"/>
    </w:rPr>
  </w:style>
  <w:style w:type="paragraph" w:customStyle="1" w:styleId="7A81BA3C943C493BB60A8E8D46F4337B3">
    <w:name w:val="7A81BA3C943C493BB60A8E8D46F4337B3"/>
    <w:rsid w:val="00802984"/>
    <w:pPr>
      <w:spacing w:after="200" w:line="276" w:lineRule="auto"/>
      <w:ind w:left="720"/>
      <w:contextualSpacing/>
    </w:pPr>
    <w:rPr>
      <w:rFonts w:ascii="Calibri" w:eastAsia="Calibri" w:hAnsi="Calibri" w:cs="Calibri"/>
      <w:lang w:eastAsia="en-US"/>
    </w:rPr>
  </w:style>
  <w:style w:type="paragraph" w:customStyle="1" w:styleId="AF87B81460FC4604AB42EFDAEB53DC443">
    <w:name w:val="AF87B81460FC4604AB42EFDAEB53DC443"/>
    <w:rsid w:val="00802984"/>
    <w:pPr>
      <w:spacing w:after="200" w:line="276" w:lineRule="auto"/>
    </w:pPr>
    <w:rPr>
      <w:rFonts w:ascii="Calibri" w:eastAsia="Calibri" w:hAnsi="Calibri" w:cs="Calibri"/>
      <w:lang w:eastAsia="en-US"/>
    </w:rPr>
  </w:style>
  <w:style w:type="paragraph" w:customStyle="1" w:styleId="8DF1AB8EFB3D42C097F69A4651A6FBFD3">
    <w:name w:val="8DF1AB8EFB3D42C097F69A4651A6FBFD3"/>
    <w:rsid w:val="00802984"/>
    <w:pPr>
      <w:spacing w:after="200" w:line="276" w:lineRule="auto"/>
    </w:pPr>
    <w:rPr>
      <w:rFonts w:ascii="Calibri" w:eastAsia="Calibri" w:hAnsi="Calibri" w:cs="Calibri"/>
      <w:lang w:eastAsia="en-US"/>
    </w:rPr>
  </w:style>
  <w:style w:type="paragraph" w:customStyle="1" w:styleId="1B42766F881D47F782E02C2F995364E73">
    <w:name w:val="1B42766F881D47F782E02C2F995364E73"/>
    <w:rsid w:val="00802984"/>
    <w:pPr>
      <w:spacing w:after="200" w:line="276" w:lineRule="auto"/>
    </w:pPr>
    <w:rPr>
      <w:rFonts w:ascii="Calibri" w:eastAsia="Calibri" w:hAnsi="Calibri" w:cs="Calibri"/>
      <w:lang w:eastAsia="en-US"/>
    </w:rPr>
  </w:style>
  <w:style w:type="paragraph" w:customStyle="1" w:styleId="08AD0211D0A1468A861B86C810D265513">
    <w:name w:val="08AD0211D0A1468A861B86C810D265513"/>
    <w:rsid w:val="00802984"/>
    <w:pPr>
      <w:spacing w:after="200" w:line="276" w:lineRule="auto"/>
      <w:ind w:left="720"/>
      <w:contextualSpacing/>
    </w:pPr>
    <w:rPr>
      <w:rFonts w:ascii="Calibri" w:eastAsia="Calibri" w:hAnsi="Calibri" w:cs="Calibri"/>
      <w:lang w:eastAsia="en-US"/>
    </w:rPr>
  </w:style>
  <w:style w:type="paragraph" w:customStyle="1" w:styleId="3F9F00D4C64D44F3B6209E077665DB3F3">
    <w:name w:val="3F9F00D4C64D44F3B6209E077665DB3F3"/>
    <w:rsid w:val="00802984"/>
    <w:pPr>
      <w:spacing w:after="200" w:line="276" w:lineRule="auto"/>
    </w:pPr>
    <w:rPr>
      <w:rFonts w:ascii="Calibri" w:eastAsia="Calibri" w:hAnsi="Calibri" w:cs="Calibri"/>
      <w:lang w:eastAsia="en-US"/>
    </w:rPr>
  </w:style>
  <w:style w:type="paragraph" w:customStyle="1" w:styleId="FB81EA0761B64F7C8A52BBB2797E60723">
    <w:name w:val="FB81EA0761B64F7C8A52BBB2797E60723"/>
    <w:rsid w:val="00802984"/>
    <w:pPr>
      <w:spacing w:after="200" w:line="276" w:lineRule="auto"/>
    </w:pPr>
    <w:rPr>
      <w:rFonts w:ascii="Calibri" w:eastAsia="Calibri" w:hAnsi="Calibri" w:cs="Calibri"/>
      <w:lang w:eastAsia="en-US"/>
    </w:rPr>
  </w:style>
  <w:style w:type="paragraph" w:customStyle="1" w:styleId="18C52A5464404E39B97DCAA6A35C57133">
    <w:name w:val="18C52A5464404E39B97DCAA6A35C57133"/>
    <w:rsid w:val="00802984"/>
    <w:pPr>
      <w:spacing w:after="200" w:line="276" w:lineRule="auto"/>
    </w:pPr>
    <w:rPr>
      <w:rFonts w:ascii="Calibri" w:eastAsia="Calibri" w:hAnsi="Calibri" w:cs="Calibri"/>
      <w:lang w:eastAsia="en-US"/>
    </w:rPr>
  </w:style>
  <w:style w:type="paragraph" w:customStyle="1" w:styleId="B6DF482BCD184CB58F27348B9F4E02943">
    <w:name w:val="B6DF482BCD184CB58F27348B9F4E02943"/>
    <w:rsid w:val="00802984"/>
    <w:pPr>
      <w:spacing w:after="200" w:line="276" w:lineRule="auto"/>
      <w:ind w:left="720"/>
      <w:contextualSpacing/>
    </w:pPr>
    <w:rPr>
      <w:rFonts w:ascii="Calibri" w:eastAsia="Calibri" w:hAnsi="Calibri" w:cs="Calibri"/>
      <w:lang w:eastAsia="en-US"/>
    </w:rPr>
  </w:style>
  <w:style w:type="paragraph" w:customStyle="1" w:styleId="29F23404E3B0453A9A04B8ADD1E32A703">
    <w:name w:val="29F23404E3B0453A9A04B8ADD1E32A703"/>
    <w:rsid w:val="00802984"/>
    <w:pPr>
      <w:spacing w:after="200" w:line="276" w:lineRule="auto"/>
    </w:pPr>
    <w:rPr>
      <w:rFonts w:ascii="Calibri" w:eastAsia="Calibri" w:hAnsi="Calibri" w:cs="Calibri"/>
      <w:lang w:eastAsia="en-US"/>
    </w:rPr>
  </w:style>
  <w:style w:type="paragraph" w:customStyle="1" w:styleId="D9206C10B04847E79BFD856C0111F27E3">
    <w:name w:val="D9206C10B04847E79BFD856C0111F27E3"/>
    <w:rsid w:val="00802984"/>
    <w:pPr>
      <w:spacing w:after="200" w:line="276" w:lineRule="auto"/>
    </w:pPr>
    <w:rPr>
      <w:rFonts w:ascii="Calibri" w:eastAsia="Calibri" w:hAnsi="Calibri" w:cs="Calibri"/>
      <w:lang w:eastAsia="en-US"/>
    </w:rPr>
  </w:style>
  <w:style w:type="paragraph" w:customStyle="1" w:styleId="916687A101A34FB58982DA8AB14D26643">
    <w:name w:val="916687A101A34FB58982DA8AB14D26643"/>
    <w:rsid w:val="00802984"/>
    <w:pPr>
      <w:spacing w:after="200" w:line="276" w:lineRule="auto"/>
    </w:pPr>
    <w:rPr>
      <w:rFonts w:ascii="Calibri" w:eastAsia="Calibri" w:hAnsi="Calibri" w:cs="Calibri"/>
      <w:lang w:eastAsia="en-US"/>
    </w:rPr>
  </w:style>
  <w:style w:type="paragraph" w:customStyle="1" w:styleId="7E8180BA40DD4113A380E6809257804A3">
    <w:name w:val="7E8180BA40DD4113A380E6809257804A3"/>
    <w:rsid w:val="00802984"/>
    <w:pPr>
      <w:spacing w:after="200" w:line="276" w:lineRule="auto"/>
      <w:ind w:left="720"/>
      <w:contextualSpacing/>
    </w:pPr>
    <w:rPr>
      <w:rFonts w:ascii="Calibri" w:eastAsia="Calibri" w:hAnsi="Calibri" w:cs="Calibri"/>
      <w:lang w:eastAsia="en-US"/>
    </w:rPr>
  </w:style>
  <w:style w:type="paragraph" w:customStyle="1" w:styleId="9AF72FE6125F498990BEE8841E1B17C53">
    <w:name w:val="9AF72FE6125F498990BEE8841E1B17C53"/>
    <w:rsid w:val="00802984"/>
    <w:pPr>
      <w:spacing w:after="200" w:line="276" w:lineRule="auto"/>
      <w:ind w:left="720"/>
      <w:contextualSpacing/>
    </w:pPr>
    <w:rPr>
      <w:rFonts w:ascii="Calibri" w:eastAsia="Calibri" w:hAnsi="Calibri" w:cs="Calibri"/>
      <w:lang w:eastAsia="en-US"/>
    </w:rPr>
  </w:style>
  <w:style w:type="paragraph" w:customStyle="1" w:styleId="E2E90AF0699B4077B2019F6AEF3723557">
    <w:name w:val="E2E90AF0699B4077B2019F6AEF3723557"/>
    <w:rsid w:val="00802984"/>
    <w:pPr>
      <w:spacing w:after="200" w:line="276" w:lineRule="auto"/>
      <w:ind w:left="720"/>
      <w:contextualSpacing/>
    </w:pPr>
    <w:rPr>
      <w:rFonts w:ascii="Calibri" w:eastAsia="Calibri" w:hAnsi="Calibri" w:cs="Calibri"/>
      <w:lang w:eastAsia="en-US"/>
    </w:rPr>
  </w:style>
  <w:style w:type="paragraph" w:customStyle="1" w:styleId="183339929008450E90AE710D7DB7FF0F7">
    <w:name w:val="183339929008450E90AE710D7DB7FF0F7"/>
    <w:rsid w:val="00802984"/>
    <w:pPr>
      <w:spacing w:after="200" w:line="276" w:lineRule="auto"/>
      <w:ind w:left="720"/>
      <w:contextualSpacing/>
    </w:pPr>
    <w:rPr>
      <w:rFonts w:ascii="Calibri" w:eastAsia="Calibri" w:hAnsi="Calibri" w:cs="Calibri"/>
      <w:lang w:eastAsia="en-US"/>
    </w:rPr>
  </w:style>
  <w:style w:type="paragraph" w:customStyle="1" w:styleId="F1DB1FD175C74481A77CF89C684B73E94">
    <w:name w:val="F1DB1FD175C74481A77CF89C684B73E94"/>
    <w:rsid w:val="00802984"/>
    <w:pPr>
      <w:spacing w:after="200" w:line="276" w:lineRule="auto"/>
      <w:ind w:left="720"/>
      <w:contextualSpacing/>
    </w:pPr>
    <w:rPr>
      <w:rFonts w:ascii="Calibri" w:eastAsia="Calibri" w:hAnsi="Calibri" w:cs="Calibri"/>
      <w:lang w:eastAsia="en-US"/>
    </w:rPr>
  </w:style>
  <w:style w:type="paragraph" w:customStyle="1" w:styleId="18E0AB86546A4E7CBE3B094870BCDC7D4">
    <w:name w:val="18E0AB86546A4E7CBE3B094870BCDC7D4"/>
    <w:rsid w:val="00802984"/>
    <w:pPr>
      <w:spacing w:after="200" w:line="276" w:lineRule="auto"/>
      <w:ind w:left="720"/>
      <w:contextualSpacing/>
    </w:pPr>
    <w:rPr>
      <w:rFonts w:ascii="Calibri" w:eastAsia="Calibri" w:hAnsi="Calibri" w:cs="Calibri"/>
      <w:lang w:eastAsia="en-US"/>
    </w:rPr>
  </w:style>
  <w:style w:type="paragraph" w:customStyle="1" w:styleId="BAF142DEB0DE4E698B4214BBA8AF26BC4">
    <w:name w:val="BAF142DEB0DE4E698B4214BBA8AF26BC4"/>
    <w:rsid w:val="00802984"/>
    <w:pPr>
      <w:spacing w:after="200" w:line="276" w:lineRule="auto"/>
      <w:ind w:left="720"/>
      <w:contextualSpacing/>
    </w:pPr>
    <w:rPr>
      <w:rFonts w:ascii="Calibri" w:eastAsia="Calibri" w:hAnsi="Calibri" w:cs="Calibri"/>
      <w:lang w:eastAsia="en-US"/>
    </w:rPr>
  </w:style>
  <w:style w:type="paragraph" w:customStyle="1" w:styleId="97ED9BC6BD60491C9B962D23E6A30D668">
    <w:name w:val="97ED9BC6BD60491C9B962D23E6A30D668"/>
    <w:rsid w:val="006906E3"/>
    <w:pPr>
      <w:spacing w:after="200" w:line="276" w:lineRule="auto"/>
    </w:pPr>
    <w:rPr>
      <w:rFonts w:ascii="Calibri" w:eastAsia="Calibri" w:hAnsi="Calibri" w:cs="Calibri"/>
      <w:lang w:eastAsia="en-US"/>
    </w:rPr>
  </w:style>
  <w:style w:type="paragraph" w:customStyle="1" w:styleId="1ED7CA4281F44D5EB2BD419AD14D09058">
    <w:name w:val="1ED7CA4281F44D5EB2BD419AD14D09058"/>
    <w:rsid w:val="006906E3"/>
    <w:pPr>
      <w:spacing w:after="200" w:line="276" w:lineRule="auto"/>
    </w:pPr>
    <w:rPr>
      <w:rFonts w:ascii="Calibri" w:eastAsia="Calibri" w:hAnsi="Calibri" w:cs="Calibri"/>
      <w:lang w:eastAsia="en-US"/>
    </w:rPr>
  </w:style>
  <w:style w:type="paragraph" w:customStyle="1" w:styleId="DAA16A5A07FF48A598F4647F56BA82A46">
    <w:name w:val="DAA16A5A07FF48A598F4647F56BA82A46"/>
    <w:rsid w:val="006906E3"/>
    <w:pPr>
      <w:spacing w:after="200" w:line="276" w:lineRule="auto"/>
      <w:ind w:left="720"/>
      <w:contextualSpacing/>
    </w:pPr>
    <w:rPr>
      <w:rFonts w:ascii="Calibri" w:eastAsia="Calibri" w:hAnsi="Calibri" w:cs="Calibri"/>
      <w:lang w:eastAsia="en-US"/>
    </w:rPr>
  </w:style>
  <w:style w:type="paragraph" w:customStyle="1" w:styleId="A5FDC8C10C2347F3939CDDFED37215D78">
    <w:name w:val="A5FDC8C10C2347F3939CDDFED37215D78"/>
    <w:rsid w:val="006906E3"/>
    <w:pPr>
      <w:spacing w:after="200" w:line="276" w:lineRule="auto"/>
      <w:ind w:left="720"/>
      <w:contextualSpacing/>
    </w:pPr>
    <w:rPr>
      <w:rFonts w:ascii="Calibri" w:eastAsia="Calibri" w:hAnsi="Calibri" w:cs="Calibri"/>
      <w:lang w:eastAsia="en-US"/>
    </w:rPr>
  </w:style>
  <w:style w:type="paragraph" w:customStyle="1" w:styleId="0E66999A1DD847BF9A85C0E7FFDB1C1E5">
    <w:name w:val="0E66999A1DD847BF9A85C0E7FFDB1C1E5"/>
    <w:rsid w:val="006906E3"/>
    <w:pPr>
      <w:spacing w:after="200" w:line="276" w:lineRule="auto"/>
    </w:pPr>
    <w:rPr>
      <w:rFonts w:ascii="Calibri" w:eastAsia="Calibri" w:hAnsi="Calibri" w:cs="Calibri"/>
      <w:lang w:eastAsia="en-US"/>
    </w:rPr>
  </w:style>
  <w:style w:type="paragraph" w:customStyle="1" w:styleId="08F133B62E804069AB19A29A38CBD1045">
    <w:name w:val="08F133B62E804069AB19A29A38CBD1045"/>
    <w:rsid w:val="006906E3"/>
    <w:pPr>
      <w:spacing w:after="200" w:line="276" w:lineRule="auto"/>
      <w:ind w:left="720"/>
      <w:contextualSpacing/>
    </w:pPr>
    <w:rPr>
      <w:rFonts w:ascii="Calibri" w:eastAsia="Calibri" w:hAnsi="Calibri" w:cs="Calibri"/>
      <w:lang w:eastAsia="en-US"/>
    </w:rPr>
  </w:style>
  <w:style w:type="paragraph" w:customStyle="1" w:styleId="8AEBAB5B30C04DE190134EE11FF1DCE05">
    <w:name w:val="8AEBAB5B30C04DE190134EE11FF1DCE05"/>
    <w:rsid w:val="006906E3"/>
    <w:pPr>
      <w:spacing w:after="200" w:line="276" w:lineRule="auto"/>
      <w:ind w:left="720"/>
      <w:contextualSpacing/>
    </w:pPr>
    <w:rPr>
      <w:rFonts w:ascii="Calibri" w:eastAsia="Calibri" w:hAnsi="Calibri" w:cs="Calibri"/>
      <w:lang w:eastAsia="en-US"/>
    </w:rPr>
  </w:style>
  <w:style w:type="paragraph" w:customStyle="1" w:styleId="3430D0EA680A41AAA0BFF218549EE7F84">
    <w:name w:val="3430D0EA680A41AAA0BFF218549EE7F84"/>
    <w:rsid w:val="006906E3"/>
    <w:pPr>
      <w:spacing w:after="200" w:line="276" w:lineRule="auto"/>
      <w:ind w:left="720"/>
      <w:contextualSpacing/>
    </w:pPr>
    <w:rPr>
      <w:rFonts w:ascii="Calibri" w:eastAsia="Calibri" w:hAnsi="Calibri" w:cs="Calibri"/>
      <w:lang w:eastAsia="en-US"/>
    </w:rPr>
  </w:style>
  <w:style w:type="paragraph" w:customStyle="1" w:styleId="544483B00C554175BBC8DFF13147A9233">
    <w:name w:val="544483B00C554175BBC8DFF13147A9233"/>
    <w:rsid w:val="006906E3"/>
    <w:pPr>
      <w:spacing w:after="200" w:line="276" w:lineRule="auto"/>
    </w:pPr>
    <w:rPr>
      <w:rFonts w:ascii="Calibri" w:eastAsia="Calibri" w:hAnsi="Calibri" w:cs="Calibri"/>
      <w:lang w:eastAsia="en-US"/>
    </w:rPr>
  </w:style>
  <w:style w:type="paragraph" w:customStyle="1" w:styleId="8B10F61286BD4E34B622EBCE098D99CA3">
    <w:name w:val="8B10F61286BD4E34B622EBCE098D99CA3"/>
    <w:rsid w:val="006906E3"/>
    <w:pPr>
      <w:spacing w:after="200" w:line="276" w:lineRule="auto"/>
    </w:pPr>
    <w:rPr>
      <w:rFonts w:ascii="Calibri" w:eastAsia="Calibri" w:hAnsi="Calibri" w:cs="Calibri"/>
      <w:lang w:eastAsia="en-US"/>
    </w:rPr>
  </w:style>
  <w:style w:type="paragraph" w:customStyle="1" w:styleId="1AA65678F1A34CF8A88BC113C06452843">
    <w:name w:val="1AA65678F1A34CF8A88BC113C06452843"/>
    <w:rsid w:val="006906E3"/>
    <w:pPr>
      <w:spacing w:after="200" w:line="276" w:lineRule="auto"/>
      <w:ind w:left="720"/>
      <w:contextualSpacing/>
    </w:pPr>
    <w:rPr>
      <w:rFonts w:ascii="Calibri" w:eastAsia="Calibri" w:hAnsi="Calibri" w:cs="Calibri"/>
      <w:lang w:eastAsia="en-US"/>
    </w:rPr>
  </w:style>
  <w:style w:type="paragraph" w:customStyle="1" w:styleId="E98DFE9FF52A4976A90D3FA3646EB9C93">
    <w:name w:val="E98DFE9FF52A4976A90D3FA3646EB9C93"/>
    <w:rsid w:val="006906E3"/>
    <w:pPr>
      <w:spacing w:after="200" w:line="276" w:lineRule="auto"/>
    </w:pPr>
    <w:rPr>
      <w:rFonts w:ascii="Calibri" w:eastAsia="Calibri" w:hAnsi="Calibri" w:cs="Calibri"/>
      <w:lang w:eastAsia="en-US"/>
    </w:rPr>
  </w:style>
  <w:style w:type="paragraph" w:customStyle="1" w:styleId="E453E41B282743AA8CA96823485959A24">
    <w:name w:val="E453E41B282743AA8CA96823485959A24"/>
    <w:rsid w:val="006906E3"/>
    <w:pPr>
      <w:spacing w:after="200" w:line="276" w:lineRule="auto"/>
    </w:pPr>
    <w:rPr>
      <w:rFonts w:ascii="Calibri" w:eastAsia="Calibri" w:hAnsi="Calibri" w:cs="Calibri"/>
      <w:lang w:eastAsia="en-US"/>
    </w:rPr>
  </w:style>
  <w:style w:type="paragraph" w:customStyle="1" w:styleId="56FE28662F344A73868828C2CDEFAD554">
    <w:name w:val="56FE28662F344A73868828C2CDEFAD554"/>
    <w:rsid w:val="006906E3"/>
    <w:pPr>
      <w:spacing w:after="200" w:line="276" w:lineRule="auto"/>
    </w:pPr>
    <w:rPr>
      <w:rFonts w:ascii="Calibri" w:eastAsia="Calibri" w:hAnsi="Calibri" w:cs="Calibri"/>
      <w:lang w:eastAsia="en-US"/>
    </w:rPr>
  </w:style>
  <w:style w:type="paragraph" w:customStyle="1" w:styleId="D0127F622BE64D09BE931C6AE217CF544">
    <w:name w:val="D0127F622BE64D09BE931C6AE217CF544"/>
    <w:rsid w:val="006906E3"/>
    <w:pPr>
      <w:spacing w:after="200" w:line="276" w:lineRule="auto"/>
      <w:ind w:left="720"/>
      <w:contextualSpacing/>
    </w:pPr>
    <w:rPr>
      <w:rFonts w:ascii="Calibri" w:eastAsia="Calibri" w:hAnsi="Calibri" w:cs="Calibri"/>
      <w:lang w:eastAsia="en-US"/>
    </w:rPr>
  </w:style>
  <w:style w:type="paragraph" w:customStyle="1" w:styleId="8C7B7B4DBDAA49D0A67C2047F731FB244">
    <w:name w:val="8C7B7B4DBDAA49D0A67C2047F731FB244"/>
    <w:rsid w:val="006906E3"/>
    <w:pPr>
      <w:spacing w:after="200" w:line="276" w:lineRule="auto"/>
      <w:ind w:left="720"/>
      <w:contextualSpacing/>
    </w:pPr>
    <w:rPr>
      <w:rFonts w:ascii="Calibri" w:eastAsia="Calibri" w:hAnsi="Calibri" w:cs="Calibri"/>
      <w:lang w:eastAsia="en-US"/>
    </w:rPr>
  </w:style>
  <w:style w:type="paragraph" w:customStyle="1" w:styleId="A0E392D20640405D93CDC0D2D5DDDE5A4">
    <w:name w:val="A0E392D20640405D93CDC0D2D5DDDE5A4"/>
    <w:rsid w:val="006906E3"/>
    <w:pPr>
      <w:spacing w:after="200" w:line="276" w:lineRule="auto"/>
    </w:pPr>
    <w:rPr>
      <w:rFonts w:ascii="Calibri" w:eastAsia="Calibri" w:hAnsi="Calibri" w:cs="Calibri"/>
      <w:lang w:eastAsia="en-US"/>
    </w:rPr>
  </w:style>
  <w:style w:type="paragraph" w:customStyle="1" w:styleId="47C4C0D0287F48D0BC4FF0428FAB43734">
    <w:name w:val="47C4C0D0287F48D0BC4FF0428FAB43734"/>
    <w:rsid w:val="006906E3"/>
    <w:pPr>
      <w:spacing w:after="200" w:line="276" w:lineRule="auto"/>
    </w:pPr>
    <w:rPr>
      <w:rFonts w:ascii="Calibri" w:eastAsia="Calibri" w:hAnsi="Calibri" w:cs="Calibri"/>
      <w:lang w:eastAsia="en-US"/>
    </w:rPr>
  </w:style>
  <w:style w:type="paragraph" w:customStyle="1" w:styleId="B8C37E2A19104F1284409EC31E2DE1D54">
    <w:name w:val="B8C37E2A19104F1284409EC31E2DE1D54"/>
    <w:rsid w:val="006906E3"/>
    <w:pPr>
      <w:spacing w:after="200" w:line="276" w:lineRule="auto"/>
    </w:pPr>
    <w:rPr>
      <w:rFonts w:ascii="Calibri" w:eastAsia="Calibri" w:hAnsi="Calibri" w:cs="Calibri"/>
      <w:lang w:eastAsia="en-US"/>
    </w:rPr>
  </w:style>
  <w:style w:type="paragraph" w:customStyle="1" w:styleId="712EFCA7C4684333A739BED278E5F1964">
    <w:name w:val="712EFCA7C4684333A739BED278E5F1964"/>
    <w:rsid w:val="006906E3"/>
    <w:pPr>
      <w:spacing w:after="200" w:line="276" w:lineRule="auto"/>
      <w:ind w:left="720"/>
      <w:contextualSpacing/>
    </w:pPr>
    <w:rPr>
      <w:rFonts w:ascii="Calibri" w:eastAsia="Calibri" w:hAnsi="Calibri" w:cs="Calibri"/>
      <w:lang w:eastAsia="en-US"/>
    </w:rPr>
  </w:style>
  <w:style w:type="paragraph" w:customStyle="1" w:styleId="8545066F3E4C427FA4E04F8D1A2177084">
    <w:name w:val="8545066F3E4C427FA4E04F8D1A2177084"/>
    <w:rsid w:val="006906E3"/>
    <w:pPr>
      <w:spacing w:after="200" w:line="276" w:lineRule="auto"/>
    </w:pPr>
    <w:rPr>
      <w:rFonts w:ascii="Calibri" w:eastAsia="Calibri" w:hAnsi="Calibri" w:cs="Calibri"/>
      <w:lang w:eastAsia="en-US"/>
    </w:rPr>
  </w:style>
  <w:style w:type="paragraph" w:customStyle="1" w:styleId="5FD9CF783C98491586D05222BEC0CE4F4">
    <w:name w:val="5FD9CF783C98491586D05222BEC0CE4F4"/>
    <w:rsid w:val="006906E3"/>
    <w:pPr>
      <w:spacing w:after="200" w:line="276" w:lineRule="auto"/>
    </w:pPr>
    <w:rPr>
      <w:rFonts w:ascii="Calibri" w:eastAsia="Calibri" w:hAnsi="Calibri" w:cs="Calibri"/>
      <w:lang w:eastAsia="en-US"/>
    </w:rPr>
  </w:style>
  <w:style w:type="paragraph" w:customStyle="1" w:styleId="7EABC22D75FB4CE6B6FF472D4350CD984">
    <w:name w:val="7EABC22D75FB4CE6B6FF472D4350CD984"/>
    <w:rsid w:val="006906E3"/>
    <w:pPr>
      <w:spacing w:after="200" w:line="276" w:lineRule="auto"/>
    </w:pPr>
    <w:rPr>
      <w:rFonts w:ascii="Calibri" w:eastAsia="Calibri" w:hAnsi="Calibri" w:cs="Calibri"/>
      <w:lang w:eastAsia="en-US"/>
    </w:rPr>
  </w:style>
  <w:style w:type="paragraph" w:customStyle="1" w:styleId="357864BEBDC242B79FB2E402C97DAFF84">
    <w:name w:val="357864BEBDC242B79FB2E402C97DAFF84"/>
    <w:rsid w:val="006906E3"/>
    <w:pPr>
      <w:spacing w:after="200" w:line="276" w:lineRule="auto"/>
      <w:ind w:left="720"/>
      <w:contextualSpacing/>
    </w:pPr>
    <w:rPr>
      <w:rFonts w:ascii="Calibri" w:eastAsia="Calibri" w:hAnsi="Calibri" w:cs="Calibri"/>
      <w:lang w:eastAsia="en-US"/>
    </w:rPr>
  </w:style>
  <w:style w:type="paragraph" w:customStyle="1" w:styleId="7164E66A38884DE49EB2D7C49D420D6F4">
    <w:name w:val="7164E66A38884DE49EB2D7C49D420D6F4"/>
    <w:rsid w:val="006906E3"/>
    <w:pPr>
      <w:spacing w:after="200" w:line="276" w:lineRule="auto"/>
    </w:pPr>
    <w:rPr>
      <w:rFonts w:ascii="Calibri" w:eastAsia="Calibri" w:hAnsi="Calibri" w:cs="Calibri"/>
      <w:lang w:eastAsia="en-US"/>
    </w:rPr>
  </w:style>
  <w:style w:type="paragraph" w:customStyle="1" w:styleId="513A0D9A80A74BFCBD2C93FBC677B8434">
    <w:name w:val="513A0D9A80A74BFCBD2C93FBC677B8434"/>
    <w:rsid w:val="006906E3"/>
    <w:pPr>
      <w:spacing w:after="200" w:line="276" w:lineRule="auto"/>
    </w:pPr>
    <w:rPr>
      <w:rFonts w:ascii="Calibri" w:eastAsia="Calibri" w:hAnsi="Calibri" w:cs="Calibri"/>
      <w:lang w:eastAsia="en-US"/>
    </w:rPr>
  </w:style>
  <w:style w:type="paragraph" w:customStyle="1" w:styleId="93E6478A5AD94DB2861B3A1AF4D9F4FF4">
    <w:name w:val="93E6478A5AD94DB2861B3A1AF4D9F4FF4"/>
    <w:rsid w:val="006906E3"/>
    <w:pPr>
      <w:spacing w:after="200" w:line="276" w:lineRule="auto"/>
    </w:pPr>
    <w:rPr>
      <w:rFonts w:ascii="Calibri" w:eastAsia="Calibri" w:hAnsi="Calibri" w:cs="Calibri"/>
      <w:lang w:eastAsia="en-US"/>
    </w:rPr>
  </w:style>
  <w:style w:type="paragraph" w:customStyle="1" w:styleId="AE31727A75444D678F4214094EF87FE34">
    <w:name w:val="AE31727A75444D678F4214094EF87FE34"/>
    <w:rsid w:val="006906E3"/>
    <w:pPr>
      <w:spacing w:after="200" w:line="276" w:lineRule="auto"/>
      <w:ind w:left="720"/>
      <w:contextualSpacing/>
    </w:pPr>
    <w:rPr>
      <w:rFonts w:ascii="Calibri" w:eastAsia="Calibri" w:hAnsi="Calibri" w:cs="Calibri"/>
      <w:lang w:eastAsia="en-US"/>
    </w:rPr>
  </w:style>
  <w:style w:type="paragraph" w:customStyle="1" w:styleId="3BA1EB8AF5D34F02AA7DBCBBAE40200E4">
    <w:name w:val="3BA1EB8AF5D34F02AA7DBCBBAE40200E4"/>
    <w:rsid w:val="006906E3"/>
    <w:pPr>
      <w:spacing w:after="200" w:line="276" w:lineRule="auto"/>
    </w:pPr>
    <w:rPr>
      <w:rFonts w:ascii="Calibri" w:eastAsia="Calibri" w:hAnsi="Calibri" w:cs="Calibri"/>
      <w:lang w:eastAsia="en-US"/>
    </w:rPr>
  </w:style>
  <w:style w:type="paragraph" w:customStyle="1" w:styleId="D54F382329AE4E3FB4DBB2A8748996EE4">
    <w:name w:val="D54F382329AE4E3FB4DBB2A8748996EE4"/>
    <w:rsid w:val="006906E3"/>
    <w:pPr>
      <w:spacing w:after="200" w:line="276" w:lineRule="auto"/>
    </w:pPr>
    <w:rPr>
      <w:rFonts w:ascii="Calibri" w:eastAsia="Calibri" w:hAnsi="Calibri" w:cs="Calibri"/>
      <w:lang w:eastAsia="en-US"/>
    </w:rPr>
  </w:style>
  <w:style w:type="paragraph" w:customStyle="1" w:styleId="8408B21972D24E01A646419D39996AD34">
    <w:name w:val="8408B21972D24E01A646419D39996AD34"/>
    <w:rsid w:val="006906E3"/>
    <w:pPr>
      <w:spacing w:after="200" w:line="276" w:lineRule="auto"/>
    </w:pPr>
    <w:rPr>
      <w:rFonts w:ascii="Calibri" w:eastAsia="Calibri" w:hAnsi="Calibri" w:cs="Calibri"/>
      <w:lang w:eastAsia="en-US"/>
    </w:rPr>
  </w:style>
  <w:style w:type="paragraph" w:customStyle="1" w:styleId="7A81BA3C943C493BB60A8E8D46F4337B4">
    <w:name w:val="7A81BA3C943C493BB60A8E8D46F4337B4"/>
    <w:rsid w:val="006906E3"/>
    <w:pPr>
      <w:spacing w:after="200" w:line="276" w:lineRule="auto"/>
      <w:ind w:left="720"/>
      <w:contextualSpacing/>
    </w:pPr>
    <w:rPr>
      <w:rFonts w:ascii="Calibri" w:eastAsia="Calibri" w:hAnsi="Calibri" w:cs="Calibri"/>
      <w:lang w:eastAsia="en-US"/>
    </w:rPr>
  </w:style>
  <w:style w:type="paragraph" w:customStyle="1" w:styleId="AF87B81460FC4604AB42EFDAEB53DC444">
    <w:name w:val="AF87B81460FC4604AB42EFDAEB53DC444"/>
    <w:rsid w:val="006906E3"/>
    <w:pPr>
      <w:spacing w:after="200" w:line="276" w:lineRule="auto"/>
    </w:pPr>
    <w:rPr>
      <w:rFonts w:ascii="Calibri" w:eastAsia="Calibri" w:hAnsi="Calibri" w:cs="Calibri"/>
      <w:lang w:eastAsia="en-US"/>
    </w:rPr>
  </w:style>
  <w:style w:type="paragraph" w:customStyle="1" w:styleId="8DF1AB8EFB3D42C097F69A4651A6FBFD4">
    <w:name w:val="8DF1AB8EFB3D42C097F69A4651A6FBFD4"/>
    <w:rsid w:val="006906E3"/>
    <w:pPr>
      <w:spacing w:after="200" w:line="276" w:lineRule="auto"/>
    </w:pPr>
    <w:rPr>
      <w:rFonts w:ascii="Calibri" w:eastAsia="Calibri" w:hAnsi="Calibri" w:cs="Calibri"/>
      <w:lang w:eastAsia="en-US"/>
    </w:rPr>
  </w:style>
  <w:style w:type="paragraph" w:customStyle="1" w:styleId="1B42766F881D47F782E02C2F995364E74">
    <w:name w:val="1B42766F881D47F782E02C2F995364E74"/>
    <w:rsid w:val="006906E3"/>
    <w:pPr>
      <w:spacing w:after="200" w:line="276" w:lineRule="auto"/>
    </w:pPr>
    <w:rPr>
      <w:rFonts w:ascii="Calibri" w:eastAsia="Calibri" w:hAnsi="Calibri" w:cs="Calibri"/>
      <w:lang w:eastAsia="en-US"/>
    </w:rPr>
  </w:style>
  <w:style w:type="paragraph" w:customStyle="1" w:styleId="08AD0211D0A1468A861B86C810D265514">
    <w:name w:val="08AD0211D0A1468A861B86C810D265514"/>
    <w:rsid w:val="006906E3"/>
    <w:pPr>
      <w:spacing w:after="200" w:line="276" w:lineRule="auto"/>
      <w:ind w:left="720"/>
      <w:contextualSpacing/>
    </w:pPr>
    <w:rPr>
      <w:rFonts w:ascii="Calibri" w:eastAsia="Calibri" w:hAnsi="Calibri" w:cs="Calibri"/>
      <w:lang w:eastAsia="en-US"/>
    </w:rPr>
  </w:style>
  <w:style w:type="paragraph" w:customStyle="1" w:styleId="3F9F00D4C64D44F3B6209E077665DB3F4">
    <w:name w:val="3F9F00D4C64D44F3B6209E077665DB3F4"/>
    <w:rsid w:val="006906E3"/>
    <w:pPr>
      <w:spacing w:after="200" w:line="276" w:lineRule="auto"/>
    </w:pPr>
    <w:rPr>
      <w:rFonts w:ascii="Calibri" w:eastAsia="Calibri" w:hAnsi="Calibri" w:cs="Calibri"/>
      <w:lang w:eastAsia="en-US"/>
    </w:rPr>
  </w:style>
  <w:style w:type="paragraph" w:customStyle="1" w:styleId="FB81EA0761B64F7C8A52BBB2797E60724">
    <w:name w:val="FB81EA0761B64F7C8A52BBB2797E60724"/>
    <w:rsid w:val="006906E3"/>
    <w:pPr>
      <w:spacing w:after="200" w:line="276" w:lineRule="auto"/>
    </w:pPr>
    <w:rPr>
      <w:rFonts w:ascii="Calibri" w:eastAsia="Calibri" w:hAnsi="Calibri" w:cs="Calibri"/>
      <w:lang w:eastAsia="en-US"/>
    </w:rPr>
  </w:style>
  <w:style w:type="paragraph" w:customStyle="1" w:styleId="18C52A5464404E39B97DCAA6A35C57134">
    <w:name w:val="18C52A5464404E39B97DCAA6A35C57134"/>
    <w:rsid w:val="006906E3"/>
    <w:pPr>
      <w:spacing w:after="200" w:line="276" w:lineRule="auto"/>
    </w:pPr>
    <w:rPr>
      <w:rFonts w:ascii="Calibri" w:eastAsia="Calibri" w:hAnsi="Calibri" w:cs="Calibri"/>
      <w:lang w:eastAsia="en-US"/>
    </w:rPr>
  </w:style>
  <w:style w:type="paragraph" w:customStyle="1" w:styleId="B6DF482BCD184CB58F27348B9F4E02944">
    <w:name w:val="B6DF482BCD184CB58F27348B9F4E02944"/>
    <w:rsid w:val="006906E3"/>
    <w:pPr>
      <w:spacing w:after="200" w:line="276" w:lineRule="auto"/>
      <w:ind w:left="720"/>
      <w:contextualSpacing/>
    </w:pPr>
    <w:rPr>
      <w:rFonts w:ascii="Calibri" w:eastAsia="Calibri" w:hAnsi="Calibri" w:cs="Calibri"/>
      <w:lang w:eastAsia="en-US"/>
    </w:rPr>
  </w:style>
  <w:style w:type="paragraph" w:customStyle="1" w:styleId="29F23404E3B0453A9A04B8ADD1E32A704">
    <w:name w:val="29F23404E3B0453A9A04B8ADD1E32A704"/>
    <w:rsid w:val="006906E3"/>
    <w:pPr>
      <w:spacing w:after="200" w:line="276" w:lineRule="auto"/>
    </w:pPr>
    <w:rPr>
      <w:rFonts w:ascii="Calibri" w:eastAsia="Calibri" w:hAnsi="Calibri" w:cs="Calibri"/>
      <w:lang w:eastAsia="en-US"/>
    </w:rPr>
  </w:style>
  <w:style w:type="paragraph" w:customStyle="1" w:styleId="D9206C10B04847E79BFD856C0111F27E4">
    <w:name w:val="D9206C10B04847E79BFD856C0111F27E4"/>
    <w:rsid w:val="006906E3"/>
    <w:pPr>
      <w:spacing w:after="200" w:line="276" w:lineRule="auto"/>
    </w:pPr>
    <w:rPr>
      <w:rFonts w:ascii="Calibri" w:eastAsia="Calibri" w:hAnsi="Calibri" w:cs="Calibri"/>
      <w:lang w:eastAsia="en-US"/>
    </w:rPr>
  </w:style>
  <w:style w:type="paragraph" w:customStyle="1" w:styleId="916687A101A34FB58982DA8AB14D26644">
    <w:name w:val="916687A101A34FB58982DA8AB14D26644"/>
    <w:rsid w:val="006906E3"/>
    <w:pPr>
      <w:spacing w:after="200" w:line="276" w:lineRule="auto"/>
    </w:pPr>
    <w:rPr>
      <w:rFonts w:ascii="Calibri" w:eastAsia="Calibri" w:hAnsi="Calibri" w:cs="Calibri"/>
      <w:lang w:eastAsia="en-US"/>
    </w:rPr>
  </w:style>
  <w:style w:type="paragraph" w:customStyle="1" w:styleId="7E8180BA40DD4113A380E6809257804A4">
    <w:name w:val="7E8180BA40DD4113A380E6809257804A4"/>
    <w:rsid w:val="006906E3"/>
    <w:pPr>
      <w:spacing w:after="200" w:line="276" w:lineRule="auto"/>
      <w:ind w:left="720"/>
      <w:contextualSpacing/>
    </w:pPr>
    <w:rPr>
      <w:rFonts w:ascii="Calibri" w:eastAsia="Calibri" w:hAnsi="Calibri" w:cs="Calibri"/>
      <w:lang w:eastAsia="en-US"/>
    </w:rPr>
  </w:style>
  <w:style w:type="paragraph" w:customStyle="1" w:styleId="9AF72FE6125F498990BEE8841E1B17C54">
    <w:name w:val="9AF72FE6125F498990BEE8841E1B17C54"/>
    <w:rsid w:val="006906E3"/>
    <w:pPr>
      <w:spacing w:after="200" w:line="276" w:lineRule="auto"/>
      <w:ind w:left="720"/>
      <w:contextualSpacing/>
    </w:pPr>
    <w:rPr>
      <w:rFonts w:ascii="Calibri" w:eastAsia="Calibri" w:hAnsi="Calibri" w:cs="Calibri"/>
      <w:lang w:eastAsia="en-US"/>
    </w:rPr>
  </w:style>
  <w:style w:type="paragraph" w:customStyle="1" w:styleId="E2E90AF0699B4077B2019F6AEF3723558">
    <w:name w:val="E2E90AF0699B4077B2019F6AEF3723558"/>
    <w:rsid w:val="006906E3"/>
    <w:pPr>
      <w:spacing w:after="200" w:line="276" w:lineRule="auto"/>
      <w:ind w:left="720"/>
      <w:contextualSpacing/>
    </w:pPr>
    <w:rPr>
      <w:rFonts w:ascii="Calibri" w:eastAsia="Calibri" w:hAnsi="Calibri" w:cs="Calibri"/>
      <w:lang w:eastAsia="en-US"/>
    </w:rPr>
  </w:style>
  <w:style w:type="paragraph" w:customStyle="1" w:styleId="183339929008450E90AE710D7DB7FF0F8">
    <w:name w:val="183339929008450E90AE710D7DB7FF0F8"/>
    <w:rsid w:val="006906E3"/>
    <w:pPr>
      <w:spacing w:after="200" w:line="276" w:lineRule="auto"/>
      <w:ind w:left="720"/>
      <w:contextualSpacing/>
    </w:pPr>
    <w:rPr>
      <w:rFonts w:ascii="Calibri" w:eastAsia="Calibri" w:hAnsi="Calibri" w:cs="Calibri"/>
      <w:lang w:eastAsia="en-US"/>
    </w:rPr>
  </w:style>
  <w:style w:type="paragraph" w:customStyle="1" w:styleId="F1DB1FD175C74481A77CF89C684B73E95">
    <w:name w:val="F1DB1FD175C74481A77CF89C684B73E95"/>
    <w:rsid w:val="006906E3"/>
    <w:pPr>
      <w:spacing w:after="200" w:line="276" w:lineRule="auto"/>
      <w:ind w:left="720"/>
      <w:contextualSpacing/>
    </w:pPr>
    <w:rPr>
      <w:rFonts w:ascii="Calibri" w:eastAsia="Calibri" w:hAnsi="Calibri" w:cs="Calibri"/>
      <w:lang w:eastAsia="en-US"/>
    </w:rPr>
  </w:style>
  <w:style w:type="paragraph" w:customStyle="1" w:styleId="18E0AB86546A4E7CBE3B094870BCDC7D5">
    <w:name w:val="18E0AB86546A4E7CBE3B094870BCDC7D5"/>
    <w:rsid w:val="006906E3"/>
    <w:pPr>
      <w:spacing w:after="200" w:line="276" w:lineRule="auto"/>
      <w:ind w:left="720"/>
      <w:contextualSpacing/>
    </w:pPr>
    <w:rPr>
      <w:rFonts w:ascii="Calibri" w:eastAsia="Calibri" w:hAnsi="Calibri" w:cs="Calibri"/>
      <w:lang w:eastAsia="en-US"/>
    </w:rPr>
  </w:style>
  <w:style w:type="paragraph" w:customStyle="1" w:styleId="BAF142DEB0DE4E698B4214BBA8AF26BC5">
    <w:name w:val="BAF142DEB0DE4E698B4214BBA8AF26BC5"/>
    <w:rsid w:val="006906E3"/>
    <w:pPr>
      <w:spacing w:after="200" w:line="276" w:lineRule="auto"/>
      <w:ind w:left="720"/>
      <w:contextualSpacing/>
    </w:pPr>
    <w:rPr>
      <w:rFonts w:ascii="Calibri" w:eastAsia="Calibri" w:hAnsi="Calibri" w:cs="Calibri"/>
      <w:lang w:eastAsia="en-US"/>
    </w:rPr>
  </w:style>
  <w:style w:type="paragraph" w:customStyle="1" w:styleId="C909B94AF7614F0F81A4D7E77D31004C">
    <w:name w:val="C909B94AF7614F0F81A4D7E77D31004C"/>
    <w:rsid w:val="006906E3"/>
  </w:style>
  <w:style w:type="paragraph" w:customStyle="1" w:styleId="97ED9BC6BD60491C9B962D23E6A30D669">
    <w:name w:val="97ED9BC6BD60491C9B962D23E6A30D669"/>
    <w:rsid w:val="001B60A1"/>
    <w:pPr>
      <w:spacing w:after="200" w:line="276" w:lineRule="auto"/>
    </w:pPr>
    <w:rPr>
      <w:rFonts w:ascii="Calibri" w:eastAsia="Calibri" w:hAnsi="Calibri" w:cs="Calibri"/>
      <w:lang w:eastAsia="en-US"/>
    </w:rPr>
  </w:style>
  <w:style w:type="paragraph" w:customStyle="1" w:styleId="1ED7CA4281F44D5EB2BD419AD14D09059">
    <w:name w:val="1ED7CA4281F44D5EB2BD419AD14D09059"/>
    <w:rsid w:val="001B60A1"/>
    <w:pPr>
      <w:spacing w:after="200" w:line="276" w:lineRule="auto"/>
    </w:pPr>
    <w:rPr>
      <w:rFonts w:ascii="Calibri" w:eastAsia="Calibri" w:hAnsi="Calibri" w:cs="Calibri"/>
      <w:lang w:eastAsia="en-US"/>
    </w:rPr>
  </w:style>
  <w:style w:type="paragraph" w:customStyle="1" w:styleId="DAA16A5A07FF48A598F4647F56BA82A47">
    <w:name w:val="DAA16A5A07FF48A598F4647F56BA82A47"/>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6">
    <w:name w:val="0E66999A1DD847BF9A85C0E7FFDB1C1E6"/>
    <w:rsid w:val="001B60A1"/>
    <w:pPr>
      <w:spacing w:after="200" w:line="276" w:lineRule="auto"/>
    </w:pPr>
    <w:rPr>
      <w:rFonts w:ascii="Calibri" w:eastAsia="Calibri" w:hAnsi="Calibri" w:cs="Calibri"/>
      <w:lang w:eastAsia="en-US"/>
    </w:rPr>
  </w:style>
  <w:style w:type="paragraph" w:customStyle="1" w:styleId="08F133B62E804069AB19A29A38CBD1046">
    <w:name w:val="08F133B62E804069AB19A29A38CBD1046"/>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6">
    <w:name w:val="8AEBAB5B30C04DE190134EE11FF1DCE06"/>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5">
    <w:name w:val="3430D0EA680A41AAA0BFF218549EE7F85"/>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4">
    <w:name w:val="544483B00C554175BBC8DFF13147A9234"/>
    <w:rsid w:val="001B60A1"/>
    <w:pPr>
      <w:spacing w:after="200" w:line="276" w:lineRule="auto"/>
    </w:pPr>
    <w:rPr>
      <w:rFonts w:ascii="Calibri" w:eastAsia="Calibri" w:hAnsi="Calibri" w:cs="Calibri"/>
      <w:lang w:eastAsia="en-US"/>
    </w:rPr>
  </w:style>
  <w:style w:type="paragraph" w:customStyle="1" w:styleId="8B10F61286BD4E34B622EBCE098D99CA4">
    <w:name w:val="8B10F61286BD4E34B622EBCE098D99CA4"/>
    <w:rsid w:val="001B60A1"/>
    <w:pPr>
      <w:spacing w:after="200" w:line="276" w:lineRule="auto"/>
    </w:pPr>
    <w:rPr>
      <w:rFonts w:ascii="Calibri" w:eastAsia="Calibri" w:hAnsi="Calibri" w:cs="Calibri"/>
      <w:lang w:eastAsia="en-US"/>
    </w:rPr>
  </w:style>
  <w:style w:type="paragraph" w:customStyle="1" w:styleId="1AA65678F1A34CF8A88BC113C06452844">
    <w:name w:val="1AA65678F1A34CF8A88BC113C06452844"/>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4">
    <w:name w:val="E98DFE9FF52A4976A90D3FA3646EB9C94"/>
    <w:rsid w:val="001B60A1"/>
    <w:pPr>
      <w:spacing w:after="200" w:line="276" w:lineRule="auto"/>
    </w:pPr>
    <w:rPr>
      <w:rFonts w:ascii="Calibri" w:eastAsia="Calibri" w:hAnsi="Calibri" w:cs="Calibri"/>
      <w:lang w:eastAsia="en-US"/>
    </w:rPr>
  </w:style>
  <w:style w:type="paragraph" w:customStyle="1" w:styleId="E453E41B282743AA8CA96823485959A25">
    <w:name w:val="E453E41B282743AA8CA96823485959A25"/>
    <w:rsid w:val="001B60A1"/>
    <w:pPr>
      <w:spacing w:after="200" w:line="276" w:lineRule="auto"/>
    </w:pPr>
    <w:rPr>
      <w:rFonts w:ascii="Calibri" w:eastAsia="Calibri" w:hAnsi="Calibri" w:cs="Calibri"/>
      <w:lang w:eastAsia="en-US"/>
    </w:rPr>
  </w:style>
  <w:style w:type="paragraph" w:customStyle="1" w:styleId="56FE28662F344A73868828C2CDEFAD555">
    <w:name w:val="56FE28662F344A73868828C2CDEFAD555"/>
    <w:rsid w:val="001B60A1"/>
    <w:pPr>
      <w:spacing w:after="200" w:line="276" w:lineRule="auto"/>
    </w:pPr>
    <w:rPr>
      <w:rFonts w:ascii="Calibri" w:eastAsia="Calibri" w:hAnsi="Calibri" w:cs="Calibri"/>
      <w:lang w:eastAsia="en-US"/>
    </w:rPr>
  </w:style>
  <w:style w:type="paragraph" w:customStyle="1" w:styleId="D0127F622BE64D09BE931C6AE217CF545">
    <w:name w:val="D0127F622BE64D09BE931C6AE217CF545"/>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5">
    <w:name w:val="8C7B7B4DBDAA49D0A67C2047F731FB245"/>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5">
    <w:name w:val="A0E392D20640405D93CDC0D2D5DDDE5A5"/>
    <w:rsid w:val="001B60A1"/>
    <w:pPr>
      <w:spacing w:after="200" w:line="276" w:lineRule="auto"/>
    </w:pPr>
    <w:rPr>
      <w:rFonts w:ascii="Calibri" w:eastAsia="Calibri" w:hAnsi="Calibri" w:cs="Calibri"/>
      <w:lang w:eastAsia="en-US"/>
    </w:rPr>
  </w:style>
  <w:style w:type="paragraph" w:customStyle="1" w:styleId="47C4C0D0287F48D0BC4FF0428FAB43735">
    <w:name w:val="47C4C0D0287F48D0BC4FF0428FAB43735"/>
    <w:rsid w:val="001B60A1"/>
    <w:pPr>
      <w:spacing w:after="200" w:line="276" w:lineRule="auto"/>
    </w:pPr>
    <w:rPr>
      <w:rFonts w:ascii="Calibri" w:eastAsia="Calibri" w:hAnsi="Calibri" w:cs="Calibri"/>
      <w:lang w:eastAsia="en-US"/>
    </w:rPr>
  </w:style>
  <w:style w:type="paragraph" w:customStyle="1" w:styleId="B8C37E2A19104F1284409EC31E2DE1D55">
    <w:name w:val="B8C37E2A19104F1284409EC31E2DE1D55"/>
    <w:rsid w:val="001B60A1"/>
    <w:pPr>
      <w:spacing w:after="200" w:line="276" w:lineRule="auto"/>
    </w:pPr>
    <w:rPr>
      <w:rFonts w:ascii="Calibri" w:eastAsia="Calibri" w:hAnsi="Calibri" w:cs="Calibri"/>
      <w:lang w:eastAsia="en-US"/>
    </w:rPr>
  </w:style>
  <w:style w:type="paragraph" w:customStyle="1" w:styleId="712EFCA7C4684333A739BED278E5F1965">
    <w:name w:val="712EFCA7C4684333A739BED278E5F1965"/>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5">
    <w:name w:val="8545066F3E4C427FA4E04F8D1A2177085"/>
    <w:rsid w:val="001B60A1"/>
    <w:pPr>
      <w:spacing w:after="200" w:line="276" w:lineRule="auto"/>
    </w:pPr>
    <w:rPr>
      <w:rFonts w:ascii="Calibri" w:eastAsia="Calibri" w:hAnsi="Calibri" w:cs="Calibri"/>
      <w:lang w:eastAsia="en-US"/>
    </w:rPr>
  </w:style>
  <w:style w:type="paragraph" w:customStyle="1" w:styleId="5FD9CF783C98491586D05222BEC0CE4F5">
    <w:name w:val="5FD9CF783C98491586D05222BEC0CE4F5"/>
    <w:rsid w:val="001B60A1"/>
    <w:pPr>
      <w:spacing w:after="200" w:line="276" w:lineRule="auto"/>
    </w:pPr>
    <w:rPr>
      <w:rFonts w:ascii="Calibri" w:eastAsia="Calibri" w:hAnsi="Calibri" w:cs="Calibri"/>
      <w:lang w:eastAsia="en-US"/>
    </w:rPr>
  </w:style>
  <w:style w:type="paragraph" w:customStyle="1" w:styleId="7EABC22D75FB4CE6B6FF472D4350CD985">
    <w:name w:val="7EABC22D75FB4CE6B6FF472D4350CD985"/>
    <w:rsid w:val="001B60A1"/>
    <w:pPr>
      <w:spacing w:after="200" w:line="276" w:lineRule="auto"/>
    </w:pPr>
    <w:rPr>
      <w:rFonts w:ascii="Calibri" w:eastAsia="Calibri" w:hAnsi="Calibri" w:cs="Calibri"/>
      <w:lang w:eastAsia="en-US"/>
    </w:rPr>
  </w:style>
  <w:style w:type="paragraph" w:customStyle="1" w:styleId="357864BEBDC242B79FB2E402C97DAFF85">
    <w:name w:val="357864BEBDC242B79FB2E402C97DAFF85"/>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5">
    <w:name w:val="7164E66A38884DE49EB2D7C49D420D6F5"/>
    <w:rsid w:val="001B60A1"/>
    <w:pPr>
      <w:spacing w:after="200" w:line="276" w:lineRule="auto"/>
    </w:pPr>
    <w:rPr>
      <w:rFonts w:ascii="Calibri" w:eastAsia="Calibri" w:hAnsi="Calibri" w:cs="Calibri"/>
      <w:lang w:eastAsia="en-US"/>
    </w:rPr>
  </w:style>
  <w:style w:type="paragraph" w:customStyle="1" w:styleId="513A0D9A80A74BFCBD2C93FBC677B8435">
    <w:name w:val="513A0D9A80A74BFCBD2C93FBC677B8435"/>
    <w:rsid w:val="001B60A1"/>
    <w:pPr>
      <w:spacing w:after="200" w:line="276" w:lineRule="auto"/>
    </w:pPr>
    <w:rPr>
      <w:rFonts w:ascii="Calibri" w:eastAsia="Calibri" w:hAnsi="Calibri" w:cs="Calibri"/>
      <w:lang w:eastAsia="en-US"/>
    </w:rPr>
  </w:style>
  <w:style w:type="paragraph" w:customStyle="1" w:styleId="93E6478A5AD94DB2861B3A1AF4D9F4FF5">
    <w:name w:val="93E6478A5AD94DB2861B3A1AF4D9F4FF5"/>
    <w:rsid w:val="001B60A1"/>
    <w:pPr>
      <w:spacing w:after="200" w:line="276" w:lineRule="auto"/>
    </w:pPr>
    <w:rPr>
      <w:rFonts w:ascii="Calibri" w:eastAsia="Calibri" w:hAnsi="Calibri" w:cs="Calibri"/>
      <w:lang w:eastAsia="en-US"/>
    </w:rPr>
  </w:style>
  <w:style w:type="paragraph" w:customStyle="1" w:styleId="AE31727A75444D678F4214094EF87FE35">
    <w:name w:val="AE31727A75444D678F4214094EF87FE35"/>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5">
    <w:name w:val="3BA1EB8AF5D34F02AA7DBCBBAE40200E5"/>
    <w:rsid w:val="001B60A1"/>
    <w:pPr>
      <w:spacing w:after="200" w:line="276" w:lineRule="auto"/>
    </w:pPr>
    <w:rPr>
      <w:rFonts w:ascii="Calibri" w:eastAsia="Calibri" w:hAnsi="Calibri" w:cs="Calibri"/>
      <w:lang w:eastAsia="en-US"/>
    </w:rPr>
  </w:style>
  <w:style w:type="paragraph" w:customStyle="1" w:styleId="D54F382329AE4E3FB4DBB2A8748996EE5">
    <w:name w:val="D54F382329AE4E3FB4DBB2A8748996EE5"/>
    <w:rsid w:val="001B60A1"/>
    <w:pPr>
      <w:spacing w:after="200" w:line="276" w:lineRule="auto"/>
    </w:pPr>
    <w:rPr>
      <w:rFonts w:ascii="Calibri" w:eastAsia="Calibri" w:hAnsi="Calibri" w:cs="Calibri"/>
      <w:lang w:eastAsia="en-US"/>
    </w:rPr>
  </w:style>
  <w:style w:type="paragraph" w:customStyle="1" w:styleId="8408B21972D24E01A646419D39996AD35">
    <w:name w:val="8408B21972D24E01A646419D39996AD35"/>
    <w:rsid w:val="001B60A1"/>
    <w:pPr>
      <w:spacing w:after="200" w:line="276" w:lineRule="auto"/>
    </w:pPr>
    <w:rPr>
      <w:rFonts w:ascii="Calibri" w:eastAsia="Calibri" w:hAnsi="Calibri" w:cs="Calibri"/>
      <w:lang w:eastAsia="en-US"/>
    </w:rPr>
  </w:style>
  <w:style w:type="paragraph" w:customStyle="1" w:styleId="7A81BA3C943C493BB60A8E8D46F4337B5">
    <w:name w:val="7A81BA3C943C493BB60A8E8D46F4337B5"/>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5">
    <w:name w:val="AF87B81460FC4604AB42EFDAEB53DC445"/>
    <w:rsid w:val="001B60A1"/>
    <w:pPr>
      <w:spacing w:after="200" w:line="276" w:lineRule="auto"/>
    </w:pPr>
    <w:rPr>
      <w:rFonts w:ascii="Calibri" w:eastAsia="Calibri" w:hAnsi="Calibri" w:cs="Calibri"/>
      <w:lang w:eastAsia="en-US"/>
    </w:rPr>
  </w:style>
  <w:style w:type="paragraph" w:customStyle="1" w:styleId="8DF1AB8EFB3D42C097F69A4651A6FBFD5">
    <w:name w:val="8DF1AB8EFB3D42C097F69A4651A6FBFD5"/>
    <w:rsid w:val="001B60A1"/>
    <w:pPr>
      <w:spacing w:after="200" w:line="276" w:lineRule="auto"/>
    </w:pPr>
    <w:rPr>
      <w:rFonts w:ascii="Calibri" w:eastAsia="Calibri" w:hAnsi="Calibri" w:cs="Calibri"/>
      <w:lang w:eastAsia="en-US"/>
    </w:rPr>
  </w:style>
  <w:style w:type="paragraph" w:customStyle="1" w:styleId="1B42766F881D47F782E02C2F995364E75">
    <w:name w:val="1B42766F881D47F782E02C2F995364E75"/>
    <w:rsid w:val="001B60A1"/>
    <w:pPr>
      <w:spacing w:after="200" w:line="276" w:lineRule="auto"/>
    </w:pPr>
    <w:rPr>
      <w:rFonts w:ascii="Calibri" w:eastAsia="Calibri" w:hAnsi="Calibri" w:cs="Calibri"/>
      <w:lang w:eastAsia="en-US"/>
    </w:rPr>
  </w:style>
  <w:style w:type="paragraph" w:customStyle="1" w:styleId="08AD0211D0A1468A861B86C810D265515">
    <w:name w:val="08AD0211D0A1468A861B86C810D265515"/>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5">
    <w:name w:val="3F9F00D4C64D44F3B6209E077665DB3F5"/>
    <w:rsid w:val="001B60A1"/>
    <w:pPr>
      <w:spacing w:after="200" w:line="276" w:lineRule="auto"/>
    </w:pPr>
    <w:rPr>
      <w:rFonts w:ascii="Calibri" w:eastAsia="Calibri" w:hAnsi="Calibri" w:cs="Calibri"/>
      <w:lang w:eastAsia="en-US"/>
    </w:rPr>
  </w:style>
  <w:style w:type="paragraph" w:customStyle="1" w:styleId="FB81EA0761B64F7C8A52BBB2797E60725">
    <w:name w:val="FB81EA0761B64F7C8A52BBB2797E60725"/>
    <w:rsid w:val="001B60A1"/>
    <w:pPr>
      <w:spacing w:after="200" w:line="276" w:lineRule="auto"/>
    </w:pPr>
    <w:rPr>
      <w:rFonts w:ascii="Calibri" w:eastAsia="Calibri" w:hAnsi="Calibri" w:cs="Calibri"/>
      <w:lang w:eastAsia="en-US"/>
    </w:rPr>
  </w:style>
  <w:style w:type="paragraph" w:customStyle="1" w:styleId="18C52A5464404E39B97DCAA6A35C57135">
    <w:name w:val="18C52A5464404E39B97DCAA6A35C57135"/>
    <w:rsid w:val="001B60A1"/>
    <w:pPr>
      <w:spacing w:after="200" w:line="276" w:lineRule="auto"/>
    </w:pPr>
    <w:rPr>
      <w:rFonts w:ascii="Calibri" w:eastAsia="Calibri" w:hAnsi="Calibri" w:cs="Calibri"/>
      <w:lang w:eastAsia="en-US"/>
    </w:rPr>
  </w:style>
  <w:style w:type="paragraph" w:customStyle="1" w:styleId="B6DF482BCD184CB58F27348B9F4E02945">
    <w:name w:val="B6DF482BCD184CB58F27348B9F4E02945"/>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5">
    <w:name w:val="29F23404E3B0453A9A04B8ADD1E32A705"/>
    <w:rsid w:val="001B60A1"/>
    <w:pPr>
      <w:spacing w:after="200" w:line="276" w:lineRule="auto"/>
    </w:pPr>
    <w:rPr>
      <w:rFonts w:ascii="Calibri" w:eastAsia="Calibri" w:hAnsi="Calibri" w:cs="Calibri"/>
      <w:lang w:eastAsia="en-US"/>
    </w:rPr>
  </w:style>
  <w:style w:type="paragraph" w:customStyle="1" w:styleId="D9206C10B04847E79BFD856C0111F27E5">
    <w:name w:val="D9206C10B04847E79BFD856C0111F27E5"/>
    <w:rsid w:val="001B60A1"/>
    <w:pPr>
      <w:spacing w:after="200" w:line="276" w:lineRule="auto"/>
    </w:pPr>
    <w:rPr>
      <w:rFonts w:ascii="Calibri" w:eastAsia="Calibri" w:hAnsi="Calibri" w:cs="Calibri"/>
      <w:lang w:eastAsia="en-US"/>
    </w:rPr>
  </w:style>
  <w:style w:type="paragraph" w:customStyle="1" w:styleId="916687A101A34FB58982DA8AB14D26645">
    <w:name w:val="916687A101A34FB58982DA8AB14D26645"/>
    <w:rsid w:val="001B60A1"/>
    <w:pPr>
      <w:spacing w:after="200" w:line="276" w:lineRule="auto"/>
    </w:pPr>
    <w:rPr>
      <w:rFonts w:ascii="Calibri" w:eastAsia="Calibri" w:hAnsi="Calibri" w:cs="Calibri"/>
      <w:lang w:eastAsia="en-US"/>
    </w:rPr>
  </w:style>
  <w:style w:type="paragraph" w:customStyle="1" w:styleId="7E8180BA40DD4113A380E6809257804A5">
    <w:name w:val="7E8180BA40DD4113A380E6809257804A5"/>
    <w:rsid w:val="001B60A1"/>
    <w:pPr>
      <w:spacing w:after="200" w:line="276" w:lineRule="auto"/>
      <w:ind w:left="720"/>
      <w:contextualSpacing/>
    </w:pPr>
    <w:rPr>
      <w:rFonts w:ascii="Calibri" w:eastAsia="Calibri" w:hAnsi="Calibri" w:cs="Calibri"/>
      <w:lang w:eastAsia="en-US"/>
    </w:rPr>
  </w:style>
  <w:style w:type="paragraph" w:customStyle="1" w:styleId="97ED9BC6BD60491C9B962D23E6A30D6610">
    <w:name w:val="97ED9BC6BD60491C9B962D23E6A30D6610"/>
    <w:rsid w:val="001B60A1"/>
    <w:pPr>
      <w:spacing w:after="200" w:line="276" w:lineRule="auto"/>
    </w:pPr>
    <w:rPr>
      <w:rFonts w:ascii="Calibri" w:eastAsia="Calibri" w:hAnsi="Calibri" w:cs="Calibri"/>
      <w:lang w:eastAsia="en-US"/>
    </w:rPr>
  </w:style>
  <w:style w:type="paragraph" w:customStyle="1" w:styleId="1ED7CA4281F44D5EB2BD419AD14D090510">
    <w:name w:val="1ED7CA4281F44D5EB2BD419AD14D090510"/>
    <w:rsid w:val="001B60A1"/>
    <w:pPr>
      <w:spacing w:after="200" w:line="276" w:lineRule="auto"/>
    </w:pPr>
    <w:rPr>
      <w:rFonts w:ascii="Calibri" w:eastAsia="Calibri" w:hAnsi="Calibri" w:cs="Calibri"/>
      <w:lang w:eastAsia="en-US"/>
    </w:rPr>
  </w:style>
  <w:style w:type="paragraph" w:customStyle="1" w:styleId="DAA16A5A07FF48A598F4647F56BA82A48">
    <w:name w:val="DAA16A5A07FF48A598F4647F56BA82A48"/>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7">
    <w:name w:val="0E66999A1DD847BF9A85C0E7FFDB1C1E7"/>
    <w:rsid w:val="001B60A1"/>
    <w:pPr>
      <w:spacing w:after="200" w:line="276" w:lineRule="auto"/>
    </w:pPr>
    <w:rPr>
      <w:rFonts w:ascii="Calibri" w:eastAsia="Calibri" w:hAnsi="Calibri" w:cs="Calibri"/>
      <w:lang w:eastAsia="en-US"/>
    </w:rPr>
  </w:style>
  <w:style w:type="paragraph" w:customStyle="1" w:styleId="08F133B62E804069AB19A29A38CBD1047">
    <w:name w:val="08F133B62E804069AB19A29A38CBD1047"/>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7">
    <w:name w:val="8AEBAB5B30C04DE190134EE11FF1DCE07"/>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6">
    <w:name w:val="3430D0EA680A41AAA0BFF218549EE7F86"/>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5">
    <w:name w:val="544483B00C554175BBC8DFF13147A9235"/>
    <w:rsid w:val="001B60A1"/>
    <w:pPr>
      <w:spacing w:after="200" w:line="276" w:lineRule="auto"/>
    </w:pPr>
    <w:rPr>
      <w:rFonts w:ascii="Calibri" w:eastAsia="Calibri" w:hAnsi="Calibri" w:cs="Calibri"/>
      <w:lang w:eastAsia="en-US"/>
    </w:rPr>
  </w:style>
  <w:style w:type="paragraph" w:customStyle="1" w:styleId="8B10F61286BD4E34B622EBCE098D99CA5">
    <w:name w:val="8B10F61286BD4E34B622EBCE098D99CA5"/>
    <w:rsid w:val="001B60A1"/>
    <w:pPr>
      <w:spacing w:after="200" w:line="276" w:lineRule="auto"/>
    </w:pPr>
    <w:rPr>
      <w:rFonts w:ascii="Calibri" w:eastAsia="Calibri" w:hAnsi="Calibri" w:cs="Calibri"/>
      <w:lang w:eastAsia="en-US"/>
    </w:rPr>
  </w:style>
  <w:style w:type="paragraph" w:customStyle="1" w:styleId="1AA65678F1A34CF8A88BC113C06452845">
    <w:name w:val="1AA65678F1A34CF8A88BC113C06452845"/>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5">
    <w:name w:val="E98DFE9FF52A4976A90D3FA3646EB9C95"/>
    <w:rsid w:val="001B60A1"/>
    <w:pPr>
      <w:spacing w:after="200" w:line="276" w:lineRule="auto"/>
    </w:pPr>
    <w:rPr>
      <w:rFonts w:ascii="Calibri" w:eastAsia="Calibri" w:hAnsi="Calibri" w:cs="Calibri"/>
      <w:lang w:eastAsia="en-US"/>
    </w:rPr>
  </w:style>
  <w:style w:type="paragraph" w:customStyle="1" w:styleId="E453E41B282743AA8CA96823485959A26">
    <w:name w:val="E453E41B282743AA8CA96823485959A26"/>
    <w:rsid w:val="001B60A1"/>
    <w:pPr>
      <w:spacing w:after="200" w:line="276" w:lineRule="auto"/>
    </w:pPr>
    <w:rPr>
      <w:rFonts w:ascii="Calibri" w:eastAsia="Calibri" w:hAnsi="Calibri" w:cs="Calibri"/>
      <w:lang w:eastAsia="en-US"/>
    </w:rPr>
  </w:style>
  <w:style w:type="paragraph" w:customStyle="1" w:styleId="56FE28662F344A73868828C2CDEFAD556">
    <w:name w:val="56FE28662F344A73868828C2CDEFAD556"/>
    <w:rsid w:val="001B60A1"/>
    <w:pPr>
      <w:spacing w:after="200" w:line="276" w:lineRule="auto"/>
    </w:pPr>
    <w:rPr>
      <w:rFonts w:ascii="Calibri" w:eastAsia="Calibri" w:hAnsi="Calibri" w:cs="Calibri"/>
      <w:lang w:eastAsia="en-US"/>
    </w:rPr>
  </w:style>
  <w:style w:type="paragraph" w:customStyle="1" w:styleId="D0127F622BE64D09BE931C6AE217CF546">
    <w:name w:val="D0127F622BE64D09BE931C6AE217CF546"/>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6">
    <w:name w:val="8C7B7B4DBDAA49D0A67C2047F731FB246"/>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6">
    <w:name w:val="A0E392D20640405D93CDC0D2D5DDDE5A6"/>
    <w:rsid w:val="001B60A1"/>
    <w:pPr>
      <w:spacing w:after="200" w:line="276" w:lineRule="auto"/>
    </w:pPr>
    <w:rPr>
      <w:rFonts w:ascii="Calibri" w:eastAsia="Calibri" w:hAnsi="Calibri" w:cs="Calibri"/>
      <w:lang w:eastAsia="en-US"/>
    </w:rPr>
  </w:style>
  <w:style w:type="paragraph" w:customStyle="1" w:styleId="47C4C0D0287F48D0BC4FF0428FAB43736">
    <w:name w:val="47C4C0D0287F48D0BC4FF0428FAB43736"/>
    <w:rsid w:val="001B60A1"/>
    <w:pPr>
      <w:spacing w:after="200" w:line="276" w:lineRule="auto"/>
    </w:pPr>
    <w:rPr>
      <w:rFonts w:ascii="Calibri" w:eastAsia="Calibri" w:hAnsi="Calibri" w:cs="Calibri"/>
      <w:lang w:eastAsia="en-US"/>
    </w:rPr>
  </w:style>
  <w:style w:type="paragraph" w:customStyle="1" w:styleId="B8C37E2A19104F1284409EC31E2DE1D56">
    <w:name w:val="B8C37E2A19104F1284409EC31E2DE1D56"/>
    <w:rsid w:val="001B60A1"/>
    <w:pPr>
      <w:spacing w:after="200" w:line="276" w:lineRule="auto"/>
    </w:pPr>
    <w:rPr>
      <w:rFonts w:ascii="Calibri" w:eastAsia="Calibri" w:hAnsi="Calibri" w:cs="Calibri"/>
      <w:lang w:eastAsia="en-US"/>
    </w:rPr>
  </w:style>
  <w:style w:type="paragraph" w:customStyle="1" w:styleId="712EFCA7C4684333A739BED278E5F1966">
    <w:name w:val="712EFCA7C4684333A739BED278E5F1966"/>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6">
    <w:name w:val="8545066F3E4C427FA4E04F8D1A2177086"/>
    <w:rsid w:val="001B60A1"/>
    <w:pPr>
      <w:spacing w:after="200" w:line="276" w:lineRule="auto"/>
    </w:pPr>
    <w:rPr>
      <w:rFonts w:ascii="Calibri" w:eastAsia="Calibri" w:hAnsi="Calibri" w:cs="Calibri"/>
      <w:lang w:eastAsia="en-US"/>
    </w:rPr>
  </w:style>
  <w:style w:type="paragraph" w:customStyle="1" w:styleId="5FD9CF783C98491586D05222BEC0CE4F6">
    <w:name w:val="5FD9CF783C98491586D05222BEC0CE4F6"/>
    <w:rsid w:val="001B60A1"/>
    <w:pPr>
      <w:spacing w:after="200" w:line="276" w:lineRule="auto"/>
    </w:pPr>
    <w:rPr>
      <w:rFonts w:ascii="Calibri" w:eastAsia="Calibri" w:hAnsi="Calibri" w:cs="Calibri"/>
      <w:lang w:eastAsia="en-US"/>
    </w:rPr>
  </w:style>
  <w:style w:type="paragraph" w:customStyle="1" w:styleId="7EABC22D75FB4CE6B6FF472D4350CD986">
    <w:name w:val="7EABC22D75FB4CE6B6FF472D4350CD986"/>
    <w:rsid w:val="001B60A1"/>
    <w:pPr>
      <w:spacing w:after="200" w:line="276" w:lineRule="auto"/>
    </w:pPr>
    <w:rPr>
      <w:rFonts w:ascii="Calibri" w:eastAsia="Calibri" w:hAnsi="Calibri" w:cs="Calibri"/>
      <w:lang w:eastAsia="en-US"/>
    </w:rPr>
  </w:style>
  <w:style w:type="paragraph" w:customStyle="1" w:styleId="357864BEBDC242B79FB2E402C97DAFF86">
    <w:name w:val="357864BEBDC242B79FB2E402C97DAFF86"/>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6">
    <w:name w:val="7164E66A38884DE49EB2D7C49D420D6F6"/>
    <w:rsid w:val="001B60A1"/>
    <w:pPr>
      <w:spacing w:after="200" w:line="276" w:lineRule="auto"/>
    </w:pPr>
    <w:rPr>
      <w:rFonts w:ascii="Calibri" w:eastAsia="Calibri" w:hAnsi="Calibri" w:cs="Calibri"/>
      <w:lang w:eastAsia="en-US"/>
    </w:rPr>
  </w:style>
  <w:style w:type="paragraph" w:customStyle="1" w:styleId="513A0D9A80A74BFCBD2C93FBC677B8436">
    <w:name w:val="513A0D9A80A74BFCBD2C93FBC677B8436"/>
    <w:rsid w:val="001B60A1"/>
    <w:pPr>
      <w:spacing w:after="200" w:line="276" w:lineRule="auto"/>
    </w:pPr>
    <w:rPr>
      <w:rFonts w:ascii="Calibri" w:eastAsia="Calibri" w:hAnsi="Calibri" w:cs="Calibri"/>
      <w:lang w:eastAsia="en-US"/>
    </w:rPr>
  </w:style>
  <w:style w:type="paragraph" w:customStyle="1" w:styleId="93E6478A5AD94DB2861B3A1AF4D9F4FF6">
    <w:name w:val="93E6478A5AD94DB2861B3A1AF4D9F4FF6"/>
    <w:rsid w:val="001B60A1"/>
    <w:pPr>
      <w:spacing w:after="200" w:line="276" w:lineRule="auto"/>
    </w:pPr>
    <w:rPr>
      <w:rFonts w:ascii="Calibri" w:eastAsia="Calibri" w:hAnsi="Calibri" w:cs="Calibri"/>
      <w:lang w:eastAsia="en-US"/>
    </w:rPr>
  </w:style>
  <w:style w:type="paragraph" w:customStyle="1" w:styleId="AE31727A75444D678F4214094EF87FE36">
    <w:name w:val="AE31727A75444D678F4214094EF87FE36"/>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6">
    <w:name w:val="3BA1EB8AF5D34F02AA7DBCBBAE40200E6"/>
    <w:rsid w:val="001B60A1"/>
    <w:pPr>
      <w:spacing w:after="200" w:line="276" w:lineRule="auto"/>
    </w:pPr>
    <w:rPr>
      <w:rFonts w:ascii="Calibri" w:eastAsia="Calibri" w:hAnsi="Calibri" w:cs="Calibri"/>
      <w:lang w:eastAsia="en-US"/>
    </w:rPr>
  </w:style>
  <w:style w:type="paragraph" w:customStyle="1" w:styleId="D54F382329AE4E3FB4DBB2A8748996EE6">
    <w:name w:val="D54F382329AE4E3FB4DBB2A8748996EE6"/>
    <w:rsid w:val="001B60A1"/>
    <w:pPr>
      <w:spacing w:after="200" w:line="276" w:lineRule="auto"/>
    </w:pPr>
    <w:rPr>
      <w:rFonts w:ascii="Calibri" w:eastAsia="Calibri" w:hAnsi="Calibri" w:cs="Calibri"/>
      <w:lang w:eastAsia="en-US"/>
    </w:rPr>
  </w:style>
  <w:style w:type="paragraph" w:customStyle="1" w:styleId="8408B21972D24E01A646419D39996AD36">
    <w:name w:val="8408B21972D24E01A646419D39996AD36"/>
    <w:rsid w:val="001B60A1"/>
    <w:pPr>
      <w:spacing w:after="200" w:line="276" w:lineRule="auto"/>
    </w:pPr>
    <w:rPr>
      <w:rFonts w:ascii="Calibri" w:eastAsia="Calibri" w:hAnsi="Calibri" w:cs="Calibri"/>
      <w:lang w:eastAsia="en-US"/>
    </w:rPr>
  </w:style>
  <w:style w:type="paragraph" w:customStyle="1" w:styleId="7A81BA3C943C493BB60A8E8D46F4337B6">
    <w:name w:val="7A81BA3C943C493BB60A8E8D46F4337B6"/>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6">
    <w:name w:val="AF87B81460FC4604AB42EFDAEB53DC446"/>
    <w:rsid w:val="001B60A1"/>
    <w:pPr>
      <w:spacing w:after="200" w:line="276" w:lineRule="auto"/>
    </w:pPr>
    <w:rPr>
      <w:rFonts w:ascii="Calibri" w:eastAsia="Calibri" w:hAnsi="Calibri" w:cs="Calibri"/>
      <w:lang w:eastAsia="en-US"/>
    </w:rPr>
  </w:style>
  <w:style w:type="paragraph" w:customStyle="1" w:styleId="8DF1AB8EFB3D42C097F69A4651A6FBFD6">
    <w:name w:val="8DF1AB8EFB3D42C097F69A4651A6FBFD6"/>
    <w:rsid w:val="001B60A1"/>
    <w:pPr>
      <w:spacing w:after="200" w:line="276" w:lineRule="auto"/>
    </w:pPr>
    <w:rPr>
      <w:rFonts w:ascii="Calibri" w:eastAsia="Calibri" w:hAnsi="Calibri" w:cs="Calibri"/>
      <w:lang w:eastAsia="en-US"/>
    </w:rPr>
  </w:style>
  <w:style w:type="paragraph" w:customStyle="1" w:styleId="1B42766F881D47F782E02C2F995364E76">
    <w:name w:val="1B42766F881D47F782E02C2F995364E76"/>
    <w:rsid w:val="001B60A1"/>
    <w:pPr>
      <w:spacing w:after="200" w:line="276" w:lineRule="auto"/>
    </w:pPr>
    <w:rPr>
      <w:rFonts w:ascii="Calibri" w:eastAsia="Calibri" w:hAnsi="Calibri" w:cs="Calibri"/>
      <w:lang w:eastAsia="en-US"/>
    </w:rPr>
  </w:style>
  <w:style w:type="paragraph" w:customStyle="1" w:styleId="08AD0211D0A1468A861B86C810D265516">
    <w:name w:val="08AD0211D0A1468A861B86C810D265516"/>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6">
    <w:name w:val="3F9F00D4C64D44F3B6209E077665DB3F6"/>
    <w:rsid w:val="001B60A1"/>
    <w:pPr>
      <w:spacing w:after="200" w:line="276" w:lineRule="auto"/>
    </w:pPr>
    <w:rPr>
      <w:rFonts w:ascii="Calibri" w:eastAsia="Calibri" w:hAnsi="Calibri" w:cs="Calibri"/>
      <w:lang w:eastAsia="en-US"/>
    </w:rPr>
  </w:style>
  <w:style w:type="paragraph" w:customStyle="1" w:styleId="FB81EA0761B64F7C8A52BBB2797E60726">
    <w:name w:val="FB81EA0761B64F7C8A52BBB2797E60726"/>
    <w:rsid w:val="001B60A1"/>
    <w:pPr>
      <w:spacing w:after="200" w:line="276" w:lineRule="auto"/>
    </w:pPr>
    <w:rPr>
      <w:rFonts w:ascii="Calibri" w:eastAsia="Calibri" w:hAnsi="Calibri" w:cs="Calibri"/>
      <w:lang w:eastAsia="en-US"/>
    </w:rPr>
  </w:style>
  <w:style w:type="paragraph" w:customStyle="1" w:styleId="18C52A5464404E39B97DCAA6A35C57136">
    <w:name w:val="18C52A5464404E39B97DCAA6A35C57136"/>
    <w:rsid w:val="001B60A1"/>
    <w:pPr>
      <w:spacing w:after="200" w:line="276" w:lineRule="auto"/>
    </w:pPr>
    <w:rPr>
      <w:rFonts w:ascii="Calibri" w:eastAsia="Calibri" w:hAnsi="Calibri" w:cs="Calibri"/>
      <w:lang w:eastAsia="en-US"/>
    </w:rPr>
  </w:style>
  <w:style w:type="paragraph" w:customStyle="1" w:styleId="B6DF482BCD184CB58F27348B9F4E02946">
    <w:name w:val="B6DF482BCD184CB58F27348B9F4E02946"/>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6">
    <w:name w:val="29F23404E3B0453A9A04B8ADD1E32A706"/>
    <w:rsid w:val="001B60A1"/>
    <w:pPr>
      <w:spacing w:after="200" w:line="276" w:lineRule="auto"/>
    </w:pPr>
    <w:rPr>
      <w:rFonts w:ascii="Calibri" w:eastAsia="Calibri" w:hAnsi="Calibri" w:cs="Calibri"/>
      <w:lang w:eastAsia="en-US"/>
    </w:rPr>
  </w:style>
  <w:style w:type="paragraph" w:customStyle="1" w:styleId="D9206C10B04847E79BFD856C0111F27E6">
    <w:name w:val="D9206C10B04847E79BFD856C0111F27E6"/>
    <w:rsid w:val="001B60A1"/>
    <w:pPr>
      <w:spacing w:after="200" w:line="276" w:lineRule="auto"/>
    </w:pPr>
    <w:rPr>
      <w:rFonts w:ascii="Calibri" w:eastAsia="Calibri" w:hAnsi="Calibri" w:cs="Calibri"/>
      <w:lang w:eastAsia="en-US"/>
    </w:rPr>
  </w:style>
  <w:style w:type="paragraph" w:customStyle="1" w:styleId="916687A101A34FB58982DA8AB14D26646">
    <w:name w:val="916687A101A34FB58982DA8AB14D26646"/>
    <w:rsid w:val="001B60A1"/>
    <w:pPr>
      <w:spacing w:after="200" w:line="276" w:lineRule="auto"/>
    </w:pPr>
    <w:rPr>
      <w:rFonts w:ascii="Calibri" w:eastAsia="Calibri" w:hAnsi="Calibri" w:cs="Calibri"/>
      <w:lang w:eastAsia="en-US"/>
    </w:rPr>
  </w:style>
  <w:style w:type="paragraph" w:customStyle="1" w:styleId="7E8180BA40DD4113A380E6809257804A6">
    <w:name w:val="7E8180BA40DD4113A380E6809257804A6"/>
    <w:rsid w:val="001B60A1"/>
    <w:pPr>
      <w:spacing w:after="200" w:line="276" w:lineRule="auto"/>
      <w:ind w:left="720"/>
      <w:contextualSpacing/>
    </w:pPr>
    <w:rPr>
      <w:rFonts w:ascii="Calibri" w:eastAsia="Calibri" w:hAnsi="Calibri" w:cs="Calibri"/>
      <w:lang w:eastAsia="en-US"/>
    </w:rPr>
  </w:style>
  <w:style w:type="paragraph" w:customStyle="1" w:styleId="EBA996C0AC9B499D851DF0147B2AD0D8">
    <w:name w:val="EBA996C0AC9B499D851DF0147B2AD0D8"/>
    <w:rsid w:val="001B60A1"/>
  </w:style>
  <w:style w:type="paragraph" w:customStyle="1" w:styleId="97ED9BC6BD60491C9B962D23E6A30D6611">
    <w:name w:val="97ED9BC6BD60491C9B962D23E6A30D6611"/>
    <w:rsid w:val="001B60A1"/>
    <w:pPr>
      <w:spacing w:after="200" w:line="276" w:lineRule="auto"/>
    </w:pPr>
    <w:rPr>
      <w:rFonts w:ascii="Calibri" w:eastAsia="Calibri" w:hAnsi="Calibri" w:cs="Calibri"/>
      <w:lang w:eastAsia="en-US"/>
    </w:rPr>
  </w:style>
  <w:style w:type="paragraph" w:customStyle="1" w:styleId="1ED7CA4281F44D5EB2BD419AD14D090511">
    <w:name w:val="1ED7CA4281F44D5EB2BD419AD14D090511"/>
    <w:rsid w:val="001B60A1"/>
    <w:pPr>
      <w:spacing w:after="200" w:line="276" w:lineRule="auto"/>
    </w:pPr>
    <w:rPr>
      <w:rFonts w:ascii="Calibri" w:eastAsia="Calibri" w:hAnsi="Calibri" w:cs="Calibri"/>
      <w:lang w:eastAsia="en-US"/>
    </w:rPr>
  </w:style>
  <w:style w:type="paragraph" w:customStyle="1" w:styleId="DAA16A5A07FF48A598F4647F56BA82A49">
    <w:name w:val="DAA16A5A07FF48A598F4647F56BA82A49"/>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8">
    <w:name w:val="0E66999A1DD847BF9A85C0E7FFDB1C1E8"/>
    <w:rsid w:val="001B60A1"/>
    <w:pPr>
      <w:spacing w:after="200" w:line="276" w:lineRule="auto"/>
    </w:pPr>
    <w:rPr>
      <w:rFonts w:ascii="Calibri" w:eastAsia="Calibri" w:hAnsi="Calibri" w:cs="Calibri"/>
      <w:lang w:eastAsia="en-US"/>
    </w:rPr>
  </w:style>
  <w:style w:type="paragraph" w:customStyle="1" w:styleId="08F133B62E804069AB19A29A38CBD1048">
    <w:name w:val="08F133B62E804069AB19A29A38CBD1048"/>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8">
    <w:name w:val="8AEBAB5B30C04DE190134EE11FF1DCE08"/>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7">
    <w:name w:val="3430D0EA680A41AAA0BFF218549EE7F87"/>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6">
    <w:name w:val="544483B00C554175BBC8DFF13147A9236"/>
    <w:rsid w:val="001B60A1"/>
    <w:pPr>
      <w:spacing w:after="200" w:line="276" w:lineRule="auto"/>
    </w:pPr>
    <w:rPr>
      <w:rFonts w:ascii="Calibri" w:eastAsia="Calibri" w:hAnsi="Calibri" w:cs="Calibri"/>
      <w:lang w:eastAsia="en-US"/>
    </w:rPr>
  </w:style>
  <w:style w:type="paragraph" w:customStyle="1" w:styleId="8B10F61286BD4E34B622EBCE098D99CA6">
    <w:name w:val="8B10F61286BD4E34B622EBCE098D99CA6"/>
    <w:rsid w:val="001B60A1"/>
    <w:pPr>
      <w:spacing w:after="200" w:line="276" w:lineRule="auto"/>
    </w:pPr>
    <w:rPr>
      <w:rFonts w:ascii="Calibri" w:eastAsia="Calibri" w:hAnsi="Calibri" w:cs="Calibri"/>
      <w:lang w:eastAsia="en-US"/>
    </w:rPr>
  </w:style>
  <w:style w:type="paragraph" w:customStyle="1" w:styleId="1AA65678F1A34CF8A88BC113C06452846">
    <w:name w:val="1AA65678F1A34CF8A88BC113C06452846"/>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6">
    <w:name w:val="E98DFE9FF52A4976A90D3FA3646EB9C96"/>
    <w:rsid w:val="001B60A1"/>
    <w:pPr>
      <w:spacing w:after="200" w:line="276" w:lineRule="auto"/>
    </w:pPr>
    <w:rPr>
      <w:rFonts w:ascii="Calibri" w:eastAsia="Calibri" w:hAnsi="Calibri" w:cs="Calibri"/>
      <w:lang w:eastAsia="en-US"/>
    </w:rPr>
  </w:style>
  <w:style w:type="paragraph" w:customStyle="1" w:styleId="E453E41B282743AA8CA96823485959A27">
    <w:name w:val="E453E41B282743AA8CA96823485959A27"/>
    <w:rsid w:val="001B60A1"/>
    <w:pPr>
      <w:spacing w:after="200" w:line="276" w:lineRule="auto"/>
    </w:pPr>
    <w:rPr>
      <w:rFonts w:ascii="Calibri" w:eastAsia="Calibri" w:hAnsi="Calibri" w:cs="Calibri"/>
      <w:lang w:eastAsia="en-US"/>
    </w:rPr>
  </w:style>
  <w:style w:type="paragraph" w:customStyle="1" w:styleId="56FE28662F344A73868828C2CDEFAD557">
    <w:name w:val="56FE28662F344A73868828C2CDEFAD557"/>
    <w:rsid w:val="001B60A1"/>
    <w:pPr>
      <w:spacing w:after="200" w:line="276" w:lineRule="auto"/>
    </w:pPr>
    <w:rPr>
      <w:rFonts w:ascii="Calibri" w:eastAsia="Calibri" w:hAnsi="Calibri" w:cs="Calibri"/>
      <w:lang w:eastAsia="en-US"/>
    </w:rPr>
  </w:style>
  <w:style w:type="paragraph" w:customStyle="1" w:styleId="D0127F622BE64D09BE931C6AE217CF547">
    <w:name w:val="D0127F622BE64D09BE931C6AE217CF547"/>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7">
    <w:name w:val="8C7B7B4DBDAA49D0A67C2047F731FB247"/>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7">
    <w:name w:val="A0E392D20640405D93CDC0D2D5DDDE5A7"/>
    <w:rsid w:val="001B60A1"/>
    <w:pPr>
      <w:spacing w:after="200" w:line="276" w:lineRule="auto"/>
    </w:pPr>
    <w:rPr>
      <w:rFonts w:ascii="Calibri" w:eastAsia="Calibri" w:hAnsi="Calibri" w:cs="Calibri"/>
      <w:lang w:eastAsia="en-US"/>
    </w:rPr>
  </w:style>
  <w:style w:type="paragraph" w:customStyle="1" w:styleId="47C4C0D0287F48D0BC4FF0428FAB43737">
    <w:name w:val="47C4C0D0287F48D0BC4FF0428FAB43737"/>
    <w:rsid w:val="001B60A1"/>
    <w:pPr>
      <w:spacing w:after="200" w:line="276" w:lineRule="auto"/>
    </w:pPr>
    <w:rPr>
      <w:rFonts w:ascii="Calibri" w:eastAsia="Calibri" w:hAnsi="Calibri" w:cs="Calibri"/>
      <w:lang w:eastAsia="en-US"/>
    </w:rPr>
  </w:style>
  <w:style w:type="paragraph" w:customStyle="1" w:styleId="B8C37E2A19104F1284409EC31E2DE1D57">
    <w:name w:val="B8C37E2A19104F1284409EC31E2DE1D57"/>
    <w:rsid w:val="001B60A1"/>
    <w:pPr>
      <w:spacing w:after="200" w:line="276" w:lineRule="auto"/>
    </w:pPr>
    <w:rPr>
      <w:rFonts w:ascii="Calibri" w:eastAsia="Calibri" w:hAnsi="Calibri" w:cs="Calibri"/>
      <w:lang w:eastAsia="en-US"/>
    </w:rPr>
  </w:style>
  <w:style w:type="paragraph" w:customStyle="1" w:styleId="712EFCA7C4684333A739BED278E5F1967">
    <w:name w:val="712EFCA7C4684333A739BED278E5F1967"/>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7">
    <w:name w:val="8545066F3E4C427FA4E04F8D1A2177087"/>
    <w:rsid w:val="001B60A1"/>
    <w:pPr>
      <w:spacing w:after="200" w:line="276" w:lineRule="auto"/>
    </w:pPr>
    <w:rPr>
      <w:rFonts w:ascii="Calibri" w:eastAsia="Calibri" w:hAnsi="Calibri" w:cs="Calibri"/>
      <w:lang w:eastAsia="en-US"/>
    </w:rPr>
  </w:style>
  <w:style w:type="paragraph" w:customStyle="1" w:styleId="5FD9CF783C98491586D05222BEC0CE4F7">
    <w:name w:val="5FD9CF783C98491586D05222BEC0CE4F7"/>
    <w:rsid w:val="001B60A1"/>
    <w:pPr>
      <w:spacing w:after="200" w:line="276" w:lineRule="auto"/>
    </w:pPr>
    <w:rPr>
      <w:rFonts w:ascii="Calibri" w:eastAsia="Calibri" w:hAnsi="Calibri" w:cs="Calibri"/>
      <w:lang w:eastAsia="en-US"/>
    </w:rPr>
  </w:style>
  <w:style w:type="paragraph" w:customStyle="1" w:styleId="7EABC22D75FB4CE6B6FF472D4350CD987">
    <w:name w:val="7EABC22D75FB4CE6B6FF472D4350CD987"/>
    <w:rsid w:val="001B60A1"/>
    <w:pPr>
      <w:spacing w:after="200" w:line="276" w:lineRule="auto"/>
    </w:pPr>
    <w:rPr>
      <w:rFonts w:ascii="Calibri" w:eastAsia="Calibri" w:hAnsi="Calibri" w:cs="Calibri"/>
      <w:lang w:eastAsia="en-US"/>
    </w:rPr>
  </w:style>
  <w:style w:type="paragraph" w:customStyle="1" w:styleId="357864BEBDC242B79FB2E402C97DAFF87">
    <w:name w:val="357864BEBDC242B79FB2E402C97DAFF87"/>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7">
    <w:name w:val="7164E66A38884DE49EB2D7C49D420D6F7"/>
    <w:rsid w:val="001B60A1"/>
    <w:pPr>
      <w:spacing w:after="200" w:line="276" w:lineRule="auto"/>
    </w:pPr>
    <w:rPr>
      <w:rFonts w:ascii="Calibri" w:eastAsia="Calibri" w:hAnsi="Calibri" w:cs="Calibri"/>
      <w:lang w:eastAsia="en-US"/>
    </w:rPr>
  </w:style>
  <w:style w:type="paragraph" w:customStyle="1" w:styleId="513A0D9A80A74BFCBD2C93FBC677B8437">
    <w:name w:val="513A0D9A80A74BFCBD2C93FBC677B8437"/>
    <w:rsid w:val="001B60A1"/>
    <w:pPr>
      <w:spacing w:after="200" w:line="276" w:lineRule="auto"/>
    </w:pPr>
    <w:rPr>
      <w:rFonts w:ascii="Calibri" w:eastAsia="Calibri" w:hAnsi="Calibri" w:cs="Calibri"/>
      <w:lang w:eastAsia="en-US"/>
    </w:rPr>
  </w:style>
  <w:style w:type="paragraph" w:customStyle="1" w:styleId="93E6478A5AD94DB2861B3A1AF4D9F4FF7">
    <w:name w:val="93E6478A5AD94DB2861B3A1AF4D9F4FF7"/>
    <w:rsid w:val="001B60A1"/>
    <w:pPr>
      <w:spacing w:after="200" w:line="276" w:lineRule="auto"/>
    </w:pPr>
    <w:rPr>
      <w:rFonts w:ascii="Calibri" w:eastAsia="Calibri" w:hAnsi="Calibri" w:cs="Calibri"/>
      <w:lang w:eastAsia="en-US"/>
    </w:rPr>
  </w:style>
  <w:style w:type="paragraph" w:customStyle="1" w:styleId="AE31727A75444D678F4214094EF87FE37">
    <w:name w:val="AE31727A75444D678F4214094EF87FE37"/>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7">
    <w:name w:val="3BA1EB8AF5D34F02AA7DBCBBAE40200E7"/>
    <w:rsid w:val="001B60A1"/>
    <w:pPr>
      <w:spacing w:after="200" w:line="276" w:lineRule="auto"/>
    </w:pPr>
    <w:rPr>
      <w:rFonts w:ascii="Calibri" w:eastAsia="Calibri" w:hAnsi="Calibri" w:cs="Calibri"/>
      <w:lang w:eastAsia="en-US"/>
    </w:rPr>
  </w:style>
  <w:style w:type="paragraph" w:customStyle="1" w:styleId="D54F382329AE4E3FB4DBB2A8748996EE7">
    <w:name w:val="D54F382329AE4E3FB4DBB2A8748996EE7"/>
    <w:rsid w:val="001B60A1"/>
    <w:pPr>
      <w:spacing w:after="200" w:line="276" w:lineRule="auto"/>
    </w:pPr>
    <w:rPr>
      <w:rFonts w:ascii="Calibri" w:eastAsia="Calibri" w:hAnsi="Calibri" w:cs="Calibri"/>
      <w:lang w:eastAsia="en-US"/>
    </w:rPr>
  </w:style>
  <w:style w:type="paragraph" w:customStyle="1" w:styleId="8408B21972D24E01A646419D39996AD37">
    <w:name w:val="8408B21972D24E01A646419D39996AD37"/>
    <w:rsid w:val="001B60A1"/>
    <w:pPr>
      <w:spacing w:after="200" w:line="276" w:lineRule="auto"/>
    </w:pPr>
    <w:rPr>
      <w:rFonts w:ascii="Calibri" w:eastAsia="Calibri" w:hAnsi="Calibri" w:cs="Calibri"/>
      <w:lang w:eastAsia="en-US"/>
    </w:rPr>
  </w:style>
  <w:style w:type="paragraph" w:customStyle="1" w:styleId="7A81BA3C943C493BB60A8E8D46F4337B7">
    <w:name w:val="7A81BA3C943C493BB60A8E8D46F4337B7"/>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7">
    <w:name w:val="AF87B81460FC4604AB42EFDAEB53DC447"/>
    <w:rsid w:val="001B60A1"/>
    <w:pPr>
      <w:spacing w:after="200" w:line="276" w:lineRule="auto"/>
    </w:pPr>
    <w:rPr>
      <w:rFonts w:ascii="Calibri" w:eastAsia="Calibri" w:hAnsi="Calibri" w:cs="Calibri"/>
      <w:lang w:eastAsia="en-US"/>
    </w:rPr>
  </w:style>
  <w:style w:type="paragraph" w:customStyle="1" w:styleId="8DF1AB8EFB3D42C097F69A4651A6FBFD7">
    <w:name w:val="8DF1AB8EFB3D42C097F69A4651A6FBFD7"/>
    <w:rsid w:val="001B60A1"/>
    <w:pPr>
      <w:spacing w:after="200" w:line="276" w:lineRule="auto"/>
    </w:pPr>
    <w:rPr>
      <w:rFonts w:ascii="Calibri" w:eastAsia="Calibri" w:hAnsi="Calibri" w:cs="Calibri"/>
      <w:lang w:eastAsia="en-US"/>
    </w:rPr>
  </w:style>
  <w:style w:type="paragraph" w:customStyle="1" w:styleId="1B42766F881D47F782E02C2F995364E77">
    <w:name w:val="1B42766F881D47F782E02C2F995364E77"/>
    <w:rsid w:val="001B60A1"/>
    <w:pPr>
      <w:spacing w:after="200" w:line="276" w:lineRule="auto"/>
    </w:pPr>
    <w:rPr>
      <w:rFonts w:ascii="Calibri" w:eastAsia="Calibri" w:hAnsi="Calibri" w:cs="Calibri"/>
      <w:lang w:eastAsia="en-US"/>
    </w:rPr>
  </w:style>
  <w:style w:type="paragraph" w:customStyle="1" w:styleId="08AD0211D0A1468A861B86C810D265517">
    <w:name w:val="08AD0211D0A1468A861B86C810D265517"/>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7">
    <w:name w:val="3F9F00D4C64D44F3B6209E077665DB3F7"/>
    <w:rsid w:val="001B60A1"/>
    <w:pPr>
      <w:spacing w:after="200" w:line="276" w:lineRule="auto"/>
    </w:pPr>
    <w:rPr>
      <w:rFonts w:ascii="Calibri" w:eastAsia="Calibri" w:hAnsi="Calibri" w:cs="Calibri"/>
      <w:lang w:eastAsia="en-US"/>
    </w:rPr>
  </w:style>
  <w:style w:type="paragraph" w:customStyle="1" w:styleId="FB81EA0761B64F7C8A52BBB2797E60727">
    <w:name w:val="FB81EA0761B64F7C8A52BBB2797E60727"/>
    <w:rsid w:val="001B60A1"/>
    <w:pPr>
      <w:spacing w:after="200" w:line="276" w:lineRule="auto"/>
    </w:pPr>
    <w:rPr>
      <w:rFonts w:ascii="Calibri" w:eastAsia="Calibri" w:hAnsi="Calibri" w:cs="Calibri"/>
      <w:lang w:eastAsia="en-US"/>
    </w:rPr>
  </w:style>
  <w:style w:type="paragraph" w:customStyle="1" w:styleId="18C52A5464404E39B97DCAA6A35C57137">
    <w:name w:val="18C52A5464404E39B97DCAA6A35C57137"/>
    <w:rsid w:val="001B60A1"/>
    <w:pPr>
      <w:spacing w:after="200" w:line="276" w:lineRule="auto"/>
    </w:pPr>
    <w:rPr>
      <w:rFonts w:ascii="Calibri" w:eastAsia="Calibri" w:hAnsi="Calibri" w:cs="Calibri"/>
      <w:lang w:eastAsia="en-US"/>
    </w:rPr>
  </w:style>
  <w:style w:type="paragraph" w:customStyle="1" w:styleId="B6DF482BCD184CB58F27348B9F4E02947">
    <w:name w:val="B6DF482BCD184CB58F27348B9F4E02947"/>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7">
    <w:name w:val="29F23404E3B0453A9A04B8ADD1E32A707"/>
    <w:rsid w:val="001B60A1"/>
    <w:pPr>
      <w:spacing w:after="200" w:line="276" w:lineRule="auto"/>
    </w:pPr>
    <w:rPr>
      <w:rFonts w:ascii="Calibri" w:eastAsia="Calibri" w:hAnsi="Calibri" w:cs="Calibri"/>
      <w:lang w:eastAsia="en-US"/>
    </w:rPr>
  </w:style>
  <w:style w:type="paragraph" w:customStyle="1" w:styleId="D9206C10B04847E79BFD856C0111F27E7">
    <w:name w:val="D9206C10B04847E79BFD856C0111F27E7"/>
    <w:rsid w:val="001B60A1"/>
    <w:pPr>
      <w:spacing w:after="200" w:line="276" w:lineRule="auto"/>
    </w:pPr>
    <w:rPr>
      <w:rFonts w:ascii="Calibri" w:eastAsia="Calibri" w:hAnsi="Calibri" w:cs="Calibri"/>
      <w:lang w:eastAsia="en-US"/>
    </w:rPr>
  </w:style>
  <w:style w:type="paragraph" w:customStyle="1" w:styleId="916687A101A34FB58982DA8AB14D26647">
    <w:name w:val="916687A101A34FB58982DA8AB14D26647"/>
    <w:rsid w:val="001B60A1"/>
    <w:pPr>
      <w:spacing w:after="200" w:line="276" w:lineRule="auto"/>
    </w:pPr>
    <w:rPr>
      <w:rFonts w:ascii="Calibri" w:eastAsia="Calibri" w:hAnsi="Calibri" w:cs="Calibri"/>
      <w:lang w:eastAsia="en-US"/>
    </w:rPr>
  </w:style>
  <w:style w:type="paragraph" w:customStyle="1" w:styleId="7E8180BA40DD4113A380E6809257804A7">
    <w:name w:val="7E8180BA40DD4113A380E6809257804A7"/>
    <w:rsid w:val="001B60A1"/>
    <w:pPr>
      <w:spacing w:after="200" w:line="276" w:lineRule="auto"/>
      <w:ind w:left="720"/>
      <w:contextualSpacing/>
    </w:pPr>
    <w:rPr>
      <w:rFonts w:ascii="Calibri" w:eastAsia="Calibri" w:hAnsi="Calibri" w:cs="Calibri"/>
      <w:lang w:eastAsia="en-US"/>
    </w:rPr>
  </w:style>
  <w:style w:type="paragraph" w:customStyle="1" w:styleId="97ED9BC6BD60491C9B962D23E6A30D6612">
    <w:name w:val="97ED9BC6BD60491C9B962D23E6A30D6612"/>
    <w:rsid w:val="001B60A1"/>
    <w:pPr>
      <w:spacing w:after="200" w:line="276" w:lineRule="auto"/>
    </w:pPr>
    <w:rPr>
      <w:rFonts w:ascii="Calibri" w:eastAsia="Calibri" w:hAnsi="Calibri" w:cs="Calibri"/>
      <w:lang w:eastAsia="en-US"/>
    </w:rPr>
  </w:style>
  <w:style w:type="paragraph" w:customStyle="1" w:styleId="1ED7CA4281F44D5EB2BD419AD14D090512">
    <w:name w:val="1ED7CA4281F44D5EB2BD419AD14D090512"/>
    <w:rsid w:val="001B60A1"/>
    <w:pPr>
      <w:spacing w:after="200" w:line="276" w:lineRule="auto"/>
    </w:pPr>
    <w:rPr>
      <w:rFonts w:ascii="Calibri" w:eastAsia="Calibri" w:hAnsi="Calibri" w:cs="Calibri"/>
      <w:lang w:eastAsia="en-US"/>
    </w:rPr>
  </w:style>
  <w:style w:type="paragraph" w:customStyle="1" w:styleId="DAA16A5A07FF48A598F4647F56BA82A410">
    <w:name w:val="DAA16A5A07FF48A598F4647F56BA82A410"/>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9">
    <w:name w:val="0E66999A1DD847BF9A85C0E7FFDB1C1E9"/>
    <w:rsid w:val="001B60A1"/>
    <w:pPr>
      <w:spacing w:after="200" w:line="276" w:lineRule="auto"/>
    </w:pPr>
    <w:rPr>
      <w:rFonts w:ascii="Calibri" w:eastAsia="Calibri" w:hAnsi="Calibri" w:cs="Calibri"/>
      <w:lang w:eastAsia="en-US"/>
    </w:rPr>
  </w:style>
  <w:style w:type="paragraph" w:customStyle="1" w:styleId="08F133B62E804069AB19A29A38CBD1049">
    <w:name w:val="08F133B62E804069AB19A29A38CBD1049"/>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9">
    <w:name w:val="8AEBAB5B30C04DE190134EE11FF1DCE09"/>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8">
    <w:name w:val="3430D0EA680A41AAA0BFF218549EE7F88"/>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7">
    <w:name w:val="544483B00C554175BBC8DFF13147A9237"/>
    <w:rsid w:val="001B60A1"/>
    <w:pPr>
      <w:spacing w:after="200" w:line="276" w:lineRule="auto"/>
    </w:pPr>
    <w:rPr>
      <w:rFonts w:ascii="Calibri" w:eastAsia="Calibri" w:hAnsi="Calibri" w:cs="Calibri"/>
      <w:lang w:eastAsia="en-US"/>
    </w:rPr>
  </w:style>
  <w:style w:type="paragraph" w:customStyle="1" w:styleId="8B10F61286BD4E34B622EBCE098D99CA7">
    <w:name w:val="8B10F61286BD4E34B622EBCE098D99CA7"/>
    <w:rsid w:val="001B60A1"/>
    <w:pPr>
      <w:spacing w:after="200" w:line="276" w:lineRule="auto"/>
    </w:pPr>
    <w:rPr>
      <w:rFonts w:ascii="Calibri" w:eastAsia="Calibri" w:hAnsi="Calibri" w:cs="Calibri"/>
      <w:lang w:eastAsia="en-US"/>
    </w:rPr>
  </w:style>
  <w:style w:type="paragraph" w:customStyle="1" w:styleId="1AA65678F1A34CF8A88BC113C06452847">
    <w:name w:val="1AA65678F1A34CF8A88BC113C06452847"/>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7">
    <w:name w:val="E98DFE9FF52A4976A90D3FA3646EB9C97"/>
    <w:rsid w:val="001B60A1"/>
    <w:pPr>
      <w:spacing w:after="200" w:line="276" w:lineRule="auto"/>
    </w:pPr>
    <w:rPr>
      <w:rFonts w:ascii="Calibri" w:eastAsia="Calibri" w:hAnsi="Calibri" w:cs="Calibri"/>
      <w:lang w:eastAsia="en-US"/>
    </w:rPr>
  </w:style>
  <w:style w:type="paragraph" w:customStyle="1" w:styleId="E453E41B282743AA8CA96823485959A28">
    <w:name w:val="E453E41B282743AA8CA96823485959A28"/>
    <w:rsid w:val="001B60A1"/>
    <w:pPr>
      <w:spacing w:after="200" w:line="276" w:lineRule="auto"/>
    </w:pPr>
    <w:rPr>
      <w:rFonts w:ascii="Calibri" w:eastAsia="Calibri" w:hAnsi="Calibri" w:cs="Calibri"/>
      <w:lang w:eastAsia="en-US"/>
    </w:rPr>
  </w:style>
  <w:style w:type="paragraph" w:customStyle="1" w:styleId="56FE28662F344A73868828C2CDEFAD558">
    <w:name w:val="56FE28662F344A73868828C2CDEFAD558"/>
    <w:rsid w:val="001B60A1"/>
    <w:pPr>
      <w:spacing w:after="200" w:line="276" w:lineRule="auto"/>
    </w:pPr>
    <w:rPr>
      <w:rFonts w:ascii="Calibri" w:eastAsia="Calibri" w:hAnsi="Calibri" w:cs="Calibri"/>
      <w:lang w:eastAsia="en-US"/>
    </w:rPr>
  </w:style>
  <w:style w:type="paragraph" w:customStyle="1" w:styleId="D0127F622BE64D09BE931C6AE217CF548">
    <w:name w:val="D0127F622BE64D09BE931C6AE217CF548"/>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8">
    <w:name w:val="8C7B7B4DBDAA49D0A67C2047F731FB248"/>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8">
    <w:name w:val="A0E392D20640405D93CDC0D2D5DDDE5A8"/>
    <w:rsid w:val="001B60A1"/>
    <w:pPr>
      <w:spacing w:after="200" w:line="276" w:lineRule="auto"/>
    </w:pPr>
    <w:rPr>
      <w:rFonts w:ascii="Calibri" w:eastAsia="Calibri" w:hAnsi="Calibri" w:cs="Calibri"/>
      <w:lang w:eastAsia="en-US"/>
    </w:rPr>
  </w:style>
  <w:style w:type="paragraph" w:customStyle="1" w:styleId="47C4C0D0287F48D0BC4FF0428FAB43738">
    <w:name w:val="47C4C0D0287F48D0BC4FF0428FAB43738"/>
    <w:rsid w:val="001B60A1"/>
    <w:pPr>
      <w:spacing w:after="200" w:line="276" w:lineRule="auto"/>
    </w:pPr>
    <w:rPr>
      <w:rFonts w:ascii="Calibri" w:eastAsia="Calibri" w:hAnsi="Calibri" w:cs="Calibri"/>
      <w:lang w:eastAsia="en-US"/>
    </w:rPr>
  </w:style>
  <w:style w:type="paragraph" w:customStyle="1" w:styleId="B8C37E2A19104F1284409EC31E2DE1D58">
    <w:name w:val="B8C37E2A19104F1284409EC31E2DE1D58"/>
    <w:rsid w:val="001B60A1"/>
    <w:pPr>
      <w:spacing w:after="200" w:line="276" w:lineRule="auto"/>
    </w:pPr>
    <w:rPr>
      <w:rFonts w:ascii="Calibri" w:eastAsia="Calibri" w:hAnsi="Calibri" w:cs="Calibri"/>
      <w:lang w:eastAsia="en-US"/>
    </w:rPr>
  </w:style>
  <w:style w:type="paragraph" w:customStyle="1" w:styleId="712EFCA7C4684333A739BED278E5F1968">
    <w:name w:val="712EFCA7C4684333A739BED278E5F1968"/>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8">
    <w:name w:val="8545066F3E4C427FA4E04F8D1A2177088"/>
    <w:rsid w:val="001B60A1"/>
    <w:pPr>
      <w:spacing w:after="200" w:line="276" w:lineRule="auto"/>
    </w:pPr>
    <w:rPr>
      <w:rFonts w:ascii="Calibri" w:eastAsia="Calibri" w:hAnsi="Calibri" w:cs="Calibri"/>
      <w:lang w:eastAsia="en-US"/>
    </w:rPr>
  </w:style>
  <w:style w:type="paragraph" w:customStyle="1" w:styleId="5FD9CF783C98491586D05222BEC0CE4F8">
    <w:name w:val="5FD9CF783C98491586D05222BEC0CE4F8"/>
    <w:rsid w:val="001B60A1"/>
    <w:pPr>
      <w:spacing w:after="200" w:line="276" w:lineRule="auto"/>
    </w:pPr>
    <w:rPr>
      <w:rFonts w:ascii="Calibri" w:eastAsia="Calibri" w:hAnsi="Calibri" w:cs="Calibri"/>
      <w:lang w:eastAsia="en-US"/>
    </w:rPr>
  </w:style>
  <w:style w:type="paragraph" w:customStyle="1" w:styleId="7EABC22D75FB4CE6B6FF472D4350CD988">
    <w:name w:val="7EABC22D75FB4CE6B6FF472D4350CD988"/>
    <w:rsid w:val="001B60A1"/>
    <w:pPr>
      <w:spacing w:after="200" w:line="276" w:lineRule="auto"/>
    </w:pPr>
    <w:rPr>
      <w:rFonts w:ascii="Calibri" w:eastAsia="Calibri" w:hAnsi="Calibri" w:cs="Calibri"/>
      <w:lang w:eastAsia="en-US"/>
    </w:rPr>
  </w:style>
  <w:style w:type="paragraph" w:customStyle="1" w:styleId="357864BEBDC242B79FB2E402C97DAFF88">
    <w:name w:val="357864BEBDC242B79FB2E402C97DAFF88"/>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8">
    <w:name w:val="7164E66A38884DE49EB2D7C49D420D6F8"/>
    <w:rsid w:val="001B60A1"/>
    <w:pPr>
      <w:spacing w:after="200" w:line="276" w:lineRule="auto"/>
    </w:pPr>
    <w:rPr>
      <w:rFonts w:ascii="Calibri" w:eastAsia="Calibri" w:hAnsi="Calibri" w:cs="Calibri"/>
      <w:lang w:eastAsia="en-US"/>
    </w:rPr>
  </w:style>
  <w:style w:type="paragraph" w:customStyle="1" w:styleId="513A0D9A80A74BFCBD2C93FBC677B8438">
    <w:name w:val="513A0D9A80A74BFCBD2C93FBC677B8438"/>
    <w:rsid w:val="001B60A1"/>
    <w:pPr>
      <w:spacing w:after="200" w:line="276" w:lineRule="auto"/>
    </w:pPr>
    <w:rPr>
      <w:rFonts w:ascii="Calibri" w:eastAsia="Calibri" w:hAnsi="Calibri" w:cs="Calibri"/>
      <w:lang w:eastAsia="en-US"/>
    </w:rPr>
  </w:style>
  <w:style w:type="paragraph" w:customStyle="1" w:styleId="93E6478A5AD94DB2861B3A1AF4D9F4FF8">
    <w:name w:val="93E6478A5AD94DB2861B3A1AF4D9F4FF8"/>
    <w:rsid w:val="001B60A1"/>
    <w:pPr>
      <w:spacing w:after="200" w:line="276" w:lineRule="auto"/>
    </w:pPr>
    <w:rPr>
      <w:rFonts w:ascii="Calibri" w:eastAsia="Calibri" w:hAnsi="Calibri" w:cs="Calibri"/>
      <w:lang w:eastAsia="en-US"/>
    </w:rPr>
  </w:style>
  <w:style w:type="paragraph" w:customStyle="1" w:styleId="AE31727A75444D678F4214094EF87FE38">
    <w:name w:val="AE31727A75444D678F4214094EF87FE38"/>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8">
    <w:name w:val="3BA1EB8AF5D34F02AA7DBCBBAE40200E8"/>
    <w:rsid w:val="001B60A1"/>
    <w:pPr>
      <w:spacing w:after="200" w:line="276" w:lineRule="auto"/>
    </w:pPr>
    <w:rPr>
      <w:rFonts w:ascii="Calibri" w:eastAsia="Calibri" w:hAnsi="Calibri" w:cs="Calibri"/>
      <w:lang w:eastAsia="en-US"/>
    </w:rPr>
  </w:style>
  <w:style w:type="paragraph" w:customStyle="1" w:styleId="D54F382329AE4E3FB4DBB2A8748996EE8">
    <w:name w:val="D54F382329AE4E3FB4DBB2A8748996EE8"/>
    <w:rsid w:val="001B60A1"/>
    <w:pPr>
      <w:spacing w:after="200" w:line="276" w:lineRule="auto"/>
    </w:pPr>
    <w:rPr>
      <w:rFonts w:ascii="Calibri" w:eastAsia="Calibri" w:hAnsi="Calibri" w:cs="Calibri"/>
      <w:lang w:eastAsia="en-US"/>
    </w:rPr>
  </w:style>
  <w:style w:type="paragraph" w:customStyle="1" w:styleId="8408B21972D24E01A646419D39996AD38">
    <w:name w:val="8408B21972D24E01A646419D39996AD38"/>
    <w:rsid w:val="001B60A1"/>
    <w:pPr>
      <w:spacing w:after="200" w:line="276" w:lineRule="auto"/>
    </w:pPr>
    <w:rPr>
      <w:rFonts w:ascii="Calibri" w:eastAsia="Calibri" w:hAnsi="Calibri" w:cs="Calibri"/>
      <w:lang w:eastAsia="en-US"/>
    </w:rPr>
  </w:style>
  <w:style w:type="paragraph" w:customStyle="1" w:styleId="7A81BA3C943C493BB60A8E8D46F4337B8">
    <w:name w:val="7A81BA3C943C493BB60A8E8D46F4337B8"/>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8">
    <w:name w:val="AF87B81460FC4604AB42EFDAEB53DC448"/>
    <w:rsid w:val="001B60A1"/>
    <w:pPr>
      <w:spacing w:after="200" w:line="276" w:lineRule="auto"/>
    </w:pPr>
    <w:rPr>
      <w:rFonts w:ascii="Calibri" w:eastAsia="Calibri" w:hAnsi="Calibri" w:cs="Calibri"/>
      <w:lang w:eastAsia="en-US"/>
    </w:rPr>
  </w:style>
  <w:style w:type="paragraph" w:customStyle="1" w:styleId="8DF1AB8EFB3D42C097F69A4651A6FBFD8">
    <w:name w:val="8DF1AB8EFB3D42C097F69A4651A6FBFD8"/>
    <w:rsid w:val="001B60A1"/>
    <w:pPr>
      <w:spacing w:after="200" w:line="276" w:lineRule="auto"/>
    </w:pPr>
    <w:rPr>
      <w:rFonts w:ascii="Calibri" w:eastAsia="Calibri" w:hAnsi="Calibri" w:cs="Calibri"/>
      <w:lang w:eastAsia="en-US"/>
    </w:rPr>
  </w:style>
  <w:style w:type="paragraph" w:customStyle="1" w:styleId="1B42766F881D47F782E02C2F995364E78">
    <w:name w:val="1B42766F881D47F782E02C2F995364E78"/>
    <w:rsid w:val="001B60A1"/>
    <w:pPr>
      <w:spacing w:after="200" w:line="276" w:lineRule="auto"/>
    </w:pPr>
    <w:rPr>
      <w:rFonts w:ascii="Calibri" w:eastAsia="Calibri" w:hAnsi="Calibri" w:cs="Calibri"/>
      <w:lang w:eastAsia="en-US"/>
    </w:rPr>
  </w:style>
  <w:style w:type="paragraph" w:customStyle="1" w:styleId="08AD0211D0A1468A861B86C810D265518">
    <w:name w:val="08AD0211D0A1468A861B86C810D265518"/>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8">
    <w:name w:val="3F9F00D4C64D44F3B6209E077665DB3F8"/>
    <w:rsid w:val="001B60A1"/>
    <w:pPr>
      <w:spacing w:after="200" w:line="276" w:lineRule="auto"/>
    </w:pPr>
    <w:rPr>
      <w:rFonts w:ascii="Calibri" w:eastAsia="Calibri" w:hAnsi="Calibri" w:cs="Calibri"/>
      <w:lang w:eastAsia="en-US"/>
    </w:rPr>
  </w:style>
  <w:style w:type="paragraph" w:customStyle="1" w:styleId="FB81EA0761B64F7C8A52BBB2797E60728">
    <w:name w:val="FB81EA0761B64F7C8A52BBB2797E60728"/>
    <w:rsid w:val="001B60A1"/>
    <w:pPr>
      <w:spacing w:after="200" w:line="276" w:lineRule="auto"/>
    </w:pPr>
    <w:rPr>
      <w:rFonts w:ascii="Calibri" w:eastAsia="Calibri" w:hAnsi="Calibri" w:cs="Calibri"/>
      <w:lang w:eastAsia="en-US"/>
    </w:rPr>
  </w:style>
  <w:style w:type="paragraph" w:customStyle="1" w:styleId="18C52A5464404E39B97DCAA6A35C57138">
    <w:name w:val="18C52A5464404E39B97DCAA6A35C57138"/>
    <w:rsid w:val="001B60A1"/>
    <w:pPr>
      <w:spacing w:after="200" w:line="276" w:lineRule="auto"/>
    </w:pPr>
    <w:rPr>
      <w:rFonts w:ascii="Calibri" w:eastAsia="Calibri" w:hAnsi="Calibri" w:cs="Calibri"/>
      <w:lang w:eastAsia="en-US"/>
    </w:rPr>
  </w:style>
  <w:style w:type="paragraph" w:customStyle="1" w:styleId="B6DF482BCD184CB58F27348B9F4E02948">
    <w:name w:val="B6DF482BCD184CB58F27348B9F4E02948"/>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8">
    <w:name w:val="29F23404E3B0453A9A04B8ADD1E32A708"/>
    <w:rsid w:val="001B60A1"/>
    <w:pPr>
      <w:spacing w:after="200" w:line="276" w:lineRule="auto"/>
    </w:pPr>
    <w:rPr>
      <w:rFonts w:ascii="Calibri" w:eastAsia="Calibri" w:hAnsi="Calibri" w:cs="Calibri"/>
      <w:lang w:eastAsia="en-US"/>
    </w:rPr>
  </w:style>
  <w:style w:type="paragraph" w:customStyle="1" w:styleId="D9206C10B04847E79BFD856C0111F27E8">
    <w:name w:val="D9206C10B04847E79BFD856C0111F27E8"/>
    <w:rsid w:val="001B60A1"/>
    <w:pPr>
      <w:spacing w:after="200" w:line="276" w:lineRule="auto"/>
    </w:pPr>
    <w:rPr>
      <w:rFonts w:ascii="Calibri" w:eastAsia="Calibri" w:hAnsi="Calibri" w:cs="Calibri"/>
      <w:lang w:eastAsia="en-US"/>
    </w:rPr>
  </w:style>
  <w:style w:type="paragraph" w:customStyle="1" w:styleId="916687A101A34FB58982DA8AB14D26648">
    <w:name w:val="916687A101A34FB58982DA8AB14D26648"/>
    <w:rsid w:val="001B60A1"/>
    <w:pPr>
      <w:spacing w:after="200" w:line="276" w:lineRule="auto"/>
    </w:pPr>
    <w:rPr>
      <w:rFonts w:ascii="Calibri" w:eastAsia="Calibri" w:hAnsi="Calibri" w:cs="Calibri"/>
      <w:lang w:eastAsia="en-US"/>
    </w:rPr>
  </w:style>
  <w:style w:type="paragraph" w:customStyle="1" w:styleId="7E8180BA40DD4113A380E6809257804A8">
    <w:name w:val="7E8180BA40DD4113A380E6809257804A8"/>
    <w:rsid w:val="001B60A1"/>
    <w:pPr>
      <w:spacing w:after="200" w:line="276" w:lineRule="auto"/>
      <w:ind w:left="720"/>
      <w:contextualSpacing/>
    </w:pPr>
    <w:rPr>
      <w:rFonts w:ascii="Calibri" w:eastAsia="Calibri" w:hAnsi="Calibri" w:cs="Calibri"/>
      <w:lang w:eastAsia="en-US"/>
    </w:rPr>
  </w:style>
  <w:style w:type="paragraph" w:customStyle="1" w:styleId="97ED9BC6BD60491C9B962D23E6A30D6613">
    <w:name w:val="97ED9BC6BD60491C9B962D23E6A30D6613"/>
    <w:rsid w:val="001B60A1"/>
    <w:pPr>
      <w:spacing w:after="200" w:line="276" w:lineRule="auto"/>
    </w:pPr>
    <w:rPr>
      <w:rFonts w:ascii="Calibri" w:eastAsia="Calibri" w:hAnsi="Calibri" w:cs="Calibri"/>
      <w:lang w:eastAsia="en-US"/>
    </w:rPr>
  </w:style>
  <w:style w:type="paragraph" w:customStyle="1" w:styleId="1ED7CA4281F44D5EB2BD419AD14D090513">
    <w:name w:val="1ED7CA4281F44D5EB2BD419AD14D090513"/>
    <w:rsid w:val="001B60A1"/>
    <w:pPr>
      <w:spacing w:after="200" w:line="276" w:lineRule="auto"/>
    </w:pPr>
    <w:rPr>
      <w:rFonts w:ascii="Calibri" w:eastAsia="Calibri" w:hAnsi="Calibri" w:cs="Calibri"/>
      <w:lang w:eastAsia="en-US"/>
    </w:rPr>
  </w:style>
  <w:style w:type="paragraph" w:customStyle="1" w:styleId="DAA16A5A07FF48A598F4647F56BA82A411">
    <w:name w:val="DAA16A5A07FF48A598F4647F56BA82A411"/>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10">
    <w:name w:val="0E66999A1DD847BF9A85C0E7FFDB1C1E10"/>
    <w:rsid w:val="001B60A1"/>
    <w:pPr>
      <w:spacing w:after="200" w:line="276" w:lineRule="auto"/>
    </w:pPr>
    <w:rPr>
      <w:rFonts w:ascii="Calibri" w:eastAsia="Calibri" w:hAnsi="Calibri" w:cs="Calibri"/>
      <w:lang w:eastAsia="en-US"/>
    </w:rPr>
  </w:style>
  <w:style w:type="paragraph" w:customStyle="1" w:styleId="08F133B62E804069AB19A29A38CBD10410">
    <w:name w:val="08F133B62E804069AB19A29A38CBD10410"/>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10">
    <w:name w:val="8AEBAB5B30C04DE190134EE11FF1DCE010"/>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9">
    <w:name w:val="3430D0EA680A41AAA0BFF218549EE7F89"/>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8">
    <w:name w:val="544483B00C554175BBC8DFF13147A9238"/>
    <w:rsid w:val="001B60A1"/>
    <w:pPr>
      <w:spacing w:after="200" w:line="276" w:lineRule="auto"/>
    </w:pPr>
    <w:rPr>
      <w:rFonts w:ascii="Calibri" w:eastAsia="Calibri" w:hAnsi="Calibri" w:cs="Calibri"/>
      <w:lang w:eastAsia="en-US"/>
    </w:rPr>
  </w:style>
  <w:style w:type="paragraph" w:customStyle="1" w:styleId="8B10F61286BD4E34B622EBCE098D99CA8">
    <w:name w:val="8B10F61286BD4E34B622EBCE098D99CA8"/>
    <w:rsid w:val="001B60A1"/>
    <w:pPr>
      <w:spacing w:after="200" w:line="276" w:lineRule="auto"/>
    </w:pPr>
    <w:rPr>
      <w:rFonts w:ascii="Calibri" w:eastAsia="Calibri" w:hAnsi="Calibri" w:cs="Calibri"/>
      <w:lang w:eastAsia="en-US"/>
    </w:rPr>
  </w:style>
  <w:style w:type="paragraph" w:customStyle="1" w:styleId="1AA65678F1A34CF8A88BC113C06452848">
    <w:name w:val="1AA65678F1A34CF8A88BC113C06452848"/>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8">
    <w:name w:val="E98DFE9FF52A4976A90D3FA3646EB9C98"/>
    <w:rsid w:val="001B60A1"/>
    <w:pPr>
      <w:spacing w:after="200" w:line="276" w:lineRule="auto"/>
    </w:pPr>
    <w:rPr>
      <w:rFonts w:ascii="Calibri" w:eastAsia="Calibri" w:hAnsi="Calibri" w:cs="Calibri"/>
      <w:lang w:eastAsia="en-US"/>
    </w:rPr>
  </w:style>
  <w:style w:type="paragraph" w:customStyle="1" w:styleId="E453E41B282743AA8CA96823485959A29">
    <w:name w:val="E453E41B282743AA8CA96823485959A29"/>
    <w:rsid w:val="001B60A1"/>
    <w:pPr>
      <w:spacing w:after="200" w:line="276" w:lineRule="auto"/>
    </w:pPr>
    <w:rPr>
      <w:rFonts w:ascii="Calibri" w:eastAsia="Calibri" w:hAnsi="Calibri" w:cs="Calibri"/>
      <w:lang w:eastAsia="en-US"/>
    </w:rPr>
  </w:style>
  <w:style w:type="paragraph" w:customStyle="1" w:styleId="56FE28662F344A73868828C2CDEFAD559">
    <w:name w:val="56FE28662F344A73868828C2CDEFAD559"/>
    <w:rsid w:val="001B60A1"/>
    <w:pPr>
      <w:spacing w:after="200" w:line="276" w:lineRule="auto"/>
    </w:pPr>
    <w:rPr>
      <w:rFonts w:ascii="Calibri" w:eastAsia="Calibri" w:hAnsi="Calibri" w:cs="Calibri"/>
      <w:lang w:eastAsia="en-US"/>
    </w:rPr>
  </w:style>
  <w:style w:type="paragraph" w:customStyle="1" w:styleId="D0127F622BE64D09BE931C6AE217CF549">
    <w:name w:val="D0127F622BE64D09BE931C6AE217CF549"/>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9">
    <w:name w:val="8C7B7B4DBDAA49D0A67C2047F731FB249"/>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9">
    <w:name w:val="A0E392D20640405D93CDC0D2D5DDDE5A9"/>
    <w:rsid w:val="001B60A1"/>
    <w:pPr>
      <w:spacing w:after="200" w:line="276" w:lineRule="auto"/>
    </w:pPr>
    <w:rPr>
      <w:rFonts w:ascii="Calibri" w:eastAsia="Calibri" w:hAnsi="Calibri" w:cs="Calibri"/>
      <w:lang w:eastAsia="en-US"/>
    </w:rPr>
  </w:style>
  <w:style w:type="paragraph" w:customStyle="1" w:styleId="47C4C0D0287F48D0BC4FF0428FAB43739">
    <w:name w:val="47C4C0D0287F48D0BC4FF0428FAB43739"/>
    <w:rsid w:val="001B60A1"/>
    <w:pPr>
      <w:spacing w:after="200" w:line="276" w:lineRule="auto"/>
    </w:pPr>
    <w:rPr>
      <w:rFonts w:ascii="Calibri" w:eastAsia="Calibri" w:hAnsi="Calibri" w:cs="Calibri"/>
      <w:lang w:eastAsia="en-US"/>
    </w:rPr>
  </w:style>
  <w:style w:type="paragraph" w:customStyle="1" w:styleId="B8C37E2A19104F1284409EC31E2DE1D59">
    <w:name w:val="B8C37E2A19104F1284409EC31E2DE1D59"/>
    <w:rsid w:val="001B60A1"/>
    <w:pPr>
      <w:spacing w:after="200" w:line="276" w:lineRule="auto"/>
    </w:pPr>
    <w:rPr>
      <w:rFonts w:ascii="Calibri" w:eastAsia="Calibri" w:hAnsi="Calibri" w:cs="Calibri"/>
      <w:lang w:eastAsia="en-US"/>
    </w:rPr>
  </w:style>
  <w:style w:type="paragraph" w:customStyle="1" w:styleId="712EFCA7C4684333A739BED278E5F1969">
    <w:name w:val="712EFCA7C4684333A739BED278E5F1969"/>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9">
    <w:name w:val="8545066F3E4C427FA4E04F8D1A2177089"/>
    <w:rsid w:val="001B60A1"/>
    <w:pPr>
      <w:spacing w:after="200" w:line="276" w:lineRule="auto"/>
    </w:pPr>
    <w:rPr>
      <w:rFonts w:ascii="Calibri" w:eastAsia="Calibri" w:hAnsi="Calibri" w:cs="Calibri"/>
      <w:lang w:eastAsia="en-US"/>
    </w:rPr>
  </w:style>
  <w:style w:type="paragraph" w:customStyle="1" w:styleId="5FD9CF783C98491586D05222BEC0CE4F9">
    <w:name w:val="5FD9CF783C98491586D05222BEC0CE4F9"/>
    <w:rsid w:val="001B60A1"/>
    <w:pPr>
      <w:spacing w:after="200" w:line="276" w:lineRule="auto"/>
    </w:pPr>
    <w:rPr>
      <w:rFonts w:ascii="Calibri" w:eastAsia="Calibri" w:hAnsi="Calibri" w:cs="Calibri"/>
      <w:lang w:eastAsia="en-US"/>
    </w:rPr>
  </w:style>
  <w:style w:type="paragraph" w:customStyle="1" w:styleId="7EABC22D75FB4CE6B6FF472D4350CD989">
    <w:name w:val="7EABC22D75FB4CE6B6FF472D4350CD989"/>
    <w:rsid w:val="001B60A1"/>
    <w:pPr>
      <w:spacing w:after="200" w:line="276" w:lineRule="auto"/>
    </w:pPr>
    <w:rPr>
      <w:rFonts w:ascii="Calibri" w:eastAsia="Calibri" w:hAnsi="Calibri" w:cs="Calibri"/>
      <w:lang w:eastAsia="en-US"/>
    </w:rPr>
  </w:style>
  <w:style w:type="paragraph" w:customStyle="1" w:styleId="357864BEBDC242B79FB2E402C97DAFF89">
    <w:name w:val="357864BEBDC242B79FB2E402C97DAFF89"/>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9">
    <w:name w:val="7164E66A38884DE49EB2D7C49D420D6F9"/>
    <w:rsid w:val="001B60A1"/>
    <w:pPr>
      <w:spacing w:after="200" w:line="276" w:lineRule="auto"/>
    </w:pPr>
    <w:rPr>
      <w:rFonts w:ascii="Calibri" w:eastAsia="Calibri" w:hAnsi="Calibri" w:cs="Calibri"/>
      <w:lang w:eastAsia="en-US"/>
    </w:rPr>
  </w:style>
  <w:style w:type="paragraph" w:customStyle="1" w:styleId="513A0D9A80A74BFCBD2C93FBC677B8439">
    <w:name w:val="513A0D9A80A74BFCBD2C93FBC677B8439"/>
    <w:rsid w:val="001B60A1"/>
    <w:pPr>
      <w:spacing w:after="200" w:line="276" w:lineRule="auto"/>
    </w:pPr>
    <w:rPr>
      <w:rFonts w:ascii="Calibri" w:eastAsia="Calibri" w:hAnsi="Calibri" w:cs="Calibri"/>
      <w:lang w:eastAsia="en-US"/>
    </w:rPr>
  </w:style>
  <w:style w:type="paragraph" w:customStyle="1" w:styleId="93E6478A5AD94DB2861B3A1AF4D9F4FF9">
    <w:name w:val="93E6478A5AD94DB2861B3A1AF4D9F4FF9"/>
    <w:rsid w:val="001B60A1"/>
    <w:pPr>
      <w:spacing w:after="200" w:line="276" w:lineRule="auto"/>
    </w:pPr>
    <w:rPr>
      <w:rFonts w:ascii="Calibri" w:eastAsia="Calibri" w:hAnsi="Calibri" w:cs="Calibri"/>
      <w:lang w:eastAsia="en-US"/>
    </w:rPr>
  </w:style>
  <w:style w:type="paragraph" w:customStyle="1" w:styleId="AE31727A75444D678F4214094EF87FE39">
    <w:name w:val="AE31727A75444D678F4214094EF87FE39"/>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9">
    <w:name w:val="3BA1EB8AF5D34F02AA7DBCBBAE40200E9"/>
    <w:rsid w:val="001B60A1"/>
    <w:pPr>
      <w:spacing w:after="200" w:line="276" w:lineRule="auto"/>
    </w:pPr>
    <w:rPr>
      <w:rFonts w:ascii="Calibri" w:eastAsia="Calibri" w:hAnsi="Calibri" w:cs="Calibri"/>
      <w:lang w:eastAsia="en-US"/>
    </w:rPr>
  </w:style>
  <w:style w:type="paragraph" w:customStyle="1" w:styleId="D54F382329AE4E3FB4DBB2A8748996EE9">
    <w:name w:val="D54F382329AE4E3FB4DBB2A8748996EE9"/>
    <w:rsid w:val="001B60A1"/>
    <w:pPr>
      <w:spacing w:after="200" w:line="276" w:lineRule="auto"/>
    </w:pPr>
    <w:rPr>
      <w:rFonts w:ascii="Calibri" w:eastAsia="Calibri" w:hAnsi="Calibri" w:cs="Calibri"/>
      <w:lang w:eastAsia="en-US"/>
    </w:rPr>
  </w:style>
  <w:style w:type="paragraph" w:customStyle="1" w:styleId="8408B21972D24E01A646419D39996AD39">
    <w:name w:val="8408B21972D24E01A646419D39996AD39"/>
    <w:rsid w:val="001B60A1"/>
    <w:pPr>
      <w:spacing w:after="200" w:line="276" w:lineRule="auto"/>
    </w:pPr>
    <w:rPr>
      <w:rFonts w:ascii="Calibri" w:eastAsia="Calibri" w:hAnsi="Calibri" w:cs="Calibri"/>
      <w:lang w:eastAsia="en-US"/>
    </w:rPr>
  </w:style>
  <w:style w:type="paragraph" w:customStyle="1" w:styleId="7A81BA3C943C493BB60A8E8D46F4337B9">
    <w:name w:val="7A81BA3C943C493BB60A8E8D46F4337B9"/>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9">
    <w:name w:val="AF87B81460FC4604AB42EFDAEB53DC449"/>
    <w:rsid w:val="001B60A1"/>
    <w:pPr>
      <w:spacing w:after="200" w:line="276" w:lineRule="auto"/>
    </w:pPr>
    <w:rPr>
      <w:rFonts w:ascii="Calibri" w:eastAsia="Calibri" w:hAnsi="Calibri" w:cs="Calibri"/>
      <w:lang w:eastAsia="en-US"/>
    </w:rPr>
  </w:style>
  <w:style w:type="paragraph" w:customStyle="1" w:styleId="8DF1AB8EFB3D42C097F69A4651A6FBFD9">
    <w:name w:val="8DF1AB8EFB3D42C097F69A4651A6FBFD9"/>
    <w:rsid w:val="001B60A1"/>
    <w:pPr>
      <w:spacing w:after="200" w:line="276" w:lineRule="auto"/>
    </w:pPr>
    <w:rPr>
      <w:rFonts w:ascii="Calibri" w:eastAsia="Calibri" w:hAnsi="Calibri" w:cs="Calibri"/>
      <w:lang w:eastAsia="en-US"/>
    </w:rPr>
  </w:style>
  <w:style w:type="paragraph" w:customStyle="1" w:styleId="1B42766F881D47F782E02C2F995364E79">
    <w:name w:val="1B42766F881D47F782E02C2F995364E79"/>
    <w:rsid w:val="001B60A1"/>
    <w:pPr>
      <w:spacing w:after="200" w:line="276" w:lineRule="auto"/>
    </w:pPr>
    <w:rPr>
      <w:rFonts w:ascii="Calibri" w:eastAsia="Calibri" w:hAnsi="Calibri" w:cs="Calibri"/>
      <w:lang w:eastAsia="en-US"/>
    </w:rPr>
  </w:style>
  <w:style w:type="paragraph" w:customStyle="1" w:styleId="08AD0211D0A1468A861B86C810D265519">
    <w:name w:val="08AD0211D0A1468A861B86C810D265519"/>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9">
    <w:name w:val="3F9F00D4C64D44F3B6209E077665DB3F9"/>
    <w:rsid w:val="001B60A1"/>
    <w:pPr>
      <w:spacing w:after="200" w:line="276" w:lineRule="auto"/>
    </w:pPr>
    <w:rPr>
      <w:rFonts w:ascii="Calibri" w:eastAsia="Calibri" w:hAnsi="Calibri" w:cs="Calibri"/>
      <w:lang w:eastAsia="en-US"/>
    </w:rPr>
  </w:style>
  <w:style w:type="paragraph" w:customStyle="1" w:styleId="FB81EA0761B64F7C8A52BBB2797E60729">
    <w:name w:val="FB81EA0761B64F7C8A52BBB2797E60729"/>
    <w:rsid w:val="001B60A1"/>
    <w:pPr>
      <w:spacing w:after="200" w:line="276" w:lineRule="auto"/>
    </w:pPr>
    <w:rPr>
      <w:rFonts w:ascii="Calibri" w:eastAsia="Calibri" w:hAnsi="Calibri" w:cs="Calibri"/>
      <w:lang w:eastAsia="en-US"/>
    </w:rPr>
  </w:style>
  <w:style w:type="paragraph" w:customStyle="1" w:styleId="18C52A5464404E39B97DCAA6A35C57139">
    <w:name w:val="18C52A5464404E39B97DCAA6A35C57139"/>
    <w:rsid w:val="001B60A1"/>
    <w:pPr>
      <w:spacing w:after="200" w:line="276" w:lineRule="auto"/>
    </w:pPr>
    <w:rPr>
      <w:rFonts w:ascii="Calibri" w:eastAsia="Calibri" w:hAnsi="Calibri" w:cs="Calibri"/>
      <w:lang w:eastAsia="en-US"/>
    </w:rPr>
  </w:style>
  <w:style w:type="paragraph" w:customStyle="1" w:styleId="B6DF482BCD184CB58F27348B9F4E02949">
    <w:name w:val="B6DF482BCD184CB58F27348B9F4E02949"/>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9">
    <w:name w:val="29F23404E3B0453A9A04B8ADD1E32A709"/>
    <w:rsid w:val="001B60A1"/>
    <w:pPr>
      <w:spacing w:after="200" w:line="276" w:lineRule="auto"/>
    </w:pPr>
    <w:rPr>
      <w:rFonts w:ascii="Calibri" w:eastAsia="Calibri" w:hAnsi="Calibri" w:cs="Calibri"/>
      <w:lang w:eastAsia="en-US"/>
    </w:rPr>
  </w:style>
  <w:style w:type="paragraph" w:customStyle="1" w:styleId="D9206C10B04847E79BFD856C0111F27E9">
    <w:name w:val="D9206C10B04847E79BFD856C0111F27E9"/>
    <w:rsid w:val="001B60A1"/>
    <w:pPr>
      <w:spacing w:after="200" w:line="276" w:lineRule="auto"/>
    </w:pPr>
    <w:rPr>
      <w:rFonts w:ascii="Calibri" w:eastAsia="Calibri" w:hAnsi="Calibri" w:cs="Calibri"/>
      <w:lang w:eastAsia="en-US"/>
    </w:rPr>
  </w:style>
  <w:style w:type="paragraph" w:customStyle="1" w:styleId="916687A101A34FB58982DA8AB14D26649">
    <w:name w:val="916687A101A34FB58982DA8AB14D26649"/>
    <w:rsid w:val="001B60A1"/>
    <w:pPr>
      <w:spacing w:after="200" w:line="276" w:lineRule="auto"/>
    </w:pPr>
    <w:rPr>
      <w:rFonts w:ascii="Calibri" w:eastAsia="Calibri" w:hAnsi="Calibri" w:cs="Calibri"/>
      <w:lang w:eastAsia="en-US"/>
    </w:rPr>
  </w:style>
  <w:style w:type="paragraph" w:customStyle="1" w:styleId="7E8180BA40DD4113A380E6809257804A9">
    <w:name w:val="7E8180BA40DD4113A380E6809257804A9"/>
    <w:rsid w:val="001B60A1"/>
    <w:pPr>
      <w:spacing w:after="200" w:line="276" w:lineRule="auto"/>
      <w:ind w:left="720"/>
      <w:contextualSpacing/>
    </w:pPr>
    <w:rPr>
      <w:rFonts w:ascii="Calibri" w:eastAsia="Calibri" w:hAnsi="Calibri" w:cs="Calibri"/>
      <w:lang w:eastAsia="en-US"/>
    </w:rPr>
  </w:style>
  <w:style w:type="paragraph" w:customStyle="1" w:styleId="97ED9BC6BD60491C9B962D23E6A30D6614">
    <w:name w:val="97ED9BC6BD60491C9B962D23E6A30D6614"/>
    <w:rsid w:val="001B60A1"/>
    <w:pPr>
      <w:spacing w:after="200" w:line="276" w:lineRule="auto"/>
    </w:pPr>
    <w:rPr>
      <w:rFonts w:ascii="Calibri" w:eastAsia="Calibri" w:hAnsi="Calibri" w:cs="Calibri"/>
      <w:lang w:eastAsia="en-US"/>
    </w:rPr>
  </w:style>
  <w:style w:type="paragraph" w:customStyle="1" w:styleId="1ED7CA4281F44D5EB2BD419AD14D090514">
    <w:name w:val="1ED7CA4281F44D5EB2BD419AD14D090514"/>
    <w:rsid w:val="001B60A1"/>
    <w:pPr>
      <w:spacing w:after="200" w:line="276" w:lineRule="auto"/>
    </w:pPr>
    <w:rPr>
      <w:rFonts w:ascii="Calibri" w:eastAsia="Calibri" w:hAnsi="Calibri" w:cs="Calibri"/>
      <w:lang w:eastAsia="en-US"/>
    </w:rPr>
  </w:style>
  <w:style w:type="paragraph" w:customStyle="1" w:styleId="DAA16A5A07FF48A598F4647F56BA82A412">
    <w:name w:val="DAA16A5A07FF48A598F4647F56BA82A412"/>
    <w:rsid w:val="001B60A1"/>
    <w:pPr>
      <w:spacing w:after="200" w:line="276" w:lineRule="auto"/>
      <w:ind w:left="720"/>
      <w:contextualSpacing/>
    </w:pPr>
    <w:rPr>
      <w:rFonts w:ascii="Calibri" w:eastAsia="Calibri" w:hAnsi="Calibri" w:cs="Calibri"/>
      <w:lang w:eastAsia="en-US"/>
    </w:rPr>
  </w:style>
  <w:style w:type="paragraph" w:customStyle="1" w:styleId="0E66999A1DD847BF9A85C0E7FFDB1C1E11">
    <w:name w:val="0E66999A1DD847BF9A85C0E7FFDB1C1E11"/>
    <w:rsid w:val="001B60A1"/>
    <w:pPr>
      <w:spacing w:after="200" w:line="276" w:lineRule="auto"/>
    </w:pPr>
    <w:rPr>
      <w:rFonts w:ascii="Calibri" w:eastAsia="Calibri" w:hAnsi="Calibri" w:cs="Calibri"/>
      <w:lang w:eastAsia="en-US"/>
    </w:rPr>
  </w:style>
  <w:style w:type="paragraph" w:customStyle="1" w:styleId="08F133B62E804069AB19A29A38CBD10411">
    <w:name w:val="08F133B62E804069AB19A29A38CBD10411"/>
    <w:rsid w:val="001B60A1"/>
    <w:pPr>
      <w:spacing w:after="200" w:line="276" w:lineRule="auto"/>
      <w:ind w:left="720"/>
      <w:contextualSpacing/>
    </w:pPr>
    <w:rPr>
      <w:rFonts w:ascii="Calibri" w:eastAsia="Calibri" w:hAnsi="Calibri" w:cs="Calibri"/>
      <w:lang w:eastAsia="en-US"/>
    </w:rPr>
  </w:style>
  <w:style w:type="paragraph" w:customStyle="1" w:styleId="8AEBAB5B30C04DE190134EE11FF1DCE011">
    <w:name w:val="8AEBAB5B30C04DE190134EE11FF1DCE011"/>
    <w:rsid w:val="001B60A1"/>
    <w:pPr>
      <w:spacing w:after="200" w:line="276" w:lineRule="auto"/>
      <w:ind w:left="720"/>
      <w:contextualSpacing/>
    </w:pPr>
    <w:rPr>
      <w:rFonts w:ascii="Calibri" w:eastAsia="Calibri" w:hAnsi="Calibri" w:cs="Calibri"/>
      <w:lang w:eastAsia="en-US"/>
    </w:rPr>
  </w:style>
  <w:style w:type="paragraph" w:customStyle="1" w:styleId="3430D0EA680A41AAA0BFF218549EE7F810">
    <w:name w:val="3430D0EA680A41AAA0BFF218549EE7F810"/>
    <w:rsid w:val="001B60A1"/>
    <w:pPr>
      <w:spacing w:after="200" w:line="276" w:lineRule="auto"/>
      <w:ind w:left="720"/>
      <w:contextualSpacing/>
    </w:pPr>
    <w:rPr>
      <w:rFonts w:ascii="Calibri" w:eastAsia="Calibri" w:hAnsi="Calibri" w:cs="Calibri"/>
      <w:lang w:eastAsia="en-US"/>
    </w:rPr>
  </w:style>
  <w:style w:type="paragraph" w:customStyle="1" w:styleId="544483B00C554175BBC8DFF13147A9239">
    <w:name w:val="544483B00C554175BBC8DFF13147A9239"/>
    <w:rsid w:val="001B60A1"/>
    <w:pPr>
      <w:spacing w:after="200" w:line="276" w:lineRule="auto"/>
    </w:pPr>
    <w:rPr>
      <w:rFonts w:ascii="Calibri" w:eastAsia="Calibri" w:hAnsi="Calibri" w:cs="Calibri"/>
      <w:lang w:eastAsia="en-US"/>
    </w:rPr>
  </w:style>
  <w:style w:type="paragraph" w:customStyle="1" w:styleId="8B10F61286BD4E34B622EBCE098D99CA9">
    <w:name w:val="8B10F61286BD4E34B622EBCE098D99CA9"/>
    <w:rsid w:val="001B60A1"/>
    <w:pPr>
      <w:spacing w:after="200" w:line="276" w:lineRule="auto"/>
    </w:pPr>
    <w:rPr>
      <w:rFonts w:ascii="Calibri" w:eastAsia="Calibri" w:hAnsi="Calibri" w:cs="Calibri"/>
      <w:lang w:eastAsia="en-US"/>
    </w:rPr>
  </w:style>
  <w:style w:type="paragraph" w:customStyle="1" w:styleId="1AA65678F1A34CF8A88BC113C06452849">
    <w:name w:val="1AA65678F1A34CF8A88BC113C06452849"/>
    <w:rsid w:val="001B60A1"/>
    <w:pPr>
      <w:spacing w:after="200" w:line="276" w:lineRule="auto"/>
      <w:ind w:left="720"/>
      <w:contextualSpacing/>
    </w:pPr>
    <w:rPr>
      <w:rFonts w:ascii="Calibri" w:eastAsia="Calibri" w:hAnsi="Calibri" w:cs="Calibri"/>
      <w:lang w:eastAsia="en-US"/>
    </w:rPr>
  </w:style>
  <w:style w:type="paragraph" w:customStyle="1" w:styleId="E98DFE9FF52A4976A90D3FA3646EB9C99">
    <w:name w:val="E98DFE9FF52A4976A90D3FA3646EB9C99"/>
    <w:rsid w:val="001B60A1"/>
    <w:pPr>
      <w:spacing w:after="200" w:line="276" w:lineRule="auto"/>
    </w:pPr>
    <w:rPr>
      <w:rFonts w:ascii="Calibri" w:eastAsia="Calibri" w:hAnsi="Calibri" w:cs="Calibri"/>
      <w:lang w:eastAsia="en-US"/>
    </w:rPr>
  </w:style>
  <w:style w:type="paragraph" w:customStyle="1" w:styleId="E453E41B282743AA8CA96823485959A210">
    <w:name w:val="E453E41B282743AA8CA96823485959A210"/>
    <w:rsid w:val="001B60A1"/>
    <w:pPr>
      <w:spacing w:after="200" w:line="276" w:lineRule="auto"/>
    </w:pPr>
    <w:rPr>
      <w:rFonts w:ascii="Calibri" w:eastAsia="Calibri" w:hAnsi="Calibri" w:cs="Calibri"/>
      <w:lang w:eastAsia="en-US"/>
    </w:rPr>
  </w:style>
  <w:style w:type="paragraph" w:customStyle="1" w:styleId="56FE28662F344A73868828C2CDEFAD5510">
    <w:name w:val="56FE28662F344A73868828C2CDEFAD5510"/>
    <w:rsid w:val="001B60A1"/>
    <w:pPr>
      <w:spacing w:after="200" w:line="276" w:lineRule="auto"/>
    </w:pPr>
    <w:rPr>
      <w:rFonts w:ascii="Calibri" w:eastAsia="Calibri" w:hAnsi="Calibri" w:cs="Calibri"/>
      <w:lang w:eastAsia="en-US"/>
    </w:rPr>
  </w:style>
  <w:style w:type="paragraph" w:customStyle="1" w:styleId="D0127F622BE64D09BE931C6AE217CF5410">
    <w:name w:val="D0127F622BE64D09BE931C6AE217CF5410"/>
    <w:rsid w:val="001B60A1"/>
    <w:pPr>
      <w:spacing w:after="200" w:line="276" w:lineRule="auto"/>
      <w:ind w:left="720"/>
      <w:contextualSpacing/>
    </w:pPr>
    <w:rPr>
      <w:rFonts w:ascii="Calibri" w:eastAsia="Calibri" w:hAnsi="Calibri" w:cs="Calibri"/>
      <w:lang w:eastAsia="en-US"/>
    </w:rPr>
  </w:style>
  <w:style w:type="paragraph" w:customStyle="1" w:styleId="8C7B7B4DBDAA49D0A67C2047F731FB2410">
    <w:name w:val="8C7B7B4DBDAA49D0A67C2047F731FB2410"/>
    <w:rsid w:val="001B60A1"/>
    <w:pPr>
      <w:spacing w:after="200" w:line="276" w:lineRule="auto"/>
      <w:ind w:left="720"/>
      <w:contextualSpacing/>
    </w:pPr>
    <w:rPr>
      <w:rFonts w:ascii="Calibri" w:eastAsia="Calibri" w:hAnsi="Calibri" w:cs="Calibri"/>
      <w:lang w:eastAsia="en-US"/>
    </w:rPr>
  </w:style>
  <w:style w:type="paragraph" w:customStyle="1" w:styleId="A0E392D20640405D93CDC0D2D5DDDE5A10">
    <w:name w:val="A0E392D20640405D93CDC0D2D5DDDE5A10"/>
    <w:rsid w:val="001B60A1"/>
    <w:pPr>
      <w:spacing w:after="200" w:line="276" w:lineRule="auto"/>
    </w:pPr>
    <w:rPr>
      <w:rFonts w:ascii="Calibri" w:eastAsia="Calibri" w:hAnsi="Calibri" w:cs="Calibri"/>
      <w:lang w:eastAsia="en-US"/>
    </w:rPr>
  </w:style>
  <w:style w:type="paragraph" w:customStyle="1" w:styleId="47C4C0D0287F48D0BC4FF0428FAB437310">
    <w:name w:val="47C4C0D0287F48D0BC4FF0428FAB437310"/>
    <w:rsid w:val="001B60A1"/>
    <w:pPr>
      <w:spacing w:after="200" w:line="276" w:lineRule="auto"/>
    </w:pPr>
    <w:rPr>
      <w:rFonts w:ascii="Calibri" w:eastAsia="Calibri" w:hAnsi="Calibri" w:cs="Calibri"/>
      <w:lang w:eastAsia="en-US"/>
    </w:rPr>
  </w:style>
  <w:style w:type="paragraph" w:customStyle="1" w:styleId="B8C37E2A19104F1284409EC31E2DE1D510">
    <w:name w:val="B8C37E2A19104F1284409EC31E2DE1D510"/>
    <w:rsid w:val="001B60A1"/>
    <w:pPr>
      <w:spacing w:after="200" w:line="276" w:lineRule="auto"/>
    </w:pPr>
    <w:rPr>
      <w:rFonts w:ascii="Calibri" w:eastAsia="Calibri" w:hAnsi="Calibri" w:cs="Calibri"/>
      <w:lang w:eastAsia="en-US"/>
    </w:rPr>
  </w:style>
  <w:style w:type="paragraph" w:customStyle="1" w:styleId="712EFCA7C4684333A739BED278E5F19610">
    <w:name w:val="712EFCA7C4684333A739BED278E5F19610"/>
    <w:rsid w:val="001B60A1"/>
    <w:pPr>
      <w:spacing w:after="200" w:line="276" w:lineRule="auto"/>
      <w:ind w:left="720"/>
      <w:contextualSpacing/>
    </w:pPr>
    <w:rPr>
      <w:rFonts w:ascii="Calibri" w:eastAsia="Calibri" w:hAnsi="Calibri" w:cs="Calibri"/>
      <w:lang w:eastAsia="en-US"/>
    </w:rPr>
  </w:style>
  <w:style w:type="paragraph" w:customStyle="1" w:styleId="8545066F3E4C427FA4E04F8D1A21770810">
    <w:name w:val="8545066F3E4C427FA4E04F8D1A21770810"/>
    <w:rsid w:val="001B60A1"/>
    <w:pPr>
      <w:spacing w:after="200" w:line="276" w:lineRule="auto"/>
    </w:pPr>
    <w:rPr>
      <w:rFonts w:ascii="Calibri" w:eastAsia="Calibri" w:hAnsi="Calibri" w:cs="Calibri"/>
      <w:lang w:eastAsia="en-US"/>
    </w:rPr>
  </w:style>
  <w:style w:type="paragraph" w:customStyle="1" w:styleId="5FD9CF783C98491586D05222BEC0CE4F10">
    <w:name w:val="5FD9CF783C98491586D05222BEC0CE4F10"/>
    <w:rsid w:val="001B60A1"/>
    <w:pPr>
      <w:spacing w:after="200" w:line="276" w:lineRule="auto"/>
    </w:pPr>
    <w:rPr>
      <w:rFonts w:ascii="Calibri" w:eastAsia="Calibri" w:hAnsi="Calibri" w:cs="Calibri"/>
      <w:lang w:eastAsia="en-US"/>
    </w:rPr>
  </w:style>
  <w:style w:type="paragraph" w:customStyle="1" w:styleId="7EABC22D75FB4CE6B6FF472D4350CD9810">
    <w:name w:val="7EABC22D75FB4CE6B6FF472D4350CD9810"/>
    <w:rsid w:val="001B60A1"/>
    <w:pPr>
      <w:spacing w:after="200" w:line="276" w:lineRule="auto"/>
    </w:pPr>
    <w:rPr>
      <w:rFonts w:ascii="Calibri" w:eastAsia="Calibri" w:hAnsi="Calibri" w:cs="Calibri"/>
      <w:lang w:eastAsia="en-US"/>
    </w:rPr>
  </w:style>
  <w:style w:type="paragraph" w:customStyle="1" w:styleId="357864BEBDC242B79FB2E402C97DAFF810">
    <w:name w:val="357864BEBDC242B79FB2E402C97DAFF810"/>
    <w:rsid w:val="001B60A1"/>
    <w:pPr>
      <w:spacing w:after="200" w:line="276" w:lineRule="auto"/>
      <w:ind w:left="720"/>
      <w:contextualSpacing/>
    </w:pPr>
    <w:rPr>
      <w:rFonts w:ascii="Calibri" w:eastAsia="Calibri" w:hAnsi="Calibri" w:cs="Calibri"/>
      <w:lang w:eastAsia="en-US"/>
    </w:rPr>
  </w:style>
  <w:style w:type="paragraph" w:customStyle="1" w:styleId="7164E66A38884DE49EB2D7C49D420D6F10">
    <w:name w:val="7164E66A38884DE49EB2D7C49D420D6F10"/>
    <w:rsid w:val="001B60A1"/>
    <w:pPr>
      <w:spacing w:after="200" w:line="276" w:lineRule="auto"/>
    </w:pPr>
    <w:rPr>
      <w:rFonts w:ascii="Calibri" w:eastAsia="Calibri" w:hAnsi="Calibri" w:cs="Calibri"/>
      <w:lang w:eastAsia="en-US"/>
    </w:rPr>
  </w:style>
  <w:style w:type="paragraph" w:customStyle="1" w:styleId="513A0D9A80A74BFCBD2C93FBC677B84310">
    <w:name w:val="513A0D9A80A74BFCBD2C93FBC677B84310"/>
    <w:rsid w:val="001B60A1"/>
    <w:pPr>
      <w:spacing w:after="200" w:line="276" w:lineRule="auto"/>
    </w:pPr>
    <w:rPr>
      <w:rFonts w:ascii="Calibri" w:eastAsia="Calibri" w:hAnsi="Calibri" w:cs="Calibri"/>
      <w:lang w:eastAsia="en-US"/>
    </w:rPr>
  </w:style>
  <w:style w:type="paragraph" w:customStyle="1" w:styleId="93E6478A5AD94DB2861B3A1AF4D9F4FF10">
    <w:name w:val="93E6478A5AD94DB2861B3A1AF4D9F4FF10"/>
    <w:rsid w:val="001B60A1"/>
    <w:pPr>
      <w:spacing w:after="200" w:line="276" w:lineRule="auto"/>
    </w:pPr>
    <w:rPr>
      <w:rFonts w:ascii="Calibri" w:eastAsia="Calibri" w:hAnsi="Calibri" w:cs="Calibri"/>
      <w:lang w:eastAsia="en-US"/>
    </w:rPr>
  </w:style>
  <w:style w:type="paragraph" w:customStyle="1" w:styleId="AE31727A75444D678F4214094EF87FE310">
    <w:name w:val="AE31727A75444D678F4214094EF87FE310"/>
    <w:rsid w:val="001B60A1"/>
    <w:pPr>
      <w:spacing w:after="200" w:line="276" w:lineRule="auto"/>
      <w:ind w:left="720"/>
      <w:contextualSpacing/>
    </w:pPr>
    <w:rPr>
      <w:rFonts w:ascii="Calibri" w:eastAsia="Calibri" w:hAnsi="Calibri" w:cs="Calibri"/>
      <w:lang w:eastAsia="en-US"/>
    </w:rPr>
  </w:style>
  <w:style w:type="paragraph" w:customStyle="1" w:styleId="3BA1EB8AF5D34F02AA7DBCBBAE40200E10">
    <w:name w:val="3BA1EB8AF5D34F02AA7DBCBBAE40200E10"/>
    <w:rsid w:val="001B60A1"/>
    <w:pPr>
      <w:spacing w:after="200" w:line="276" w:lineRule="auto"/>
    </w:pPr>
    <w:rPr>
      <w:rFonts w:ascii="Calibri" w:eastAsia="Calibri" w:hAnsi="Calibri" w:cs="Calibri"/>
      <w:lang w:eastAsia="en-US"/>
    </w:rPr>
  </w:style>
  <w:style w:type="paragraph" w:customStyle="1" w:styleId="D54F382329AE4E3FB4DBB2A8748996EE10">
    <w:name w:val="D54F382329AE4E3FB4DBB2A8748996EE10"/>
    <w:rsid w:val="001B60A1"/>
    <w:pPr>
      <w:spacing w:after="200" w:line="276" w:lineRule="auto"/>
    </w:pPr>
    <w:rPr>
      <w:rFonts w:ascii="Calibri" w:eastAsia="Calibri" w:hAnsi="Calibri" w:cs="Calibri"/>
      <w:lang w:eastAsia="en-US"/>
    </w:rPr>
  </w:style>
  <w:style w:type="paragraph" w:customStyle="1" w:styleId="8408B21972D24E01A646419D39996AD310">
    <w:name w:val="8408B21972D24E01A646419D39996AD310"/>
    <w:rsid w:val="001B60A1"/>
    <w:pPr>
      <w:spacing w:after="200" w:line="276" w:lineRule="auto"/>
    </w:pPr>
    <w:rPr>
      <w:rFonts w:ascii="Calibri" w:eastAsia="Calibri" w:hAnsi="Calibri" w:cs="Calibri"/>
      <w:lang w:eastAsia="en-US"/>
    </w:rPr>
  </w:style>
  <w:style w:type="paragraph" w:customStyle="1" w:styleId="7A81BA3C943C493BB60A8E8D46F4337B10">
    <w:name w:val="7A81BA3C943C493BB60A8E8D46F4337B10"/>
    <w:rsid w:val="001B60A1"/>
    <w:pPr>
      <w:spacing w:after="200" w:line="276" w:lineRule="auto"/>
      <w:ind w:left="720"/>
      <w:contextualSpacing/>
    </w:pPr>
    <w:rPr>
      <w:rFonts w:ascii="Calibri" w:eastAsia="Calibri" w:hAnsi="Calibri" w:cs="Calibri"/>
      <w:lang w:eastAsia="en-US"/>
    </w:rPr>
  </w:style>
  <w:style w:type="paragraph" w:customStyle="1" w:styleId="AF87B81460FC4604AB42EFDAEB53DC4410">
    <w:name w:val="AF87B81460FC4604AB42EFDAEB53DC4410"/>
    <w:rsid w:val="001B60A1"/>
    <w:pPr>
      <w:spacing w:after="200" w:line="276" w:lineRule="auto"/>
    </w:pPr>
    <w:rPr>
      <w:rFonts w:ascii="Calibri" w:eastAsia="Calibri" w:hAnsi="Calibri" w:cs="Calibri"/>
      <w:lang w:eastAsia="en-US"/>
    </w:rPr>
  </w:style>
  <w:style w:type="paragraph" w:customStyle="1" w:styleId="8DF1AB8EFB3D42C097F69A4651A6FBFD10">
    <w:name w:val="8DF1AB8EFB3D42C097F69A4651A6FBFD10"/>
    <w:rsid w:val="001B60A1"/>
    <w:pPr>
      <w:spacing w:after="200" w:line="276" w:lineRule="auto"/>
    </w:pPr>
    <w:rPr>
      <w:rFonts w:ascii="Calibri" w:eastAsia="Calibri" w:hAnsi="Calibri" w:cs="Calibri"/>
      <w:lang w:eastAsia="en-US"/>
    </w:rPr>
  </w:style>
  <w:style w:type="paragraph" w:customStyle="1" w:styleId="1B42766F881D47F782E02C2F995364E710">
    <w:name w:val="1B42766F881D47F782E02C2F995364E710"/>
    <w:rsid w:val="001B60A1"/>
    <w:pPr>
      <w:spacing w:after="200" w:line="276" w:lineRule="auto"/>
    </w:pPr>
    <w:rPr>
      <w:rFonts w:ascii="Calibri" w:eastAsia="Calibri" w:hAnsi="Calibri" w:cs="Calibri"/>
      <w:lang w:eastAsia="en-US"/>
    </w:rPr>
  </w:style>
  <w:style w:type="paragraph" w:customStyle="1" w:styleId="08AD0211D0A1468A861B86C810D2655110">
    <w:name w:val="08AD0211D0A1468A861B86C810D2655110"/>
    <w:rsid w:val="001B60A1"/>
    <w:pPr>
      <w:spacing w:after="200" w:line="276" w:lineRule="auto"/>
      <w:ind w:left="720"/>
      <w:contextualSpacing/>
    </w:pPr>
    <w:rPr>
      <w:rFonts w:ascii="Calibri" w:eastAsia="Calibri" w:hAnsi="Calibri" w:cs="Calibri"/>
      <w:lang w:eastAsia="en-US"/>
    </w:rPr>
  </w:style>
  <w:style w:type="paragraph" w:customStyle="1" w:styleId="3F9F00D4C64D44F3B6209E077665DB3F10">
    <w:name w:val="3F9F00D4C64D44F3B6209E077665DB3F10"/>
    <w:rsid w:val="001B60A1"/>
    <w:pPr>
      <w:spacing w:after="200" w:line="276" w:lineRule="auto"/>
    </w:pPr>
    <w:rPr>
      <w:rFonts w:ascii="Calibri" w:eastAsia="Calibri" w:hAnsi="Calibri" w:cs="Calibri"/>
      <w:lang w:eastAsia="en-US"/>
    </w:rPr>
  </w:style>
  <w:style w:type="paragraph" w:customStyle="1" w:styleId="FB81EA0761B64F7C8A52BBB2797E607210">
    <w:name w:val="FB81EA0761B64F7C8A52BBB2797E607210"/>
    <w:rsid w:val="001B60A1"/>
    <w:pPr>
      <w:spacing w:after="200" w:line="276" w:lineRule="auto"/>
    </w:pPr>
    <w:rPr>
      <w:rFonts w:ascii="Calibri" w:eastAsia="Calibri" w:hAnsi="Calibri" w:cs="Calibri"/>
      <w:lang w:eastAsia="en-US"/>
    </w:rPr>
  </w:style>
  <w:style w:type="paragraph" w:customStyle="1" w:styleId="18C52A5464404E39B97DCAA6A35C571310">
    <w:name w:val="18C52A5464404E39B97DCAA6A35C571310"/>
    <w:rsid w:val="001B60A1"/>
    <w:pPr>
      <w:spacing w:after="200" w:line="276" w:lineRule="auto"/>
    </w:pPr>
    <w:rPr>
      <w:rFonts w:ascii="Calibri" w:eastAsia="Calibri" w:hAnsi="Calibri" w:cs="Calibri"/>
      <w:lang w:eastAsia="en-US"/>
    </w:rPr>
  </w:style>
  <w:style w:type="paragraph" w:customStyle="1" w:styleId="B6DF482BCD184CB58F27348B9F4E029410">
    <w:name w:val="B6DF482BCD184CB58F27348B9F4E029410"/>
    <w:rsid w:val="001B60A1"/>
    <w:pPr>
      <w:spacing w:after="200" w:line="276" w:lineRule="auto"/>
      <w:ind w:left="720"/>
      <w:contextualSpacing/>
    </w:pPr>
    <w:rPr>
      <w:rFonts w:ascii="Calibri" w:eastAsia="Calibri" w:hAnsi="Calibri" w:cs="Calibri"/>
      <w:lang w:eastAsia="en-US"/>
    </w:rPr>
  </w:style>
  <w:style w:type="paragraph" w:customStyle="1" w:styleId="29F23404E3B0453A9A04B8ADD1E32A7010">
    <w:name w:val="29F23404E3B0453A9A04B8ADD1E32A7010"/>
    <w:rsid w:val="001B60A1"/>
    <w:pPr>
      <w:spacing w:after="200" w:line="276" w:lineRule="auto"/>
    </w:pPr>
    <w:rPr>
      <w:rFonts w:ascii="Calibri" w:eastAsia="Calibri" w:hAnsi="Calibri" w:cs="Calibri"/>
      <w:lang w:eastAsia="en-US"/>
    </w:rPr>
  </w:style>
  <w:style w:type="paragraph" w:customStyle="1" w:styleId="D9206C10B04847E79BFD856C0111F27E10">
    <w:name w:val="D9206C10B04847E79BFD856C0111F27E10"/>
    <w:rsid w:val="001B60A1"/>
    <w:pPr>
      <w:spacing w:after="200" w:line="276" w:lineRule="auto"/>
    </w:pPr>
    <w:rPr>
      <w:rFonts w:ascii="Calibri" w:eastAsia="Calibri" w:hAnsi="Calibri" w:cs="Calibri"/>
      <w:lang w:eastAsia="en-US"/>
    </w:rPr>
  </w:style>
  <w:style w:type="paragraph" w:customStyle="1" w:styleId="916687A101A34FB58982DA8AB14D266410">
    <w:name w:val="916687A101A34FB58982DA8AB14D266410"/>
    <w:rsid w:val="001B60A1"/>
    <w:pPr>
      <w:spacing w:after="200" w:line="276" w:lineRule="auto"/>
    </w:pPr>
    <w:rPr>
      <w:rFonts w:ascii="Calibri" w:eastAsia="Calibri" w:hAnsi="Calibri" w:cs="Calibri"/>
      <w:lang w:eastAsia="en-US"/>
    </w:rPr>
  </w:style>
  <w:style w:type="paragraph" w:customStyle="1" w:styleId="7E8180BA40DD4113A380E6809257804A10">
    <w:name w:val="7E8180BA40DD4113A380E6809257804A10"/>
    <w:rsid w:val="001B60A1"/>
    <w:pPr>
      <w:spacing w:after="200" w:line="276" w:lineRule="auto"/>
      <w:ind w:left="720"/>
      <w:contextualSpacing/>
    </w:pPr>
    <w:rPr>
      <w:rFonts w:ascii="Calibri" w:eastAsia="Calibri" w:hAnsi="Calibri" w:cs="Calibri"/>
      <w:lang w:eastAsia="en-US"/>
    </w:rPr>
  </w:style>
  <w:style w:type="paragraph" w:customStyle="1" w:styleId="97ED9BC6BD60491C9B962D23E6A30D6615">
    <w:name w:val="97ED9BC6BD60491C9B962D23E6A30D6615"/>
    <w:rsid w:val="004622E8"/>
    <w:pPr>
      <w:spacing w:after="200" w:line="276" w:lineRule="auto"/>
    </w:pPr>
    <w:rPr>
      <w:rFonts w:ascii="Calibri" w:eastAsia="Calibri" w:hAnsi="Calibri" w:cs="Calibri"/>
      <w:lang w:eastAsia="en-US"/>
    </w:rPr>
  </w:style>
  <w:style w:type="paragraph" w:customStyle="1" w:styleId="1ED7CA4281F44D5EB2BD419AD14D090515">
    <w:name w:val="1ED7CA4281F44D5EB2BD419AD14D090515"/>
    <w:rsid w:val="004622E8"/>
    <w:pPr>
      <w:spacing w:after="200" w:line="276" w:lineRule="auto"/>
    </w:pPr>
    <w:rPr>
      <w:rFonts w:ascii="Calibri" w:eastAsia="Calibri" w:hAnsi="Calibri" w:cs="Calibri"/>
      <w:lang w:eastAsia="en-US"/>
    </w:rPr>
  </w:style>
  <w:style w:type="paragraph" w:customStyle="1" w:styleId="DAA16A5A07FF48A598F4647F56BA82A413">
    <w:name w:val="DAA16A5A07FF48A598F4647F56BA82A413"/>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9">
    <w:name w:val="A5FDC8C10C2347F3939CDDFED37215D79"/>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2">
    <w:name w:val="0E66999A1DD847BF9A85C0E7FFDB1C1E12"/>
    <w:rsid w:val="004622E8"/>
    <w:pPr>
      <w:spacing w:after="200" w:line="276" w:lineRule="auto"/>
    </w:pPr>
    <w:rPr>
      <w:rFonts w:ascii="Calibri" w:eastAsia="Calibri" w:hAnsi="Calibri" w:cs="Calibri"/>
      <w:lang w:eastAsia="en-US"/>
    </w:rPr>
  </w:style>
  <w:style w:type="paragraph" w:customStyle="1" w:styleId="08F133B62E804069AB19A29A38CBD10412">
    <w:name w:val="08F133B62E804069AB19A29A38CBD10412"/>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2">
    <w:name w:val="8AEBAB5B30C04DE190134EE11FF1DCE012"/>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1">
    <w:name w:val="3430D0EA680A41AAA0BFF218549EE7F811"/>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0">
    <w:name w:val="544483B00C554175BBC8DFF13147A92310"/>
    <w:rsid w:val="004622E8"/>
    <w:pPr>
      <w:spacing w:after="200" w:line="276" w:lineRule="auto"/>
    </w:pPr>
    <w:rPr>
      <w:rFonts w:ascii="Calibri" w:eastAsia="Calibri" w:hAnsi="Calibri" w:cs="Calibri"/>
      <w:lang w:eastAsia="en-US"/>
    </w:rPr>
  </w:style>
  <w:style w:type="paragraph" w:customStyle="1" w:styleId="8B10F61286BD4E34B622EBCE098D99CA10">
    <w:name w:val="8B10F61286BD4E34B622EBCE098D99CA10"/>
    <w:rsid w:val="004622E8"/>
    <w:pPr>
      <w:spacing w:after="200" w:line="276" w:lineRule="auto"/>
    </w:pPr>
    <w:rPr>
      <w:rFonts w:ascii="Calibri" w:eastAsia="Calibri" w:hAnsi="Calibri" w:cs="Calibri"/>
      <w:lang w:eastAsia="en-US"/>
    </w:rPr>
  </w:style>
  <w:style w:type="paragraph" w:customStyle="1" w:styleId="1AA65678F1A34CF8A88BC113C064528410">
    <w:name w:val="1AA65678F1A34CF8A88BC113C064528410"/>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0">
    <w:name w:val="E98DFE9FF52A4976A90D3FA3646EB9C910"/>
    <w:rsid w:val="004622E8"/>
    <w:pPr>
      <w:spacing w:after="200" w:line="276" w:lineRule="auto"/>
    </w:pPr>
    <w:rPr>
      <w:rFonts w:ascii="Calibri" w:eastAsia="Calibri" w:hAnsi="Calibri" w:cs="Calibri"/>
      <w:lang w:eastAsia="en-US"/>
    </w:rPr>
  </w:style>
  <w:style w:type="paragraph" w:customStyle="1" w:styleId="E453E41B282743AA8CA96823485959A211">
    <w:name w:val="E453E41B282743AA8CA96823485959A211"/>
    <w:rsid w:val="004622E8"/>
    <w:pPr>
      <w:spacing w:after="200" w:line="276" w:lineRule="auto"/>
    </w:pPr>
    <w:rPr>
      <w:rFonts w:ascii="Calibri" w:eastAsia="Calibri" w:hAnsi="Calibri" w:cs="Calibri"/>
      <w:lang w:eastAsia="en-US"/>
    </w:rPr>
  </w:style>
  <w:style w:type="paragraph" w:customStyle="1" w:styleId="56FE28662F344A73868828C2CDEFAD5511">
    <w:name w:val="56FE28662F344A73868828C2CDEFAD5511"/>
    <w:rsid w:val="004622E8"/>
    <w:pPr>
      <w:spacing w:after="200" w:line="276" w:lineRule="auto"/>
    </w:pPr>
    <w:rPr>
      <w:rFonts w:ascii="Calibri" w:eastAsia="Calibri" w:hAnsi="Calibri" w:cs="Calibri"/>
      <w:lang w:eastAsia="en-US"/>
    </w:rPr>
  </w:style>
  <w:style w:type="paragraph" w:customStyle="1" w:styleId="D0127F622BE64D09BE931C6AE217CF5411">
    <w:name w:val="D0127F622BE64D09BE931C6AE217CF5411"/>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1">
    <w:name w:val="8C7B7B4DBDAA49D0A67C2047F731FB2411"/>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1">
    <w:name w:val="A0E392D20640405D93CDC0D2D5DDDE5A11"/>
    <w:rsid w:val="004622E8"/>
    <w:pPr>
      <w:spacing w:after="200" w:line="276" w:lineRule="auto"/>
    </w:pPr>
    <w:rPr>
      <w:rFonts w:ascii="Calibri" w:eastAsia="Calibri" w:hAnsi="Calibri" w:cs="Calibri"/>
      <w:lang w:eastAsia="en-US"/>
    </w:rPr>
  </w:style>
  <w:style w:type="paragraph" w:customStyle="1" w:styleId="47C4C0D0287F48D0BC4FF0428FAB437311">
    <w:name w:val="47C4C0D0287F48D0BC4FF0428FAB437311"/>
    <w:rsid w:val="004622E8"/>
    <w:pPr>
      <w:spacing w:after="200" w:line="276" w:lineRule="auto"/>
    </w:pPr>
    <w:rPr>
      <w:rFonts w:ascii="Calibri" w:eastAsia="Calibri" w:hAnsi="Calibri" w:cs="Calibri"/>
      <w:lang w:eastAsia="en-US"/>
    </w:rPr>
  </w:style>
  <w:style w:type="paragraph" w:customStyle="1" w:styleId="B8C37E2A19104F1284409EC31E2DE1D511">
    <w:name w:val="B8C37E2A19104F1284409EC31E2DE1D511"/>
    <w:rsid w:val="004622E8"/>
    <w:pPr>
      <w:spacing w:after="200" w:line="276" w:lineRule="auto"/>
    </w:pPr>
    <w:rPr>
      <w:rFonts w:ascii="Calibri" w:eastAsia="Calibri" w:hAnsi="Calibri" w:cs="Calibri"/>
      <w:lang w:eastAsia="en-US"/>
    </w:rPr>
  </w:style>
  <w:style w:type="paragraph" w:customStyle="1" w:styleId="712EFCA7C4684333A739BED278E5F19611">
    <w:name w:val="712EFCA7C4684333A739BED278E5F19611"/>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1">
    <w:name w:val="8545066F3E4C427FA4E04F8D1A21770811"/>
    <w:rsid w:val="004622E8"/>
    <w:pPr>
      <w:spacing w:after="200" w:line="276" w:lineRule="auto"/>
    </w:pPr>
    <w:rPr>
      <w:rFonts w:ascii="Calibri" w:eastAsia="Calibri" w:hAnsi="Calibri" w:cs="Calibri"/>
      <w:lang w:eastAsia="en-US"/>
    </w:rPr>
  </w:style>
  <w:style w:type="paragraph" w:customStyle="1" w:styleId="5FD9CF783C98491586D05222BEC0CE4F11">
    <w:name w:val="5FD9CF783C98491586D05222BEC0CE4F11"/>
    <w:rsid w:val="004622E8"/>
    <w:pPr>
      <w:spacing w:after="200" w:line="276" w:lineRule="auto"/>
    </w:pPr>
    <w:rPr>
      <w:rFonts w:ascii="Calibri" w:eastAsia="Calibri" w:hAnsi="Calibri" w:cs="Calibri"/>
      <w:lang w:eastAsia="en-US"/>
    </w:rPr>
  </w:style>
  <w:style w:type="paragraph" w:customStyle="1" w:styleId="7EABC22D75FB4CE6B6FF472D4350CD9811">
    <w:name w:val="7EABC22D75FB4CE6B6FF472D4350CD9811"/>
    <w:rsid w:val="004622E8"/>
    <w:pPr>
      <w:spacing w:after="200" w:line="276" w:lineRule="auto"/>
    </w:pPr>
    <w:rPr>
      <w:rFonts w:ascii="Calibri" w:eastAsia="Calibri" w:hAnsi="Calibri" w:cs="Calibri"/>
      <w:lang w:eastAsia="en-US"/>
    </w:rPr>
  </w:style>
  <w:style w:type="paragraph" w:customStyle="1" w:styleId="357864BEBDC242B79FB2E402C97DAFF811">
    <w:name w:val="357864BEBDC242B79FB2E402C97DAFF811"/>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1">
    <w:name w:val="7164E66A38884DE49EB2D7C49D420D6F11"/>
    <w:rsid w:val="004622E8"/>
    <w:pPr>
      <w:spacing w:after="200" w:line="276" w:lineRule="auto"/>
    </w:pPr>
    <w:rPr>
      <w:rFonts w:ascii="Calibri" w:eastAsia="Calibri" w:hAnsi="Calibri" w:cs="Calibri"/>
      <w:lang w:eastAsia="en-US"/>
    </w:rPr>
  </w:style>
  <w:style w:type="paragraph" w:customStyle="1" w:styleId="513A0D9A80A74BFCBD2C93FBC677B84311">
    <w:name w:val="513A0D9A80A74BFCBD2C93FBC677B84311"/>
    <w:rsid w:val="004622E8"/>
    <w:pPr>
      <w:spacing w:after="200" w:line="276" w:lineRule="auto"/>
    </w:pPr>
    <w:rPr>
      <w:rFonts w:ascii="Calibri" w:eastAsia="Calibri" w:hAnsi="Calibri" w:cs="Calibri"/>
      <w:lang w:eastAsia="en-US"/>
    </w:rPr>
  </w:style>
  <w:style w:type="paragraph" w:customStyle="1" w:styleId="93E6478A5AD94DB2861B3A1AF4D9F4FF11">
    <w:name w:val="93E6478A5AD94DB2861B3A1AF4D9F4FF11"/>
    <w:rsid w:val="004622E8"/>
    <w:pPr>
      <w:spacing w:after="200" w:line="276" w:lineRule="auto"/>
    </w:pPr>
    <w:rPr>
      <w:rFonts w:ascii="Calibri" w:eastAsia="Calibri" w:hAnsi="Calibri" w:cs="Calibri"/>
      <w:lang w:eastAsia="en-US"/>
    </w:rPr>
  </w:style>
  <w:style w:type="paragraph" w:customStyle="1" w:styleId="AE31727A75444D678F4214094EF87FE311">
    <w:name w:val="AE31727A75444D678F4214094EF87FE311"/>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1">
    <w:name w:val="3BA1EB8AF5D34F02AA7DBCBBAE40200E11"/>
    <w:rsid w:val="004622E8"/>
    <w:pPr>
      <w:spacing w:after="200" w:line="276" w:lineRule="auto"/>
    </w:pPr>
    <w:rPr>
      <w:rFonts w:ascii="Calibri" w:eastAsia="Calibri" w:hAnsi="Calibri" w:cs="Calibri"/>
      <w:lang w:eastAsia="en-US"/>
    </w:rPr>
  </w:style>
  <w:style w:type="paragraph" w:customStyle="1" w:styleId="D54F382329AE4E3FB4DBB2A8748996EE11">
    <w:name w:val="D54F382329AE4E3FB4DBB2A8748996EE11"/>
    <w:rsid w:val="004622E8"/>
    <w:pPr>
      <w:spacing w:after="200" w:line="276" w:lineRule="auto"/>
    </w:pPr>
    <w:rPr>
      <w:rFonts w:ascii="Calibri" w:eastAsia="Calibri" w:hAnsi="Calibri" w:cs="Calibri"/>
      <w:lang w:eastAsia="en-US"/>
    </w:rPr>
  </w:style>
  <w:style w:type="paragraph" w:customStyle="1" w:styleId="8408B21972D24E01A646419D39996AD311">
    <w:name w:val="8408B21972D24E01A646419D39996AD311"/>
    <w:rsid w:val="004622E8"/>
    <w:pPr>
      <w:spacing w:after="200" w:line="276" w:lineRule="auto"/>
    </w:pPr>
    <w:rPr>
      <w:rFonts w:ascii="Calibri" w:eastAsia="Calibri" w:hAnsi="Calibri" w:cs="Calibri"/>
      <w:lang w:eastAsia="en-US"/>
    </w:rPr>
  </w:style>
  <w:style w:type="paragraph" w:customStyle="1" w:styleId="7A81BA3C943C493BB60A8E8D46F4337B11">
    <w:name w:val="7A81BA3C943C493BB60A8E8D46F4337B11"/>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1">
    <w:name w:val="AF87B81460FC4604AB42EFDAEB53DC4411"/>
    <w:rsid w:val="004622E8"/>
    <w:pPr>
      <w:spacing w:after="200" w:line="276" w:lineRule="auto"/>
    </w:pPr>
    <w:rPr>
      <w:rFonts w:ascii="Calibri" w:eastAsia="Calibri" w:hAnsi="Calibri" w:cs="Calibri"/>
      <w:lang w:eastAsia="en-US"/>
    </w:rPr>
  </w:style>
  <w:style w:type="paragraph" w:customStyle="1" w:styleId="8DF1AB8EFB3D42C097F69A4651A6FBFD11">
    <w:name w:val="8DF1AB8EFB3D42C097F69A4651A6FBFD11"/>
    <w:rsid w:val="004622E8"/>
    <w:pPr>
      <w:spacing w:after="200" w:line="276" w:lineRule="auto"/>
    </w:pPr>
    <w:rPr>
      <w:rFonts w:ascii="Calibri" w:eastAsia="Calibri" w:hAnsi="Calibri" w:cs="Calibri"/>
      <w:lang w:eastAsia="en-US"/>
    </w:rPr>
  </w:style>
  <w:style w:type="paragraph" w:customStyle="1" w:styleId="1B42766F881D47F782E02C2F995364E711">
    <w:name w:val="1B42766F881D47F782E02C2F995364E711"/>
    <w:rsid w:val="004622E8"/>
    <w:pPr>
      <w:spacing w:after="200" w:line="276" w:lineRule="auto"/>
    </w:pPr>
    <w:rPr>
      <w:rFonts w:ascii="Calibri" w:eastAsia="Calibri" w:hAnsi="Calibri" w:cs="Calibri"/>
      <w:lang w:eastAsia="en-US"/>
    </w:rPr>
  </w:style>
  <w:style w:type="paragraph" w:customStyle="1" w:styleId="08AD0211D0A1468A861B86C810D2655111">
    <w:name w:val="08AD0211D0A1468A861B86C810D2655111"/>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1">
    <w:name w:val="3F9F00D4C64D44F3B6209E077665DB3F11"/>
    <w:rsid w:val="004622E8"/>
    <w:pPr>
      <w:spacing w:after="200" w:line="276" w:lineRule="auto"/>
    </w:pPr>
    <w:rPr>
      <w:rFonts w:ascii="Calibri" w:eastAsia="Calibri" w:hAnsi="Calibri" w:cs="Calibri"/>
      <w:lang w:eastAsia="en-US"/>
    </w:rPr>
  </w:style>
  <w:style w:type="paragraph" w:customStyle="1" w:styleId="FB81EA0761B64F7C8A52BBB2797E607211">
    <w:name w:val="FB81EA0761B64F7C8A52BBB2797E607211"/>
    <w:rsid w:val="004622E8"/>
    <w:pPr>
      <w:spacing w:after="200" w:line="276" w:lineRule="auto"/>
    </w:pPr>
    <w:rPr>
      <w:rFonts w:ascii="Calibri" w:eastAsia="Calibri" w:hAnsi="Calibri" w:cs="Calibri"/>
      <w:lang w:eastAsia="en-US"/>
    </w:rPr>
  </w:style>
  <w:style w:type="paragraph" w:customStyle="1" w:styleId="18C52A5464404E39B97DCAA6A35C571311">
    <w:name w:val="18C52A5464404E39B97DCAA6A35C571311"/>
    <w:rsid w:val="004622E8"/>
    <w:pPr>
      <w:spacing w:after="200" w:line="276" w:lineRule="auto"/>
    </w:pPr>
    <w:rPr>
      <w:rFonts w:ascii="Calibri" w:eastAsia="Calibri" w:hAnsi="Calibri" w:cs="Calibri"/>
      <w:lang w:eastAsia="en-US"/>
    </w:rPr>
  </w:style>
  <w:style w:type="paragraph" w:customStyle="1" w:styleId="B6DF482BCD184CB58F27348B9F4E029411">
    <w:name w:val="B6DF482BCD184CB58F27348B9F4E029411"/>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1">
    <w:name w:val="29F23404E3B0453A9A04B8ADD1E32A7011"/>
    <w:rsid w:val="004622E8"/>
    <w:pPr>
      <w:spacing w:after="200" w:line="276" w:lineRule="auto"/>
    </w:pPr>
    <w:rPr>
      <w:rFonts w:ascii="Calibri" w:eastAsia="Calibri" w:hAnsi="Calibri" w:cs="Calibri"/>
      <w:lang w:eastAsia="en-US"/>
    </w:rPr>
  </w:style>
  <w:style w:type="paragraph" w:customStyle="1" w:styleId="D9206C10B04847E79BFD856C0111F27E11">
    <w:name w:val="D9206C10B04847E79BFD856C0111F27E11"/>
    <w:rsid w:val="004622E8"/>
    <w:pPr>
      <w:spacing w:after="200" w:line="276" w:lineRule="auto"/>
    </w:pPr>
    <w:rPr>
      <w:rFonts w:ascii="Calibri" w:eastAsia="Calibri" w:hAnsi="Calibri" w:cs="Calibri"/>
      <w:lang w:eastAsia="en-US"/>
    </w:rPr>
  </w:style>
  <w:style w:type="paragraph" w:customStyle="1" w:styleId="916687A101A34FB58982DA8AB14D266411">
    <w:name w:val="916687A101A34FB58982DA8AB14D266411"/>
    <w:rsid w:val="004622E8"/>
    <w:pPr>
      <w:spacing w:after="200" w:line="276" w:lineRule="auto"/>
    </w:pPr>
    <w:rPr>
      <w:rFonts w:ascii="Calibri" w:eastAsia="Calibri" w:hAnsi="Calibri" w:cs="Calibri"/>
      <w:lang w:eastAsia="en-US"/>
    </w:rPr>
  </w:style>
  <w:style w:type="paragraph" w:customStyle="1" w:styleId="7E8180BA40DD4113A380E6809257804A11">
    <w:name w:val="7E8180BA40DD4113A380E6809257804A11"/>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5">
    <w:name w:val="9AF72FE6125F498990BEE8841E1B17C55"/>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9">
    <w:name w:val="E2E90AF0699B4077B2019F6AEF3723559"/>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9">
    <w:name w:val="183339929008450E90AE710D7DB7FF0F9"/>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6">
    <w:name w:val="F1DB1FD175C74481A77CF89C684B73E96"/>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6">
    <w:name w:val="18E0AB86546A4E7CBE3B094870BCDC7D6"/>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16">
    <w:name w:val="97ED9BC6BD60491C9B962D23E6A30D6616"/>
    <w:rsid w:val="004622E8"/>
    <w:pPr>
      <w:spacing w:after="200" w:line="276" w:lineRule="auto"/>
    </w:pPr>
    <w:rPr>
      <w:rFonts w:ascii="Calibri" w:eastAsia="Calibri" w:hAnsi="Calibri" w:cs="Calibri"/>
      <w:lang w:eastAsia="en-US"/>
    </w:rPr>
  </w:style>
  <w:style w:type="paragraph" w:customStyle="1" w:styleId="1ED7CA4281F44D5EB2BD419AD14D090516">
    <w:name w:val="1ED7CA4281F44D5EB2BD419AD14D090516"/>
    <w:rsid w:val="004622E8"/>
    <w:pPr>
      <w:spacing w:after="200" w:line="276" w:lineRule="auto"/>
    </w:pPr>
    <w:rPr>
      <w:rFonts w:ascii="Calibri" w:eastAsia="Calibri" w:hAnsi="Calibri" w:cs="Calibri"/>
      <w:lang w:eastAsia="en-US"/>
    </w:rPr>
  </w:style>
  <w:style w:type="paragraph" w:customStyle="1" w:styleId="DAA16A5A07FF48A598F4647F56BA82A414">
    <w:name w:val="DAA16A5A07FF48A598F4647F56BA82A414"/>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10">
    <w:name w:val="A5FDC8C10C2347F3939CDDFED37215D710"/>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3">
    <w:name w:val="0E66999A1DD847BF9A85C0E7FFDB1C1E13"/>
    <w:rsid w:val="004622E8"/>
    <w:pPr>
      <w:spacing w:after="200" w:line="276" w:lineRule="auto"/>
    </w:pPr>
    <w:rPr>
      <w:rFonts w:ascii="Calibri" w:eastAsia="Calibri" w:hAnsi="Calibri" w:cs="Calibri"/>
      <w:lang w:eastAsia="en-US"/>
    </w:rPr>
  </w:style>
  <w:style w:type="paragraph" w:customStyle="1" w:styleId="08F133B62E804069AB19A29A38CBD10413">
    <w:name w:val="08F133B62E804069AB19A29A38CBD10413"/>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3">
    <w:name w:val="8AEBAB5B30C04DE190134EE11FF1DCE013"/>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2">
    <w:name w:val="3430D0EA680A41AAA0BFF218549EE7F812"/>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1">
    <w:name w:val="544483B00C554175BBC8DFF13147A92311"/>
    <w:rsid w:val="004622E8"/>
    <w:pPr>
      <w:spacing w:after="200" w:line="276" w:lineRule="auto"/>
    </w:pPr>
    <w:rPr>
      <w:rFonts w:ascii="Calibri" w:eastAsia="Calibri" w:hAnsi="Calibri" w:cs="Calibri"/>
      <w:lang w:eastAsia="en-US"/>
    </w:rPr>
  </w:style>
  <w:style w:type="paragraph" w:customStyle="1" w:styleId="8B10F61286BD4E34B622EBCE098D99CA11">
    <w:name w:val="8B10F61286BD4E34B622EBCE098D99CA11"/>
    <w:rsid w:val="004622E8"/>
    <w:pPr>
      <w:spacing w:after="200" w:line="276" w:lineRule="auto"/>
    </w:pPr>
    <w:rPr>
      <w:rFonts w:ascii="Calibri" w:eastAsia="Calibri" w:hAnsi="Calibri" w:cs="Calibri"/>
      <w:lang w:eastAsia="en-US"/>
    </w:rPr>
  </w:style>
  <w:style w:type="paragraph" w:customStyle="1" w:styleId="1AA65678F1A34CF8A88BC113C064528411">
    <w:name w:val="1AA65678F1A34CF8A88BC113C064528411"/>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1">
    <w:name w:val="E98DFE9FF52A4976A90D3FA3646EB9C911"/>
    <w:rsid w:val="004622E8"/>
    <w:pPr>
      <w:spacing w:after="200" w:line="276" w:lineRule="auto"/>
    </w:pPr>
    <w:rPr>
      <w:rFonts w:ascii="Calibri" w:eastAsia="Calibri" w:hAnsi="Calibri" w:cs="Calibri"/>
      <w:lang w:eastAsia="en-US"/>
    </w:rPr>
  </w:style>
  <w:style w:type="paragraph" w:customStyle="1" w:styleId="E453E41B282743AA8CA96823485959A212">
    <w:name w:val="E453E41B282743AA8CA96823485959A212"/>
    <w:rsid w:val="004622E8"/>
    <w:pPr>
      <w:spacing w:after="200" w:line="276" w:lineRule="auto"/>
    </w:pPr>
    <w:rPr>
      <w:rFonts w:ascii="Calibri" w:eastAsia="Calibri" w:hAnsi="Calibri" w:cs="Calibri"/>
      <w:lang w:eastAsia="en-US"/>
    </w:rPr>
  </w:style>
  <w:style w:type="paragraph" w:customStyle="1" w:styleId="56FE28662F344A73868828C2CDEFAD5512">
    <w:name w:val="56FE28662F344A73868828C2CDEFAD5512"/>
    <w:rsid w:val="004622E8"/>
    <w:pPr>
      <w:spacing w:after="200" w:line="276" w:lineRule="auto"/>
    </w:pPr>
    <w:rPr>
      <w:rFonts w:ascii="Calibri" w:eastAsia="Calibri" w:hAnsi="Calibri" w:cs="Calibri"/>
      <w:lang w:eastAsia="en-US"/>
    </w:rPr>
  </w:style>
  <w:style w:type="paragraph" w:customStyle="1" w:styleId="D0127F622BE64D09BE931C6AE217CF5412">
    <w:name w:val="D0127F622BE64D09BE931C6AE217CF5412"/>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2">
    <w:name w:val="8C7B7B4DBDAA49D0A67C2047F731FB2412"/>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2">
    <w:name w:val="A0E392D20640405D93CDC0D2D5DDDE5A12"/>
    <w:rsid w:val="004622E8"/>
    <w:pPr>
      <w:spacing w:after="200" w:line="276" w:lineRule="auto"/>
    </w:pPr>
    <w:rPr>
      <w:rFonts w:ascii="Calibri" w:eastAsia="Calibri" w:hAnsi="Calibri" w:cs="Calibri"/>
      <w:lang w:eastAsia="en-US"/>
    </w:rPr>
  </w:style>
  <w:style w:type="paragraph" w:customStyle="1" w:styleId="47C4C0D0287F48D0BC4FF0428FAB437312">
    <w:name w:val="47C4C0D0287F48D0BC4FF0428FAB437312"/>
    <w:rsid w:val="004622E8"/>
    <w:pPr>
      <w:spacing w:after="200" w:line="276" w:lineRule="auto"/>
    </w:pPr>
    <w:rPr>
      <w:rFonts w:ascii="Calibri" w:eastAsia="Calibri" w:hAnsi="Calibri" w:cs="Calibri"/>
      <w:lang w:eastAsia="en-US"/>
    </w:rPr>
  </w:style>
  <w:style w:type="paragraph" w:customStyle="1" w:styleId="B8C37E2A19104F1284409EC31E2DE1D512">
    <w:name w:val="B8C37E2A19104F1284409EC31E2DE1D512"/>
    <w:rsid w:val="004622E8"/>
    <w:pPr>
      <w:spacing w:after="200" w:line="276" w:lineRule="auto"/>
    </w:pPr>
    <w:rPr>
      <w:rFonts w:ascii="Calibri" w:eastAsia="Calibri" w:hAnsi="Calibri" w:cs="Calibri"/>
      <w:lang w:eastAsia="en-US"/>
    </w:rPr>
  </w:style>
  <w:style w:type="paragraph" w:customStyle="1" w:styleId="712EFCA7C4684333A739BED278E5F19612">
    <w:name w:val="712EFCA7C4684333A739BED278E5F19612"/>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2">
    <w:name w:val="8545066F3E4C427FA4E04F8D1A21770812"/>
    <w:rsid w:val="004622E8"/>
    <w:pPr>
      <w:spacing w:after="200" w:line="276" w:lineRule="auto"/>
    </w:pPr>
    <w:rPr>
      <w:rFonts w:ascii="Calibri" w:eastAsia="Calibri" w:hAnsi="Calibri" w:cs="Calibri"/>
      <w:lang w:eastAsia="en-US"/>
    </w:rPr>
  </w:style>
  <w:style w:type="paragraph" w:customStyle="1" w:styleId="5FD9CF783C98491586D05222BEC0CE4F12">
    <w:name w:val="5FD9CF783C98491586D05222BEC0CE4F12"/>
    <w:rsid w:val="004622E8"/>
    <w:pPr>
      <w:spacing w:after="200" w:line="276" w:lineRule="auto"/>
    </w:pPr>
    <w:rPr>
      <w:rFonts w:ascii="Calibri" w:eastAsia="Calibri" w:hAnsi="Calibri" w:cs="Calibri"/>
      <w:lang w:eastAsia="en-US"/>
    </w:rPr>
  </w:style>
  <w:style w:type="paragraph" w:customStyle="1" w:styleId="7EABC22D75FB4CE6B6FF472D4350CD9812">
    <w:name w:val="7EABC22D75FB4CE6B6FF472D4350CD9812"/>
    <w:rsid w:val="004622E8"/>
    <w:pPr>
      <w:spacing w:after="200" w:line="276" w:lineRule="auto"/>
    </w:pPr>
    <w:rPr>
      <w:rFonts w:ascii="Calibri" w:eastAsia="Calibri" w:hAnsi="Calibri" w:cs="Calibri"/>
      <w:lang w:eastAsia="en-US"/>
    </w:rPr>
  </w:style>
  <w:style w:type="paragraph" w:customStyle="1" w:styleId="357864BEBDC242B79FB2E402C97DAFF812">
    <w:name w:val="357864BEBDC242B79FB2E402C97DAFF812"/>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2">
    <w:name w:val="7164E66A38884DE49EB2D7C49D420D6F12"/>
    <w:rsid w:val="004622E8"/>
    <w:pPr>
      <w:spacing w:after="200" w:line="276" w:lineRule="auto"/>
    </w:pPr>
    <w:rPr>
      <w:rFonts w:ascii="Calibri" w:eastAsia="Calibri" w:hAnsi="Calibri" w:cs="Calibri"/>
      <w:lang w:eastAsia="en-US"/>
    </w:rPr>
  </w:style>
  <w:style w:type="paragraph" w:customStyle="1" w:styleId="513A0D9A80A74BFCBD2C93FBC677B84312">
    <w:name w:val="513A0D9A80A74BFCBD2C93FBC677B84312"/>
    <w:rsid w:val="004622E8"/>
    <w:pPr>
      <w:spacing w:after="200" w:line="276" w:lineRule="auto"/>
    </w:pPr>
    <w:rPr>
      <w:rFonts w:ascii="Calibri" w:eastAsia="Calibri" w:hAnsi="Calibri" w:cs="Calibri"/>
      <w:lang w:eastAsia="en-US"/>
    </w:rPr>
  </w:style>
  <w:style w:type="paragraph" w:customStyle="1" w:styleId="93E6478A5AD94DB2861B3A1AF4D9F4FF12">
    <w:name w:val="93E6478A5AD94DB2861B3A1AF4D9F4FF12"/>
    <w:rsid w:val="004622E8"/>
    <w:pPr>
      <w:spacing w:after="200" w:line="276" w:lineRule="auto"/>
    </w:pPr>
    <w:rPr>
      <w:rFonts w:ascii="Calibri" w:eastAsia="Calibri" w:hAnsi="Calibri" w:cs="Calibri"/>
      <w:lang w:eastAsia="en-US"/>
    </w:rPr>
  </w:style>
  <w:style w:type="paragraph" w:customStyle="1" w:styleId="AE31727A75444D678F4214094EF87FE312">
    <w:name w:val="AE31727A75444D678F4214094EF87FE312"/>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2">
    <w:name w:val="3BA1EB8AF5D34F02AA7DBCBBAE40200E12"/>
    <w:rsid w:val="004622E8"/>
    <w:pPr>
      <w:spacing w:after="200" w:line="276" w:lineRule="auto"/>
    </w:pPr>
    <w:rPr>
      <w:rFonts w:ascii="Calibri" w:eastAsia="Calibri" w:hAnsi="Calibri" w:cs="Calibri"/>
      <w:lang w:eastAsia="en-US"/>
    </w:rPr>
  </w:style>
  <w:style w:type="paragraph" w:customStyle="1" w:styleId="D54F382329AE4E3FB4DBB2A8748996EE12">
    <w:name w:val="D54F382329AE4E3FB4DBB2A8748996EE12"/>
    <w:rsid w:val="004622E8"/>
    <w:pPr>
      <w:spacing w:after="200" w:line="276" w:lineRule="auto"/>
    </w:pPr>
    <w:rPr>
      <w:rFonts w:ascii="Calibri" w:eastAsia="Calibri" w:hAnsi="Calibri" w:cs="Calibri"/>
      <w:lang w:eastAsia="en-US"/>
    </w:rPr>
  </w:style>
  <w:style w:type="paragraph" w:customStyle="1" w:styleId="8408B21972D24E01A646419D39996AD312">
    <w:name w:val="8408B21972D24E01A646419D39996AD312"/>
    <w:rsid w:val="004622E8"/>
    <w:pPr>
      <w:spacing w:after="200" w:line="276" w:lineRule="auto"/>
    </w:pPr>
    <w:rPr>
      <w:rFonts w:ascii="Calibri" w:eastAsia="Calibri" w:hAnsi="Calibri" w:cs="Calibri"/>
      <w:lang w:eastAsia="en-US"/>
    </w:rPr>
  </w:style>
  <w:style w:type="paragraph" w:customStyle="1" w:styleId="7A81BA3C943C493BB60A8E8D46F4337B12">
    <w:name w:val="7A81BA3C943C493BB60A8E8D46F4337B12"/>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2">
    <w:name w:val="AF87B81460FC4604AB42EFDAEB53DC4412"/>
    <w:rsid w:val="004622E8"/>
    <w:pPr>
      <w:spacing w:after="200" w:line="276" w:lineRule="auto"/>
    </w:pPr>
    <w:rPr>
      <w:rFonts w:ascii="Calibri" w:eastAsia="Calibri" w:hAnsi="Calibri" w:cs="Calibri"/>
      <w:lang w:eastAsia="en-US"/>
    </w:rPr>
  </w:style>
  <w:style w:type="paragraph" w:customStyle="1" w:styleId="8DF1AB8EFB3D42C097F69A4651A6FBFD12">
    <w:name w:val="8DF1AB8EFB3D42C097F69A4651A6FBFD12"/>
    <w:rsid w:val="004622E8"/>
    <w:pPr>
      <w:spacing w:after="200" w:line="276" w:lineRule="auto"/>
    </w:pPr>
    <w:rPr>
      <w:rFonts w:ascii="Calibri" w:eastAsia="Calibri" w:hAnsi="Calibri" w:cs="Calibri"/>
      <w:lang w:eastAsia="en-US"/>
    </w:rPr>
  </w:style>
  <w:style w:type="paragraph" w:customStyle="1" w:styleId="1B42766F881D47F782E02C2F995364E712">
    <w:name w:val="1B42766F881D47F782E02C2F995364E712"/>
    <w:rsid w:val="004622E8"/>
    <w:pPr>
      <w:spacing w:after="200" w:line="276" w:lineRule="auto"/>
    </w:pPr>
    <w:rPr>
      <w:rFonts w:ascii="Calibri" w:eastAsia="Calibri" w:hAnsi="Calibri" w:cs="Calibri"/>
      <w:lang w:eastAsia="en-US"/>
    </w:rPr>
  </w:style>
  <w:style w:type="paragraph" w:customStyle="1" w:styleId="08AD0211D0A1468A861B86C810D2655112">
    <w:name w:val="08AD0211D0A1468A861B86C810D2655112"/>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2">
    <w:name w:val="3F9F00D4C64D44F3B6209E077665DB3F12"/>
    <w:rsid w:val="004622E8"/>
    <w:pPr>
      <w:spacing w:after="200" w:line="276" w:lineRule="auto"/>
    </w:pPr>
    <w:rPr>
      <w:rFonts w:ascii="Calibri" w:eastAsia="Calibri" w:hAnsi="Calibri" w:cs="Calibri"/>
      <w:lang w:eastAsia="en-US"/>
    </w:rPr>
  </w:style>
  <w:style w:type="paragraph" w:customStyle="1" w:styleId="FB81EA0761B64F7C8A52BBB2797E607212">
    <w:name w:val="FB81EA0761B64F7C8A52BBB2797E607212"/>
    <w:rsid w:val="004622E8"/>
    <w:pPr>
      <w:spacing w:after="200" w:line="276" w:lineRule="auto"/>
    </w:pPr>
    <w:rPr>
      <w:rFonts w:ascii="Calibri" w:eastAsia="Calibri" w:hAnsi="Calibri" w:cs="Calibri"/>
      <w:lang w:eastAsia="en-US"/>
    </w:rPr>
  </w:style>
  <w:style w:type="paragraph" w:customStyle="1" w:styleId="18C52A5464404E39B97DCAA6A35C571312">
    <w:name w:val="18C52A5464404E39B97DCAA6A35C571312"/>
    <w:rsid w:val="004622E8"/>
    <w:pPr>
      <w:spacing w:after="200" w:line="276" w:lineRule="auto"/>
    </w:pPr>
    <w:rPr>
      <w:rFonts w:ascii="Calibri" w:eastAsia="Calibri" w:hAnsi="Calibri" w:cs="Calibri"/>
      <w:lang w:eastAsia="en-US"/>
    </w:rPr>
  </w:style>
  <w:style w:type="paragraph" w:customStyle="1" w:styleId="B6DF482BCD184CB58F27348B9F4E029412">
    <w:name w:val="B6DF482BCD184CB58F27348B9F4E029412"/>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2">
    <w:name w:val="29F23404E3B0453A9A04B8ADD1E32A7012"/>
    <w:rsid w:val="004622E8"/>
    <w:pPr>
      <w:spacing w:after="200" w:line="276" w:lineRule="auto"/>
    </w:pPr>
    <w:rPr>
      <w:rFonts w:ascii="Calibri" w:eastAsia="Calibri" w:hAnsi="Calibri" w:cs="Calibri"/>
      <w:lang w:eastAsia="en-US"/>
    </w:rPr>
  </w:style>
  <w:style w:type="paragraph" w:customStyle="1" w:styleId="D9206C10B04847E79BFD856C0111F27E12">
    <w:name w:val="D9206C10B04847E79BFD856C0111F27E12"/>
    <w:rsid w:val="004622E8"/>
    <w:pPr>
      <w:spacing w:after="200" w:line="276" w:lineRule="auto"/>
    </w:pPr>
    <w:rPr>
      <w:rFonts w:ascii="Calibri" w:eastAsia="Calibri" w:hAnsi="Calibri" w:cs="Calibri"/>
      <w:lang w:eastAsia="en-US"/>
    </w:rPr>
  </w:style>
  <w:style w:type="paragraph" w:customStyle="1" w:styleId="916687A101A34FB58982DA8AB14D266412">
    <w:name w:val="916687A101A34FB58982DA8AB14D266412"/>
    <w:rsid w:val="004622E8"/>
    <w:pPr>
      <w:spacing w:after="200" w:line="276" w:lineRule="auto"/>
    </w:pPr>
    <w:rPr>
      <w:rFonts w:ascii="Calibri" w:eastAsia="Calibri" w:hAnsi="Calibri" w:cs="Calibri"/>
      <w:lang w:eastAsia="en-US"/>
    </w:rPr>
  </w:style>
  <w:style w:type="paragraph" w:customStyle="1" w:styleId="7E8180BA40DD4113A380E6809257804A12">
    <w:name w:val="7E8180BA40DD4113A380E6809257804A12"/>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6">
    <w:name w:val="9AF72FE6125F498990BEE8841E1B17C56"/>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10">
    <w:name w:val="E2E90AF0699B4077B2019F6AEF37235510"/>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10">
    <w:name w:val="183339929008450E90AE710D7DB7FF0F10"/>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7">
    <w:name w:val="F1DB1FD175C74481A77CF89C684B73E97"/>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7">
    <w:name w:val="18E0AB86546A4E7CBE3B094870BCDC7D7"/>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17">
    <w:name w:val="97ED9BC6BD60491C9B962D23E6A30D6617"/>
    <w:rsid w:val="004622E8"/>
    <w:pPr>
      <w:spacing w:after="200" w:line="276" w:lineRule="auto"/>
    </w:pPr>
    <w:rPr>
      <w:rFonts w:ascii="Calibri" w:eastAsia="Calibri" w:hAnsi="Calibri" w:cs="Calibri"/>
      <w:lang w:eastAsia="en-US"/>
    </w:rPr>
  </w:style>
  <w:style w:type="paragraph" w:customStyle="1" w:styleId="1ED7CA4281F44D5EB2BD419AD14D090517">
    <w:name w:val="1ED7CA4281F44D5EB2BD419AD14D090517"/>
    <w:rsid w:val="004622E8"/>
    <w:pPr>
      <w:spacing w:after="200" w:line="276" w:lineRule="auto"/>
    </w:pPr>
    <w:rPr>
      <w:rFonts w:ascii="Calibri" w:eastAsia="Calibri" w:hAnsi="Calibri" w:cs="Calibri"/>
      <w:lang w:eastAsia="en-US"/>
    </w:rPr>
  </w:style>
  <w:style w:type="paragraph" w:customStyle="1" w:styleId="DAA16A5A07FF48A598F4647F56BA82A415">
    <w:name w:val="DAA16A5A07FF48A598F4647F56BA82A415"/>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11">
    <w:name w:val="A5FDC8C10C2347F3939CDDFED37215D711"/>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4">
    <w:name w:val="0E66999A1DD847BF9A85C0E7FFDB1C1E14"/>
    <w:rsid w:val="004622E8"/>
    <w:pPr>
      <w:spacing w:after="200" w:line="276" w:lineRule="auto"/>
    </w:pPr>
    <w:rPr>
      <w:rFonts w:ascii="Calibri" w:eastAsia="Calibri" w:hAnsi="Calibri" w:cs="Calibri"/>
      <w:lang w:eastAsia="en-US"/>
    </w:rPr>
  </w:style>
  <w:style w:type="paragraph" w:customStyle="1" w:styleId="08F133B62E804069AB19A29A38CBD10414">
    <w:name w:val="08F133B62E804069AB19A29A38CBD10414"/>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4">
    <w:name w:val="8AEBAB5B30C04DE190134EE11FF1DCE014"/>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3">
    <w:name w:val="3430D0EA680A41AAA0BFF218549EE7F813"/>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2">
    <w:name w:val="544483B00C554175BBC8DFF13147A92312"/>
    <w:rsid w:val="004622E8"/>
    <w:pPr>
      <w:spacing w:after="200" w:line="276" w:lineRule="auto"/>
    </w:pPr>
    <w:rPr>
      <w:rFonts w:ascii="Calibri" w:eastAsia="Calibri" w:hAnsi="Calibri" w:cs="Calibri"/>
      <w:lang w:eastAsia="en-US"/>
    </w:rPr>
  </w:style>
  <w:style w:type="paragraph" w:customStyle="1" w:styleId="8B10F61286BD4E34B622EBCE098D99CA12">
    <w:name w:val="8B10F61286BD4E34B622EBCE098D99CA12"/>
    <w:rsid w:val="004622E8"/>
    <w:pPr>
      <w:spacing w:after="200" w:line="276" w:lineRule="auto"/>
    </w:pPr>
    <w:rPr>
      <w:rFonts w:ascii="Calibri" w:eastAsia="Calibri" w:hAnsi="Calibri" w:cs="Calibri"/>
      <w:lang w:eastAsia="en-US"/>
    </w:rPr>
  </w:style>
  <w:style w:type="paragraph" w:customStyle="1" w:styleId="1AA65678F1A34CF8A88BC113C064528412">
    <w:name w:val="1AA65678F1A34CF8A88BC113C064528412"/>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2">
    <w:name w:val="E98DFE9FF52A4976A90D3FA3646EB9C912"/>
    <w:rsid w:val="004622E8"/>
    <w:pPr>
      <w:spacing w:after="200" w:line="276" w:lineRule="auto"/>
    </w:pPr>
    <w:rPr>
      <w:rFonts w:ascii="Calibri" w:eastAsia="Calibri" w:hAnsi="Calibri" w:cs="Calibri"/>
      <w:lang w:eastAsia="en-US"/>
    </w:rPr>
  </w:style>
  <w:style w:type="paragraph" w:customStyle="1" w:styleId="E453E41B282743AA8CA96823485959A213">
    <w:name w:val="E453E41B282743AA8CA96823485959A213"/>
    <w:rsid w:val="004622E8"/>
    <w:pPr>
      <w:spacing w:after="200" w:line="276" w:lineRule="auto"/>
    </w:pPr>
    <w:rPr>
      <w:rFonts w:ascii="Calibri" w:eastAsia="Calibri" w:hAnsi="Calibri" w:cs="Calibri"/>
      <w:lang w:eastAsia="en-US"/>
    </w:rPr>
  </w:style>
  <w:style w:type="paragraph" w:customStyle="1" w:styleId="56FE28662F344A73868828C2CDEFAD5513">
    <w:name w:val="56FE28662F344A73868828C2CDEFAD5513"/>
    <w:rsid w:val="004622E8"/>
    <w:pPr>
      <w:spacing w:after="200" w:line="276" w:lineRule="auto"/>
    </w:pPr>
    <w:rPr>
      <w:rFonts w:ascii="Calibri" w:eastAsia="Calibri" w:hAnsi="Calibri" w:cs="Calibri"/>
      <w:lang w:eastAsia="en-US"/>
    </w:rPr>
  </w:style>
  <w:style w:type="paragraph" w:customStyle="1" w:styleId="D0127F622BE64D09BE931C6AE217CF5413">
    <w:name w:val="D0127F622BE64D09BE931C6AE217CF5413"/>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3">
    <w:name w:val="8C7B7B4DBDAA49D0A67C2047F731FB2413"/>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3">
    <w:name w:val="A0E392D20640405D93CDC0D2D5DDDE5A13"/>
    <w:rsid w:val="004622E8"/>
    <w:pPr>
      <w:spacing w:after="200" w:line="276" w:lineRule="auto"/>
    </w:pPr>
    <w:rPr>
      <w:rFonts w:ascii="Calibri" w:eastAsia="Calibri" w:hAnsi="Calibri" w:cs="Calibri"/>
      <w:lang w:eastAsia="en-US"/>
    </w:rPr>
  </w:style>
  <w:style w:type="paragraph" w:customStyle="1" w:styleId="47C4C0D0287F48D0BC4FF0428FAB437313">
    <w:name w:val="47C4C0D0287F48D0BC4FF0428FAB437313"/>
    <w:rsid w:val="004622E8"/>
    <w:pPr>
      <w:spacing w:after="200" w:line="276" w:lineRule="auto"/>
    </w:pPr>
    <w:rPr>
      <w:rFonts w:ascii="Calibri" w:eastAsia="Calibri" w:hAnsi="Calibri" w:cs="Calibri"/>
      <w:lang w:eastAsia="en-US"/>
    </w:rPr>
  </w:style>
  <w:style w:type="paragraph" w:customStyle="1" w:styleId="B8C37E2A19104F1284409EC31E2DE1D513">
    <w:name w:val="B8C37E2A19104F1284409EC31E2DE1D513"/>
    <w:rsid w:val="004622E8"/>
    <w:pPr>
      <w:spacing w:after="200" w:line="276" w:lineRule="auto"/>
    </w:pPr>
    <w:rPr>
      <w:rFonts w:ascii="Calibri" w:eastAsia="Calibri" w:hAnsi="Calibri" w:cs="Calibri"/>
      <w:lang w:eastAsia="en-US"/>
    </w:rPr>
  </w:style>
  <w:style w:type="paragraph" w:customStyle="1" w:styleId="712EFCA7C4684333A739BED278E5F19613">
    <w:name w:val="712EFCA7C4684333A739BED278E5F19613"/>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3">
    <w:name w:val="8545066F3E4C427FA4E04F8D1A21770813"/>
    <w:rsid w:val="004622E8"/>
    <w:pPr>
      <w:spacing w:after="200" w:line="276" w:lineRule="auto"/>
    </w:pPr>
    <w:rPr>
      <w:rFonts w:ascii="Calibri" w:eastAsia="Calibri" w:hAnsi="Calibri" w:cs="Calibri"/>
      <w:lang w:eastAsia="en-US"/>
    </w:rPr>
  </w:style>
  <w:style w:type="paragraph" w:customStyle="1" w:styleId="5FD9CF783C98491586D05222BEC0CE4F13">
    <w:name w:val="5FD9CF783C98491586D05222BEC0CE4F13"/>
    <w:rsid w:val="004622E8"/>
    <w:pPr>
      <w:spacing w:after="200" w:line="276" w:lineRule="auto"/>
    </w:pPr>
    <w:rPr>
      <w:rFonts w:ascii="Calibri" w:eastAsia="Calibri" w:hAnsi="Calibri" w:cs="Calibri"/>
      <w:lang w:eastAsia="en-US"/>
    </w:rPr>
  </w:style>
  <w:style w:type="paragraph" w:customStyle="1" w:styleId="7EABC22D75FB4CE6B6FF472D4350CD9813">
    <w:name w:val="7EABC22D75FB4CE6B6FF472D4350CD9813"/>
    <w:rsid w:val="004622E8"/>
    <w:pPr>
      <w:spacing w:after="200" w:line="276" w:lineRule="auto"/>
    </w:pPr>
    <w:rPr>
      <w:rFonts w:ascii="Calibri" w:eastAsia="Calibri" w:hAnsi="Calibri" w:cs="Calibri"/>
      <w:lang w:eastAsia="en-US"/>
    </w:rPr>
  </w:style>
  <w:style w:type="paragraph" w:customStyle="1" w:styleId="357864BEBDC242B79FB2E402C97DAFF813">
    <w:name w:val="357864BEBDC242B79FB2E402C97DAFF813"/>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3">
    <w:name w:val="7164E66A38884DE49EB2D7C49D420D6F13"/>
    <w:rsid w:val="004622E8"/>
    <w:pPr>
      <w:spacing w:after="200" w:line="276" w:lineRule="auto"/>
    </w:pPr>
    <w:rPr>
      <w:rFonts w:ascii="Calibri" w:eastAsia="Calibri" w:hAnsi="Calibri" w:cs="Calibri"/>
      <w:lang w:eastAsia="en-US"/>
    </w:rPr>
  </w:style>
  <w:style w:type="paragraph" w:customStyle="1" w:styleId="513A0D9A80A74BFCBD2C93FBC677B84313">
    <w:name w:val="513A0D9A80A74BFCBD2C93FBC677B84313"/>
    <w:rsid w:val="004622E8"/>
    <w:pPr>
      <w:spacing w:after="200" w:line="276" w:lineRule="auto"/>
    </w:pPr>
    <w:rPr>
      <w:rFonts w:ascii="Calibri" w:eastAsia="Calibri" w:hAnsi="Calibri" w:cs="Calibri"/>
      <w:lang w:eastAsia="en-US"/>
    </w:rPr>
  </w:style>
  <w:style w:type="paragraph" w:customStyle="1" w:styleId="93E6478A5AD94DB2861B3A1AF4D9F4FF13">
    <w:name w:val="93E6478A5AD94DB2861B3A1AF4D9F4FF13"/>
    <w:rsid w:val="004622E8"/>
    <w:pPr>
      <w:spacing w:after="200" w:line="276" w:lineRule="auto"/>
    </w:pPr>
    <w:rPr>
      <w:rFonts w:ascii="Calibri" w:eastAsia="Calibri" w:hAnsi="Calibri" w:cs="Calibri"/>
      <w:lang w:eastAsia="en-US"/>
    </w:rPr>
  </w:style>
  <w:style w:type="paragraph" w:customStyle="1" w:styleId="AE31727A75444D678F4214094EF87FE313">
    <w:name w:val="AE31727A75444D678F4214094EF87FE313"/>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3">
    <w:name w:val="3BA1EB8AF5D34F02AA7DBCBBAE40200E13"/>
    <w:rsid w:val="004622E8"/>
    <w:pPr>
      <w:spacing w:after="200" w:line="276" w:lineRule="auto"/>
    </w:pPr>
    <w:rPr>
      <w:rFonts w:ascii="Calibri" w:eastAsia="Calibri" w:hAnsi="Calibri" w:cs="Calibri"/>
      <w:lang w:eastAsia="en-US"/>
    </w:rPr>
  </w:style>
  <w:style w:type="paragraph" w:customStyle="1" w:styleId="D54F382329AE4E3FB4DBB2A8748996EE13">
    <w:name w:val="D54F382329AE4E3FB4DBB2A8748996EE13"/>
    <w:rsid w:val="004622E8"/>
    <w:pPr>
      <w:spacing w:after="200" w:line="276" w:lineRule="auto"/>
    </w:pPr>
    <w:rPr>
      <w:rFonts w:ascii="Calibri" w:eastAsia="Calibri" w:hAnsi="Calibri" w:cs="Calibri"/>
      <w:lang w:eastAsia="en-US"/>
    </w:rPr>
  </w:style>
  <w:style w:type="paragraph" w:customStyle="1" w:styleId="8408B21972D24E01A646419D39996AD313">
    <w:name w:val="8408B21972D24E01A646419D39996AD313"/>
    <w:rsid w:val="004622E8"/>
    <w:pPr>
      <w:spacing w:after="200" w:line="276" w:lineRule="auto"/>
    </w:pPr>
    <w:rPr>
      <w:rFonts w:ascii="Calibri" w:eastAsia="Calibri" w:hAnsi="Calibri" w:cs="Calibri"/>
      <w:lang w:eastAsia="en-US"/>
    </w:rPr>
  </w:style>
  <w:style w:type="paragraph" w:customStyle="1" w:styleId="7A81BA3C943C493BB60A8E8D46F4337B13">
    <w:name w:val="7A81BA3C943C493BB60A8E8D46F4337B13"/>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3">
    <w:name w:val="AF87B81460FC4604AB42EFDAEB53DC4413"/>
    <w:rsid w:val="004622E8"/>
    <w:pPr>
      <w:spacing w:after="200" w:line="276" w:lineRule="auto"/>
    </w:pPr>
    <w:rPr>
      <w:rFonts w:ascii="Calibri" w:eastAsia="Calibri" w:hAnsi="Calibri" w:cs="Calibri"/>
      <w:lang w:eastAsia="en-US"/>
    </w:rPr>
  </w:style>
  <w:style w:type="paragraph" w:customStyle="1" w:styleId="8DF1AB8EFB3D42C097F69A4651A6FBFD13">
    <w:name w:val="8DF1AB8EFB3D42C097F69A4651A6FBFD13"/>
    <w:rsid w:val="004622E8"/>
    <w:pPr>
      <w:spacing w:after="200" w:line="276" w:lineRule="auto"/>
    </w:pPr>
    <w:rPr>
      <w:rFonts w:ascii="Calibri" w:eastAsia="Calibri" w:hAnsi="Calibri" w:cs="Calibri"/>
      <w:lang w:eastAsia="en-US"/>
    </w:rPr>
  </w:style>
  <w:style w:type="paragraph" w:customStyle="1" w:styleId="1B42766F881D47F782E02C2F995364E713">
    <w:name w:val="1B42766F881D47F782E02C2F995364E713"/>
    <w:rsid w:val="004622E8"/>
    <w:pPr>
      <w:spacing w:after="200" w:line="276" w:lineRule="auto"/>
    </w:pPr>
    <w:rPr>
      <w:rFonts w:ascii="Calibri" w:eastAsia="Calibri" w:hAnsi="Calibri" w:cs="Calibri"/>
      <w:lang w:eastAsia="en-US"/>
    </w:rPr>
  </w:style>
  <w:style w:type="paragraph" w:customStyle="1" w:styleId="08AD0211D0A1468A861B86C810D2655113">
    <w:name w:val="08AD0211D0A1468A861B86C810D2655113"/>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3">
    <w:name w:val="3F9F00D4C64D44F3B6209E077665DB3F13"/>
    <w:rsid w:val="004622E8"/>
    <w:pPr>
      <w:spacing w:after="200" w:line="276" w:lineRule="auto"/>
    </w:pPr>
    <w:rPr>
      <w:rFonts w:ascii="Calibri" w:eastAsia="Calibri" w:hAnsi="Calibri" w:cs="Calibri"/>
      <w:lang w:eastAsia="en-US"/>
    </w:rPr>
  </w:style>
  <w:style w:type="paragraph" w:customStyle="1" w:styleId="FB81EA0761B64F7C8A52BBB2797E607213">
    <w:name w:val="FB81EA0761B64F7C8A52BBB2797E607213"/>
    <w:rsid w:val="004622E8"/>
    <w:pPr>
      <w:spacing w:after="200" w:line="276" w:lineRule="auto"/>
    </w:pPr>
    <w:rPr>
      <w:rFonts w:ascii="Calibri" w:eastAsia="Calibri" w:hAnsi="Calibri" w:cs="Calibri"/>
      <w:lang w:eastAsia="en-US"/>
    </w:rPr>
  </w:style>
  <w:style w:type="paragraph" w:customStyle="1" w:styleId="18C52A5464404E39B97DCAA6A35C571313">
    <w:name w:val="18C52A5464404E39B97DCAA6A35C571313"/>
    <w:rsid w:val="004622E8"/>
    <w:pPr>
      <w:spacing w:after="200" w:line="276" w:lineRule="auto"/>
    </w:pPr>
    <w:rPr>
      <w:rFonts w:ascii="Calibri" w:eastAsia="Calibri" w:hAnsi="Calibri" w:cs="Calibri"/>
      <w:lang w:eastAsia="en-US"/>
    </w:rPr>
  </w:style>
  <w:style w:type="paragraph" w:customStyle="1" w:styleId="B6DF482BCD184CB58F27348B9F4E029413">
    <w:name w:val="B6DF482BCD184CB58F27348B9F4E029413"/>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3">
    <w:name w:val="29F23404E3B0453A9A04B8ADD1E32A7013"/>
    <w:rsid w:val="004622E8"/>
    <w:pPr>
      <w:spacing w:after="200" w:line="276" w:lineRule="auto"/>
    </w:pPr>
    <w:rPr>
      <w:rFonts w:ascii="Calibri" w:eastAsia="Calibri" w:hAnsi="Calibri" w:cs="Calibri"/>
      <w:lang w:eastAsia="en-US"/>
    </w:rPr>
  </w:style>
  <w:style w:type="paragraph" w:customStyle="1" w:styleId="D9206C10B04847E79BFD856C0111F27E13">
    <w:name w:val="D9206C10B04847E79BFD856C0111F27E13"/>
    <w:rsid w:val="004622E8"/>
    <w:pPr>
      <w:spacing w:after="200" w:line="276" w:lineRule="auto"/>
    </w:pPr>
    <w:rPr>
      <w:rFonts w:ascii="Calibri" w:eastAsia="Calibri" w:hAnsi="Calibri" w:cs="Calibri"/>
      <w:lang w:eastAsia="en-US"/>
    </w:rPr>
  </w:style>
  <w:style w:type="paragraph" w:customStyle="1" w:styleId="916687A101A34FB58982DA8AB14D266413">
    <w:name w:val="916687A101A34FB58982DA8AB14D266413"/>
    <w:rsid w:val="004622E8"/>
    <w:pPr>
      <w:spacing w:after="200" w:line="276" w:lineRule="auto"/>
    </w:pPr>
    <w:rPr>
      <w:rFonts w:ascii="Calibri" w:eastAsia="Calibri" w:hAnsi="Calibri" w:cs="Calibri"/>
      <w:lang w:eastAsia="en-US"/>
    </w:rPr>
  </w:style>
  <w:style w:type="paragraph" w:customStyle="1" w:styleId="7E8180BA40DD4113A380E6809257804A13">
    <w:name w:val="7E8180BA40DD4113A380E6809257804A13"/>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7">
    <w:name w:val="9AF72FE6125F498990BEE8841E1B17C57"/>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11">
    <w:name w:val="E2E90AF0699B4077B2019F6AEF37235511"/>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11">
    <w:name w:val="183339929008450E90AE710D7DB7FF0F11"/>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8">
    <w:name w:val="F1DB1FD175C74481A77CF89C684B73E98"/>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8">
    <w:name w:val="18E0AB86546A4E7CBE3B094870BCDC7D8"/>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18">
    <w:name w:val="97ED9BC6BD60491C9B962D23E6A30D6618"/>
    <w:rsid w:val="004622E8"/>
    <w:pPr>
      <w:spacing w:after="200" w:line="276" w:lineRule="auto"/>
    </w:pPr>
    <w:rPr>
      <w:rFonts w:ascii="Calibri" w:eastAsia="Calibri" w:hAnsi="Calibri" w:cs="Calibri"/>
      <w:lang w:eastAsia="en-US"/>
    </w:rPr>
  </w:style>
  <w:style w:type="paragraph" w:customStyle="1" w:styleId="1ED7CA4281F44D5EB2BD419AD14D090518">
    <w:name w:val="1ED7CA4281F44D5EB2BD419AD14D090518"/>
    <w:rsid w:val="004622E8"/>
    <w:pPr>
      <w:spacing w:after="200" w:line="276" w:lineRule="auto"/>
    </w:pPr>
    <w:rPr>
      <w:rFonts w:ascii="Calibri" w:eastAsia="Calibri" w:hAnsi="Calibri" w:cs="Calibri"/>
      <w:lang w:eastAsia="en-US"/>
    </w:rPr>
  </w:style>
  <w:style w:type="paragraph" w:customStyle="1" w:styleId="DAA16A5A07FF48A598F4647F56BA82A416">
    <w:name w:val="DAA16A5A07FF48A598F4647F56BA82A416"/>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12">
    <w:name w:val="A5FDC8C10C2347F3939CDDFED37215D712"/>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5">
    <w:name w:val="0E66999A1DD847BF9A85C0E7FFDB1C1E15"/>
    <w:rsid w:val="004622E8"/>
    <w:pPr>
      <w:spacing w:after="200" w:line="276" w:lineRule="auto"/>
    </w:pPr>
    <w:rPr>
      <w:rFonts w:ascii="Calibri" w:eastAsia="Calibri" w:hAnsi="Calibri" w:cs="Calibri"/>
      <w:lang w:eastAsia="en-US"/>
    </w:rPr>
  </w:style>
  <w:style w:type="paragraph" w:customStyle="1" w:styleId="08F133B62E804069AB19A29A38CBD10415">
    <w:name w:val="08F133B62E804069AB19A29A38CBD10415"/>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5">
    <w:name w:val="8AEBAB5B30C04DE190134EE11FF1DCE015"/>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4">
    <w:name w:val="3430D0EA680A41AAA0BFF218549EE7F814"/>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3">
    <w:name w:val="544483B00C554175BBC8DFF13147A92313"/>
    <w:rsid w:val="004622E8"/>
    <w:pPr>
      <w:spacing w:after="200" w:line="276" w:lineRule="auto"/>
    </w:pPr>
    <w:rPr>
      <w:rFonts w:ascii="Calibri" w:eastAsia="Calibri" w:hAnsi="Calibri" w:cs="Calibri"/>
      <w:lang w:eastAsia="en-US"/>
    </w:rPr>
  </w:style>
  <w:style w:type="paragraph" w:customStyle="1" w:styleId="8B10F61286BD4E34B622EBCE098D99CA13">
    <w:name w:val="8B10F61286BD4E34B622EBCE098D99CA13"/>
    <w:rsid w:val="004622E8"/>
    <w:pPr>
      <w:spacing w:after="200" w:line="276" w:lineRule="auto"/>
    </w:pPr>
    <w:rPr>
      <w:rFonts w:ascii="Calibri" w:eastAsia="Calibri" w:hAnsi="Calibri" w:cs="Calibri"/>
      <w:lang w:eastAsia="en-US"/>
    </w:rPr>
  </w:style>
  <w:style w:type="paragraph" w:customStyle="1" w:styleId="1AA65678F1A34CF8A88BC113C064528413">
    <w:name w:val="1AA65678F1A34CF8A88BC113C064528413"/>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3">
    <w:name w:val="E98DFE9FF52A4976A90D3FA3646EB9C913"/>
    <w:rsid w:val="004622E8"/>
    <w:pPr>
      <w:spacing w:after="200" w:line="276" w:lineRule="auto"/>
    </w:pPr>
    <w:rPr>
      <w:rFonts w:ascii="Calibri" w:eastAsia="Calibri" w:hAnsi="Calibri" w:cs="Calibri"/>
      <w:lang w:eastAsia="en-US"/>
    </w:rPr>
  </w:style>
  <w:style w:type="paragraph" w:customStyle="1" w:styleId="E453E41B282743AA8CA96823485959A214">
    <w:name w:val="E453E41B282743AA8CA96823485959A214"/>
    <w:rsid w:val="004622E8"/>
    <w:pPr>
      <w:spacing w:after="200" w:line="276" w:lineRule="auto"/>
    </w:pPr>
    <w:rPr>
      <w:rFonts w:ascii="Calibri" w:eastAsia="Calibri" w:hAnsi="Calibri" w:cs="Calibri"/>
      <w:lang w:eastAsia="en-US"/>
    </w:rPr>
  </w:style>
  <w:style w:type="paragraph" w:customStyle="1" w:styleId="56FE28662F344A73868828C2CDEFAD5514">
    <w:name w:val="56FE28662F344A73868828C2CDEFAD5514"/>
    <w:rsid w:val="004622E8"/>
    <w:pPr>
      <w:spacing w:after="200" w:line="276" w:lineRule="auto"/>
    </w:pPr>
    <w:rPr>
      <w:rFonts w:ascii="Calibri" w:eastAsia="Calibri" w:hAnsi="Calibri" w:cs="Calibri"/>
      <w:lang w:eastAsia="en-US"/>
    </w:rPr>
  </w:style>
  <w:style w:type="paragraph" w:customStyle="1" w:styleId="D0127F622BE64D09BE931C6AE217CF5414">
    <w:name w:val="D0127F622BE64D09BE931C6AE217CF5414"/>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4">
    <w:name w:val="8C7B7B4DBDAA49D0A67C2047F731FB2414"/>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4">
    <w:name w:val="A0E392D20640405D93CDC0D2D5DDDE5A14"/>
    <w:rsid w:val="004622E8"/>
    <w:pPr>
      <w:spacing w:after="200" w:line="276" w:lineRule="auto"/>
    </w:pPr>
    <w:rPr>
      <w:rFonts w:ascii="Calibri" w:eastAsia="Calibri" w:hAnsi="Calibri" w:cs="Calibri"/>
      <w:lang w:eastAsia="en-US"/>
    </w:rPr>
  </w:style>
  <w:style w:type="paragraph" w:customStyle="1" w:styleId="47C4C0D0287F48D0BC4FF0428FAB437314">
    <w:name w:val="47C4C0D0287F48D0BC4FF0428FAB437314"/>
    <w:rsid w:val="004622E8"/>
    <w:pPr>
      <w:spacing w:after="200" w:line="276" w:lineRule="auto"/>
    </w:pPr>
    <w:rPr>
      <w:rFonts w:ascii="Calibri" w:eastAsia="Calibri" w:hAnsi="Calibri" w:cs="Calibri"/>
      <w:lang w:eastAsia="en-US"/>
    </w:rPr>
  </w:style>
  <w:style w:type="paragraph" w:customStyle="1" w:styleId="B8C37E2A19104F1284409EC31E2DE1D514">
    <w:name w:val="B8C37E2A19104F1284409EC31E2DE1D514"/>
    <w:rsid w:val="004622E8"/>
    <w:pPr>
      <w:spacing w:after="200" w:line="276" w:lineRule="auto"/>
    </w:pPr>
    <w:rPr>
      <w:rFonts w:ascii="Calibri" w:eastAsia="Calibri" w:hAnsi="Calibri" w:cs="Calibri"/>
      <w:lang w:eastAsia="en-US"/>
    </w:rPr>
  </w:style>
  <w:style w:type="paragraph" w:customStyle="1" w:styleId="712EFCA7C4684333A739BED278E5F19614">
    <w:name w:val="712EFCA7C4684333A739BED278E5F19614"/>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4">
    <w:name w:val="8545066F3E4C427FA4E04F8D1A21770814"/>
    <w:rsid w:val="004622E8"/>
    <w:pPr>
      <w:spacing w:after="200" w:line="276" w:lineRule="auto"/>
    </w:pPr>
    <w:rPr>
      <w:rFonts w:ascii="Calibri" w:eastAsia="Calibri" w:hAnsi="Calibri" w:cs="Calibri"/>
      <w:lang w:eastAsia="en-US"/>
    </w:rPr>
  </w:style>
  <w:style w:type="paragraph" w:customStyle="1" w:styleId="5FD9CF783C98491586D05222BEC0CE4F14">
    <w:name w:val="5FD9CF783C98491586D05222BEC0CE4F14"/>
    <w:rsid w:val="004622E8"/>
    <w:pPr>
      <w:spacing w:after="200" w:line="276" w:lineRule="auto"/>
    </w:pPr>
    <w:rPr>
      <w:rFonts w:ascii="Calibri" w:eastAsia="Calibri" w:hAnsi="Calibri" w:cs="Calibri"/>
      <w:lang w:eastAsia="en-US"/>
    </w:rPr>
  </w:style>
  <w:style w:type="paragraph" w:customStyle="1" w:styleId="7EABC22D75FB4CE6B6FF472D4350CD9814">
    <w:name w:val="7EABC22D75FB4CE6B6FF472D4350CD9814"/>
    <w:rsid w:val="004622E8"/>
    <w:pPr>
      <w:spacing w:after="200" w:line="276" w:lineRule="auto"/>
    </w:pPr>
    <w:rPr>
      <w:rFonts w:ascii="Calibri" w:eastAsia="Calibri" w:hAnsi="Calibri" w:cs="Calibri"/>
      <w:lang w:eastAsia="en-US"/>
    </w:rPr>
  </w:style>
  <w:style w:type="paragraph" w:customStyle="1" w:styleId="357864BEBDC242B79FB2E402C97DAFF814">
    <w:name w:val="357864BEBDC242B79FB2E402C97DAFF814"/>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4">
    <w:name w:val="7164E66A38884DE49EB2D7C49D420D6F14"/>
    <w:rsid w:val="004622E8"/>
    <w:pPr>
      <w:spacing w:after="200" w:line="276" w:lineRule="auto"/>
    </w:pPr>
    <w:rPr>
      <w:rFonts w:ascii="Calibri" w:eastAsia="Calibri" w:hAnsi="Calibri" w:cs="Calibri"/>
      <w:lang w:eastAsia="en-US"/>
    </w:rPr>
  </w:style>
  <w:style w:type="paragraph" w:customStyle="1" w:styleId="513A0D9A80A74BFCBD2C93FBC677B84314">
    <w:name w:val="513A0D9A80A74BFCBD2C93FBC677B84314"/>
    <w:rsid w:val="004622E8"/>
    <w:pPr>
      <w:spacing w:after="200" w:line="276" w:lineRule="auto"/>
    </w:pPr>
    <w:rPr>
      <w:rFonts w:ascii="Calibri" w:eastAsia="Calibri" w:hAnsi="Calibri" w:cs="Calibri"/>
      <w:lang w:eastAsia="en-US"/>
    </w:rPr>
  </w:style>
  <w:style w:type="paragraph" w:customStyle="1" w:styleId="93E6478A5AD94DB2861B3A1AF4D9F4FF14">
    <w:name w:val="93E6478A5AD94DB2861B3A1AF4D9F4FF14"/>
    <w:rsid w:val="004622E8"/>
    <w:pPr>
      <w:spacing w:after="200" w:line="276" w:lineRule="auto"/>
    </w:pPr>
    <w:rPr>
      <w:rFonts w:ascii="Calibri" w:eastAsia="Calibri" w:hAnsi="Calibri" w:cs="Calibri"/>
      <w:lang w:eastAsia="en-US"/>
    </w:rPr>
  </w:style>
  <w:style w:type="paragraph" w:customStyle="1" w:styleId="AE31727A75444D678F4214094EF87FE314">
    <w:name w:val="AE31727A75444D678F4214094EF87FE314"/>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4">
    <w:name w:val="3BA1EB8AF5D34F02AA7DBCBBAE40200E14"/>
    <w:rsid w:val="004622E8"/>
    <w:pPr>
      <w:spacing w:after="200" w:line="276" w:lineRule="auto"/>
    </w:pPr>
    <w:rPr>
      <w:rFonts w:ascii="Calibri" w:eastAsia="Calibri" w:hAnsi="Calibri" w:cs="Calibri"/>
      <w:lang w:eastAsia="en-US"/>
    </w:rPr>
  </w:style>
  <w:style w:type="paragraph" w:customStyle="1" w:styleId="D54F382329AE4E3FB4DBB2A8748996EE14">
    <w:name w:val="D54F382329AE4E3FB4DBB2A8748996EE14"/>
    <w:rsid w:val="004622E8"/>
    <w:pPr>
      <w:spacing w:after="200" w:line="276" w:lineRule="auto"/>
    </w:pPr>
    <w:rPr>
      <w:rFonts w:ascii="Calibri" w:eastAsia="Calibri" w:hAnsi="Calibri" w:cs="Calibri"/>
      <w:lang w:eastAsia="en-US"/>
    </w:rPr>
  </w:style>
  <w:style w:type="paragraph" w:customStyle="1" w:styleId="8408B21972D24E01A646419D39996AD314">
    <w:name w:val="8408B21972D24E01A646419D39996AD314"/>
    <w:rsid w:val="004622E8"/>
    <w:pPr>
      <w:spacing w:after="200" w:line="276" w:lineRule="auto"/>
    </w:pPr>
    <w:rPr>
      <w:rFonts w:ascii="Calibri" w:eastAsia="Calibri" w:hAnsi="Calibri" w:cs="Calibri"/>
      <w:lang w:eastAsia="en-US"/>
    </w:rPr>
  </w:style>
  <w:style w:type="paragraph" w:customStyle="1" w:styleId="7A81BA3C943C493BB60A8E8D46F4337B14">
    <w:name w:val="7A81BA3C943C493BB60A8E8D46F4337B14"/>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4">
    <w:name w:val="AF87B81460FC4604AB42EFDAEB53DC4414"/>
    <w:rsid w:val="004622E8"/>
    <w:pPr>
      <w:spacing w:after="200" w:line="276" w:lineRule="auto"/>
    </w:pPr>
    <w:rPr>
      <w:rFonts w:ascii="Calibri" w:eastAsia="Calibri" w:hAnsi="Calibri" w:cs="Calibri"/>
      <w:lang w:eastAsia="en-US"/>
    </w:rPr>
  </w:style>
  <w:style w:type="paragraph" w:customStyle="1" w:styleId="8DF1AB8EFB3D42C097F69A4651A6FBFD14">
    <w:name w:val="8DF1AB8EFB3D42C097F69A4651A6FBFD14"/>
    <w:rsid w:val="004622E8"/>
    <w:pPr>
      <w:spacing w:after="200" w:line="276" w:lineRule="auto"/>
    </w:pPr>
    <w:rPr>
      <w:rFonts w:ascii="Calibri" w:eastAsia="Calibri" w:hAnsi="Calibri" w:cs="Calibri"/>
      <w:lang w:eastAsia="en-US"/>
    </w:rPr>
  </w:style>
  <w:style w:type="paragraph" w:customStyle="1" w:styleId="1B42766F881D47F782E02C2F995364E714">
    <w:name w:val="1B42766F881D47F782E02C2F995364E714"/>
    <w:rsid w:val="004622E8"/>
    <w:pPr>
      <w:spacing w:after="200" w:line="276" w:lineRule="auto"/>
    </w:pPr>
    <w:rPr>
      <w:rFonts w:ascii="Calibri" w:eastAsia="Calibri" w:hAnsi="Calibri" w:cs="Calibri"/>
      <w:lang w:eastAsia="en-US"/>
    </w:rPr>
  </w:style>
  <w:style w:type="paragraph" w:customStyle="1" w:styleId="08AD0211D0A1468A861B86C810D2655114">
    <w:name w:val="08AD0211D0A1468A861B86C810D2655114"/>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4">
    <w:name w:val="3F9F00D4C64D44F3B6209E077665DB3F14"/>
    <w:rsid w:val="004622E8"/>
    <w:pPr>
      <w:spacing w:after="200" w:line="276" w:lineRule="auto"/>
    </w:pPr>
    <w:rPr>
      <w:rFonts w:ascii="Calibri" w:eastAsia="Calibri" w:hAnsi="Calibri" w:cs="Calibri"/>
      <w:lang w:eastAsia="en-US"/>
    </w:rPr>
  </w:style>
  <w:style w:type="paragraph" w:customStyle="1" w:styleId="FB81EA0761B64F7C8A52BBB2797E607214">
    <w:name w:val="FB81EA0761B64F7C8A52BBB2797E607214"/>
    <w:rsid w:val="004622E8"/>
    <w:pPr>
      <w:spacing w:after="200" w:line="276" w:lineRule="auto"/>
    </w:pPr>
    <w:rPr>
      <w:rFonts w:ascii="Calibri" w:eastAsia="Calibri" w:hAnsi="Calibri" w:cs="Calibri"/>
      <w:lang w:eastAsia="en-US"/>
    </w:rPr>
  </w:style>
  <w:style w:type="paragraph" w:customStyle="1" w:styleId="18C52A5464404E39B97DCAA6A35C571314">
    <w:name w:val="18C52A5464404E39B97DCAA6A35C571314"/>
    <w:rsid w:val="004622E8"/>
    <w:pPr>
      <w:spacing w:after="200" w:line="276" w:lineRule="auto"/>
    </w:pPr>
    <w:rPr>
      <w:rFonts w:ascii="Calibri" w:eastAsia="Calibri" w:hAnsi="Calibri" w:cs="Calibri"/>
      <w:lang w:eastAsia="en-US"/>
    </w:rPr>
  </w:style>
  <w:style w:type="paragraph" w:customStyle="1" w:styleId="B6DF482BCD184CB58F27348B9F4E029414">
    <w:name w:val="B6DF482BCD184CB58F27348B9F4E029414"/>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4">
    <w:name w:val="29F23404E3B0453A9A04B8ADD1E32A7014"/>
    <w:rsid w:val="004622E8"/>
    <w:pPr>
      <w:spacing w:after="200" w:line="276" w:lineRule="auto"/>
    </w:pPr>
    <w:rPr>
      <w:rFonts w:ascii="Calibri" w:eastAsia="Calibri" w:hAnsi="Calibri" w:cs="Calibri"/>
      <w:lang w:eastAsia="en-US"/>
    </w:rPr>
  </w:style>
  <w:style w:type="paragraph" w:customStyle="1" w:styleId="D9206C10B04847E79BFD856C0111F27E14">
    <w:name w:val="D9206C10B04847E79BFD856C0111F27E14"/>
    <w:rsid w:val="004622E8"/>
    <w:pPr>
      <w:spacing w:after="200" w:line="276" w:lineRule="auto"/>
    </w:pPr>
    <w:rPr>
      <w:rFonts w:ascii="Calibri" w:eastAsia="Calibri" w:hAnsi="Calibri" w:cs="Calibri"/>
      <w:lang w:eastAsia="en-US"/>
    </w:rPr>
  </w:style>
  <w:style w:type="paragraph" w:customStyle="1" w:styleId="916687A101A34FB58982DA8AB14D266414">
    <w:name w:val="916687A101A34FB58982DA8AB14D266414"/>
    <w:rsid w:val="004622E8"/>
    <w:pPr>
      <w:spacing w:after="200" w:line="276" w:lineRule="auto"/>
    </w:pPr>
    <w:rPr>
      <w:rFonts w:ascii="Calibri" w:eastAsia="Calibri" w:hAnsi="Calibri" w:cs="Calibri"/>
      <w:lang w:eastAsia="en-US"/>
    </w:rPr>
  </w:style>
  <w:style w:type="paragraph" w:customStyle="1" w:styleId="7E8180BA40DD4113A380E6809257804A14">
    <w:name w:val="7E8180BA40DD4113A380E6809257804A14"/>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8">
    <w:name w:val="9AF72FE6125F498990BEE8841E1B17C58"/>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12">
    <w:name w:val="E2E90AF0699B4077B2019F6AEF37235512"/>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12">
    <w:name w:val="183339929008450E90AE710D7DB7FF0F12"/>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9">
    <w:name w:val="F1DB1FD175C74481A77CF89C684B73E99"/>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9">
    <w:name w:val="18E0AB86546A4E7CBE3B094870BCDC7D9"/>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19">
    <w:name w:val="97ED9BC6BD60491C9B962D23E6A30D6619"/>
    <w:rsid w:val="004622E8"/>
    <w:pPr>
      <w:spacing w:after="200" w:line="276" w:lineRule="auto"/>
    </w:pPr>
    <w:rPr>
      <w:rFonts w:ascii="Calibri" w:eastAsia="Calibri" w:hAnsi="Calibri" w:cs="Calibri"/>
      <w:lang w:eastAsia="en-US"/>
    </w:rPr>
  </w:style>
  <w:style w:type="paragraph" w:customStyle="1" w:styleId="1ED7CA4281F44D5EB2BD419AD14D090519">
    <w:name w:val="1ED7CA4281F44D5EB2BD419AD14D090519"/>
    <w:rsid w:val="004622E8"/>
    <w:pPr>
      <w:spacing w:after="200" w:line="276" w:lineRule="auto"/>
    </w:pPr>
    <w:rPr>
      <w:rFonts w:ascii="Calibri" w:eastAsia="Calibri" w:hAnsi="Calibri" w:cs="Calibri"/>
      <w:lang w:eastAsia="en-US"/>
    </w:rPr>
  </w:style>
  <w:style w:type="paragraph" w:customStyle="1" w:styleId="DAA16A5A07FF48A598F4647F56BA82A417">
    <w:name w:val="DAA16A5A07FF48A598F4647F56BA82A417"/>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13">
    <w:name w:val="A5FDC8C10C2347F3939CDDFED37215D713"/>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6">
    <w:name w:val="0E66999A1DD847BF9A85C0E7FFDB1C1E16"/>
    <w:rsid w:val="004622E8"/>
    <w:pPr>
      <w:spacing w:after="200" w:line="276" w:lineRule="auto"/>
    </w:pPr>
    <w:rPr>
      <w:rFonts w:ascii="Calibri" w:eastAsia="Calibri" w:hAnsi="Calibri" w:cs="Calibri"/>
      <w:lang w:eastAsia="en-US"/>
    </w:rPr>
  </w:style>
  <w:style w:type="paragraph" w:customStyle="1" w:styleId="08F133B62E804069AB19A29A38CBD10416">
    <w:name w:val="08F133B62E804069AB19A29A38CBD10416"/>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6">
    <w:name w:val="8AEBAB5B30C04DE190134EE11FF1DCE016"/>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5">
    <w:name w:val="3430D0EA680A41AAA0BFF218549EE7F815"/>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4">
    <w:name w:val="544483B00C554175BBC8DFF13147A92314"/>
    <w:rsid w:val="004622E8"/>
    <w:pPr>
      <w:spacing w:after="200" w:line="276" w:lineRule="auto"/>
    </w:pPr>
    <w:rPr>
      <w:rFonts w:ascii="Calibri" w:eastAsia="Calibri" w:hAnsi="Calibri" w:cs="Calibri"/>
      <w:lang w:eastAsia="en-US"/>
    </w:rPr>
  </w:style>
  <w:style w:type="paragraph" w:customStyle="1" w:styleId="8B10F61286BD4E34B622EBCE098D99CA14">
    <w:name w:val="8B10F61286BD4E34B622EBCE098D99CA14"/>
    <w:rsid w:val="004622E8"/>
    <w:pPr>
      <w:spacing w:after="200" w:line="276" w:lineRule="auto"/>
    </w:pPr>
    <w:rPr>
      <w:rFonts w:ascii="Calibri" w:eastAsia="Calibri" w:hAnsi="Calibri" w:cs="Calibri"/>
      <w:lang w:eastAsia="en-US"/>
    </w:rPr>
  </w:style>
  <w:style w:type="paragraph" w:customStyle="1" w:styleId="1AA65678F1A34CF8A88BC113C064528414">
    <w:name w:val="1AA65678F1A34CF8A88BC113C064528414"/>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4">
    <w:name w:val="E98DFE9FF52A4976A90D3FA3646EB9C914"/>
    <w:rsid w:val="004622E8"/>
    <w:pPr>
      <w:spacing w:after="200" w:line="276" w:lineRule="auto"/>
    </w:pPr>
    <w:rPr>
      <w:rFonts w:ascii="Calibri" w:eastAsia="Calibri" w:hAnsi="Calibri" w:cs="Calibri"/>
      <w:lang w:eastAsia="en-US"/>
    </w:rPr>
  </w:style>
  <w:style w:type="paragraph" w:customStyle="1" w:styleId="E453E41B282743AA8CA96823485959A215">
    <w:name w:val="E453E41B282743AA8CA96823485959A215"/>
    <w:rsid w:val="004622E8"/>
    <w:pPr>
      <w:spacing w:after="200" w:line="276" w:lineRule="auto"/>
    </w:pPr>
    <w:rPr>
      <w:rFonts w:ascii="Calibri" w:eastAsia="Calibri" w:hAnsi="Calibri" w:cs="Calibri"/>
      <w:lang w:eastAsia="en-US"/>
    </w:rPr>
  </w:style>
  <w:style w:type="paragraph" w:customStyle="1" w:styleId="56FE28662F344A73868828C2CDEFAD5515">
    <w:name w:val="56FE28662F344A73868828C2CDEFAD5515"/>
    <w:rsid w:val="004622E8"/>
    <w:pPr>
      <w:spacing w:after="200" w:line="276" w:lineRule="auto"/>
    </w:pPr>
    <w:rPr>
      <w:rFonts w:ascii="Calibri" w:eastAsia="Calibri" w:hAnsi="Calibri" w:cs="Calibri"/>
      <w:lang w:eastAsia="en-US"/>
    </w:rPr>
  </w:style>
  <w:style w:type="paragraph" w:customStyle="1" w:styleId="D0127F622BE64D09BE931C6AE217CF5415">
    <w:name w:val="D0127F622BE64D09BE931C6AE217CF5415"/>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5">
    <w:name w:val="8C7B7B4DBDAA49D0A67C2047F731FB2415"/>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5">
    <w:name w:val="A0E392D20640405D93CDC0D2D5DDDE5A15"/>
    <w:rsid w:val="004622E8"/>
    <w:pPr>
      <w:spacing w:after="200" w:line="276" w:lineRule="auto"/>
    </w:pPr>
    <w:rPr>
      <w:rFonts w:ascii="Calibri" w:eastAsia="Calibri" w:hAnsi="Calibri" w:cs="Calibri"/>
      <w:lang w:eastAsia="en-US"/>
    </w:rPr>
  </w:style>
  <w:style w:type="paragraph" w:customStyle="1" w:styleId="47C4C0D0287F48D0BC4FF0428FAB437315">
    <w:name w:val="47C4C0D0287F48D0BC4FF0428FAB437315"/>
    <w:rsid w:val="004622E8"/>
    <w:pPr>
      <w:spacing w:after="200" w:line="276" w:lineRule="auto"/>
    </w:pPr>
    <w:rPr>
      <w:rFonts w:ascii="Calibri" w:eastAsia="Calibri" w:hAnsi="Calibri" w:cs="Calibri"/>
      <w:lang w:eastAsia="en-US"/>
    </w:rPr>
  </w:style>
  <w:style w:type="paragraph" w:customStyle="1" w:styleId="B8C37E2A19104F1284409EC31E2DE1D515">
    <w:name w:val="B8C37E2A19104F1284409EC31E2DE1D515"/>
    <w:rsid w:val="004622E8"/>
    <w:pPr>
      <w:spacing w:after="200" w:line="276" w:lineRule="auto"/>
    </w:pPr>
    <w:rPr>
      <w:rFonts w:ascii="Calibri" w:eastAsia="Calibri" w:hAnsi="Calibri" w:cs="Calibri"/>
      <w:lang w:eastAsia="en-US"/>
    </w:rPr>
  </w:style>
  <w:style w:type="paragraph" w:customStyle="1" w:styleId="712EFCA7C4684333A739BED278E5F19615">
    <w:name w:val="712EFCA7C4684333A739BED278E5F19615"/>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5">
    <w:name w:val="8545066F3E4C427FA4E04F8D1A21770815"/>
    <w:rsid w:val="004622E8"/>
    <w:pPr>
      <w:spacing w:after="200" w:line="276" w:lineRule="auto"/>
    </w:pPr>
    <w:rPr>
      <w:rFonts w:ascii="Calibri" w:eastAsia="Calibri" w:hAnsi="Calibri" w:cs="Calibri"/>
      <w:lang w:eastAsia="en-US"/>
    </w:rPr>
  </w:style>
  <w:style w:type="paragraph" w:customStyle="1" w:styleId="5FD9CF783C98491586D05222BEC0CE4F15">
    <w:name w:val="5FD9CF783C98491586D05222BEC0CE4F15"/>
    <w:rsid w:val="004622E8"/>
    <w:pPr>
      <w:spacing w:after="200" w:line="276" w:lineRule="auto"/>
    </w:pPr>
    <w:rPr>
      <w:rFonts w:ascii="Calibri" w:eastAsia="Calibri" w:hAnsi="Calibri" w:cs="Calibri"/>
      <w:lang w:eastAsia="en-US"/>
    </w:rPr>
  </w:style>
  <w:style w:type="paragraph" w:customStyle="1" w:styleId="7EABC22D75FB4CE6B6FF472D4350CD9815">
    <w:name w:val="7EABC22D75FB4CE6B6FF472D4350CD9815"/>
    <w:rsid w:val="004622E8"/>
    <w:pPr>
      <w:spacing w:after="200" w:line="276" w:lineRule="auto"/>
    </w:pPr>
    <w:rPr>
      <w:rFonts w:ascii="Calibri" w:eastAsia="Calibri" w:hAnsi="Calibri" w:cs="Calibri"/>
      <w:lang w:eastAsia="en-US"/>
    </w:rPr>
  </w:style>
  <w:style w:type="paragraph" w:customStyle="1" w:styleId="357864BEBDC242B79FB2E402C97DAFF815">
    <w:name w:val="357864BEBDC242B79FB2E402C97DAFF815"/>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5">
    <w:name w:val="7164E66A38884DE49EB2D7C49D420D6F15"/>
    <w:rsid w:val="004622E8"/>
    <w:pPr>
      <w:spacing w:after="200" w:line="276" w:lineRule="auto"/>
    </w:pPr>
    <w:rPr>
      <w:rFonts w:ascii="Calibri" w:eastAsia="Calibri" w:hAnsi="Calibri" w:cs="Calibri"/>
      <w:lang w:eastAsia="en-US"/>
    </w:rPr>
  </w:style>
  <w:style w:type="paragraph" w:customStyle="1" w:styleId="513A0D9A80A74BFCBD2C93FBC677B84315">
    <w:name w:val="513A0D9A80A74BFCBD2C93FBC677B84315"/>
    <w:rsid w:val="004622E8"/>
    <w:pPr>
      <w:spacing w:after="200" w:line="276" w:lineRule="auto"/>
    </w:pPr>
    <w:rPr>
      <w:rFonts w:ascii="Calibri" w:eastAsia="Calibri" w:hAnsi="Calibri" w:cs="Calibri"/>
      <w:lang w:eastAsia="en-US"/>
    </w:rPr>
  </w:style>
  <w:style w:type="paragraph" w:customStyle="1" w:styleId="93E6478A5AD94DB2861B3A1AF4D9F4FF15">
    <w:name w:val="93E6478A5AD94DB2861B3A1AF4D9F4FF15"/>
    <w:rsid w:val="004622E8"/>
    <w:pPr>
      <w:spacing w:after="200" w:line="276" w:lineRule="auto"/>
    </w:pPr>
    <w:rPr>
      <w:rFonts w:ascii="Calibri" w:eastAsia="Calibri" w:hAnsi="Calibri" w:cs="Calibri"/>
      <w:lang w:eastAsia="en-US"/>
    </w:rPr>
  </w:style>
  <w:style w:type="paragraph" w:customStyle="1" w:styleId="AE31727A75444D678F4214094EF87FE315">
    <w:name w:val="AE31727A75444D678F4214094EF87FE315"/>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5">
    <w:name w:val="3BA1EB8AF5D34F02AA7DBCBBAE40200E15"/>
    <w:rsid w:val="004622E8"/>
    <w:pPr>
      <w:spacing w:after="200" w:line="276" w:lineRule="auto"/>
    </w:pPr>
    <w:rPr>
      <w:rFonts w:ascii="Calibri" w:eastAsia="Calibri" w:hAnsi="Calibri" w:cs="Calibri"/>
      <w:lang w:eastAsia="en-US"/>
    </w:rPr>
  </w:style>
  <w:style w:type="paragraph" w:customStyle="1" w:styleId="D54F382329AE4E3FB4DBB2A8748996EE15">
    <w:name w:val="D54F382329AE4E3FB4DBB2A8748996EE15"/>
    <w:rsid w:val="004622E8"/>
    <w:pPr>
      <w:spacing w:after="200" w:line="276" w:lineRule="auto"/>
    </w:pPr>
    <w:rPr>
      <w:rFonts w:ascii="Calibri" w:eastAsia="Calibri" w:hAnsi="Calibri" w:cs="Calibri"/>
      <w:lang w:eastAsia="en-US"/>
    </w:rPr>
  </w:style>
  <w:style w:type="paragraph" w:customStyle="1" w:styleId="8408B21972D24E01A646419D39996AD315">
    <w:name w:val="8408B21972D24E01A646419D39996AD315"/>
    <w:rsid w:val="004622E8"/>
    <w:pPr>
      <w:spacing w:after="200" w:line="276" w:lineRule="auto"/>
    </w:pPr>
    <w:rPr>
      <w:rFonts w:ascii="Calibri" w:eastAsia="Calibri" w:hAnsi="Calibri" w:cs="Calibri"/>
      <w:lang w:eastAsia="en-US"/>
    </w:rPr>
  </w:style>
  <w:style w:type="paragraph" w:customStyle="1" w:styleId="7A81BA3C943C493BB60A8E8D46F4337B15">
    <w:name w:val="7A81BA3C943C493BB60A8E8D46F4337B15"/>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5">
    <w:name w:val="AF87B81460FC4604AB42EFDAEB53DC4415"/>
    <w:rsid w:val="004622E8"/>
    <w:pPr>
      <w:spacing w:after="200" w:line="276" w:lineRule="auto"/>
    </w:pPr>
    <w:rPr>
      <w:rFonts w:ascii="Calibri" w:eastAsia="Calibri" w:hAnsi="Calibri" w:cs="Calibri"/>
      <w:lang w:eastAsia="en-US"/>
    </w:rPr>
  </w:style>
  <w:style w:type="paragraph" w:customStyle="1" w:styleId="8DF1AB8EFB3D42C097F69A4651A6FBFD15">
    <w:name w:val="8DF1AB8EFB3D42C097F69A4651A6FBFD15"/>
    <w:rsid w:val="004622E8"/>
    <w:pPr>
      <w:spacing w:after="200" w:line="276" w:lineRule="auto"/>
    </w:pPr>
    <w:rPr>
      <w:rFonts w:ascii="Calibri" w:eastAsia="Calibri" w:hAnsi="Calibri" w:cs="Calibri"/>
      <w:lang w:eastAsia="en-US"/>
    </w:rPr>
  </w:style>
  <w:style w:type="paragraph" w:customStyle="1" w:styleId="1B42766F881D47F782E02C2F995364E715">
    <w:name w:val="1B42766F881D47F782E02C2F995364E715"/>
    <w:rsid w:val="004622E8"/>
    <w:pPr>
      <w:spacing w:after="200" w:line="276" w:lineRule="auto"/>
    </w:pPr>
    <w:rPr>
      <w:rFonts w:ascii="Calibri" w:eastAsia="Calibri" w:hAnsi="Calibri" w:cs="Calibri"/>
      <w:lang w:eastAsia="en-US"/>
    </w:rPr>
  </w:style>
  <w:style w:type="paragraph" w:customStyle="1" w:styleId="08AD0211D0A1468A861B86C810D2655115">
    <w:name w:val="08AD0211D0A1468A861B86C810D2655115"/>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5">
    <w:name w:val="3F9F00D4C64D44F3B6209E077665DB3F15"/>
    <w:rsid w:val="004622E8"/>
    <w:pPr>
      <w:spacing w:after="200" w:line="276" w:lineRule="auto"/>
    </w:pPr>
    <w:rPr>
      <w:rFonts w:ascii="Calibri" w:eastAsia="Calibri" w:hAnsi="Calibri" w:cs="Calibri"/>
      <w:lang w:eastAsia="en-US"/>
    </w:rPr>
  </w:style>
  <w:style w:type="paragraph" w:customStyle="1" w:styleId="FB81EA0761B64F7C8A52BBB2797E607215">
    <w:name w:val="FB81EA0761B64F7C8A52BBB2797E607215"/>
    <w:rsid w:val="004622E8"/>
    <w:pPr>
      <w:spacing w:after="200" w:line="276" w:lineRule="auto"/>
    </w:pPr>
    <w:rPr>
      <w:rFonts w:ascii="Calibri" w:eastAsia="Calibri" w:hAnsi="Calibri" w:cs="Calibri"/>
      <w:lang w:eastAsia="en-US"/>
    </w:rPr>
  </w:style>
  <w:style w:type="paragraph" w:customStyle="1" w:styleId="18C52A5464404E39B97DCAA6A35C571315">
    <w:name w:val="18C52A5464404E39B97DCAA6A35C571315"/>
    <w:rsid w:val="004622E8"/>
    <w:pPr>
      <w:spacing w:after="200" w:line="276" w:lineRule="auto"/>
    </w:pPr>
    <w:rPr>
      <w:rFonts w:ascii="Calibri" w:eastAsia="Calibri" w:hAnsi="Calibri" w:cs="Calibri"/>
      <w:lang w:eastAsia="en-US"/>
    </w:rPr>
  </w:style>
  <w:style w:type="paragraph" w:customStyle="1" w:styleId="B6DF482BCD184CB58F27348B9F4E029415">
    <w:name w:val="B6DF482BCD184CB58F27348B9F4E029415"/>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5">
    <w:name w:val="29F23404E3B0453A9A04B8ADD1E32A7015"/>
    <w:rsid w:val="004622E8"/>
    <w:pPr>
      <w:spacing w:after="200" w:line="276" w:lineRule="auto"/>
    </w:pPr>
    <w:rPr>
      <w:rFonts w:ascii="Calibri" w:eastAsia="Calibri" w:hAnsi="Calibri" w:cs="Calibri"/>
      <w:lang w:eastAsia="en-US"/>
    </w:rPr>
  </w:style>
  <w:style w:type="paragraph" w:customStyle="1" w:styleId="D9206C10B04847E79BFD856C0111F27E15">
    <w:name w:val="D9206C10B04847E79BFD856C0111F27E15"/>
    <w:rsid w:val="004622E8"/>
    <w:pPr>
      <w:spacing w:after="200" w:line="276" w:lineRule="auto"/>
    </w:pPr>
    <w:rPr>
      <w:rFonts w:ascii="Calibri" w:eastAsia="Calibri" w:hAnsi="Calibri" w:cs="Calibri"/>
      <w:lang w:eastAsia="en-US"/>
    </w:rPr>
  </w:style>
  <w:style w:type="paragraph" w:customStyle="1" w:styleId="916687A101A34FB58982DA8AB14D266415">
    <w:name w:val="916687A101A34FB58982DA8AB14D266415"/>
    <w:rsid w:val="004622E8"/>
    <w:pPr>
      <w:spacing w:after="200" w:line="276" w:lineRule="auto"/>
    </w:pPr>
    <w:rPr>
      <w:rFonts w:ascii="Calibri" w:eastAsia="Calibri" w:hAnsi="Calibri" w:cs="Calibri"/>
      <w:lang w:eastAsia="en-US"/>
    </w:rPr>
  </w:style>
  <w:style w:type="paragraph" w:customStyle="1" w:styleId="7E8180BA40DD4113A380E6809257804A15">
    <w:name w:val="7E8180BA40DD4113A380E6809257804A15"/>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9">
    <w:name w:val="9AF72FE6125F498990BEE8841E1B17C59"/>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13">
    <w:name w:val="E2E90AF0699B4077B2019F6AEF37235513"/>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13">
    <w:name w:val="183339929008450E90AE710D7DB7FF0F13"/>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10">
    <w:name w:val="F1DB1FD175C74481A77CF89C684B73E910"/>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10">
    <w:name w:val="18E0AB86546A4E7CBE3B094870BCDC7D10"/>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20">
    <w:name w:val="97ED9BC6BD60491C9B962D23E6A30D6620"/>
    <w:rsid w:val="004622E8"/>
    <w:pPr>
      <w:spacing w:after="200" w:line="276" w:lineRule="auto"/>
    </w:pPr>
    <w:rPr>
      <w:rFonts w:ascii="Calibri" w:eastAsia="Calibri" w:hAnsi="Calibri" w:cs="Calibri"/>
      <w:lang w:eastAsia="en-US"/>
    </w:rPr>
  </w:style>
  <w:style w:type="paragraph" w:customStyle="1" w:styleId="1ED7CA4281F44D5EB2BD419AD14D090520">
    <w:name w:val="1ED7CA4281F44D5EB2BD419AD14D090520"/>
    <w:rsid w:val="004622E8"/>
    <w:pPr>
      <w:spacing w:after="200" w:line="276" w:lineRule="auto"/>
    </w:pPr>
    <w:rPr>
      <w:rFonts w:ascii="Calibri" w:eastAsia="Calibri" w:hAnsi="Calibri" w:cs="Calibri"/>
      <w:lang w:eastAsia="en-US"/>
    </w:rPr>
  </w:style>
  <w:style w:type="paragraph" w:customStyle="1" w:styleId="DAA16A5A07FF48A598F4647F56BA82A418">
    <w:name w:val="DAA16A5A07FF48A598F4647F56BA82A418"/>
    <w:rsid w:val="004622E8"/>
    <w:pPr>
      <w:spacing w:after="200" w:line="276" w:lineRule="auto"/>
      <w:ind w:left="720"/>
      <w:contextualSpacing/>
    </w:pPr>
    <w:rPr>
      <w:rFonts w:ascii="Calibri" w:eastAsia="Calibri" w:hAnsi="Calibri" w:cs="Calibri"/>
      <w:lang w:eastAsia="en-US"/>
    </w:rPr>
  </w:style>
  <w:style w:type="paragraph" w:customStyle="1" w:styleId="A5FDC8C10C2347F3939CDDFED37215D714">
    <w:name w:val="A5FDC8C10C2347F3939CDDFED37215D714"/>
    <w:rsid w:val="004622E8"/>
    <w:pPr>
      <w:spacing w:after="200" w:line="276" w:lineRule="auto"/>
      <w:ind w:left="720"/>
      <w:contextualSpacing/>
    </w:pPr>
    <w:rPr>
      <w:rFonts w:ascii="Calibri" w:eastAsia="Calibri" w:hAnsi="Calibri" w:cs="Calibri"/>
      <w:lang w:eastAsia="en-US"/>
    </w:rPr>
  </w:style>
  <w:style w:type="paragraph" w:customStyle="1" w:styleId="0E66999A1DD847BF9A85C0E7FFDB1C1E17">
    <w:name w:val="0E66999A1DD847BF9A85C0E7FFDB1C1E17"/>
    <w:rsid w:val="004622E8"/>
    <w:pPr>
      <w:spacing w:after="200" w:line="276" w:lineRule="auto"/>
    </w:pPr>
    <w:rPr>
      <w:rFonts w:ascii="Calibri" w:eastAsia="Calibri" w:hAnsi="Calibri" w:cs="Calibri"/>
      <w:lang w:eastAsia="en-US"/>
    </w:rPr>
  </w:style>
  <w:style w:type="paragraph" w:customStyle="1" w:styleId="08F133B62E804069AB19A29A38CBD10417">
    <w:name w:val="08F133B62E804069AB19A29A38CBD10417"/>
    <w:rsid w:val="004622E8"/>
    <w:pPr>
      <w:spacing w:after="200" w:line="276" w:lineRule="auto"/>
      <w:ind w:left="720"/>
      <w:contextualSpacing/>
    </w:pPr>
    <w:rPr>
      <w:rFonts w:ascii="Calibri" w:eastAsia="Calibri" w:hAnsi="Calibri" w:cs="Calibri"/>
      <w:lang w:eastAsia="en-US"/>
    </w:rPr>
  </w:style>
  <w:style w:type="paragraph" w:customStyle="1" w:styleId="8AEBAB5B30C04DE190134EE11FF1DCE017">
    <w:name w:val="8AEBAB5B30C04DE190134EE11FF1DCE017"/>
    <w:rsid w:val="004622E8"/>
    <w:pPr>
      <w:spacing w:after="200" w:line="276" w:lineRule="auto"/>
      <w:ind w:left="720"/>
      <w:contextualSpacing/>
    </w:pPr>
    <w:rPr>
      <w:rFonts w:ascii="Calibri" w:eastAsia="Calibri" w:hAnsi="Calibri" w:cs="Calibri"/>
      <w:lang w:eastAsia="en-US"/>
    </w:rPr>
  </w:style>
  <w:style w:type="paragraph" w:customStyle="1" w:styleId="3430D0EA680A41AAA0BFF218549EE7F816">
    <w:name w:val="3430D0EA680A41AAA0BFF218549EE7F816"/>
    <w:rsid w:val="004622E8"/>
    <w:pPr>
      <w:spacing w:after="200" w:line="276" w:lineRule="auto"/>
      <w:ind w:left="720"/>
      <w:contextualSpacing/>
    </w:pPr>
    <w:rPr>
      <w:rFonts w:ascii="Calibri" w:eastAsia="Calibri" w:hAnsi="Calibri" w:cs="Calibri"/>
      <w:lang w:eastAsia="en-US"/>
    </w:rPr>
  </w:style>
  <w:style w:type="paragraph" w:customStyle="1" w:styleId="544483B00C554175BBC8DFF13147A92315">
    <w:name w:val="544483B00C554175BBC8DFF13147A92315"/>
    <w:rsid w:val="004622E8"/>
    <w:pPr>
      <w:spacing w:after="200" w:line="276" w:lineRule="auto"/>
    </w:pPr>
    <w:rPr>
      <w:rFonts w:ascii="Calibri" w:eastAsia="Calibri" w:hAnsi="Calibri" w:cs="Calibri"/>
      <w:lang w:eastAsia="en-US"/>
    </w:rPr>
  </w:style>
  <w:style w:type="paragraph" w:customStyle="1" w:styleId="8B10F61286BD4E34B622EBCE098D99CA15">
    <w:name w:val="8B10F61286BD4E34B622EBCE098D99CA15"/>
    <w:rsid w:val="004622E8"/>
    <w:pPr>
      <w:spacing w:after="200" w:line="276" w:lineRule="auto"/>
    </w:pPr>
    <w:rPr>
      <w:rFonts w:ascii="Calibri" w:eastAsia="Calibri" w:hAnsi="Calibri" w:cs="Calibri"/>
      <w:lang w:eastAsia="en-US"/>
    </w:rPr>
  </w:style>
  <w:style w:type="paragraph" w:customStyle="1" w:styleId="1AA65678F1A34CF8A88BC113C064528415">
    <w:name w:val="1AA65678F1A34CF8A88BC113C064528415"/>
    <w:rsid w:val="004622E8"/>
    <w:pPr>
      <w:spacing w:after="200" w:line="276" w:lineRule="auto"/>
      <w:ind w:left="720"/>
      <w:contextualSpacing/>
    </w:pPr>
    <w:rPr>
      <w:rFonts w:ascii="Calibri" w:eastAsia="Calibri" w:hAnsi="Calibri" w:cs="Calibri"/>
      <w:lang w:eastAsia="en-US"/>
    </w:rPr>
  </w:style>
  <w:style w:type="paragraph" w:customStyle="1" w:styleId="E98DFE9FF52A4976A90D3FA3646EB9C915">
    <w:name w:val="E98DFE9FF52A4976A90D3FA3646EB9C915"/>
    <w:rsid w:val="004622E8"/>
    <w:pPr>
      <w:spacing w:after="200" w:line="276" w:lineRule="auto"/>
    </w:pPr>
    <w:rPr>
      <w:rFonts w:ascii="Calibri" w:eastAsia="Calibri" w:hAnsi="Calibri" w:cs="Calibri"/>
      <w:lang w:eastAsia="en-US"/>
    </w:rPr>
  </w:style>
  <w:style w:type="paragraph" w:customStyle="1" w:styleId="E453E41B282743AA8CA96823485959A216">
    <w:name w:val="E453E41B282743AA8CA96823485959A216"/>
    <w:rsid w:val="004622E8"/>
    <w:pPr>
      <w:spacing w:after="200" w:line="276" w:lineRule="auto"/>
    </w:pPr>
    <w:rPr>
      <w:rFonts w:ascii="Calibri" w:eastAsia="Calibri" w:hAnsi="Calibri" w:cs="Calibri"/>
      <w:lang w:eastAsia="en-US"/>
    </w:rPr>
  </w:style>
  <w:style w:type="paragraph" w:customStyle="1" w:styleId="56FE28662F344A73868828C2CDEFAD5516">
    <w:name w:val="56FE28662F344A73868828C2CDEFAD5516"/>
    <w:rsid w:val="004622E8"/>
    <w:pPr>
      <w:spacing w:after="200" w:line="276" w:lineRule="auto"/>
    </w:pPr>
    <w:rPr>
      <w:rFonts w:ascii="Calibri" w:eastAsia="Calibri" w:hAnsi="Calibri" w:cs="Calibri"/>
      <w:lang w:eastAsia="en-US"/>
    </w:rPr>
  </w:style>
  <w:style w:type="paragraph" w:customStyle="1" w:styleId="D0127F622BE64D09BE931C6AE217CF5416">
    <w:name w:val="D0127F622BE64D09BE931C6AE217CF5416"/>
    <w:rsid w:val="004622E8"/>
    <w:pPr>
      <w:spacing w:after="200" w:line="276" w:lineRule="auto"/>
      <w:ind w:left="720"/>
      <w:contextualSpacing/>
    </w:pPr>
    <w:rPr>
      <w:rFonts w:ascii="Calibri" w:eastAsia="Calibri" w:hAnsi="Calibri" w:cs="Calibri"/>
      <w:lang w:eastAsia="en-US"/>
    </w:rPr>
  </w:style>
  <w:style w:type="paragraph" w:customStyle="1" w:styleId="8C7B7B4DBDAA49D0A67C2047F731FB2416">
    <w:name w:val="8C7B7B4DBDAA49D0A67C2047F731FB2416"/>
    <w:rsid w:val="004622E8"/>
    <w:pPr>
      <w:spacing w:after="200" w:line="276" w:lineRule="auto"/>
      <w:ind w:left="720"/>
      <w:contextualSpacing/>
    </w:pPr>
    <w:rPr>
      <w:rFonts w:ascii="Calibri" w:eastAsia="Calibri" w:hAnsi="Calibri" w:cs="Calibri"/>
      <w:lang w:eastAsia="en-US"/>
    </w:rPr>
  </w:style>
  <w:style w:type="paragraph" w:customStyle="1" w:styleId="A0E392D20640405D93CDC0D2D5DDDE5A16">
    <w:name w:val="A0E392D20640405D93CDC0D2D5DDDE5A16"/>
    <w:rsid w:val="004622E8"/>
    <w:pPr>
      <w:spacing w:after="200" w:line="276" w:lineRule="auto"/>
    </w:pPr>
    <w:rPr>
      <w:rFonts w:ascii="Calibri" w:eastAsia="Calibri" w:hAnsi="Calibri" w:cs="Calibri"/>
      <w:lang w:eastAsia="en-US"/>
    </w:rPr>
  </w:style>
  <w:style w:type="paragraph" w:customStyle="1" w:styleId="47C4C0D0287F48D0BC4FF0428FAB437316">
    <w:name w:val="47C4C0D0287F48D0BC4FF0428FAB437316"/>
    <w:rsid w:val="004622E8"/>
    <w:pPr>
      <w:spacing w:after="200" w:line="276" w:lineRule="auto"/>
    </w:pPr>
    <w:rPr>
      <w:rFonts w:ascii="Calibri" w:eastAsia="Calibri" w:hAnsi="Calibri" w:cs="Calibri"/>
      <w:lang w:eastAsia="en-US"/>
    </w:rPr>
  </w:style>
  <w:style w:type="paragraph" w:customStyle="1" w:styleId="B8C37E2A19104F1284409EC31E2DE1D516">
    <w:name w:val="B8C37E2A19104F1284409EC31E2DE1D516"/>
    <w:rsid w:val="004622E8"/>
    <w:pPr>
      <w:spacing w:after="200" w:line="276" w:lineRule="auto"/>
    </w:pPr>
    <w:rPr>
      <w:rFonts w:ascii="Calibri" w:eastAsia="Calibri" w:hAnsi="Calibri" w:cs="Calibri"/>
      <w:lang w:eastAsia="en-US"/>
    </w:rPr>
  </w:style>
  <w:style w:type="paragraph" w:customStyle="1" w:styleId="712EFCA7C4684333A739BED278E5F19616">
    <w:name w:val="712EFCA7C4684333A739BED278E5F19616"/>
    <w:rsid w:val="004622E8"/>
    <w:pPr>
      <w:spacing w:after="200" w:line="276" w:lineRule="auto"/>
      <w:ind w:left="720"/>
      <w:contextualSpacing/>
    </w:pPr>
    <w:rPr>
      <w:rFonts w:ascii="Calibri" w:eastAsia="Calibri" w:hAnsi="Calibri" w:cs="Calibri"/>
      <w:lang w:eastAsia="en-US"/>
    </w:rPr>
  </w:style>
  <w:style w:type="paragraph" w:customStyle="1" w:styleId="8545066F3E4C427FA4E04F8D1A21770816">
    <w:name w:val="8545066F3E4C427FA4E04F8D1A21770816"/>
    <w:rsid w:val="004622E8"/>
    <w:pPr>
      <w:spacing w:after="200" w:line="276" w:lineRule="auto"/>
    </w:pPr>
    <w:rPr>
      <w:rFonts w:ascii="Calibri" w:eastAsia="Calibri" w:hAnsi="Calibri" w:cs="Calibri"/>
      <w:lang w:eastAsia="en-US"/>
    </w:rPr>
  </w:style>
  <w:style w:type="paragraph" w:customStyle="1" w:styleId="5FD9CF783C98491586D05222BEC0CE4F16">
    <w:name w:val="5FD9CF783C98491586D05222BEC0CE4F16"/>
    <w:rsid w:val="004622E8"/>
    <w:pPr>
      <w:spacing w:after="200" w:line="276" w:lineRule="auto"/>
    </w:pPr>
    <w:rPr>
      <w:rFonts w:ascii="Calibri" w:eastAsia="Calibri" w:hAnsi="Calibri" w:cs="Calibri"/>
      <w:lang w:eastAsia="en-US"/>
    </w:rPr>
  </w:style>
  <w:style w:type="paragraph" w:customStyle="1" w:styleId="7EABC22D75FB4CE6B6FF472D4350CD9816">
    <w:name w:val="7EABC22D75FB4CE6B6FF472D4350CD9816"/>
    <w:rsid w:val="004622E8"/>
    <w:pPr>
      <w:spacing w:after="200" w:line="276" w:lineRule="auto"/>
    </w:pPr>
    <w:rPr>
      <w:rFonts w:ascii="Calibri" w:eastAsia="Calibri" w:hAnsi="Calibri" w:cs="Calibri"/>
      <w:lang w:eastAsia="en-US"/>
    </w:rPr>
  </w:style>
  <w:style w:type="paragraph" w:customStyle="1" w:styleId="357864BEBDC242B79FB2E402C97DAFF816">
    <w:name w:val="357864BEBDC242B79FB2E402C97DAFF816"/>
    <w:rsid w:val="004622E8"/>
    <w:pPr>
      <w:spacing w:after="200" w:line="276" w:lineRule="auto"/>
      <w:ind w:left="720"/>
      <w:contextualSpacing/>
    </w:pPr>
    <w:rPr>
      <w:rFonts w:ascii="Calibri" w:eastAsia="Calibri" w:hAnsi="Calibri" w:cs="Calibri"/>
      <w:lang w:eastAsia="en-US"/>
    </w:rPr>
  </w:style>
  <w:style w:type="paragraph" w:customStyle="1" w:styleId="7164E66A38884DE49EB2D7C49D420D6F16">
    <w:name w:val="7164E66A38884DE49EB2D7C49D420D6F16"/>
    <w:rsid w:val="004622E8"/>
    <w:pPr>
      <w:spacing w:after="200" w:line="276" w:lineRule="auto"/>
    </w:pPr>
    <w:rPr>
      <w:rFonts w:ascii="Calibri" w:eastAsia="Calibri" w:hAnsi="Calibri" w:cs="Calibri"/>
      <w:lang w:eastAsia="en-US"/>
    </w:rPr>
  </w:style>
  <w:style w:type="paragraph" w:customStyle="1" w:styleId="513A0D9A80A74BFCBD2C93FBC677B84316">
    <w:name w:val="513A0D9A80A74BFCBD2C93FBC677B84316"/>
    <w:rsid w:val="004622E8"/>
    <w:pPr>
      <w:spacing w:after="200" w:line="276" w:lineRule="auto"/>
    </w:pPr>
    <w:rPr>
      <w:rFonts w:ascii="Calibri" w:eastAsia="Calibri" w:hAnsi="Calibri" w:cs="Calibri"/>
      <w:lang w:eastAsia="en-US"/>
    </w:rPr>
  </w:style>
  <w:style w:type="paragraph" w:customStyle="1" w:styleId="93E6478A5AD94DB2861B3A1AF4D9F4FF16">
    <w:name w:val="93E6478A5AD94DB2861B3A1AF4D9F4FF16"/>
    <w:rsid w:val="004622E8"/>
    <w:pPr>
      <w:spacing w:after="200" w:line="276" w:lineRule="auto"/>
    </w:pPr>
    <w:rPr>
      <w:rFonts w:ascii="Calibri" w:eastAsia="Calibri" w:hAnsi="Calibri" w:cs="Calibri"/>
      <w:lang w:eastAsia="en-US"/>
    </w:rPr>
  </w:style>
  <w:style w:type="paragraph" w:customStyle="1" w:styleId="AE31727A75444D678F4214094EF87FE316">
    <w:name w:val="AE31727A75444D678F4214094EF87FE316"/>
    <w:rsid w:val="004622E8"/>
    <w:pPr>
      <w:spacing w:after="200" w:line="276" w:lineRule="auto"/>
      <w:ind w:left="720"/>
      <w:contextualSpacing/>
    </w:pPr>
    <w:rPr>
      <w:rFonts w:ascii="Calibri" w:eastAsia="Calibri" w:hAnsi="Calibri" w:cs="Calibri"/>
      <w:lang w:eastAsia="en-US"/>
    </w:rPr>
  </w:style>
  <w:style w:type="paragraph" w:customStyle="1" w:styleId="3BA1EB8AF5D34F02AA7DBCBBAE40200E16">
    <w:name w:val="3BA1EB8AF5D34F02AA7DBCBBAE40200E16"/>
    <w:rsid w:val="004622E8"/>
    <w:pPr>
      <w:spacing w:after="200" w:line="276" w:lineRule="auto"/>
    </w:pPr>
    <w:rPr>
      <w:rFonts w:ascii="Calibri" w:eastAsia="Calibri" w:hAnsi="Calibri" w:cs="Calibri"/>
      <w:lang w:eastAsia="en-US"/>
    </w:rPr>
  </w:style>
  <w:style w:type="paragraph" w:customStyle="1" w:styleId="D54F382329AE4E3FB4DBB2A8748996EE16">
    <w:name w:val="D54F382329AE4E3FB4DBB2A8748996EE16"/>
    <w:rsid w:val="004622E8"/>
    <w:pPr>
      <w:spacing w:after="200" w:line="276" w:lineRule="auto"/>
    </w:pPr>
    <w:rPr>
      <w:rFonts w:ascii="Calibri" w:eastAsia="Calibri" w:hAnsi="Calibri" w:cs="Calibri"/>
      <w:lang w:eastAsia="en-US"/>
    </w:rPr>
  </w:style>
  <w:style w:type="paragraph" w:customStyle="1" w:styleId="8408B21972D24E01A646419D39996AD316">
    <w:name w:val="8408B21972D24E01A646419D39996AD316"/>
    <w:rsid w:val="004622E8"/>
    <w:pPr>
      <w:spacing w:after="200" w:line="276" w:lineRule="auto"/>
    </w:pPr>
    <w:rPr>
      <w:rFonts w:ascii="Calibri" w:eastAsia="Calibri" w:hAnsi="Calibri" w:cs="Calibri"/>
      <w:lang w:eastAsia="en-US"/>
    </w:rPr>
  </w:style>
  <w:style w:type="paragraph" w:customStyle="1" w:styleId="7A81BA3C943C493BB60A8E8D46F4337B16">
    <w:name w:val="7A81BA3C943C493BB60A8E8D46F4337B16"/>
    <w:rsid w:val="004622E8"/>
    <w:pPr>
      <w:spacing w:after="200" w:line="276" w:lineRule="auto"/>
      <w:ind w:left="720"/>
      <w:contextualSpacing/>
    </w:pPr>
    <w:rPr>
      <w:rFonts w:ascii="Calibri" w:eastAsia="Calibri" w:hAnsi="Calibri" w:cs="Calibri"/>
      <w:lang w:eastAsia="en-US"/>
    </w:rPr>
  </w:style>
  <w:style w:type="paragraph" w:customStyle="1" w:styleId="AF87B81460FC4604AB42EFDAEB53DC4416">
    <w:name w:val="AF87B81460FC4604AB42EFDAEB53DC4416"/>
    <w:rsid w:val="004622E8"/>
    <w:pPr>
      <w:spacing w:after="200" w:line="276" w:lineRule="auto"/>
    </w:pPr>
    <w:rPr>
      <w:rFonts w:ascii="Calibri" w:eastAsia="Calibri" w:hAnsi="Calibri" w:cs="Calibri"/>
      <w:lang w:eastAsia="en-US"/>
    </w:rPr>
  </w:style>
  <w:style w:type="paragraph" w:customStyle="1" w:styleId="8DF1AB8EFB3D42C097F69A4651A6FBFD16">
    <w:name w:val="8DF1AB8EFB3D42C097F69A4651A6FBFD16"/>
    <w:rsid w:val="004622E8"/>
    <w:pPr>
      <w:spacing w:after="200" w:line="276" w:lineRule="auto"/>
    </w:pPr>
    <w:rPr>
      <w:rFonts w:ascii="Calibri" w:eastAsia="Calibri" w:hAnsi="Calibri" w:cs="Calibri"/>
      <w:lang w:eastAsia="en-US"/>
    </w:rPr>
  </w:style>
  <w:style w:type="paragraph" w:customStyle="1" w:styleId="1B42766F881D47F782E02C2F995364E716">
    <w:name w:val="1B42766F881D47F782E02C2F995364E716"/>
    <w:rsid w:val="004622E8"/>
    <w:pPr>
      <w:spacing w:after="200" w:line="276" w:lineRule="auto"/>
    </w:pPr>
    <w:rPr>
      <w:rFonts w:ascii="Calibri" w:eastAsia="Calibri" w:hAnsi="Calibri" w:cs="Calibri"/>
      <w:lang w:eastAsia="en-US"/>
    </w:rPr>
  </w:style>
  <w:style w:type="paragraph" w:customStyle="1" w:styleId="08AD0211D0A1468A861B86C810D2655116">
    <w:name w:val="08AD0211D0A1468A861B86C810D2655116"/>
    <w:rsid w:val="004622E8"/>
    <w:pPr>
      <w:spacing w:after="200" w:line="276" w:lineRule="auto"/>
      <w:ind w:left="720"/>
      <w:contextualSpacing/>
    </w:pPr>
    <w:rPr>
      <w:rFonts w:ascii="Calibri" w:eastAsia="Calibri" w:hAnsi="Calibri" w:cs="Calibri"/>
      <w:lang w:eastAsia="en-US"/>
    </w:rPr>
  </w:style>
  <w:style w:type="paragraph" w:customStyle="1" w:styleId="3F9F00D4C64D44F3B6209E077665DB3F16">
    <w:name w:val="3F9F00D4C64D44F3B6209E077665DB3F16"/>
    <w:rsid w:val="004622E8"/>
    <w:pPr>
      <w:spacing w:after="200" w:line="276" w:lineRule="auto"/>
    </w:pPr>
    <w:rPr>
      <w:rFonts w:ascii="Calibri" w:eastAsia="Calibri" w:hAnsi="Calibri" w:cs="Calibri"/>
      <w:lang w:eastAsia="en-US"/>
    </w:rPr>
  </w:style>
  <w:style w:type="paragraph" w:customStyle="1" w:styleId="FB81EA0761B64F7C8A52BBB2797E607216">
    <w:name w:val="FB81EA0761B64F7C8A52BBB2797E607216"/>
    <w:rsid w:val="004622E8"/>
    <w:pPr>
      <w:spacing w:after="200" w:line="276" w:lineRule="auto"/>
    </w:pPr>
    <w:rPr>
      <w:rFonts w:ascii="Calibri" w:eastAsia="Calibri" w:hAnsi="Calibri" w:cs="Calibri"/>
      <w:lang w:eastAsia="en-US"/>
    </w:rPr>
  </w:style>
  <w:style w:type="paragraph" w:customStyle="1" w:styleId="18C52A5464404E39B97DCAA6A35C571316">
    <w:name w:val="18C52A5464404E39B97DCAA6A35C571316"/>
    <w:rsid w:val="004622E8"/>
    <w:pPr>
      <w:spacing w:after="200" w:line="276" w:lineRule="auto"/>
    </w:pPr>
    <w:rPr>
      <w:rFonts w:ascii="Calibri" w:eastAsia="Calibri" w:hAnsi="Calibri" w:cs="Calibri"/>
      <w:lang w:eastAsia="en-US"/>
    </w:rPr>
  </w:style>
  <w:style w:type="paragraph" w:customStyle="1" w:styleId="B6DF482BCD184CB58F27348B9F4E029416">
    <w:name w:val="B6DF482BCD184CB58F27348B9F4E029416"/>
    <w:rsid w:val="004622E8"/>
    <w:pPr>
      <w:spacing w:after="200" w:line="276" w:lineRule="auto"/>
      <w:ind w:left="720"/>
      <w:contextualSpacing/>
    </w:pPr>
    <w:rPr>
      <w:rFonts w:ascii="Calibri" w:eastAsia="Calibri" w:hAnsi="Calibri" w:cs="Calibri"/>
      <w:lang w:eastAsia="en-US"/>
    </w:rPr>
  </w:style>
  <w:style w:type="paragraph" w:customStyle="1" w:styleId="29F23404E3B0453A9A04B8ADD1E32A7016">
    <w:name w:val="29F23404E3B0453A9A04B8ADD1E32A7016"/>
    <w:rsid w:val="004622E8"/>
    <w:pPr>
      <w:spacing w:after="200" w:line="276" w:lineRule="auto"/>
    </w:pPr>
    <w:rPr>
      <w:rFonts w:ascii="Calibri" w:eastAsia="Calibri" w:hAnsi="Calibri" w:cs="Calibri"/>
      <w:lang w:eastAsia="en-US"/>
    </w:rPr>
  </w:style>
  <w:style w:type="paragraph" w:customStyle="1" w:styleId="D9206C10B04847E79BFD856C0111F27E16">
    <w:name w:val="D9206C10B04847E79BFD856C0111F27E16"/>
    <w:rsid w:val="004622E8"/>
    <w:pPr>
      <w:spacing w:after="200" w:line="276" w:lineRule="auto"/>
    </w:pPr>
    <w:rPr>
      <w:rFonts w:ascii="Calibri" w:eastAsia="Calibri" w:hAnsi="Calibri" w:cs="Calibri"/>
      <w:lang w:eastAsia="en-US"/>
    </w:rPr>
  </w:style>
  <w:style w:type="paragraph" w:customStyle="1" w:styleId="916687A101A34FB58982DA8AB14D266416">
    <w:name w:val="916687A101A34FB58982DA8AB14D266416"/>
    <w:rsid w:val="004622E8"/>
    <w:pPr>
      <w:spacing w:after="200" w:line="276" w:lineRule="auto"/>
    </w:pPr>
    <w:rPr>
      <w:rFonts w:ascii="Calibri" w:eastAsia="Calibri" w:hAnsi="Calibri" w:cs="Calibri"/>
      <w:lang w:eastAsia="en-US"/>
    </w:rPr>
  </w:style>
  <w:style w:type="paragraph" w:customStyle="1" w:styleId="7E8180BA40DD4113A380E6809257804A16">
    <w:name w:val="7E8180BA40DD4113A380E6809257804A16"/>
    <w:rsid w:val="004622E8"/>
    <w:pPr>
      <w:spacing w:after="200" w:line="276" w:lineRule="auto"/>
      <w:ind w:left="720"/>
      <w:contextualSpacing/>
    </w:pPr>
    <w:rPr>
      <w:rFonts w:ascii="Calibri" w:eastAsia="Calibri" w:hAnsi="Calibri" w:cs="Calibri"/>
      <w:lang w:eastAsia="en-US"/>
    </w:rPr>
  </w:style>
  <w:style w:type="paragraph" w:customStyle="1" w:styleId="9AF72FE6125F498990BEE8841E1B17C510">
    <w:name w:val="9AF72FE6125F498990BEE8841E1B17C510"/>
    <w:rsid w:val="004622E8"/>
    <w:pPr>
      <w:spacing w:after="200" w:line="276" w:lineRule="auto"/>
      <w:ind w:left="720"/>
      <w:contextualSpacing/>
    </w:pPr>
    <w:rPr>
      <w:rFonts w:ascii="Calibri" w:eastAsia="Calibri" w:hAnsi="Calibri" w:cs="Calibri"/>
      <w:lang w:eastAsia="en-US"/>
    </w:rPr>
  </w:style>
  <w:style w:type="paragraph" w:customStyle="1" w:styleId="E2E90AF0699B4077B2019F6AEF37235514">
    <w:name w:val="E2E90AF0699B4077B2019F6AEF37235514"/>
    <w:rsid w:val="004622E8"/>
    <w:pPr>
      <w:spacing w:after="200" w:line="276" w:lineRule="auto"/>
      <w:ind w:left="720"/>
      <w:contextualSpacing/>
    </w:pPr>
    <w:rPr>
      <w:rFonts w:ascii="Calibri" w:eastAsia="Calibri" w:hAnsi="Calibri" w:cs="Calibri"/>
      <w:lang w:eastAsia="en-US"/>
    </w:rPr>
  </w:style>
  <w:style w:type="paragraph" w:customStyle="1" w:styleId="183339929008450E90AE710D7DB7FF0F14">
    <w:name w:val="183339929008450E90AE710D7DB7FF0F14"/>
    <w:rsid w:val="004622E8"/>
    <w:pPr>
      <w:spacing w:after="200" w:line="276" w:lineRule="auto"/>
      <w:ind w:left="720"/>
      <w:contextualSpacing/>
    </w:pPr>
    <w:rPr>
      <w:rFonts w:ascii="Calibri" w:eastAsia="Calibri" w:hAnsi="Calibri" w:cs="Calibri"/>
      <w:lang w:eastAsia="en-US"/>
    </w:rPr>
  </w:style>
  <w:style w:type="paragraph" w:customStyle="1" w:styleId="F1DB1FD175C74481A77CF89C684B73E911">
    <w:name w:val="F1DB1FD175C74481A77CF89C684B73E911"/>
    <w:rsid w:val="004622E8"/>
    <w:pPr>
      <w:spacing w:after="200" w:line="276" w:lineRule="auto"/>
      <w:ind w:left="720"/>
      <w:contextualSpacing/>
    </w:pPr>
    <w:rPr>
      <w:rFonts w:ascii="Calibri" w:eastAsia="Calibri" w:hAnsi="Calibri" w:cs="Calibri"/>
      <w:lang w:eastAsia="en-US"/>
    </w:rPr>
  </w:style>
  <w:style w:type="paragraph" w:customStyle="1" w:styleId="18E0AB86546A4E7CBE3B094870BCDC7D11">
    <w:name w:val="18E0AB86546A4E7CBE3B094870BCDC7D11"/>
    <w:rsid w:val="004622E8"/>
    <w:pPr>
      <w:spacing w:after="200" w:line="276" w:lineRule="auto"/>
      <w:ind w:left="720"/>
      <w:contextualSpacing/>
    </w:pPr>
    <w:rPr>
      <w:rFonts w:ascii="Calibri" w:eastAsia="Calibri" w:hAnsi="Calibri" w:cs="Calibri"/>
      <w:lang w:eastAsia="en-US"/>
    </w:rPr>
  </w:style>
  <w:style w:type="paragraph" w:customStyle="1" w:styleId="BAF142DEB0DE4E698B4214BBA8AF26BC6">
    <w:name w:val="BAF142DEB0DE4E698B4214BBA8AF26BC6"/>
    <w:rsid w:val="004622E8"/>
    <w:pPr>
      <w:spacing w:after="200" w:line="276" w:lineRule="auto"/>
      <w:ind w:left="720"/>
      <w:contextualSpacing/>
    </w:pPr>
    <w:rPr>
      <w:rFonts w:ascii="Calibri" w:eastAsia="Calibri" w:hAnsi="Calibri" w:cs="Calibri"/>
      <w:lang w:eastAsia="en-US"/>
    </w:rPr>
  </w:style>
  <w:style w:type="paragraph" w:customStyle="1" w:styleId="97ED9BC6BD60491C9B962D23E6A30D6621">
    <w:name w:val="97ED9BC6BD60491C9B962D23E6A30D6621"/>
    <w:rsid w:val="00E2662F"/>
    <w:pPr>
      <w:spacing w:after="200" w:line="276" w:lineRule="auto"/>
    </w:pPr>
    <w:rPr>
      <w:rFonts w:ascii="Calibri" w:eastAsia="Calibri" w:hAnsi="Calibri" w:cs="Calibri"/>
      <w:lang w:eastAsia="en-US"/>
    </w:rPr>
  </w:style>
  <w:style w:type="paragraph" w:customStyle="1" w:styleId="1ED7CA4281F44D5EB2BD419AD14D090521">
    <w:name w:val="1ED7CA4281F44D5EB2BD419AD14D090521"/>
    <w:rsid w:val="00E2662F"/>
    <w:pPr>
      <w:spacing w:after="200" w:line="276" w:lineRule="auto"/>
    </w:pPr>
    <w:rPr>
      <w:rFonts w:ascii="Calibri" w:eastAsia="Calibri" w:hAnsi="Calibri" w:cs="Calibri"/>
      <w:lang w:eastAsia="en-US"/>
    </w:rPr>
  </w:style>
  <w:style w:type="paragraph" w:customStyle="1" w:styleId="DAA16A5A07FF48A598F4647F56BA82A419">
    <w:name w:val="DAA16A5A07FF48A598F4647F56BA82A419"/>
    <w:rsid w:val="00E2662F"/>
    <w:pPr>
      <w:spacing w:after="200" w:line="276" w:lineRule="auto"/>
      <w:ind w:left="720"/>
      <w:contextualSpacing/>
    </w:pPr>
    <w:rPr>
      <w:rFonts w:ascii="Calibri" w:eastAsia="Calibri" w:hAnsi="Calibri" w:cs="Calibri"/>
      <w:lang w:eastAsia="en-US"/>
    </w:rPr>
  </w:style>
  <w:style w:type="paragraph" w:customStyle="1" w:styleId="A5FDC8C10C2347F3939CDDFED37215D715">
    <w:name w:val="A5FDC8C10C2347F3939CDDFED37215D715"/>
    <w:rsid w:val="00E2662F"/>
    <w:pPr>
      <w:spacing w:after="200" w:line="276" w:lineRule="auto"/>
      <w:ind w:left="720"/>
      <w:contextualSpacing/>
    </w:pPr>
    <w:rPr>
      <w:rFonts w:ascii="Calibri" w:eastAsia="Calibri" w:hAnsi="Calibri" w:cs="Calibri"/>
      <w:lang w:eastAsia="en-US"/>
    </w:rPr>
  </w:style>
  <w:style w:type="paragraph" w:customStyle="1" w:styleId="0E66999A1DD847BF9A85C0E7FFDB1C1E18">
    <w:name w:val="0E66999A1DD847BF9A85C0E7FFDB1C1E18"/>
    <w:rsid w:val="00E2662F"/>
    <w:pPr>
      <w:spacing w:after="200" w:line="276" w:lineRule="auto"/>
    </w:pPr>
    <w:rPr>
      <w:rFonts w:ascii="Calibri" w:eastAsia="Calibri" w:hAnsi="Calibri" w:cs="Calibri"/>
      <w:lang w:eastAsia="en-US"/>
    </w:rPr>
  </w:style>
  <w:style w:type="paragraph" w:customStyle="1" w:styleId="08F133B62E804069AB19A29A38CBD10418">
    <w:name w:val="08F133B62E804069AB19A29A38CBD10418"/>
    <w:rsid w:val="00E2662F"/>
    <w:pPr>
      <w:spacing w:after="200" w:line="276" w:lineRule="auto"/>
      <w:ind w:left="720"/>
      <w:contextualSpacing/>
    </w:pPr>
    <w:rPr>
      <w:rFonts w:ascii="Calibri" w:eastAsia="Calibri" w:hAnsi="Calibri" w:cs="Calibri"/>
      <w:lang w:eastAsia="en-US"/>
    </w:rPr>
  </w:style>
  <w:style w:type="paragraph" w:customStyle="1" w:styleId="8AEBAB5B30C04DE190134EE11FF1DCE018">
    <w:name w:val="8AEBAB5B30C04DE190134EE11FF1DCE018"/>
    <w:rsid w:val="00E2662F"/>
    <w:pPr>
      <w:spacing w:after="200" w:line="276" w:lineRule="auto"/>
      <w:ind w:left="720"/>
      <w:contextualSpacing/>
    </w:pPr>
    <w:rPr>
      <w:rFonts w:ascii="Calibri" w:eastAsia="Calibri" w:hAnsi="Calibri" w:cs="Calibri"/>
      <w:lang w:eastAsia="en-US"/>
    </w:rPr>
  </w:style>
  <w:style w:type="paragraph" w:customStyle="1" w:styleId="3430D0EA680A41AAA0BFF218549EE7F817">
    <w:name w:val="3430D0EA680A41AAA0BFF218549EE7F817"/>
    <w:rsid w:val="00E2662F"/>
    <w:pPr>
      <w:spacing w:after="200" w:line="276" w:lineRule="auto"/>
      <w:ind w:left="720"/>
      <w:contextualSpacing/>
    </w:pPr>
    <w:rPr>
      <w:rFonts w:ascii="Calibri" w:eastAsia="Calibri" w:hAnsi="Calibri" w:cs="Calibri"/>
      <w:lang w:eastAsia="en-US"/>
    </w:rPr>
  </w:style>
  <w:style w:type="paragraph" w:customStyle="1" w:styleId="544483B00C554175BBC8DFF13147A92316">
    <w:name w:val="544483B00C554175BBC8DFF13147A92316"/>
    <w:rsid w:val="00E2662F"/>
    <w:pPr>
      <w:spacing w:after="200" w:line="276" w:lineRule="auto"/>
    </w:pPr>
    <w:rPr>
      <w:rFonts w:ascii="Calibri" w:eastAsia="Calibri" w:hAnsi="Calibri" w:cs="Calibri"/>
      <w:lang w:eastAsia="en-US"/>
    </w:rPr>
  </w:style>
  <w:style w:type="paragraph" w:customStyle="1" w:styleId="8B10F61286BD4E34B622EBCE098D99CA16">
    <w:name w:val="8B10F61286BD4E34B622EBCE098D99CA16"/>
    <w:rsid w:val="00E2662F"/>
    <w:pPr>
      <w:spacing w:after="200" w:line="276" w:lineRule="auto"/>
    </w:pPr>
    <w:rPr>
      <w:rFonts w:ascii="Calibri" w:eastAsia="Calibri" w:hAnsi="Calibri" w:cs="Calibri"/>
      <w:lang w:eastAsia="en-US"/>
    </w:rPr>
  </w:style>
  <w:style w:type="paragraph" w:customStyle="1" w:styleId="1AA65678F1A34CF8A88BC113C064528416">
    <w:name w:val="1AA65678F1A34CF8A88BC113C064528416"/>
    <w:rsid w:val="00E2662F"/>
    <w:pPr>
      <w:spacing w:after="200" w:line="276" w:lineRule="auto"/>
      <w:ind w:left="720"/>
      <w:contextualSpacing/>
    </w:pPr>
    <w:rPr>
      <w:rFonts w:ascii="Calibri" w:eastAsia="Calibri" w:hAnsi="Calibri" w:cs="Calibri"/>
      <w:lang w:eastAsia="en-US"/>
    </w:rPr>
  </w:style>
  <w:style w:type="paragraph" w:customStyle="1" w:styleId="E98DFE9FF52A4976A90D3FA3646EB9C916">
    <w:name w:val="E98DFE9FF52A4976A90D3FA3646EB9C916"/>
    <w:rsid w:val="00E2662F"/>
    <w:pPr>
      <w:spacing w:after="200" w:line="276" w:lineRule="auto"/>
    </w:pPr>
    <w:rPr>
      <w:rFonts w:ascii="Calibri" w:eastAsia="Calibri" w:hAnsi="Calibri" w:cs="Calibri"/>
      <w:lang w:eastAsia="en-US"/>
    </w:rPr>
  </w:style>
  <w:style w:type="paragraph" w:customStyle="1" w:styleId="E453E41B282743AA8CA96823485959A217">
    <w:name w:val="E453E41B282743AA8CA96823485959A217"/>
    <w:rsid w:val="00E2662F"/>
    <w:pPr>
      <w:spacing w:after="200" w:line="276" w:lineRule="auto"/>
    </w:pPr>
    <w:rPr>
      <w:rFonts w:ascii="Calibri" w:eastAsia="Calibri" w:hAnsi="Calibri" w:cs="Calibri"/>
      <w:lang w:eastAsia="en-US"/>
    </w:rPr>
  </w:style>
  <w:style w:type="paragraph" w:customStyle="1" w:styleId="56FE28662F344A73868828C2CDEFAD5517">
    <w:name w:val="56FE28662F344A73868828C2CDEFAD5517"/>
    <w:rsid w:val="00E2662F"/>
    <w:pPr>
      <w:spacing w:after="200" w:line="276" w:lineRule="auto"/>
    </w:pPr>
    <w:rPr>
      <w:rFonts w:ascii="Calibri" w:eastAsia="Calibri" w:hAnsi="Calibri" w:cs="Calibri"/>
      <w:lang w:eastAsia="en-US"/>
    </w:rPr>
  </w:style>
  <w:style w:type="paragraph" w:customStyle="1" w:styleId="D0127F622BE64D09BE931C6AE217CF5417">
    <w:name w:val="D0127F622BE64D09BE931C6AE217CF5417"/>
    <w:rsid w:val="00E2662F"/>
    <w:pPr>
      <w:spacing w:after="200" w:line="276" w:lineRule="auto"/>
      <w:ind w:left="720"/>
      <w:contextualSpacing/>
    </w:pPr>
    <w:rPr>
      <w:rFonts w:ascii="Calibri" w:eastAsia="Calibri" w:hAnsi="Calibri" w:cs="Calibri"/>
      <w:lang w:eastAsia="en-US"/>
    </w:rPr>
  </w:style>
  <w:style w:type="paragraph" w:customStyle="1" w:styleId="8C7B7B4DBDAA49D0A67C2047F731FB2417">
    <w:name w:val="8C7B7B4DBDAA49D0A67C2047F731FB2417"/>
    <w:rsid w:val="00E2662F"/>
    <w:pPr>
      <w:spacing w:after="200" w:line="276" w:lineRule="auto"/>
      <w:ind w:left="720"/>
      <w:contextualSpacing/>
    </w:pPr>
    <w:rPr>
      <w:rFonts w:ascii="Calibri" w:eastAsia="Calibri" w:hAnsi="Calibri" w:cs="Calibri"/>
      <w:lang w:eastAsia="en-US"/>
    </w:rPr>
  </w:style>
  <w:style w:type="paragraph" w:customStyle="1" w:styleId="A0E392D20640405D93CDC0D2D5DDDE5A17">
    <w:name w:val="A0E392D20640405D93CDC0D2D5DDDE5A17"/>
    <w:rsid w:val="00E2662F"/>
    <w:pPr>
      <w:spacing w:after="200" w:line="276" w:lineRule="auto"/>
    </w:pPr>
    <w:rPr>
      <w:rFonts w:ascii="Calibri" w:eastAsia="Calibri" w:hAnsi="Calibri" w:cs="Calibri"/>
      <w:lang w:eastAsia="en-US"/>
    </w:rPr>
  </w:style>
  <w:style w:type="paragraph" w:customStyle="1" w:styleId="47C4C0D0287F48D0BC4FF0428FAB437317">
    <w:name w:val="47C4C0D0287F48D0BC4FF0428FAB437317"/>
    <w:rsid w:val="00E2662F"/>
    <w:pPr>
      <w:spacing w:after="200" w:line="276" w:lineRule="auto"/>
    </w:pPr>
    <w:rPr>
      <w:rFonts w:ascii="Calibri" w:eastAsia="Calibri" w:hAnsi="Calibri" w:cs="Calibri"/>
      <w:lang w:eastAsia="en-US"/>
    </w:rPr>
  </w:style>
  <w:style w:type="paragraph" w:customStyle="1" w:styleId="B8C37E2A19104F1284409EC31E2DE1D517">
    <w:name w:val="B8C37E2A19104F1284409EC31E2DE1D517"/>
    <w:rsid w:val="00E2662F"/>
    <w:pPr>
      <w:spacing w:after="200" w:line="276" w:lineRule="auto"/>
    </w:pPr>
    <w:rPr>
      <w:rFonts w:ascii="Calibri" w:eastAsia="Calibri" w:hAnsi="Calibri" w:cs="Calibri"/>
      <w:lang w:eastAsia="en-US"/>
    </w:rPr>
  </w:style>
  <w:style w:type="paragraph" w:customStyle="1" w:styleId="712EFCA7C4684333A739BED278E5F19617">
    <w:name w:val="712EFCA7C4684333A739BED278E5F19617"/>
    <w:rsid w:val="00E2662F"/>
    <w:pPr>
      <w:spacing w:after="200" w:line="276" w:lineRule="auto"/>
      <w:ind w:left="720"/>
      <w:contextualSpacing/>
    </w:pPr>
    <w:rPr>
      <w:rFonts w:ascii="Calibri" w:eastAsia="Calibri" w:hAnsi="Calibri" w:cs="Calibri"/>
      <w:lang w:eastAsia="en-US"/>
    </w:rPr>
  </w:style>
  <w:style w:type="paragraph" w:customStyle="1" w:styleId="8545066F3E4C427FA4E04F8D1A21770817">
    <w:name w:val="8545066F3E4C427FA4E04F8D1A21770817"/>
    <w:rsid w:val="00E2662F"/>
    <w:pPr>
      <w:spacing w:after="200" w:line="276" w:lineRule="auto"/>
    </w:pPr>
    <w:rPr>
      <w:rFonts w:ascii="Calibri" w:eastAsia="Calibri" w:hAnsi="Calibri" w:cs="Calibri"/>
      <w:lang w:eastAsia="en-US"/>
    </w:rPr>
  </w:style>
  <w:style w:type="paragraph" w:customStyle="1" w:styleId="5FD9CF783C98491586D05222BEC0CE4F17">
    <w:name w:val="5FD9CF783C98491586D05222BEC0CE4F17"/>
    <w:rsid w:val="00E2662F"/>
    <w:pPr>
      <w:spacing w:after="200" w:line="276" w:lineRule="auto"/>
    </w:pPr>
    <w:rPr>
      <w:rFonts w:ascii="Calibri" w:eastAsia="Calibri" w:hAnsi="Calibri" w:cs="Calibri"/>
      <w:lang w:eastAsia="en-US"/>
    </w:rPr>
  </w:style>
  <w:style w:type="paragraph" w:customStyle="1" w:styleId="7EABC22D75FB4CE6B6FF472D4350CD9817">
    <w:name w:val="7EABC22D75FB4CE6B6FF472D4350CD9817"/>
    <w:rsid w:val="00E2662F"/>
    <w:pPr>
      <w:spacing w:after="200" w:line="276" w:lineRule="auto"/>
    </w:pPr>
    <w:rPr>
      <w:rFonts w:ascii="Calibri" w:eastAsia="Calibri" w:hAnsi="Calibri" w:cs="Calibri"/>
      <w:lang w:eastAsia="en-US"/>
    </w:rPr>
  </w:style>
  <w:style w:type="paragraph" w:customStyle="1" w:styleId="357864BEBDC242B79FB2E402C97DAFF817">
    <w:name w:val="357864BEBDC242B79FB2E402C97DAFF817"/>
    <w:rsid w:val="00E2662F"/>
    <w:pPr>
      <w:spacing w:after="200" w:line="276" w:lineRule="auto"/>
      <w:ind w:left="720"/>
      <w:contextualSpacing/>
    </w:pPr>
    <w:rPr>
      <w:rFonts w:ascii="Calibri" w:eastAsia="Calibri" w:hAnsi="Calibri" w:cs="Calibri"/>
      <w:lang w:eastAsia="en-US"/>
    </w:rPr>
  </w:style>
  <w:style w:type="paragraph" w:customStyle="1" w:styleId="7164E66A38884DE49EB2D7C49D420D6F17">
    <w:name w:val="7164E66A38884DE49EB2D7C49D420D6F17"/>
    <w:rsid w:val="00E2662F"/>
    <w:pPr>
      <w:spacing w:after="200" w:line="276" w:lineRule="auto"/>
    </w:pPr>
    <w:rPr>
      <w:rFonts w:ascii="Calibri" w:eastAsia="Calibri" w:hAnsi="Calibri" w:cs="Calibri"/>
      <w:lang w:eastAsia="en-US"/>
    </w:rPr>
  </w:style>
  <w:style w:type="paragraph" w:customStyle="1" w:styleId="513A0D9A80A74BFCBD2C93FBC677B84317">
    <w:name w:val="513A0D9A80A74BFCBD2C93FBC677B84317"/>
    <w:rsid w:val="00E2662F"/>
    <w:pPr>
      <w:spacing w:after="200" w:line="276" w:lineRule="auto"/>
    </w:pPr>
    <w:rPr>
      <w:rFonts w:ascii="Calibri" w:eastAsia="Calibri" w:hAnsi="Calibri" w:cs="Calibri"/>
      <w:lang w:eastAsia="en-US"/>
    </w:rPr>
  </w:style>
  <w:style w:type="paragraph" w:customStyle="1" w:styleId="93E6478A5AD94DB2861B3A1AF4D9F4FF17">
    <w:name w:val="93E6478A5AD94DB2861B3A1AF4D9F4FF17"/>
    <w:rsid w:val="00E2662F"/>
    <w:pPr>
      <w:spacing w:after="200" w:line="276" w:lineRule="auto"/>
    </w:pPr>
    <w:rPr>
      <w:rFonts w:ascii="Calibri" w:eastAsia="Calibri" w:hAnsi="Calibri" w:cs="Calibri"/>
      <w:lang w:eastAsia="en-US"/>
    </w:rPr>
  </w:style>
  <w:style w:type="paragraph" w:customStyle="1" w:styleId="AE31727A75444D678F4214094EF87FE317">
    <w:name w:val="AE31727A75444D678F4214094EF87FE317"/>
    <w:rsid w:val="00E2662F"/>
    <w:pPr>
      <w:spacing w:after="200" w:line="276" w:lineRule="auto"/>
      <w:ind w:left="720"/>
      <w:contextualSpacing/>
    </w:pPr>
    <w:rPr>
      <w:rFonts w:ascii="Calibri" w:eastAsia="Calibri" w:hAnsi="Calibri" w:cs="Calibri"/>
      <w:lang w:eastAsia="en-US"/>
    </w:rPr>
  </w:style>
  <w:style w:type="paragraph" w:customStyle="1" w:styleId="3BA1EB8AF5D34F02AA7DBCBBAE40200E17">
    <w:name w:val="3BA1EB8AF5D34F02AA7DBCBBAE40200E17"/>
    <w:rsid w:val="00E2662F"/>
    <w:pPr>
      <w:spacing w:after="200" w:line="276" w:lineRule="auto"/>
    </w:pPr>
    <w:rPr>
      <w:rFonts w:ascii="Calibri" w:eastAsia="Calibri" w:hAnsi="Calibri" w:cs="Calibri"/>
      <w:lang w:eastAsia="en-US"/>
    </w:rPr>
  </w:style>
  <w:style w:type="paragraph" w:customStyle="1" w:styleId="D54F382329AE4E3FB4DBB2A8748996EE17">
    <w:name w:val="D54F382329AE4E3FB4DBB2A8748996EE17"/>
    <w:rsid w:val="00E2662F"/>
    <w:pPr>
      <w:spacing w:after="200" w:line="276" w:lineRule="auto"/>
    </w:pPr>
    <w:rPr>
      <w:rFonts w:ascii="Calibri" w:eastAsia="Calibri" w:hAnsi="Calibri" w:cs="Calibri"/>
      <w:lang w:eastAsia="en-US"/>
    </w:rPr>
  </w:style>
  <w:style w:type="paragraph" w:customStyle="1" w:styleId="8408B21972D24E01A646419D39996AD317">
    <w:name w:val="8408B21972D24E01A646419D39996AD317"/>
    <w:rsid w:val="00E2662F"/>
    <w:pPr>
      <w:spacing w:after="200" w:line="276" w:lineRule="auto"/>
    </w:pPr>
    <w:rPr>
      <w:rFonts w:ascii="Calibri" w:eastAsia="Calibri" w:hAnsi="Calibri" w:cs="Calibri"/>
      <w:lang w:eastAsia="en-US"/>
    </w:rPr>
  </w:style>
  <w:style w:type="paragraph" w:customStyle="1" w:styleId="7A81BA3C943C493BB60A8E8D46F4337B17">
    <w:name w:val="7A81BA3C943C493BB60A8E8D46F4337B17"/>
    <w:rsid w:val="00E2662F"/>
    <w:pPr>
      <w:spacing w:after="200" w:line="276" w:lineRule="auto"/>
      <w:ind w:left="720"/>
      <w:contextualSpacing/>
    </w:pPr>
    <w:rPr>
      <w:rFonts w:ascii="Calibri" w:eastAsia="Calibri" w:hAnsi="Calibri" w:cs="Calibri"/>
      <w:lang w:eastAsia="en-US"/>
    </w:rPr>
  </w:style>
  <w:style w:type="paragraph" w:customStyle="1" w:styleId="AF87B81460FC4604AB42EFDAEB53DC4417">
    <w:name w:val="AF87B81460FC4604AB42EFDAEB53DC4417"/>
    <w:rsid w:val="00E2662F"/>
    <w:pPr>
      <w:spacing w:after="200" w:line="276" w:lineRule="auto"/>
    </w:pPr>
    <w:rPr>
      <w:rFonts w:ascii="Calibri" w:eastAsia="Calibri" w:hAnsi="Calibri" w:cs="Calibri"/>
      <w:lang w:eastAsia="en-US"/>
    </w:rPr>
  </w:style>
  <w:style w:type="paragraph" w:customStyle="1" w:styleId="8DF1AB8EFB3D42C097F69A4651A6FBFD17">
    <w:name w:val="8DF1AB8EFB3D42C097F69A4651A6FBFD17"/>
    <w:rsid w:val="00E2662F"/>
    <w:pPr>
      <w:spacing w:after="200" w:line="276" w:lineRule="auto"/>
    </w:pPr>
    <w:rPr>
      <w:rFonts w:ascii="Calibri" w:eastAsia="Calibri" w:hAnsi="Calibri" w:cs="Calibri"/>
      <w:lang w:eastAsia="en-US"/>
    </w:rPr>
  </w:style>
  <w:style w:type="paragraph" w:customStyle="1" w:styleId="1B42766F881D47F782E02C2F995364E717">
    <w:name w:val="1B42766F881D47F782E02C2F995364E717"/>
    <w:rsid w:val="00E2662F"/>
    <w:pPr>
      <w:spacing w:after="200" w:line="276" w:lineRule="auto"/>
    </w:pPr>
    <w:rPr>
      <w:rFonts w:ascii="Calibri" w:eastAsia="Calibri" w:hAnsi="Calibri" w:cs="Calibri"/>
      <w:lang w:eastAsia="en-US"/>
    </w:rPr>
  </w:style>
  <w:style w:type="paragraph" w:customStyle="1" w:styleId="08AD0211D0A1468A861B86C810D2655117">
    <w:name w:val="08AD0211D0A1468A861B86C810D2655117"/>
    <w:rsid w:val="00E2662F"/>
    <w:pPr>
      <w:spacing w:after="200" w:line="276" w:lineRule="auto"/>
      <w:ind w:left="720"/>
      <w:contextualSpacing/>
    </w:pPr>
    <w:rPr>
      <w:rFonts w:ascii="Calibri" w:eastAsia="Calibri" w:hAnsi="Calibri" w:cs="Calibri"/>
      <w:lang w:eastAsia="en-US"/>
    </w:rPr>
  </w:style>
  <w:style w:type="paragraph" w:customStyle="1" w:styleId="3F9F00D4C64D44F3B6209E077665DB3F17">
    <w:name w:val="3F9F00D4C64D44F3B6209E077665DB3F17"/>
    <w:rsid w:val="00E2662F"/>
    <w:pPr>
      <w:spacing w:after="200" w:line="276" w:lineRule="auto"/>
    </w:pPr>
    <w:rPr>
      <w:rFonts w:ascii="Calibri" w:eastAsia="Calibri" w:hAnsi="Calibri" w:cs="Calibri"/>
      <w:lang w:eastAsia="en-US"/>
    </w:rPr>
  </w:style>
  <w:style w:type="paragraph" w:customStyle="1" w:styleId="FB81EA0761B64F7C8A52BBB2797E607217">
    <w:name w:val="FB81EA0761B64F7C8A52BBB2797E607217"/>
    <w:rsid w:val="00E2662F"/>
    <w:pPr>
      <w:spacing w:after="200" w:line="276" w:lineRule="auto"/>
    </w:pPr>
    <w:rPr>
      <w:rFonts w:ascii="Calibri" w:eastAsia="Calibri" w:hAnsi="Calibri" w:cs="Calibri"/>
      <w:lang w:eastAsia="en-US"/>
    </w:rPr>
  </w:style>
  <w:style w:type="paragraph" w:customStyle="1" w:styleId="18C52A5464404E39B97DCAA6A35C571317">
    <w:name w:val="18C52A5464404E39B97DCAA6A35C571317"/>
    <w:rsid w:val="00E2662F"/>
    <w:pPr>
      <w:spacing w:after="200" w:line="276" w:lineRule="auto"/>
    </w:pPr>
    <w:rPr>
      <w:rFonts w:ascii="Calibri" w:eastAsia="Calibri" w:hAnsi="Calibri" w:cs="Calibri"/>
      <w:lang w:eastAsia="en-US"/>
    </w:rPr>
  </w:style>
  <w:style w:type="paragraph" w:customStyle="1" w:styleId="B6DF482BCD184CB58F27348B9F4E029417">
    <w:name w:val="B6DF482BCD184CB58F27348B9F4E029417"/>
    <w:rsid w:val="00E2662F"/>
    <w:pPr>
      <w:spacing w:after="200" w:line="276" w:lineRule="auto"/>
      <w:ind w:left="720"/>
      <w:contextualSpacing/>
    </w:pPr>
    <w:rPr>
      <w:rFonts w:ascii="Calibri" w:eastAsia="Calibri" w:hAnsi="Calibri" w:cs="Calibri"/>
      <w:lang w:eastAsia="en-US"/>
    </w:rPr>
  </w:style>
  <w:style w:type="paragraph" w:customStyle="1" w:styleId="29F23404E3B0453A9A04B8ADD1E32A7017">
    <w:name w:val="29F23404E3B0453A9A04B8ADD1E32A7017"/>
    <w:rsid w:val="00E2662F"/>
    <w:pPr>
      <w:spacing w:after="200" w:line="276" w:lineRule="auto"/>
    </w:pPr>
    <w:rPr>
      <w:rFonts w:ascii="Calibri" w:eastAsia="Calibri" w:hAnsi="Calibri" w:cs="Calibri"/>
      <w:lang w:eastAsia="en-US"/>
    </w:rPr>
  </w:style>
  <w:style w:type="paragraph" w:customStyle="1" w:styleId="D9206C10B04847E79BFD856C0111F27E17">
    <w:name w:val="D9206C10B04847E79BFD856C0111F27E17"/>
    <w:rsid w:val="00E2662F"/>
    <w:pPr>
      <w:spacing w:after="200" w:line="276" w:lineRule="auto"/>
    </w:pPr>
    <w:rPr>
      <w:rFonts w:ascii="Calibri" w:eastAsia="Calibri" w:hAnsi="Calibri" w:cs="Calibri"/>
      <w:lang w:eastAsia="en-US"/>
    </w:rPr>
  </w:style>
  <w:style w:type="paragraph" w:customStyle="1" w:styleId="916687A101A34FB58982DA8AB14D266417">
    <w:name w:val="916687A101A34FB58982DA8AB14D266417"/>
    <w:rsid w:val="00E2662F"/>
    <w:pPr>
      <w:spacing w:after="200" w:line="276" w:lineRule="auto"/>
    </w:pPr>
    <w:rPr>
      <w:rFonts w:ascii="Calibri" w:eastAsia="Calibri" w:hAnsi="Calibri" w:cs="Calibri"/>
      <w:lang w:eastAsia="en-US"/>
    </w:rPr>
  </w:style>
  <w:style w:type="paragraph" w:customStyle="1" w:styleId="7E8180BA40DD4113A380E6809257804A17">
    <w:name w:val="7E8180BA40DD4113A380E6809257804A17"/>
    <w:rsid w:val="00E2662F"/>
    <w:pPr>
      <w:spacing w:after="200" w:line="276" w:lineRule="auto"/>
      <w:ind w:left="720"/>
      <w:contextualSpacing/>
    </w:pPr>
    <w:rPr>
      <w:rFonts w:ascii="Calibri" w:eastAsia="Calibri" w:hAnsi="Calibri" w:cs="Calibri"/>
      <w:lang w:eastAsia="en-US"/>
    </w:rPr>
  </w:style>
  <w:style w:type="paragraph" w:customStyle="1" w:styleId="9AF72FE6125F498990BEE8841E1B17C511">
    <w:name w:val="9AF72FE6125F498990BEE8841E1B17C511"/>
    <w:rsid w:val="00E2662F"/>
    <w:pPr>
      <w:spacing w:after="200" w:line="276" w:lineRule="auto"/>
      <w:ind w:left="720"/>
      <w:contextualSpacing/>
    </w:pPr>
    <w:rPr>
      <w:rFonts w:ascii="Calibri" w:eastAsia="Calibri" w:hAnsi="Calibri" w:cs="Calibri"/>
      <w:lang w:eastAsia="en-US"/>
    </w:rPr>
  </w:style>
  <w:style w:type="paragraph" w:customStyle="1" w:styleId="E2E90AF0699B4077B2019F6AEF37235515">
    <w:name w:val="E2E90AF0699B4077B2019F6AEF37235515"/>
    <w:rsid w:val="00E2662F"/>
    <w:pPr>
      <w:spacing w:after="200" w:line="276" w:lineRule="auto"/>
      <w:ind w:left="720"/>
      <w:contextualSpacing/>
    </w:pPr>
    <w:rPr>
      <w:rFonts w:ascii="Calibri" w:eastAsia="Calibri" w:hAnsi="Calibri" w:cs="Calibri"/>
      <w:lang w:eastAsia="en-US"/>
    </w:rPr>
  </w:style>
  <w:style w:type="paragraph" w:customStyle="1" w:styleId="183339929008450E90AE710D7DB7FF0F15">
    <w:name w:val="183339929008450E90AE710D7DB7FF0F15"/>
    <w:rsid w:val="00E2662F"/>
    <w:pPr>
      <w:spacing w:after="200" w:line="276" w:lineRule="auto"/>
      <w:ind w:left="720"/>
      <w:contextualSpacing/>
    </w:pPr>
    <w:rPr>
      <w:rFonts w:ascii="Calibri" w:eastAsia="Calibri" w:hAnsi="Calibri" w:cs="Calibri"/>
      <w:lang w:eastAsia="en-US"/>
    </w:rPr>
  </w:style>
  <w:style w:type="paragraph" w:customStyle="1" w:styleId="F1DB1FD175C74481A77CF89C684B73E912">
    <w:name w:val="F1DB1FD175C74481A77CF89C684B73E912"/>
    <w:rsid w:val="00E2662F"/>
    <w:pPr>
      <w:spacing w:after="200" w:line="276" w:lineRule="auto"/>
      <w:ind w:left="720"/>
      <w:contextualSpacing/>
    </w:pPr>
    <w:rPr>
      <w:rFonts w:ascii="Calibri" w:eastAsia="Calibri" w:hAnsi="Calibri" w:cs="Calibri"/>
      <w:lang w:eastAsia="en-US"/>
    </w:rPr>
  </w:style>
  <w:style w:type="paragraph" w:customStyle="1" w:styleId="18E0AB86546A4E7CBE3B094870BCDC7D12">
    <w:name w:val="18E0AB86546A4E7CBE3B094870BCDC7D12"/>
    <w:rsid w:val="00E2662F"/>
    <w:pPr>
      <w:spacing w:after="200" w:line="276" w:lineRule="auto"/>
      <w:ind w:left="720"/>
      <w:contextualSpacing/>
    </w:pPr>
    <w:rPr>
      <w:rFonts w:ascii="Calibri" w:eastAsia="Calibri" w:hAnsi="Calibri" w:cs="Calibri"/>
      <w:lang w:eastAsia="en-US"/>
    </w:rPr>
  </w:style>
  <w:style w:type="paragraph" w:customStyle="1" w:styleId="BAF142DEB0DE4E698B4214BBA8AF26BC7">
    <w:name w:val="BAF142DEB0DE4E698B4214BBA8AF26BC7"/>
    <w:rsid w:val="00E2662F"/>
    <w:pPr>
      <w:spacing w:after="200" w:line="276" w:lineRule="auto"/>
      <w:ind w:left="720"/>
      <w:contextualSpacing/>
    </w:pPr>
    <w:rPr>
      <w:rFonts w:ascii="Calibri" w:eastAsia="Calibri" w:hAnsi="Calibri" w:cs="Calibri"/>
      <w:lang w:eastAsia="en-US"/>
    </w:rPr>
  </w:style>
  <w:style w:type="paragraph" w:customStyle="1" w:styleId="97ED9BC6BD60491C9B962D23E6A30D6622">
    <w:name w:val="97ED9BC6BD60491C9B962D23E6A30D6622"/>
    <w:rsid w:val="004B1B43"/>
    <w:pPr>
      <w:spacing w:after="200" w:line="276" w:lineRule="auto"/>
    </w:pPr>
    <w:rPr>
      <w:rFonts w:ascii="Calibri" w:eastAsia="Calibri" w:hAnsi="Calibri" w:cs="Calibri"/>
      <w:lang w:eastAsia="en-US"/>
    </w:rPr>
  </w:style>
  <w:style w:type="paragraph" w:customStyle="1" w:styleId="902EF4F70A14482DB963E0ADBB7E8553">
    <w:name w:val="902EF4F70A14482DB963E0ADBB7E8553"/>
    <w:rsid w:val="004B1B43"/>
    <w:pPr>
      <w:spacing w:after="200" w:line="276" w:lineRule="auto"/>
    </w:pPr>
    <w:rPr>
      <w:rFonts w:ascii="Calibri" w:eastAsia="Calibri" w:hAnsi="Calibri" w:cs="Calibri"/>
      <w:lang w:eastAsia="en-US"/>
    </w:rPr>
  </w:style>
  <w:style w:type="paragraph" w:customStyle="1" w:styleId="A8D53370BA7742B995999705C0F97B1A">
    <w:name w:val="A8D53370BA7742B995999705C0F97B1A"/>
    <w:rsid w:val="004B1B43"/>
    <w:pPr>
      <w:spacing w:after="200" w:line="276" w:lineRule="auto"/>
      <w:ind w:left="720"/>
      <w:contextualSpacing/>
    </w:pPr>
    <w:rPr>
      <w:rFonts w:ascii="Calibri" w:eastAsia="Calibri" w:hAnsi="Calibri" w:cs="Calibri"/>
      <w:lang w:eastAsia="en-US"/>
    </w:rPr>
  </w:style>
  <w:style w:type="paragraph" w:customStyle="1" w:styleId="DAA16A5A07FF48A598F4647F56BA82A420">
    <w:name w:val="DAA16A5A07FF48A598F4647F56BA82A420"/>
    <w:rsid w:val="004B1B43"/>
    <w:pPr>
      <w:spacing w:after="200" w:line="276" w:lineRule="auto"/>
      <w:ind w:left="720"/>
      <w:contextualSpacing/>
    </w:pPr>
    <w:rPr>
      <w:rFonts w:ascii="Calibri" w:eastAsia="Calibri" w:hAnsi="Calibri" w:cs="Calibri"/>
      <w:lang w:eastAsia="en-US"/>
    </w:rPr>
  </w:style>
  <w:style w:type="paragraph" w:customStyle="1" w:styleId="A5FDC8C10C2347F3939CDDFED37215D716">
    <w:name w:val="A5FDC8C10C2347F3939CDDFED37215D716"/>
    <w:rsid w:val="004B1B43"/>
    <w:pPr>
      <w:spacing w:after="200" w:line="276" w:lineRule="auto"/>
      <w:ind w:left="720"/>
      <w:contextualSpacing/>
    </w:pPr>
    <w:rPr>
      <w:rFonts w:ascii="Calibri" w:eastAsia="Calibri" w:hAnsi="Calibri" w:cs="Calibri"/>
      <w:lang w:eastAsia="en-US"/>
    </w:rPr>
  </w:style>
  <w:style w:type="paragraph" w:customStyle="1" w:styleId="0E66999A1DD847BF9A85C0E7FFDB1C1E19">
    <w:name w:val="0E66999A1DD847BF9A85C0E7FFDB1C1E19"/>
    <w:rsid w:val="004B1B43"/>
    <w:pPr>
      <w:spacing w:after="200" w:line="276" w:lineRule="auto"/>
    </w:pPr>
    <w:rPr>
      <w:rFonts w:ascii="Calibri" w:eastAsia="Calibri" w:hAnsi="Calibri" w:cs="Calibri"/>
      <w:lang w:eastAsia="en-US"/>
    </w:rPr>
  </w:style>
  <w:style w:type="paragraph" w:customStyle="1" w:styleId="08F133B62E804069AB19A29A38CBD10419">
    <w:name w:val="08F133B62E804069AB19A29A38CBD10419"/>
    <w:rsid w:val="004B1B43"/>
    <w:pPr>
      <w:spacing w:after="200" w:line="276" w:lineRule="auto"/>
      <w:ind w:left="720"/>
      <w:contextualSpacing/>
    </w:pPr>
    <w:rPr>
      <w:rFonts w:ascii="Calibri" w:eastAsia="Calibri" w:hAnsi="Calibri" w:cs="Calibri"/>
      <w:lang w:eastAsia="en-US"/>
    </w:rPr>
  </w:style>
  <w:style w:type="paragraph" w:customStyle="1" w:styleId="8AEBAB5B30C04DE190134EE11FF1DCE019">
    <w:name w:val="8AEBAB5B30C04DE190134EE11FF1DCE019"/>
    <w:rsid w:val="004B1B43"/>
    <w:pPr>
      <w:spacing w:after="200" w:line="276" w:lineRule="auto"/>
      <w:ind w:left="720"/>
      <w:contextualSpacing/>
    </w:pPr>
    <w:rPr>
      <w:rFonts w:ascii="Calibri" w:eastAsia="Calibri" w:hAnsi="Calibri" w:cs="Calibri"/>
      <w:lang w:eastAsia="en-US"/>
    </w:rPr>
  </w:style>
  <w:style w:type="paragraph" w:customStyle="1" w:styleId="3430D0EA680A41AAA0BFF218549EE7F818">
    <w:name w:val="3430D0EA680A41AAA0BFF218549EE7F818"/>
    <w:rsid w:val="004B1B43"/>
    <w:pPr>
      <w:spacing w:after="200" w:line="276" w:lineRule="auto"/>
      <w:ind w:left="720"/>
      <w:contextualSpacing/>
    </w:pPr>
    <w:rPr>
      <w:rFonts w:ascii="Calibri" w:eastAsia="Calibri" w:hAnsi="Calibri" w:cs="Calibri"/>
      <w:lang w:eastAsia="en-US"/>
    </w:rPr>
  </w:style>
  <w:style w:type="paragraph" w:customStyle="1" w:styleId="544483B00C554175BBC8DFF13147A92317">
    <w:name w:val="544483B00C554175BBC8DFF13147A92317"/>
    <w:rsid w:val="004B1B43"/>
    <w:pPr>
      <w:spacing w:after="200" w:line="276" w:lineRule="auto"/>
    </w:pPr>
    <w:rPr>
      <w:rFonts w:ascii="Calibri" w:eastAsia="Calibri" w:hAnsi="Calibri" w:cs="Calibri"/>
      <w:lang w:eastAsia="en-US"/>
    </w:rPr>
  </w:style>
  <w:style w:type="paragraph" w:customStyle="1" w:styleId="8B10F61286BD4E34B622EBCE098D99CA17">
    <w:name w:val="8B10F61286BD4E34B622EBCE098D99CA17"/>
    <w:rsid w:val="004B1B43"/>
    <w:pPr>
      <w:spacing w:after="200" w:line="276" w:lineRule="auto"/>
    </w:pPr>
    <w:rPr>
      <w:rFonts w:ascii="Calibri" w:eastAsia="Calibri" w:hAnsi="Calibri" w:cs="Calibri"/>
      <w:lang w:eastAsia="en-US"/>
    </w:rPr>
  </w:style>
  <w:style w:type="paragraph" w:customStyle="1" w:styleId="1AA65678F1A34CF8A88BC113C064528417">
    <w:name w:val="1AA65678F1A34CF8A88BC113C064528417"/>
    <w:rsid w:val="004B1B43"/>
    <w:pPr>
      <w:spacing w:after="200" w:line="276" w:lineRule="auto"/>
      <w:ind w:left="720"/>
      <w:contextualSpacing/>
    </w:pPr>
    <w:rPr>
      <w:rFonts w:ascii="Calibri" w:eastAsia="Calibri" w:hAnsi="Calibri" w:cs="Calibri"/>
      <w:lang w:eastAsia="en-US"/>
    </w:rPr>
  </w:style>
  <w:style w:type="paragraph" w:customStyle="1" w:styleId="E98DFE9FF52A4976A90D3FA3646EB9C917">
    <w:name w:val="E98DFE9FF52A4976A90D3FA3646EB9C917"/>
    <w:rsid w:val="004B1B43"/>
    <w:pPr>
      <w:spacing w:after="200" w:line="276" w:lineRule="auto"/>
    </w:pPr>
    <w:rPr>
      <w:rFonts w:ascii="Calibri" w:eastAsia="Calibri" w:hAnsi="Calibri" w:cs="Calibri"/>
      <w:lang w:eastAsia="en-US"/>
    </w:rPr>
  </w:style>
  <w:style w:type="paragraph" w:customStyle="1" w:styleId="E453E41B282743AA8CA96823485959A218">
    <w:name w:val="E453E41B282743AA8CA96823485959A218"/>
    <w:rsid w:val="004B1B43"/>
    <w:pPr>
      <w:spacing w:after="200" w:line="276" w:lineRule="auto"/>
    </w:pPr>
    <w:rPr>
      <w:rFonts w:ascii="Calibri" w:eastAsia="Calibri" w:hAnsi="Calibri" w:cs="Calibri"/>
      <w:lang w:eastAsia="en-US"/>
    </w:rPr>
  </w:style>
  <w:style w:type="paragraph" w:customStyle="1" w:styleId="56FE28662F344A73868828C2CDEFAD5518">
    <w:name w:val="56FE28662F344A73868828C2CDEFAD5518"/>
    <w:rsid w:val="004B1B43"/>
    <w:pPr>
      <w:spacing w:after="200" w:line="276" w:lineRule="auto"/>
    </w:pPr>
    <w:rPr>
      <w:rFonts w:ascii="Calibri" w:eastAsia="Calibri" w:hAnsi="Calibri" w:cs="Calibri"/>
      <w:lang w:eastAsia="en-US"/>
    </w:rPr>
  </w:style>
  <w:style w:type="paragraph" w:customStyle="1" w:styleId="D0127F622BE64D09BE931C6AE217CF5418">
    <w:name w:val="D0127F622BE64D09BE931C6AE217CF5418"/>
    <w:rsid w:val="004B1B43"/>
    <w:pPr>
      <w:spacing w:after="200" w:line="276" w:lineRule="auto"/>
      <w:ind w:left="720"/>
      <w:contextualSpacing/>
    </w:pPr>
    <w:rPr>
      <w:rFonts w:ascii="Calibri" w:eastAsia="Calibri" w:hAnsi="Calibri" w:cs="Calibri"/>
      <w:lang w:eastAsia="en-US"/>
    </w:rPr>
  </w:style>
  <w:style w:type="paragraph" w:customStyle="1" w:styleId="8C7B7B4DBDAA49D0A67C2047F731FB2418">
    <w:name w:val="8C7B7B4DBDAA49D0A67C2047F731FB2418"/>
    <w:rsid w:val="004B1B43"/>
    <w:pPr>
      <w:spacing w:after="200" w:line="276" w:lineRule="auto"/>
      <w:ind w:left="720"/>
      <w:contextualSpacing/>
    </w:pPr>
    <w:rPr>
      <w:rFonts w:ascii="Calibri" w:eastAsia="Calibri" w:hAnsi="Calibri" w:cs="Calibri"/>
      <w:lang w:eastAsia="en-US"/>
    </w:rPr>
  </w:style>
  <w:style w:type="paragraph" w:customStyle="1" w:styleId="A0E392D20640405D93CDC0D2D5DDDE5A18">
    <w:name w:val="A0E392D20640405D93CDC0D2D5DDDE5A18"/>
    <w:rsid w:val="004B1B43"/>
    <w:pPr>
      <w:spacing w:after="200" w:line="276" w:lineRule="auto"/>
    </w:pPr>
    <w:rPr>
      <w:rFonts w:ascii="Calibri" w:eastAsia="Calibri" w:hAnsi="Calibri" w:cs="Calibri"/>
      <w:lang w:eastAsia="en-US"/>
    </w:rPr>
  </w:style>
  <w:style w:type="paragraph" w:customStyle="1" w:styleId="47C4C0D0287F48D0BC4FF0428FAB437318">
    <w:name w:val="47C4C0D0287F48D0BC4FF0428FAB437318"/>
    <w:rsid w:val="004B1B43"/>
    <w:pPr>
      <w:spacing w:after="200" w:line="276" w:lineRule="auto"/>
    </w:pPr>
    <w:rPr>
      <w:rFonts w:ascii="Calibri" w:eastAsia="Calibri" w:hAnsi="Calibri" w:cs="Calibri"/>
      <w:lang w:eastAsia="en-US"/>
    </w:rPr>
  </w:style>
  <w:style w:type="paragraph" w:customStyle="1" w:styleId="B8C37E2A19104F1284409EC31E2DE1D518">
    <w:name w:val="B8C37E2A19104F1284409EC31E2DE1D518"/>
    <w:rsid w:val="004B1B43"/>
    <w:pPr>
      <w:spacing w:after="200" w:line="276" w:lineRule="auto"/>
    </w:pPr>
    <w:rPr>
      <w:rFonts w:ascii="Calibri" w:eastAsia="Calibri" w:hAnsi="Calibri" w:cs="Calibri"/>
      <w:lang w:eastAsia="en-US"/>
    </w:rPr>
  </w:style>
  <w:style w:type="paragraph" w:customStyle="1" w:styleId="712EFCA7C4684333A739BED278E5F19618">
    <w:name w:val="712EFCA7C4684333A739BED278E5F19618"/>
    <w:rsid w:val="004B1B43"/>
    <w:pPr>
      <w:spacing w:after="200" w:line="276" w:lineRule="auto"/>
      <w:ind w:left="720"/>
      <w:contextualSpacing/>
    </w:pPr>
    <w:rPr>
      <w:rFonts w:ascii="Calibri" w:eastAsia="Calibri" w:hAnsi="Calibri" w:cs="Calibri"/>
      <w:lang w:eastAsia="en-US"/>
    </w:rPr>
  </w:style>
  <w:style w:type="paragraph" w:customStyle="1" w:styleId="8545066F3E4C427FA4E04F8D1A21770818">
    <w:name w:val="8545066F3E4C427FA4E04F8D1A21770818"/>
    <w:rsid w:val="004B1B43"/>
    <w:pPr>
      <w:spacing w:after="200" w:line="276" w:lineRule="auto"/>
    </w:pPr>
    <w:rPr>
      <w:rFonts w:ascii="Calibri" w:eastAsia="Calibri" w:hAnsi="Calibri" w:cs="Calibri"/>
      <w:lang w:eastAsia="en-US"/>
    </w:rPr>
  </w:style>
  <w:style w:type="paragraph" w:customStyle="1" w:styleId="5FD9CF783C98491586D05222BEC0CE4F18">
    <w:name w:val="5FD9CF783C98491586D05222BEC0CE4F18"/>
    <w:rsid w:val="004B1B43"/>
    <w:pPr>
      <w:spacing w:after="200" w:line="276" w:lineRule="auto"/>
    </w:pPr>
    <w:rPr>
      <w:rFonts w:ascii="Calibri" w:eastAsia="Calibri" w:hAnsi="Calibri" w:cs="Calibri"/>
      <w:lang w:eastAsia="en-US"/>
    </w:rPr>
  </w:style>
  <w:style w:type="paragraph" w:customStyle="1" w:styleId="7EABC22D75FB4CE6B6FF472D4350CD9818">
    <w:name w:val="7EABC22D75FB4CE6B6FF472D4350CD9818"/>
    <w:rsid w:val="004B1B43"/>
    <w:pPr>
      <w:spacing w:after="200" w:line="276" w:lineRule="auto"/>
    </w:pPr>
    <w:rPr>
      <w:rFonts w:ascii="Calibri" w:eastAsia="Calibri" w:hAnsi="Calibri" w:cs="Calibri"/>
      <w:lang w:eastAsia="en-US"/>
    </w:rPr>
  </w:style>
  <w:style w:type="paragraph" w:customStyle="1" w:styleId="357864BEBDC242B79FB2E402C97DAFF818">
    <w:name w:val="357864BEBDC242B79FB2E402C97DAFF818"/>
    <w:rsid w:val="004B1B43"/>
    <w:pPr>
      <w:spacing w:after="200" w:line="276" w:lineRule="auto"/>
      <w:ind w:left="720"/>
      <w:contextualSpacing/>
    </w:pPr>
    <w:rPr>
      <w:rFonts w:ascii="Calibri" w:eastAsia="Calibri" w:hAnsi="Calibri" w:cs="Calibri"/>
      <w:lang w:eastAsia="en-US"/>
    </w:rPr>
  </w:style>
  <w:style w:type="paragraph" w:customStyle="1" w:styleId="7164E66A38884DE49EB2D7C49D420D6F18">
    <w:name w:val="7164E66A38884DE49EB2D7C49D420D6F18"/>
    <w:rsid w:val="004B1B43"/>
    <w:pPr>
      <w:spacing w:after="200" w:line="276" w:lineRule="auto"/>
    </w:pPr>
    <w:rPr>
      <w:rFonts w:ascii="Calibri" w:eastAsia="Calibri" w:hAnsi="Calibri" w:cs="Calibri"/>
      <w:lang w:eastAsia="en-US"/>
    </w:rPr>
  </w:style>
  <w:style w:type="paragraph" w:customStyle="1" w:styleId="513A0D9A80A74BFCBD2C93FBC677B84318">
    <w:name w:val="513A0D9A80A74BFCBD2C93FBC677B84318"/>
    <w:rsid w:val="004B1B43"/>
    <w:pPr>
      <w:spacing w:after="200" w:line="276" w:lineRule="auto"/>
    </w:pPr>
    <w:rPr>
      <w:rFonts w:ascii="Calibri" w:eastAsia="Calibri" w:hAnsi="Calibri" w:cs="Calibri"/>
      <w:lang w:eastAsia="en-US"/>
    </w:rPr>
  </w:style>
  <w:style w:type="paragraph" w:customStyle="1" w:styleId="93E6478A5AD94DB2861B3A1AF4D9F4FF18">
    <w:name w:val="93E6478A5AD94DB2861B3A1AF4D9F4FF18"/>
    <w:rsid w:val="004B1B43"/>
    <w:pPr>
      <w:spacing w:after="200" w:line="276" w:lineRule="auto"/>
    </w:pPr>
    <w:rPr>
      <w:rFonts w:ascii="Calibri" w:eastAsia="Calibri" w:hAnsi="Calibri" w:cs="Calibri"/>
      <w:lang w:eastAsia="en-US"/>
    </w:rPr>
  </w:style>
  <w:style w:type="paragraph" w:customStyle="1" w:styleId="AE31727A75444D678F4214094EF87FE318">
    <w:name w:val="AE31727A75444D678F4214094EF87FE318"/>
    <w:rsid w:val="004B1B43"/>
    <w:pPr>
      <w:spacing w:after="200" w:line="276" w:lineRule="auto"/>
      <w:ind w:left="720"/>
      <w:contextualSpacing/>
    </w:pPr>
    <w:rPr>
      <w:rFonts w:ascii="Calibri" w:eastAsia="Calibri" w:hAnsi="Calibri" w:cs="Calibri"/>
      <w:lang w:eastAsia="en-US"/>
    </w:rPr>
  </w:style>
  <w:style w:type="paragraph" w:customStyle="1" w:styleId="3BA1EB8AF5D34F02AA7DBCBBAE40200E18">
    <w:name w:val="3BA1EB8AF5D34F02AA7DBCBBAE40200E18"/>
    <w:rsid w:val="004B1B43"/>
    <w:pPr>
      <w:spacing w:after="200" w:line="276" w:lineRule="auto"/>
    </w:pPr>
    <w:rPr>
      <w:rFonts w:ascii="Calibri" w:eastAsia="Calibri" w:hAnsi="Calibri" w:cs="Calibri"/>
      <w:lang w:eastAsia="en-US"/>
    </w:rPr>
  </w:style>
  <w:style w:type="paragraph" w:customStyle="1" w:styleId="D54F382329AE4E3FB4DBB2A8748996EE18">
    <w:name w:val="D54F382329AE4E3FB4DBB2A8748996EE18"/>
    <w:rsid w:val="004B1B43"/>
    <w:pPr>
      <w:spacing w:after="200" w:line="276" w:lineRule="auto"/>
    </w:pPr>
    <w:rPr>
      <w:rFonts w:ascii="Calibri" w:eastAsia="Calibri" w:hAnsi="Calibri" w:cs="Calibri"/>
      <w:lang w:eastAsia="en-US"/>
    </w:rPr>
  </w:style>
  <w:style w:type="paragraph" w:customStyle="1" w:styleId="8408B21972D24E01A646419D39996AD318">
    <w:name w:val="8408B21972D24E01A646419D39996AD318"/>
    <w:rsid w:val="004B1B43"/>
    <w:pPr>
      <w:spacing w:after="200" w:line="276" w:lineRule="auto"/>
    </w:pPr>
    <w:rPr>
      <w:rFonts w:ascii="Calibri" w:eastAsia="Calibri" w:hAnsi="Calibri" w:cs="Calibri"/>
      <w:lang w:eastAsia="en-US"/>
    </w:rPr>
  </w:style>
  <w:style w:type="paragraph" w:customStyle="1" w:styleId="7A81BA3C943C493BB60A8E8D46F4337B18">
    <w:name w:val="7A81BA3C943C493BB60A8E8D46F4337B18"/>
    <w:rsid w:val="004B1B43"/>
    <w:pPr>
      <w:spacing w:after="200" w:line="276" w:lineRule="auto"/>
      <w:ind w:left="720"/>
      <w:contextualSpacing/>
    </w:pPr>
    <w:rPr>
      <w:rFonts w:ascii="Calibri" w:eastAsia="Calibri" w:hAnsi="Calibri" w:cs="Calibri"/>
      <w:lang w:eastAsia="en-US"/>
    </w:rPr>
  </w:style>
  <w:style w:type="paragraph" w:customStyle="1" w:styleId="AF87B81460FC4604AB42EFDAEB53DC4418">
    <w:name w:val="AF87B81460FC4604AB42EFDAEB53DC4418"/>
    <w:rsid w:val="004B1B43"/>
    <w:pPr>
      <w:spacing w:after="200" w:line="276" w:lineRule="auto"/>
    </w:pPr>
    <w:rPr>
      <w:rFonts w:ascii="Calibri" w:eastAsia="Calibri" w:hAnsi="Calibri" w:cs="Calibri"/>
      <w:lang w:eastAsia="en-US"/>
    </w:rPr>
  </w:style>
  <w:style w:type="paragraph" w:customStyle="1" w:styleId="8DF1AB8EFB3D42C097F69A4651A6FBFD18">
    <w:name w:val="8DF1AB8EFB3D42C097F69A4651A6FBFD18"/>
    <w:rsid w:val="004B1B43"/>
    <w:pPr>
      <w:spacing w:after="200" w:line="276" w:lineRule="auto"/>
    </w:pPr>
    <w:rPr>
      <w:rFonts w:ascii="Calibri" w:eastAsia="Calibri" w:hAnsi="Calibri" w:cs="Calibri"/>
      <w:lang w:eastAsia="en-US"/>
    </w:rPr>
  </w:style>
  <w:style w:type="paragraph" w:customStyle="1" w:styleId="1B42766F881D47F782E02C2F995364E718">
    <w:name w:val="1B42766F881D47F782E02C2F995364E718"/>
    <w:rsid w:val="004B1B43"/>
    <w:pPr>
      <w:spacing w:after="200" w:line="276" w:lineRule="auto"/>
    </w:pPr>
    <w:rPr>
      <w:rFonts w:ascii="Calibri" w:eastAsia="Calibri" w:hAnsi="Calibri" w:cs="Calibri"/>
      <w:lang w:eastAsia="en-US"/>
    </w:rPr>
  </w:style>
  <w:style w:type="paragraph" w:customStyle="1" w:styleId="08AD0211D0A1468A861B86C810D2655118">
    <w:name w:val="08AD0211D0A1468A861B86C810D2655118"/>
    <w:rsid w:val="004B1B43"/>
    <w:pPr>
      <w:spacing w:after="200" w:line="276" w:lineRule="auto"/>
      <w:ind w:left="720"/>
      <w:contextualSpacing/>
    </w:pPr>
    <w:rPr>
      <w:rFonts w:ascii="Calibri" w:eastAsia="Calibri" w:hAnsi="Calibri" w:cs="Calibri"/>
      <w:lang w:eastAsia="en-US"/>
    </w:rPr>
  </w:style>
  <w:style w:type="paragraph" w:customStyle="1" w:styleId="3F9F00D4C64D44F3B6209E077665DB3F18">
    <w:name w:val="3F9F00D4C64D44F3B6209E077665DB3F18"/>
    <w:rsid w:val="004B1B43"/>
    <w:pPr>
      <w:spacing w:after="200" w:line="276" w:lineRule="auto"/>
    </w:pPr>
    <w:rPr>
      <w:rFonts w:ascii="Calibri" w:eastAsia="Calibri" w:hAnsi="Calibri" w:cs="Calibri"/>
      <w:lang w:eastAsia="en-US"/>
    </w:rPr>
  </w:style>
  <w:style w:type="paragraph" w:customStyle="1" w:styleId="FB81EA0761B64F7C8A52BBB2797E607218">
    <w:name w:val="FB81EA0761B64F7C8A52BBB2797E607218"/>
    <w:rsid w:val="004B1B43"/>
    <w:pPr>
      <w:spacing w:after="200" w:line="276" w:lineRule="auto"/>
    </w:pPr>
    <w:rPr>
      <w:rFonts w:ascii="Calibri" w:eastAsia="Calibri" w:hAnsi="Calibri" w:cs="Calibri"/>
      <w:lang w:eastAsia="en-US"/>
    </w:rPr>
  </w:style>
  <w:style w:type="paragraph" w:customStyle="1" w:styleId="18C52A5464404E39B97DCAA6A35C571318">
    <w:name w:val="18C52A5464404E39B97DCAA6A35C571318"/>
    <w:rsid w:val="004B1B43"/>
    <w:pPr>
      <w:spacing w:after="200" w:line="276" w:lineRule="auto"/>
    </w:pPr>
    <w:rPr>
      <w:rFonts w:ascii="Calibri" w:eastAsia="Calibri" w:hAnsi="Calibri" w:cs="Calibri"/>
      <w:lang w:eastAsia="en-US"/>
    </w:rPr>
  </w:style>
  <w:style w:type="paragraph" w:customStyle="1" w:styleId="B6DF482BCD184CB58F27348B9F4E029418">
    <w:name w:val="B6DF482BCD184CB58F27348B9F4E029418"/>
    <w:rsid w:val="004B1B43"/>
    <w:pPr>
      <w:spacing w:after="200" w:line="276" w:lineRule="auto"/>
      <w:ind w:left="720"/>
      <w:contextualSpacing/>
    </w:pPr>
    <w:rPr>
      <w:rFonts w:ascii="Calibri" w:eastAsia="Calibri" w:hAnsi="Calibri" w:cs="Calibri"/>
      <w:lang w:eastAsia="en-US"/>
    </w:rPr>
  </w:style>
  <w:style w:type="paragraph" w:customStyle="1" w:styleId="29F23404E3B0453A9A04B8ADD1E32A7018">
    <w:name w:val="29F23404E3B0453A9A04B8ADD1E32A7018"/>
    <w:rsid w:val="004B1B43"/>
    <w:pPr>
      <w:spacing w:after="200" w:line="276" w:lineRule="auto"/>
    </w:pPr>
    <w:rPr>
      <w:rFonts w:ascii="Calibri" w:eastAsia="Calibri" w:hAnsi="Calibri" w:cs="Calibri"/>
      <w:lang w:eastAsia="en-US"/>
    </w:rPr>
  </w:style>
  <w:style w:type="paragraph" w:customStyle="1" w:styleId="D9206C10B04847E79BFD856C0111F27E18">
    <w:name w:val="D9206C10B04847E79BFD856C0111F27E18"/>
    <w:rsid w:val="004B1B43"/>
    <w:pPr>
      <w:spacing w:after="200" w:line="276" w:lineRule="auto"/>
    </w:pPr>
    <w:rPr>
      <w:rFonts w:ascii="Calibri" w:eastAsia="Calibri" w:hAnsi="Calibri" w:cs="Calibri"/>
      <w:lang w:eastAsia="en-US"/>
    </w:rPr>
  </w:style>
  <w:style w:type="paragraph" w:customStyle="1" w:styleId="916687A101A34FB58982DA8AB14D266418">
    <w:name w:val="916687A101A34FB58982DA8AB14D266418"/>
    <w:rsid w:val="004B1B43"/>
    <w:pPr>
      <w:spacing w:after="200" w:line="276" w:lineRule="auto"/>
    </w:pPr>
    <w:rPr>
      <w:rFonts w:ascii="Calibri" w:eastAsia="Calibri" w:hAnsi="Calibri" w:cs="Calibri"/>
      <w:lang w:eastAsia="en-US"/>
    </w:rPr>
  </w:style>
  <w:style w:type="paragraph" w:customStyle="1" w:styleId="7E8180BA40DD4113A380E6809257804A18">
    <w:name w:val="7E8180BA40DD4113A380E6809257804A18"/>
    <w:rsid w:val="004B1B43"/>
    <w:pPr>
      <w:spacing w:after="200" w:line="276" w:lineRule="auto"/>
      <w:ind w:left="720"/>
      <w:contextualSpacing/>
    </w:pPr>
    <w:rPr>
      <w:rFonts w:ascii="Calibri" w:eastAsia="Calibri" w:hAnsi="Calibri" w:cs="Calibri"/>
      <w:lang w:eastAsia="en-US"/>
    </w:rPr>
  </w:style>
  <w:style w:type="paragraph" w:customStyle="1" w:styleId="9AF72FE6125F498990BEE8841E1B17C512">
    <w:name w:val="9AF72FE6125F498990BEE8841E1B17C512"/>
    <w:rsid w:val="004B1B43"/>
    <w:pPr>
      <w:spacing w:after="200" w:line="276" w:lineRule="auto"/>
      <w:ind w:left="720"/>
      <w:contextualSpacing/>
    </w:pPr>
    <w:rPr>
      <w:rFonts w:ascii="Calibri" w:eastAsia="Calibri" w:hAnsi="Calibri" w:cs="Calibri"/>
      <w:lang w:eastAsia="en-US"/>
    </w:rPr>
  </w:style>
  <w:style w:type="paragraph" w:customStyle="1" w:styleId="E2E90AF0699B4077B2019F6AEF37235516">
    <w:name w:val="E2E90AF0699B4077B2019F6AEF37235516"/>
    <w:rsid w:val="004B1B43"/>
    <w:pPr>
      <w:spacing w:after="200" w:line="276" w:lineRule="auto"/>
      <w:ind w:left="720"/>
      <w:contextualSpacing/>
    </w:pPr>
    <w:rPr>
      <w:rFonts w:ascii="Calibri" w:eastAsia="Calibri" w:hAnsi="Calibri" w:cs="Calibri"/>
      <w:lang w:eastAsia="en-US"/>
    </w:rPr>
  </w:style>
  <w:style w:type="paragraph" w:customStyle="1" w:styleId="183339929008450E90AE710D7DB7FF0F16">
    <w:name w:val="183339929008450E90AE710D7DB7FF0F16"/>
    <w:rsid w:val="004B1B43"/>
    <w:pPr>
      <w:spacing w:after="200" w:line="276" w:lineRule="auto"/>
      <w:ind w:left="720"/>
      <w:contextualSpacing/>
    </w:pPr>
    <w:rPr>
      <w:rFonts w:ascii="Calibri" w:eastAsia="Calibri" w:hAnsi="Calibri" w:cs="Calibri"/>
      <w:lang w:eastAsia="en-US"/>
    </w:rPr>
  </w:style>
  <w:style w:type="paragraph" w:customStyle="1" w:styleId="F1DB1FD175C74481A77CF89C684B73E913">
    <w:name w:val="F1DB1FD175C74481A77CF89C684B73E913"/>
    <w:rsid w:val="004B1B43"/>
    <w:pPr>
      <w:spacing w:after="200" w:line="276" w:lineRule="auto"/>
      <w:ind w:left="720"/>
      <w:contextualSpacing/>
    </w:pPr>
    <w:rPr>
      <w:rFonts w:ascii="Calibri" w:eastAsia="Calibri" w:hAnsi="Calibri" w:cs="Calibri"/>
      <w:lang w:eastAsia="en-US"/>
    </w:rPr>
  </w:style>
  <w:style w:type="paragraph" w:customStyle="1" w:styleId="18E0AB86546A4E7CBE3B094870BCDC7D13">
    <w:name w:val="18E0AB86546A4E7CBE3B094870BCDC7D13"/>
    <w:rsid w:val="004B1B43"/>
    <w:pPr>
      <w:spacing w:after="200" w:line="276" w:lineRule="auto"/>
      <w:ind w:left="720"/>
      <w:contextualSpacing/>
    </w:pPr>
    <w:rPr>
      <w:rFonts w:ascii="Calibri" w:eastAsia="Calibri" w:hAnsi="Calibri" w:cs="Calibri"/>
      <w:lang w:eastAsia="en-US"/>
    </w:rPr>
  </w:style>
  <w:style w:type="paragraph" w:customStyle="1" w:styleId="BAF142DEB0DE4E698B4214BBA8AF26BC8">
    <w:name w:val="BAF142DEB0DE4E698B4214BBA8AF26BC8"/>
    <w:rsid w:val="004B1B43"/>
    <w:pPr>
      <w:spacing w:after="200" w:line="276" w:lineRule="auto"/>
      <w:ind w:left="720"/>
      <w:contextualSpacing/>
    </w:pPr>
    <w:rPr>
      <w:rFonts w:ascii="Calibri" w:eastAsia="Calibri" w:hAnsi="Calibri" w:cs="Calibri"/>
      <w:lang w:eastAsia="en-US"/>
    </w:rPr>
  </w:style>
  <w:style w:type="paragraph" w:customStyle="1" w:styleId="2AF9103A42814E72B344D01B82E3A6F8">
    <w:name w:val="2AF9103A42814E72B344D01B82E3A6F8"/>
    <w:rsid w:val="00E6212B"/>
  </w:style>
  <w:style w:type="paragraph" w:customStyle="1" w:styleId="272EC7FDF80845B8888A4ABECF36C274">
    <w:name w:val="272EC7FDF80845B8888A4ABECF36C274"/>
    <w:rsid w:val="00E6212B"/>
  </w:style>
  <w:style w:type="paragraph" w:customStyle="1" w:styleId="97ED9BC6BD60491C9B962D23E6A30D6623">
    <w:name w:val="97ED9BC6BD60491C9B962D23E6A30D6623"/>
    <w:rsid w:val="00E6212B"/>
    <w:pPr>
      <w:spacing w:after="200" w:line="276" w:lineRule="auto"/>
    </w:pPr>
    <w:rPr>
      <w:rFonts w:ascii="Calibri" w:eastAsia="Calibri" w:hAnsi="Calibri" w:cs="Calibri"/>
      <w:lang w:eastAsia="en-US"/>
    </w:rPr>
  </w:style>
  <w:style w:type="paragraph" w:customStyle="1" w:styleId="2B64146E09C64E6EB0889314BDE771CD">
    <w:name w:val="2B64146E09C64E6EB0889314BDE771CD"/>
    <w:rsid w:val="00E6212B"/>
    <w:pPr>
      <w:spacing w:after="200" w:line="276" w:lineRule="auto"/>
    </w:pPr>
    <w:rPr>
      <w:rFonts w:ascii="Calibri" w:eastAsia="Calibri" w:hAnsi="Calibri" w:cs="Calibri"/>
      <w:lang w:eastAsia="en-US"/>
    </w:rPr>
  </w:style>
  <w:style w:type="paragraph" w:customStyle="1" w:styleId="DAA16A5A07FF48A598F4647F56BA82A421">
    <w:name w:val="DAA16A5A07FF48A598F4647F56BA82A421"/>
    <w:rsid w:val="00E6212B"/>
    <w:pPr>
      <w:spacing w:after="200" w:line="276" w:lineRule="auto"/>
      <w:ind w:left="720"/>
      <w:contextualSpacing/>
    </w:pPr>
    <w:rPr>
      <w:rFonts w:ascii="Calibri" w:eastAsia="Calibri" w:hAnsi="Calibri" w:cs="Calibri"/>
      <w:lang w:eastAsia="en-US"/>
    </w:rPr>
  </w:style>
  <w:style w:type="paragraph" w:customStyle="1" w:styleId="A5FDC8C10C2347F3939CDDFED37215D717">
    <w:name w:val="A5FDC8C10C2347F3939CDDFED37215D717"/>
    <w:rsid w:val="00E6212B"/>
    <w:pPr>
      <w:spacing w:after="200" w:line="276" w:lineRule="auto"/>
      <w:ind w:left="720"/>
      <w:contextualSpacing/>
    </w:pPr>
    <w:rPr>
      <w:rFonts w:ascii="Calibri" w:eastAsia="Calibri" w:hAnsi="Calibri" w:cs="Calibri"/>
      <w:lang w:eastAsia="en-US"/>
    </w:rPr>
  </w:style>
  <w:style w:type="paragraph" w:customStyle="1" w:styleId="0E66999A1DD847BF9A85C0E7FFDB1C1E20">
    <w:name w:val="0E66999A1DD847BF9A85C0E7FFDB1C1E20"/>
    <w:rsid w:val="00E6212B"/>
    <w:pPr>
      <w:spacing w:after="200" w:line="276" w:lineRule="auto"/>
    </w:pPr>
    <w:rPr>
      <w:rFonts w:ascii="Calibri" w:eastAsia="Calibri" w:hAnsi="Calibri" w:cs="Calibri"/>
      <w:lang w:eastAsia="en-US"/>
    </w:rPr>
  </w:style>
  <w:style w:type="paragraph" w:customStyle="1" w:styleId="08F133B62E804069AB19A29A38CBD10420">
    <w:name w:val="08F133B62E804069AB19A29A38CBD10420"/>
    <w:rsid w:val="00E6212B"/>
    <w:pPr>
      <w:spacing w:after="200" w:line="276" w:lineRule="auto"/>
      <w:ind w:left="720"/>
      <w:contextualSpacing/>
    </w:pPr>
    <w:rPr>
      <w:rFonts w:ascii="Calibri" w:eastAsia="Calibri" w:hAnsi="Calibri" w:cs="Calibri"/>
      <w:lang w:eastAsia="en-US"/>
    </w:rPr>
  </w:style>
  <w:style w:type="paragraph" w:customStyle="1" w:styleId="8AEBAB5B30C04DE190134EE11FF1DCE020">
    <w:name w:val="8AEBAB5B30C04DE190134EE11FF1DCE020"/>
    <w:rsid w:val="00E6212B"/>
    <w:pPr>
      <w:spacing w:after="200" w:line="276" w:lineRule="auto"/>
      <w:ind w:left="720"/>
      <w:contextualSpacing/>
    </w:pPr>
    <w:rPr>
      <w:rFonts w:ascii="Calibri" w:eastAsia="Calibri" w:hAnsi="Calibri" w:cs="Calibri"/>
      <w:lang w:eastAsia="en-US"/>
    </w:rPr>
  </w:style>
  <w:style w:type="paragraph" w:customStyle="1" w:styleId="3430D0EA680A41AAA0BFF218549EE7F819">
    <w:name w:val="3430D0EA680A41AAA0BFF218549EE7F819"/>
    <w:rsid w:val="00E6212B"/>
    <w:pPr>
      <w:spacing w:after="200" w:line="276" w:lineRule="auto"/>
      <w:ind w:left="720"/>
      <w:contextualSpacing/>
    </w:pPr>
    <w:rPr>
      <w:rFonts w:ascii="Calibri" w:eastAsia="Calibri" w:hAnsi="Calibri" w:cs="Calibri"/>
      <w:lang w:eastAsia="en-US"/>
    </w:rPr>
  </w:style>
  <w:style w:type="paragraph" w:customStyle="1" w:styleId="544483B00C554175BBC8DFF13147A92318">
    <w:name w:val="544483B00C554175BBC8DFF13147A92318"/>
    <w:rsid w:val="00E6212B"/>
    <w:pPr>
      <w:spacing w:after="200" w:line="276" w:lineRule="auto"/>
    </w:pPr>
    <w:rPr>
      <w:rFonts w:ascii="Calibri" w:eastAsia="Calibri" w:hAnsi="Calibri" w:cs="Calibri"/>
      <w:lang w:eastAsia="en-US"/>
    </w:rPr>
  </w:style>
  <w:style w:type="paragraph" w:customStyle="1" w:styleId="8B10F61286BD4E34B622EBCE098D99CA18">
    <w:name w:val="8B10F61286BD4E34B622EBCE098D99CA18"/>
    <w:rsid w:val="00E6212B"/>
    <w:pPr>
      <w:spacing w:after="200" w:line="276" w:lineRule="auto"/>
    </w:pPr>
    <w:rPr>
      <w:rFonts w:ascii="Calibri" w:eastAsia="Calibri" w:hAnsi="Calibri" w:cs="Calibri"/>
      <w:lang w:eastAsia="en-US"/>
    </w:rPr>
  </w:style>
  <w:style w:type="paragraph" w:customStyle="1" w:styleId="1AA65678F1A34CF8A88BC113C064528418">
    <w:name w:val="1AA65678F1A34CF8A88BC113C064528418"/>
    <w:rsid w:val="00E6212B"/>
    <w:pPr>
      <w:spacing w:after="200" w:line="276" w:lineRule="auto"/>
      <w:ind w:left="720"/>
      <w:contextualSpacing/>
    </w:pPr>
    <w:rPr>
      <w:rFonts w:ascii="Calibri" w:eastAsia="Calibri" w:hAnsi="Calibri" w:cs="Calibri"/>
      <w:lang w:eastAsia="en-US"/>
    </w:rPr>
  </w:style>
  <w:style w:type="paragraph" w:customStyle="1" w:styleId="E98DFE9FF52A4976A90D3FA3646EB9C918">
    <w:name w:val="E98DFE9FF52A4976A90D3FA3646EB9C918"/>
    <w:rsid w:val="00E6212B"/>
    <w:pPr>
      <w:spacing w:after="200" w:line="276" w:lineRule="auto"/>
    </w:pPr>
    <w:rPr>
      <w:rFonts w:ascii="Calibri" w:eastAsia="Calibri" w:hAnsi="Calibri" w:cs="Calibri"/>
      <w:lang w:eastAsia="en-US"/>
    </w:rPr>
  </w:style>
  <w:style w:type="paragraph" w:customStyle="1" w:styleId="E453E41B282743AA8CA96823485959A219">
    <w:name w:val="E453E41B282743AA8CA96823485959A219"/>
    <w:rsid w:val="00E6212B"/>
    <w:pPr>
      <w:spacing w:after="200" w:line="276" w:lineRule="auto"/>
    </w:pPr>
    <w:rPr>
      <w:rFonts w:ascii="Calibri" w:eastAsia="Calibri" w:hAnsi="Calibri" w:cs="Calibri"/>
      <w:lang w:eastAsia="en-US"/>
    </w:rPr>
  </w:style>
  <w:style w:type="paragraph" w:customStyle="1" w:styleId="56FE28662F344A73868828C2CDEFAD5519">
    <w:name w:val="56FE28662F344A73868828C2CDEFAD5519"/>
    <w:rsid w:val="00E6212B"/>
    <w:pPr>
      <w:spacing w:after="200" w:line="276" w:lineRule="auto"/>
    </w:pPr>
    <w:rPr>
      <w:rFonts w:ascii="Calibri" w:eastAsia="Calibri" w:hAnsi="Calibri" w:cs="Calibri"/>
      <w:lang w:eastAsia="en-US"/>
    </w:rPr>
  </w:style>
  <w:style w:type="paragraph" w:customStyle="1" w:styleId="D0127F622BE64D09BE931C6AE217CF5419">
    <w:name w:val="D0127F622BE64D09BE931C6AE217CF5419"/>
    <w:rsid w:val="00E6212B"/>
    <w:pPr>
      <w:spacing w:after="200" w:line="276" w:lineRule="auto"/>
      <w:ind w:left="720"/>
      <w:contextualSpacing/>
    </w:pPr>
    <w:rPr>
      <w:rFonts w:ascii="Calibri" w:eastAsia="Calibri" w:hAnsi="Calibri" w:cs="Calibri"/>
      <w:lang w:eastAsia="en-US"/>
    </w:rPr>
  </w:style>
  <w:style w:type="paragraph" w:customStyle="1" w:styleId="8C7B7B4DBDAA49D0A67C2047F731FB2419">
    <w:name w:val="8C7B7B4DBDAA49D0A67C2047F731FB2419"/>
    <w:rsid w:val="00E6212B"/>
    <w:pPr>
      <w:spacing w:after="200" w:line="276" w:lineRule="auto"/>
      <w:ind w:left="720"/>
      <w:contextualSpacing/>
    </w:pPr>
    <w:rPr>
      <w:rFonts w:ascii="Calibri" w:eastAsia="Calibri" w:hAnsi="Calibri" w:cs="Calibri"/>
      <w:lang w:eastAsia="en-US"/>
    </w:rPr>
  </w:style>
  <w:style w:type="paragraph" w:customStyle="1" w:styleId="A0E392D20640405D93CDC0D2D5DDDE5A19">
    <w:name w:val="A0E392D20640405D93CDC0D2D5DDDE5A19"/>
    <w:rsid w:val="00E6212B"/>
    <w:pPr>
      <w:spacing w:after="200" w:line="276" w:lineRule="auto"/>
    </w:pPr>
    <w:rPr>
      <w:rFonts w:ascii="Calibri" w:eastAsia="Calibri" w:hAnsi="Calibri" w:cs="Calibri"/>
      <w:lang w:eastAsia="en-US"/>
    </w:rPr>
  </w:style>
  <w:style w:type="paragraph" w:customStyle="1" w:styleId="47C4C0D0287F48D0BC4FF0428FAB437319">
    <w:name w:val="47C4C0D0287F48D0BC4FF0428FAB437319"/>
    <w:rsid w:val="00E6212B"/>
    <w:pPr>
      <w:spacing w:after="200" w:line="276" w:lineRule="auto"/>
    </w:pPr>
    <w:rPr>
      <w:rFonts w:ascii="Calibri" w:eastAsia="Calibri" w:hAnsi="Calibri" w:cs="Calibri"/>
      <w:lang w:eastAsia="en-US"/>
    </w:rPr>
  </w:style>
  <w:style w:type="paragraph" w:customStyle="1" w:styleId="B8C37E2A19104F1284409EC31E2DE1D519">
    <w:name w:val="B8C37E2A19104F1284409EC31E2DE1D519"/>
    <w:rsid w:val="00E6212B"/>
    <w:pPr>
      <w:spacing w:after="200" w:line="276" w:lineRule="auto"/>
    </w:pPr>
    <w:rPr>
      <w:rFonts w:ascii="Calibri" w:eastAsia="Calibri" w:hAnsi="Calibri" w:cs="Calibri"/>
      <w:lang w:eastAsia="en-US"/>
    </w:rPr>
  </w:style>
  <w:style w:type="paragraph" w:customStyle="1" w:styleId="712EFCA7C4684333A739BED278E5F19619">
    <w:name w:val="712EFCA7C4684333A739BED278E5F19619"/>
    <w:rsid w:val="00E6212B"/>
    <w:pPr>
      <w:spacing w:after="200" w:line="276" w:lineRule="auto"/>
      <w:ind w:left="720"/>
      <w:contextualSpacing/>
    </w:pPr>
    <w:rPr>
      <w:rFonts w:ascii="Calibri" w:eastAsia="Calibri" w:hAnsi="Calibri" w:cs="Calibri"/>
      <w:lang w:eastAsia="en-US"/>
    </w:rPr>
  </w:style>
  <w:style w:type="paragraph" w:customStyle="1" w:styleId="8545066F3E4C427FA4E04F8D1A21770819">
    <w:name w:val="8545066F3E4C427FA4E04F8D1A21770819"/>
    <w:rsid w:val="00E6212B"/>
    <w:pPr>
      <w:spacing w:after="200" w:line="276" w:lineRule="auto"/>
    </w:pPr>
    <w:rPr>
      <w:rFonts w:ascii="Calibri" w:eastAsia="Calibri" w:hAnsi="Calibri" w:cs="Calibri"/>
      <w:lang w:eastAsia="en-US"/>
    </w:rPr>
  </w:style>
  <w:style w:type="paragraph" w:customStyle="1" w:styleId="5FD9CF783C98491586D05222BEC0CE4F19">
    <w:name w:val="5FD9CF783C98491586D05222BEC0CE4F19"/>
    <w:rsid w:val="00E6212B"/>
    <w:pPr>
      <w:spacing w:after="200" w:line="276" w:lineRule="auto"/>
    </w:pPr>
    <w:rPr>
      <w:rFonts w:ascii="Calibri" w:eastAsia="Calibri" w:hAnsi="Calibri" w:cs="Calibri"/>
      <w:lang w:eastAsia="en-US"/>
    </w:rPr>
  </w:style>
  <w:style w:type="paragraph" w:customStyle="1" w:styleId="7EABC22D75FB4CE6B6FF472D4350CD9819">
    <w:name w:val="7EABC22D75FB4CE6B6FF472D4350CD9819"/>
    <w:rsid w:val="00E6212B"/>
    <w:pPr>
      <w:spacing w:after="200" w:line="276" w:lineRule="auto"/>
    </w:pPr>
    <w:rPr>
      <w:rFonts w:ascii="Calibri" w:eastAsia="Calibri" w:hAnsi="Calibri" w:cs="Calibri"/>
      <w:lang w:eastAsia="en-US"/>
    </w:rPr>
  </w:style>
  <w:style w:type="paragraph" w:customStyle="1" w:styleId="357864BEBDC242B79FB2E402C97DAFF819">
    <w:name w:val="357864BEBDC242B79FB2E402C97DAFF819"/>
    <w:rsid w:val="00E6212B"/>
    <w:pPr>
      <w:spacing w:after="200" w:line="276" w:lineRule="auto"/>
      <w:ind w:left="720"/>
      <w:contextualSpacing/>
    </w:pPr>
    <w:rPr>
      <w:rFonts w:ascii="Calibri" w:eastAsia="Calibri" w:hAnsi="Calibri" w:cs="Calibri"/>
      <w:lang w:eastAsia="en-US"/>
    </w:rPr>
  </w:style>
  <w:style w:type="paragraph" w:customStyle="1" w:styleId="7164E66A38884DE49EB2D7C49D420D6F19">
    <w:name w:val="7164E66A38884DE49EB2D7C49D420D6F19"/>
    <w:rsid w:val="00E6212B"/>
    <w:pPr>
      <w:spacing w:after="200" w:line="276" w:lineRule="auto"/>
    </w:pPr>
    <w:rPr>
      <w:rFonts w:ascii="Calibri" w:eastAsia="Calibri" w:hAnsi="Calibri" w:cs="Calibri"/>
      <w:lang w:eastAsia="en-US"/>
    </w:rPr>
  </w:style>
  <w:style w:type="paragraph" w:customStyle="1" w:styleId="513A0D9A80A74BFCBD2C93FBC677B84319">
    <w:name w:val="513A0D9A80A74BFCBD2C93FBC677B84319"/>
    <w:rsid w:val="00E6212B"/>
    <w:pPr>
      <w:spacing w:after="200" w:line="276" w:lineRule="auto"/>
    </w:pPr>
    <w:rPr>
      <w:rFonts w:ascii="Calibri" w:eastAsia="Calibri" w:hAnsi="Calibri" w:cs="Calibri"/>
      <w:lang w:eastAsia="en-US"/>
    </w:rPr>
  </w:style>
  <w:style w:type="paragraph" w:customStyle="1" w:styleId="93E6478A5AD94DB2861B3A1AF4D9F4FF19">
    <w:name w:val="93E6478A5AD94DB2861B3A1AF4D9F4FF19"/>
    <w:rsid w:val="00E6212B"/>
    <w:pPr>
      <w:spacing w:after="200" w:line="276" w:lineRule="auto"/>
    </w:pPr>
    <w:rPr>
      <w:rFonts w:ascii="Calibri" w:eastAsia="Calibri" w:hAnsi="Calibri" w:cs="Calibri"/>
      <w:lang w:eastAsia="en-US"/>
    </w:rPr>
  </w:style>
  <w:style w:type="paragraph" w:customStyle="1" w:styleId="AE31727A75444D678F4214094EF87FE319">
    <w:name w:val="AE31727A75444D678F4214094EF87FE319"/>
    <w:rsid w:val="00E6212B"/>
    <w:pPr>
      <w:spacing w:after="200" w:line="276" w:lineRule="auto"/>
      <w:ind w:left="720"/>
      <w:contextualSpacing/>
    </w:pPr>
    <w:rPr>
      <w:rFonts w:ascii="Calibri" w:eastAsia="Calibri" w:hAnsi="Calibri" w:cs="Calibri"/>
      <w:lang w:eastAsia="en-US"/>
    </w:rPr>
  </w:style>
  <w:style w:type="paragraph" w:customStyle="1" w:styleId="3BA1EB8AF5D34F02AA7DBCBBAE40200E19">
    <w:name w:val="3BA1EB8AF5D34F02AA7DBCBBAE40200E19"/>
    <w:rsid w:val="00E6212B"/>
    <w:pPr>
      <w:spacing w:after="200" w:line="276" w:lineRule="auto"/>
    </w:pPr>
    <w:rPr>
      <w:rFonts w:ascii="Calibri" w:eastAsia="Calibri" w:hAnsi="Calibri" w:cs="Calibri"/>
      <w:lang w:eastAsia="en-US"/>
    </w:rPr>
  </w:style>
  <w:style w:type="paragraph" w:customStyle="1" w:styleId="D54F382329AE4E3FB4DBB2A8748996EE19">
    <w:name w:val="D54F382329AE4E3FB4DBB2A8748996EE19"/>
    <w:rsid w:val="00E6212B"/>
    <w:pPr>
      <w:spacing w:after="200" w:line="276" w:lineRule="auto"/>
    </w:pPr>
    <w:rPr>
      <w:rFonts w:ascii="Calibri" w:eastAsia="Calibri" w:hAnsi="Calibri" w:cs="Calibri"/>
      <w:lang w:eastAsia="en-US"/>
    </w:rPr>
  </w:style>
  <w:style w:type="paragraph" w:customStyle="1" w:styleId="8408B21972D24E01A646419D39996AD319">
    <w:name w:val="8408B21972D24E01A646419D39996AD319"/>
    <w:rsid w:val="00E6212B"/>
    <w:pPr>
      <w:spacing w:after="200" w:line="276" w:lineRule="auto"/>
    </w:pPr>
    <w:rPr>
      <w:rFonts w:ascii="Calibri" w:eastAsia="Calibri" w:hAnsi="Calibri" w:cs="Calibri"/>
      <w:lang w:eastAsia="en-US"/>
    </w:rPr>
  </w:style>
  <w:style w:type="paragraph" w:customStyle="1" w:styleId="7A81BA3C943C493BB60A8E8D46F4337B19">
    <w:name w:val="7A81BA3C943C493BB60A8E8D46F4337B19"/>
    <w:rsid w:val="00E6212B"/>
    <w:pPr>
      <w:spacing w:after="200" w:line="276" w:lineRule="auto"/>
      <w:ind w:left="720"/>
      <w:contextualSpacing/>
    </w:pPr>
    <w:rPr>
      <w:rFonts w:ascii="Calibri" w:eastAsia="Calibri" w:hAnsi="Calibri" w:cs="Calibri"/>
      <w:lang w:eastAsia="en-US"/>
    </w:rPr>
  </w:style>
  <w:style w:type="paragraph" w:customStyle="1" w:styleId="AF87B81460FC4604AB42EFDAEB53DC4419">
    <w:name w:val="AF87B81460FC4604AB42EFDAEB53DC4419"/>
    <w:rsid w:val="00E6212B"/>
    <w:pPr>
      <w:spacing w:after="200" w:line="276" w:lineRule="auto"/>
    </w:pPr>
    <w:rPr>
      <w:rFonts w:ascii="Calibri" w:eastAsia="Calibri" w:hAnsi="Calibri" w:cs="Calibri"/>
      <w:lang w:eastAsia="en-US"/>
    </w:rPr>
  </w:style>
  <w:style w:type="paragraph" w:customStyle="1" w:styleId="8DF1AB8EFB3D42C097F69A4651A6FBFD19">
    <w:name w:val="8DF1AB8EFB3D42C097F69A4651A6FBFD19"/>
    <w:rsid w:val="00E6212B"/>
    <w:pPr>
      <w:spacing w:after="200" w:line="276" w:lineRule="auto"/>
    </w:pPr>
    <w:rPr>
      <w:rFonts w:ascii="Calibri" w:eastAsia="Calibri" w:hAnsi="Calibri" w:cs="Calibri"/>
      <w:lang w:eastAsia="en-US"/>
    </w:rPr>
  </w:style>
  <w:style w:type="paragraph" w:customStyle="1" w:styleId="1B42766F881D47F782E02C2F995364E719">
    <w:name w:val="1B42766F881D47F782E02C2F995364E719"/>
    <w:rsid w:val="00E6212B"/>
    <w:pPr>
      <w:spacing w:after="200" w:line="276" w:lineRule="auto"/>
    </w:pPr>
    <w:rPr>
      <w:rFonts w:ascii="Calibri" w:eastAsia="Calibri" w:hAnsi="Calibri" w:cs="Calibri"/>
      <w:lang w:eastAsia="en-US"/>
    </w:rPr>
  </w:style>
  <w:style w:type="paragraph" w:customStyle="1" w:styleId="08AD0211D0A1468A861B86C810D2655119">
    <w:name w:val="08AD0211D0A1468A861B86C810D2655119"/>
    <w:rsid w:val="00E6212B"/>
    <w:pPr>
      <w:spacing w:after="200" w:line="276" w:lineRule="auto"/>
      <w:ind w:left="720"/>
      <w:contextualSpacing/>
    </w:pPr>
    <w:rPr>
      <w:rFonts w:ascii="Calibri" w:eastAsia="Calibri" w:hAnsi="Calibri" w:cs="Calibri"/>
      <w:lang w:eastAsia="en-US"/>
    </w:rPr>
  </w:style>
  <w:style w:type="paragraph" w:customStyle="1" w:styleId="3F9F00D4C64D44F3B6209E077665DB3F19">
    <w:name w:val="3F9F00D4C64D44F3B6209E077665DB3F19"/>
    <w:rsid w:val="00E6212B"/>
    <w:pPr>
      <w:spacing w:after="200" w:line="276" w:lineRule="auto"/>
    </w:pPr>
    <w:rPr>
      <w:rFonts w:ascii="Calibri" w:eastAsia="Calibri" w:hAnsi="Calibri" w:cs="Calibri"/>
      <w:lang w:eastAsia="en-US"/>
    </w:rPr>
  </w:style>
  <w:style w:type="paragraph" w:customStyle="1" w:styleId="FB81EA0761B64F7C8A52BBB2797E607219">
    <w:name w:val="FB81EA0761B64F7C8A52BBB2797E607219"/>
    <w:rsid w:val="00E6212B"/>
    <w:pPr>
      <w:spacing w:after="200" w:line="276" w:lineRule="auto"/>
    </w:pPr>
    <w:rPr>
      <w:rFonts w:ascii="Calibri" w:eastAsia="Calibri" w:hAnsi="Calibri" w:cs="Calibri"/>
      <w:lang w:eastAsia="en-US"/>
    </w:rPr>
  </w:style>
  <w:style w:type="paragraph" w:customStyle="1" w:styleId="18C52A5464404E39B97DCAA6A35C571319">
    <w:name w:val="18C52A5464404E39B97DCAA6A35C571319"/>
    <w:rsid w:val="00E6212B"/>
    <w:pPr>
      <w:spacing w:after="200" w:line="276" w:lineRule="auto"/>
    </w:pPr>
    <w:rPr>
      <w:rFonts w:ascii="Calibri" w:eastAsia="Calibri" w:hAnsi="Calibri" w:cs="Calibri"/>
      <w:lang w:eastAsia="en-US"/>
    </w:rPr>
  </w:style>
  <w:style w:type="paragraph" w:customStyle="1" w:styleId="B6DF482BCD184CB58F27348B9F4E029419">
    <w:name w:val="B6DF482BCD184CB58F27348B9F4E029419"/>
    <w:rsid w:val="00E6212B"/>
    <w:pPr>
      <w:spacing w:after="200" w:line="276" w:lineRule="auto"/>
      <w:ind w:left="720"/>
      <w:contextualSpacing/>
    </w:pPr>
    <w:rPr>
      <w:rFonts w:ascii="Calibri" w:eastAsia="Calibri" w:hAnsi="Calibri" w:cs="Calibri"/>
      <w:lang w:eastAsia="en-US"/>
    </w:rPr>
  </w:style>
  <w:style w:type="paragraph" w:customStyle="1" w:styleId="29F23404E3B0453A9A04B8ADD1E32A7019">
    <w:name w:val="29F23404E3B0453A9A04B8ADD1E32A7019"/>
    <w:rsid w:val="00E6212B"/>
    <w:pPr>
      <w:spacing w:after="200" w:line="276" w:lineRule="auto"/>
    </w:pPr>
    <w:rPr>
      <w:rFonts w:ascii="Calibri" w:eastAsia="Calibri" w:hAnsi="Calibri" w:cs="Calibri"/>
      <w:lang w:eastAsia="en-US"/>
    </w:rPr>
  </w:style>
  <w:style w:type="paragraph" w:customStyle="1" w:styleId="D9206C10B04847E79BFD856C0111F27E19">
    <w:name w:val="D9206C10B04847E79BFD856C0111F27E19"/>
    <w:rsid w:val="00E6212B"/>
    <w:pPr>
      <w:spacing w:after="200" w:line="276" w:lineRule="auto"/>
    </w:pPr>
    <w:rPr>
      <w:rFonts w:ascii="Calibri" w:eastAsia="Calibri" w:hAnsi="Calibri" w:cs="Calibri"/>
      <w:lang w:eastAsia="en-US"/>
    </w:rPr>
  </w:style>
  <w:style w:type="paragraph" w:customStyle="1" w:styleId="916687A101A34FB58982DA8AB14D266419">
    <w:name w:val="916687A101A34FB58982DA8AB14D266419"/>
    <w:rsid w:val="00E6212B"/>
    <w:pPr>
      <w:spacing w:after="200" w:line="276" w:lineRule="auto"/>
    </w:pPr>
    <w:rPr>
      <w:rFonts w:ascii="Calibri" w:eastAsia="Calibri" w:hAnsi="Calibri" w:cs="Calibri"/>
      <w:lang w:eastAsia="en-US"/>
    </w:rPr>
  </w:style>
  <w:style w:type="paragraph" w:customStyle="1" w:styleId="7E8180BA40DD4113A380E6809257804A19">
    <w:name w:val="7E8180BA40DD4113A380E6809257804A19"/>
    <w:rsid w:val="00E6212B"/>
    <w:pPr>
      <w:spacing w:after="200" w:line="276" w:lineRule="auto"/>
      <w:ind w:left="720"/>
      <w:contextualSpacing/>
    </w:pPr>
    <w:rPr>
      <w:rFonts w:ascii="Calibri" w:eastAsia="Calibri" w:hAnsi="Calibri" w:cs="Calibri"/>
      <w:lang w:eastAsia="en-US"/>
    </w:rPr>
  </w:style>
  <w:style w:type="paragraph" w:customStyle="1" w:styleId="9AF72FE6125F498990BEE8841E1B17C513">
    <w:name w:val="9AF72FE6125F498990BEE8841E1B17C513"/>
    <w:rsid w:val="00E6212B"/>
    <w:pPr>
      <w:spacing w:after="200" w:line="276" w:lineRule="auto"/>
      <w:ind w:left="720"/>
      <w:contextualSpacing/>
    </w:pPr>
    <w:rPr>
      <w:rFonts w:ascii="Calibri" w:eastAsia="Calibri" w:hAnsi="Calibri" w:cs="Calibri"/>
      <w:lang w:eastAsia="en-US"/>
    </w:rPr>
  </w:style>
  <w:style w:type="paragraph" w:customStyle="1" w:styleId="E2E90AF0699B4077B2019F6AEF37235517">
    <w:name w:val="E2E90AF0699B4077B2019F6AEF37235517"/>
    <w:rsid w:val="00E6212B"/>
    <w:pPr>
      <w:spacing w:after="200" w:line="276" w:lineRule="auto"/>
      <w:ind w:left="720"/>
      <w:contextualSpacing/>
    </w:pPr>
    <w:rPr>
      <w:rFonts w:ascii="Calibri" w:eastAsia="Calibri" w:hAnsi="Calibri" w:cs="Calibri"/>
      <w:lang w:eastAsia="en-US"/>
    </w:rPr>
  </w:style>
  <w:style w:type="paragraph" w:customStyle="1" w:styleId="183339929008450E90AE710D7DB7FF0F17">
    <w:name w:val="183339929008450E90AE710D7DB7FF0F17"/>
    <w:rsid w:val="00E6212B"/>
    <w:pPr>
      <w:spacing w:after="200" w:line="276" w:lineRule="auto"/>
      <w:ind w:left="720"/>
      <w:contextualSpacing/>
    </w:pPr>
    <w:rPr>
      <w:rFonts w:ascii="Calibri" w:eastAsia="Calibri" w:hAnsi="Calibri" w:cs="Calibri"/>
      <w:lang w:eastAsia="en-US"/>
    </w:rPr>
  </w:style>
  <w:style w:type="paragraph" w:customStyle="1" w:styleId="F1DB1FD175C74481A77CF89C684B73E914">
    <w:name w:val="F1DB1FD175C74481A77CF89C684B73E914"/>
    <w:rsid w:val="00E6212B"/>
    <w:pPr>
      <w:spacing w:after="200" w:line="276" w:lineRule="auto"/>
      <w:ind w:left="720"/>
      <w:contextualSpacing/>
    </w:pPr>
    <w:rPr>
      <w:rFonts w:ascii="Calibri" w:eastAsia="Calibri" w:hAnsi="Calibri" w:cs="Calibri"/>
      <w:lang w:eastAsia="en-US"/>
    </w:rPr>
  </w:style>
  <w:style w:type="paragraph" w:customStyle="1" w:styleId="18E0AB86546A4E7CBE3B094870BCDC7D14">
    <w:name w:val="18E0AB86546A4E7CBE3B094870BCDC7D14"/>
    <w:rsid w:val="00E6212B"/>
    <w:pPr>
      <w:spacing w:after="200" w:line="276" w:lineRule="auto"/>
      <w:ind w:left="720"/>
      <w:contextualSpacing/>
    </w:pPr>
    <w:rPr>
      <w:rFonts w:ascii="Calibri" w:eastAsia="Calibri" w:hAnsi="Calibri" w:cs="Calibri"/>
      <w:lang w:eastAsia="en-US"/>
    </w:rPr>
  </w:style>
  <w:style w:type="paragraph" w:customStyle="1" w:styleId="BAF142DEB0DE4E698B4214BBA8AF26BC9">
    <w:name w:val="BAF142DEB0DE4E698B4214BBA8AF26BC9"/>
    <w:rsid w:val="00E6212B"/>
    <w:pPr>
      <w:spacing w:after="200" w:line="276" w:lineRule="auto"/>
      <w:ind w:left="720"/>
      <w:contextualSpacing/>
    </w:pPr>
    <w:rPr>
      <w:rFonts w:ascii="Calibri" w:eastAsia="Calibri" w:hAnsi="Calibri" w:cs="Calibri"/>
      <w:lang w:eastAsia="en-US"/>
    </w:rPr>
  </w:style>
  <w:style w:type="paragraph" w:customStyle="1" w:styleId="97ED9BC6BD60491C9B962D23E6A30D6624">
    <w:name w:val="97ED9BC6BD60491C9B962D23E6A30D6624"/>
    <w:rsid w:val="006C3A08"/>
    <w:pPr>
      <w:spacing w:after="200" w:line="276" w:lineRule="auto"/>
    </w:pPr>
    <w:rPr>
      <w:rFonts w:ascii="Calibri" w:eastAsia="Calibri" w:hAnsi="Calibri" w:cs="Calibri"/>
      <w:lang w:eastAsia="en-US"/>
    </w:rPr>
  </w:style>
  <w:style w:type="paragraph" w:customStyle="1" w:styleId="2B64146E09C64E6EB0889314BDE771CD1">
    <w:name w:val="2B64146E09C64E6EB0889314BDE771CD1"/>
    <w:rsid w:val="006C3A08"/>
    <w:pPr>
      <w:spacing w:after="200" w:line="276" w:lineRule="auto"/>
    </w:pPr>
    <w:rPr>
      <w:rFonts w:ascii="Calibri" w:eastAsia="Calibri" w:hAnsi="Calibri" w:cs="Calibri"/>
      <w:lang w:eastAsia="en-US"/>
    </w:rPr>
  </w:style>
  <w:style w:type="paragraph" w:customStyle="1" w:styleId="DAA16A5A07FF48A598F4647F56BA82A422">
    <w:name w:val="DAA16A5A07FF48A598F4647F56BA82A422"/>
    <w:rsid w:val="006C3A08"/>
    <w:pPr>
      <w:spacing w:after="200" w:line="276" w:lineRule="auto"/>
      <w:ind w:left="720"/>
      <w:contextualSpacing/>
    </w:pPr>
    <w:rPr>
      <w:rFonts w:ascii="Calibri" w:eastAsia="Calibri" w:hAnsi="Calibri" w:cs="Calibri"/>
      <w:lang w:eastAsia="en-US"/>
    </w:rPr>
  </w:style>
  <w:style w:type="paragraph" w:customStyle="1" w:styleId="A5FDC8C10C2347F3939CDDFED37215D718">
    <w:name w:val="A5FDC8C10C2347F3939CDDFED37215D718"/>
    <w:rsid w:val="006C3A08"/>
    <w:pPr>
      <w:spacing w:after="200" w:line="276" w:lineRule="auto"/>
      <w:ind w:left="720"/>
      <w:contextualSpacing/>
    </w:pPr>
    <w:rPr>
      <w:rFonts w:ascii="Calibri" w:eastAsia="Calibri" w:hAnsi="Calibri" w:cs="Calibri"/>
      <w:lang w:eastAsia="en-US"/>
    </w:rPr>
  </w:style>
  <w:style w:type="paragraph" w:customStyle="1" w:styleId="0E66999A1DD847BF9A85C0E7FFDB1C1E21">
    <w:name w:val="0E66999A1DD847BF9A85C0E7FFDB1C1E21"/>
    <w:rsid w:val="006C3A08"/>
    <w:pPr>
      <w:spacing w:after="200" w:line="276" w:lineRule="auto"/>
    </w:pPr>
    <w:rPr>
      <w:rFonts w:ascii="Calibri" w:eastAsia="Calibri" w:hAnsi="Calibri" w:cs="Calibri"/>
      <w:lang w:eastAsia="en-US"/>
    </w:rPr>
  </w:style>
  <w:style w:type="paragraph" w:customStyle="1" w:styleId="08F133B62E804069AB19A29A38CBD10421">
    <w:name w:val="08F133B62E804069AB19A29A38CBD10421"/>
    <w:rsid w:val="006C3A08"/>
    <w:pPr>
      <w:spacing w:after="200" w:line="276" w:lineRule="auto"/>
      <w:ind w:left="720"/>
      <w:contextualSpacing/>
    </w:pPr>
    <w:rPr>
      <w:rFonts w:ascii="Calibri" w:eastAsia="Calibri" w:hAnsi="Calibri" w:cs="Calibri"/>
      <w:lang w:eastAsia="en-US"/>
    </w:rPr>
  </w:style>
  <w:style w:type="paragraph" w:customStyle="1" w:styleId="8AEBAB5B30C04DE190134EE11FF1DCE021">
    <w:name w:val="8AEBAB5B30C04DE190134EE11FF1DCE021"/>
    <w:rsid w:val="006C3A08"/>
    <w:pPr>
      <w:spacing w:after="200" w:line="276" w:lineRule="auto"/>
      <w:ind w:left="720"/>
      <w:contextualSpacing/>
    </w:pPr>
    <w:rPr>
      <w:rFonts w:ascii="Calibri" w:eastAsia="Calibri" w:hAnsi="Calibri" w:cs="Calibri"/>
      <w:lang w:eastAsia="en-US"/>
    </w:rPr>
  </w:style>
  <w:style w:type="paragraph" w:customStyle="1" w:styleId="3430D0EA680A41AAA0BFF218549EE7F820">
    <w:name w:val="3430D0EA680A41AAA0BFF218549EE7F820"/>
    <w:rsid w:val="006C3A08"/>
    <w:pPr>
      <w:spacing w:after="200" w:line="276" w:lineRule="auto"/>
      <w:ind w:left="720"/>
      <w:contextualSpacing/>
    </w:pPr>
    <w:rPr>
      <w:rFonts w:ascii="Calibri" w:eastAsia="Calibri" w:hAnsi="Calibri" w:cs="Calibri"/>
      <w:lang w:eastAsia="en-US"/>
    </w:rPr>
  </w:style>
  <w:style w:type="paragraph" w:customStyle="1" w:styleId="544483B00C554175BBC8DFF13147A92319">
    <w:name w:val="544483B00C554175BBC8DFF13147A92319"/>
    <w:rsid w:val="006C3A08"/>
    <w:pPr>
      <w:spacing w:after="200" w:line="276" w:lineRule="auto"/>
    </w:pPr>
    <w:rPr>
      <w:rFonts w:ascii="Calibri" w:eastAsia="Calibri" w:hAnsi="Calibri" w:cs="Calibri"/>
      <w:lang w:eastAsia="en-US"/>
    </w:rPr>
  </w:style>
  <w:style w:type="paragraph" w:customStyle="1" w:styleId="8B10F61286BD4E34B622EBCE098D99CA19">
    <w:name w:val="8B10F61286BD4E34B622EBCE098D99CA19"/>
    <w:rsid w:val="006C3A08"/>
    <w:pPr>
      <w:spacing w:after="200" w:line="276" w:lineRule="auto"/>
    </w:pPr>
    <w:rPr>
      <w:rFonts w:ascii="Calibri" w:eastAsia="Calibri" w:hAnsi="Calibri" w:cs="Calibri"/>
      <w:lang w:eastAsia="en-US"/>
    </w:rPr>
  </w:style>
  <w:style w:type="paragraph" w:customStyle="1" w:styleId="1AA65678F1A34CF8A88BC113C064528419">
    <w:name w:val="1AA65678F1A34CF8A88BC113C064528419"/>
    <w:rsid w:val="006C3A08"/>
    <w:pPr>
      <w:spacing w:after="200" w:line="276" w:lineRule="auto"/>
      <w:ind w:left="720"/>
      <w:contextualSpacing/>
    </w:pPr>
    <w:rPr>
      <w:rFonts w:ascii="Calibri" w:eastAsia="Calibri" w:hAnsi="Calibri" w:cs="Calibri"/>
      <w:lang w:eastAsia="en-US"/>
    </w:rPr>
  </w:style>
  <w:style w:type="paragraph" w:customStyle="1" w:styleId="E98DFE9FF52A4976A90D3FA3646EB9C919">
    <w:name w:val="E98DFE9FF52A4976A90D3FA3646EB9C919"/>
    <w:rsid w:val="006C3A08"/>
    <w:pPr>
      <w:spacing w:after="200" w:line="276" w:lineRule="auto"/>
    </w:pPr>
    <w:rPr>
      <w:rFonts w:ascii="Calibri" w:eastAsia="Calibri" w:hAnsi="Calibri" w:cs="Calibri"/>
      <w:lang w:eastAsia="en-US"/>
    </w:rPr>
  </w:style>
  <w:style w:type="paragraph" w:customStyle="1" w:styleId="E453E41B282743AA8CA96823485959A220">
    <w:name w:val="E453E41B282743AA8CA96823485959A220"/>
    <w:rsid w:val="006C3A08"/>
    <w:pPr>
      <w:spacing w:after="200" w:line="276" w:lineRule="auto"/>
    </w:pPr>
    <w:rPr>
      <w:rFonts w:ascii="Calibri" w:eastAsia="Calibri" w:hAnsi="Calibri" w:cs="Calibri"/>
      <w:lang w:eastAsia="en-US"/>
    </w:rPr>
  </w:style>
  <w:style w:type="paragraph" w:customStyle="1" w:styleId="56FE28662F344A73868828C2CDEFAD5520">
    <w:name w:val="56FE28662F344A73868828C2CDEFAD5520"/>
    <w:rsid w:val="006C3A08"/>
    <w:pPr>
      <w:spacing w:after="200" w:line="276" w:lineRule="auto"/>
    </w:pPr>
    <w:rPr>
      <w:rFonts w:ascii="Calibri" w:eastAsia="Calibri" w:hAnsi="Calibri" w:cs="Calibri"/>
      <w:lang w:eastAsia="en-US"/>
    </w:rPr>
  </w:style>
  <w:style w:type="paragraph" w:customStyle="1" w:styleId="D0127F622BE64D09BE931C6AE217CF5420">
    <w:name w:val="D0127F622BE64D09BE931C6AE217CF5420"/>
    <w:rsid w:val="006C3A08"/>
    <w:pPr>
      <w:spacing w:after="200" w:line="276" w:lineRule="auto"/>
      <w:ind w:left="720"/>
      <w:contextualSpacing/>
    </w:pPr>
    <w:rPr>
      <w:rFonts w:ascii="Calibri" w:eastAsia="Calibri" w:hAnsi="Calibri" w:cs="Calibri"/>
      <w:lang w:eastAsia="en-US"/>
    </w:rPr>
  </w:style>
  <w:style w:type="paragraph" w:customStyle="1" w:styleId="8C7B7B4DBDAA49D0A67C2047F731FB2420">
    <w:name w:val="8C7B7B4DBDAA49D0A67C2047F731FB2420"/>
    <w:rsid w:val="006C3A08"/>
    <w:pPr>
      <w:spacing w:after="200" w:line="276" w:lineRule="auto"/>
      <w:ind w:left="720"/>
      <w:contextualSpacing/>
    </w:pPr>
    <w:rPr>
      <w:rFonts w:ascii="Calibri" w:eastAsia="Calibri" w:hAnsi="Calibri" w:cs="Calibri"/>
      <w:lang w:eastAsia="en-US"/>
    </w:rPr>
  </w:style>
  <w:style w:type="paragraph" w:customStyle="1" w:styleId="A0E392D20640405D93CDC0D2D5DDDE5A20">
    <w:name w:val="A0E392D20640405D93CDC0D2D5DDDE5A20"/>
    <w:rsid w:val="006C3A08"/>
    <w:pPr>
      <w:spacing w:after="200" w:line="276" w:lineRule="auto"/>
    </w:pPr>
    <w:rPr>
      <w:rFonts w:ascii="Calibri" w:eastAsia="Calibri" w:hAnsi="Calibri" w:cs="Calibri"/>
      <w:lang w:eastAsia="en-US"/>
    </w:rPr>
  </w:style>
  <w:style w:type="paragraph" w:customStyle="1" w:styleId="47C4C0D0287F48D0BC4FF0428FAB437320">
    <w:name w:val="47C4C0D0287F48D0BC4FF0428FAB437320"/>
    <w:rsid w:val="006C3A08"/>
    <w:pPr>
      <w:spacing w:after="200" w:line="276" w:lineRule="auto"/>
    </w:pPr>
    <w:rPr>
      <w:rFonts w:ascii="Calibri" w:eastAsia="Calibri" w:hAnsi="Calibri" w:cs="Calibri"/>
      <w:lang w:eastAsia="en-US"/>
    </w:rPr>
  </w:style>
  <w:style w:type="paragraph" w:customStyle="1" w:styleId="B8C37E2A19104F1284409EC31E2DE1D520">
    <w:name w:val="B8C37E2A19104F1284409EC31E2DE1D520"/>
    <w:rsid w:val="006C3A08"/>
    <w:pPr>
      <w:spacing w:after="200" w:line="276" w:lineRule="auto"/>
    </w:pPr>
    <w:rPr>
      <w:rFonts w:ascii="Calibri" w:eastAsia="Calibri" w:hAnsi="Calibri" w:cs="Calibri"/>
      <w:lang w:eastAsia="en-US"/>
    </w:rPr>
  </w:style>
  <w:style w:type="paragraph" w:customStyle="1" w:styleId="712EFCA7C4684333A739BED278E5F19620">
    <w:name w:val="712EFCA7C4684333A739BED278E5F19620"/>
    <w:rsid w:val="006C3A08"/>
    <w:pPr>
      <w:spacing w:after="200" w:line="276" w:lineRule="auto"/>
      <w:ind w:left="720"/>
      <w:contextualSpacing/>
    </w:pPr>
    <w:rPr>
      <w:rFonts w:ascii="Calibri" w:eastAsia="Calibri" w:hAnsi="Calibri" w:cs="Calibri"/>
      <w:lang w:eastAsia="en-US"/>
    </w:rPr>
  </w:style>
  <w:style w:type="paragraph" w:customStyle="1" w:styleId="8545066F3E4C427FA4E04F8D1A21770820">
    <w:name w:val="8545066F3E4C427FA4E04F8D1A21770820"/>
    <w:rsid w:val="006C3A08"/>
    <w:pPr>
      <w:spacing w:after="200" w:line="276" w:lineRule="auto"/>
    </w:pPr>
    <w:rPr>
      <w:rFonts w:ascii="Calibri" w:eastAsia="Calibri" w:hAnsi="Calibri" w:cs="Calibri"/>
      <w:lang w:eastAsia="en-US"/>
    </w:rPr>
  </w:style>
  <w:style w:type="paragraph" w:customStyle="1" w:styleId="5FD9CF783C98491586D05222BEC0CE4F20">
    <w:name w:val="5FD9CF783C98491586D05222BEC0CE4F20"/>
    <w:rsid w:val="006C3A08"/>
    <w:pPr>
      <w:spacing w:after="200" w:line="276" w:lineRule="auto"/>
    </w:pPr>
    <w:rPr>
      <w:rFonts w:ascii="Calibri" w:eastAsia="Calibri" w:hAnsi="Calibri" w:cs="Calibri"/>
      <w:lang w:eastAsia="en-US"/>
    </w:rPr>
  </w:style>
  <w:style w:type="paragraph" w:customStyle="1" w:styleId="7EABC22D75FB4CE6B6FF472D4350CD9820">
    <w:name w:val="7EABC22D75FB4CE6B6FF472D4350CD9820"/>
    <w:rsid w:val="006C3A08"/>
    <w:pPr>
      <w:spacing w:after="200" w:line="276" w:lineRule="auto"/>
    </w:pPr>
    <w:rPr>
      <w:rFonts w:ascii="Calibri" w:eastAsia="Calibri" w:hAnsi="Calibri" w:cs="Calibri"/>
      <w:lang w:eastAsia="en-US"/>
    </w:rPr>
  </w:style>
  <w:style w:type="paragraph" w:customStyle="1" w:styleId="357864BEBDC242B79FB2E402C97DAFF820">
    <w:name w:val="357864BEBDC242B79FB2E402C97DAFF820"/>
    <w:rsid w:val="006C3A08"/>
    <w:pPr>
      <w:spacing w:after="200" w:line="276" w:lineRule="auto"/>
      <w:ind w:left="720"/>
      <w:contextualSpacing/>
    </w:pPr>
    <w:rPr>
      <w:rFonts w:ascii="Calibri" w:eastAsia="Calibri" w:hAnsi="Calibri" w:cs="Calibri"/>
      <w:lang w:eastAsia="en-US"/>
    </w:rPr>
  </w:style>
  <w:style w:type="paragraph" w:customStyle="1" w:styleId="7164E66A38884DE49EB2D7C49D420D6F20">
    <w:name w:val="7164E66A38884DE49EB2D7C49D420D6F20"/>
    <w:rsid w:val="006C3A08"/>
    <w:pPr>
      <w:spacing w:after="200" w:line="276" w:lineRule="auto"/>
    </w:pPr>
    <w:rPr>
      <w:rFonts w:ascii="Calibri" w:eastAsia="Calibri" w:hAnsi="Calibri" w:cs="Calibri"/>
      <w:lang w:eastAsia="en-US"/>
    </w:rPr>
  </w:style>
  <w:style w:type="paragraph" w:customStyle="1" w:styleId="513A0D9A80A74BFCBD2C93FBC677B84320">
    <w:name w:val="513A0D9A80A74BFCBD2C93FBC677B84320"/>
    <w:rsid w:val="006C3A08"/>
    <w:pPr>
      <w:spacing w:after="200" w:line="276" w:lineRule="auto"/>
    </w:pPr>
    <w:rPr>
      <w:rFonts w:ascii="Calibri" w:eastAsia="Calibri" w:hAnsi="Calibri" w:cs="Calibri"/>
      <w:lang w:eastAsia="en-US"/>
    </w:rPr>
  </w:style>
  <w:style w:type="paragraph" w:customStyle="1" w:styleId="93E6478A5AD94DB2861B3A1AF4D9F4FF20">
    <w:name w:val="93E6478A5AD94DB2861B3A1AF4D9F4FF20"/>
    <w:rsid w:val="006C3A08"/>
    <w:pPr>
      <w:spacing w:after="200" w:line="276" w:lineRule="auto"/>
    </w:pPr>
    <w:rPr>
      <w:rFonts w:ascii="Calibri" w:eastAsia="Calibri" w:hAnsi="Calibri" w:cs="Calibri"/>
      <w:lang w:eastAsia="en-US"/>
    </w:rPr>
  </w:style>
  <w:style w:type="paragraph" w:customStyle="1" w:styleId="AE31727A75444D678F4214094EF87FE320">
    <w:name w:val="AE31727A75444D678F4214094EF87FE320"/>
    <w:rsid w:val="006C3A08"/>
    <w:pPr>
      <w:spacing w:after="200" w:line="276" w:lineRule="auto"/>
      <w:ind w:left="720"/>
      <w:contextualSpacing/>
    </w:pPr>
    <w:rPr>
      <w:rFonts w:ascii="Calibri" w:eastAsia="Calibri" w:hAnsi="Calibri" w:cs="Calibri"/>
      <w:lang w:eastAsia="en-US"/>
    </w:rPr>
  </w:style>
  <w:style w:type="paragraph" w:customStyle="1" w:styleId="3BA1EB8AF5D34F02AA7DBCBBAE40200E20">
    <w:name w:val="3BA1EB8AF5D34F02AA7DBCBBAE40200E20"/>
    <w:rsid w:val="006C3A08"/>
    <w:pPr>
      <w:spacing w:after="200" w:line="276" w:lineRule="auto"/>
    </w:pPr>
    <w:rPr>
      <w:rFonts w:ascii="Calibri" w:eastAsia="Calibri" w:hAnsi="Calibri" w:cs="Calibri"/>
      <w:lang w:eastAsia="en-US"/>
    </w:rPr>
  </w:style>
  <w:style w:type="paragraph" w:customStyle="1" w:styleId="D54F382329AE4E3FB4DBB2A8748996EE20">
    <w:name w:val="D54F382329AE4E3FB4DBB2A8748996EE20"/>
    <w:rsid w:val="006C3A08"/>
    <w:pPr>
      <w:spacing w:after="200" w:line="276" w:lineRule="auto"/>
    </w:pPr>
    <w:rPr>
      <w:rFonts w:ascii="Calibri" w:eastAsia="Calibri" w:hAnsi="Calibri" w:cs="Calibri"/>
      <w:lang w:eastAsia="en-US"/>
    </w:rPr>
  </w:style>
  <w:style w:type="paragraph" w:customStyle="1" w:styleId="8408B21972D24E01A646419D39996AD320">
    <w:name w:val="8408B21972D24E01A646419D39996AD320"/>
    <w:rsid w:val="006C3A08"/>
    <w:pPr>
      <w:spacing w:after="200" w:line="276" w:lineRule="auto"/>
    </w:pPr>
    <w:rPr>
      <w:rFonts w:ascii="Calibri" w:eastAsia="Calibri" w:hAnsi="Calibri" w:cs="Calibri"/>
      <w:lang w:eastAsia="en-US"/>
    </w:rPr>
  </w:style>
  <w:style w:type="paragraph" w:customStyle="1" w:styleId="7A81BA3C943C493BB60A8E8D46F4337B20">
    <w:name w:val="7A81BA3C943C493BB60A8E8D46F4337B20"/>
    <w:rsid w:val="006C3A08"/>
    <w:pPr>
      <w:spacing w:after="200" w:line="276" w:lineRule="auto"/>
      <w:ind w:left="720"/>
      <w:contextualSpacing/>
    </w:pPr>
    <w:rPr>
      <w:rFonts w:ascii="Calibri" w:eastAsia="Calibri" w:hAnsi="Calibri" w:cs="Calibri"/>
      <w:lang w:eastAsia="en-US"/>
    </w:rPr>
  </w:style>
  <w:style w:type="paragraph" w:customStyle="1" w:styleId="AF87B81460FC4604AB42EFDAEB53DC4420">
    <w:name w:val="AF87B81460FC4604AB42EFDAEB53DC4420"/>
    <w:rsid w:val="006C3A08"/>
    <w:pPr>
      <w:spacing w:after="200" w:line="276" w:lineRule="auto"/>
    </w:pPr>
    <w:rPr>
      <w:rFonts w:ascii="Calibri" w:eastAsia="Calibri" w:hAnsi="Calibri" w:cs="Calibri"/>
      <w:lang w:eastAsia="en-US"/>
    </w:rPr>
  </w:style>
  <w:style w:type="paragraph" w:customStyle="1" w:styleId="8DF1AB8EFB3D42C097F69A4651A6FBFD20">
    <w:name w:val="8DF1AB8EFB3D42C097F69A4651A6FBFD20"/>
    <w:rsid w:val="006C3A08"/>
    <w:pPr>
      <w:spacing w:after="200" w:line="276" w:lineRule="auto"/>
    </w:pPr>
    <w:rPr>
      <w:rFonts w:ascii="Calibri" w:eastAsia="Calibri" w:hAnsi="Calibri" w:cs="Calibri"/>
      <w:lang w:eastAsia="en-US"/>
    </w:rPr>
  </w:style>
  <w:style w:type="paragraph" w:customStyle="1" w:styleId="1B42766F881D47F782E02C2F995364E720">
    <w:name w:val="1B42766F881D47F782E02C2F995364E720"/>
    <w:rsid w:val="006C3A08"/>
    <w:pPr>
      <w:spacing w:after="200" w:line="276" w:lineRule="auto"/>
    </w:pPr>
    <w:rPr>
      <w:rFonts w:ascii="Calibri" w:eastAsia="Calibri" w:hAnsi="Calibri" w:cs="Calibri"/>
      <w:lang w:eastAsia="en-US"/>
    </w:rPr>
  </w:style>
  <w:style w:type="paragraph" w:customStyle="1" w:styleId="08AD0211D0A1468A861B86C810D2655120">
    <w:name w:val="08AD0211D0A1468A861B86C810D2655120"/>
    <w:rsid w:val="006C3A08"/>
    <w:pPr>
      <w:spacing w:after="200" w:line="276" w:lineRule="auto"/>
      <w:ind w:left="720"/>
      <w:contextualSpacing/>
    </w:pPr>
    <w:rPr>
      <w:rFonts w:ascii="Calibri" w:eastAsia="Calibri" w:hAnsi="Calibri" w:cs="Calibri"/>
      <w:lang w:eastAsia="en-US"/>
    </w:rPr>
  </w:style>
  <w:style w:type="paragraph" w:customStyle="1" w:styleId="3F9F00D4C64D44F3B6209E077665DB3F20">
    <w:name w:val="3F9F00D4C64D44F3B6209E077665DB3F20"/>
    <w:rsid w:val="006C3A08"/>
    <w:pPr>
      <w:spacing w:after="200" w:line="276" w:lineRule="auto"/>
    </w:pPr>
    <w:rPr>
      <w:rFonts w:ascii="Calibri" w:eastAsia="Calibri" w:hAnsi="Calibri" w:cs="Calibri"/>
      <w:lang w:eastAsia="en-US"/>
    </w:rPr>
  </w:style>
  <w:style w:type="paragraph" w:customStyle="1" w:styleId="FB81EA0761B64F7C8A52BBB2797E607220">
    <w:name w:val="FB81EA0761B64F7C8A52BBB2797E607220"/>
    <w:rsid w:val="006C3A08"/>
    <w:pPr>
      <w:spacing w:after="200" w:line="276" w:lineRule="auto"/>
    </w:pPr>
    <w:rPr>
      <w:rFonts w:ascii="Calibri" w:eastAsia="Calibri" w:hAnsi="Calibri" w:cs="Calibri"/>
      <w:lang w:eastAsia="en-US"/>
    </w:rPr>
  </w:style>
  <w:style w:type="paragraph" w:customStyle="1" w:styleId="18C52A5464404E39B97DCAA6A35C571320">
    <w:name w:val="18C52A5464404E39B97DCAA6A35C571320"/>
    <w:rsid w:val="006C3A08"/>
    <w:pPr>
      <w:spacing w:after="200" w:line="276" w:lineRule="auto"/>
    </w:pPr>
    <w:rPr>
      <w:rFonts w:ascii="Calibri" w:eastAsia="Calibri" w:hAnsi="Calibri" w:cs="Calibri"/>
      <w:lang w:eastAsia="en-US"/>
    </w:rPr>
  </w:style>
  <w:style w:type="paragraph" w:customStyle="1" w:styleId="B6DF482BCD184CB58F27348B9F4E029420">
    <w:name w:val="B6DF482BCD184CB58F27348B9F4E029420"/>
    <w:rsid w:val="006C3A08"/>
    <w:pPr>
      <w:spacing w:after="200" w:line="276" w:lineRule="auto"/>
      <w:ind w:left="720"/>
      <w:contextualSpacing/>
    </w:pPr>
    <w:rPr>
      <w:rFonts w:ascii="Calibri" w:eastAsia="Calibri" w:hAnsi="Calibri" w:cs="Calibri"/>
      <w:lang w:eastAsia="en-US"/>
    </w:rPr>
  </w:style>
  <w:style w:type="paragraph" w:customStyle="1" w:styleId="29F23404E3B0453A9A04B8ADD1E32A7020">
    <w:name w:val="29F23404E3B0453A9A04B8ADD1E32A7020"/>
    <w:rsid w:val="006C3A08"/>
    <w:pPr>
      <w:spacing w:after="200" w:line="276" w:lineRule="auto"/>
    </w:pPr>
    <w:rPr>
      <w:rFonts w:ascii="Calibri" w:eastAsia="Calibri" w:hAnsi="Calibri" w:cs="Calibri"/>
      <w:lang w:eastAsia="en-US"/>
    </w:rPr>
  </w:style>
  <w:style w:type="paragraph" w:customStyle="1" w:styleId="D9206C10B04847E79BFD856C0111F27E20">
    <w:name w:val="D9206C10B04847E79BFD856C0111F27E20"/>
    <w:rsid w:val="006C3A08"/>
    <w:pPr>
      <w:spacing w:after="200" w:line="276" w:lineRule="auto"/>
    </w:pPr>
    <w:rPr>
      <w:rFonts w:ascii="Calibri" w:eastAsia="Calibri" w:hAnsi="Calibri" w:cs="Calibri"/>
      <w:lang w:eastAsia="en-US"/>
    </w:rPr>
  </w:style>
  <w:style w:type="paragraph" w:customStyle="1" w:styleId="916687A101A34FB58982DA8AB14D266420">
    <w:name w:val="916687A101A34FB58982DA8AB14D266420"/>
    <w:rsid w:val="006C3A08"/>
    <w:pPr>
      <w:spacing w:after="200" w:line="276" w:lineRule="auto"/>
    </w:pPr>
    <w:rPr>
      <w:rFonts w:ascii="Calibri" w:eastAsia="Calibri" w:hAnsi="Calibri" w:cs="Calibri"/>
      <w:lang w:eastAsia="en-US"/>
    </w:rPr>
  </w:style>
  <w:style w:type="paragraph" w:customStyle="1" w:styleId="7E8180BA40DD4113A380E6809257804A20">
    <w:name w:val="7E8180BA40DD4113A380E6809257804A20"/>
    <w:rsid w:val="006C3A08"/>
    <w:pPr>
      <w:spacing w:after="200" w:line="276" w:lineRule="auto"/>
      <w:ind w:left="720"/>
      <w:contextualSpacing/>
    </w:pPr>
    <w:rPr>
      <w:rFonts w:ascii="Calibri" w:eastAsia="Calibri" w:hAnsi="Calibri" w:cs="Calibri"/>
      <w:lang w:eastAsia="en-US"/>
    </w:rPr>
  </w:style>
  <w:style w:type="paragraph" w:customStyle="1" w:styleId="9AF72FE6125F498990BEE8841E1B17C514">
    <w:name w:val="9AF72FE6125F498990BEE8841E1B17C514"/>
    <w:rsid w:val="006C3A08"/>
    <w:pPr>
      <w:spacing w:after="200" w:line="276" w:lineRule="auto"/>
      <w:ind w:left="720"/>
      <w:contextualSpacing/>
    </w:pPr>
    <w:rPr>
      <w:rFonts w:ascii="Calibri" w:eastAsia="Calibri" w:hAnsi="Calibri" w:cs="Calibri"/>
      <w:lang w:eastAsia="en-US"/>
    </w:rPr>
  </w:style>
  <w:style w:type="paragraph" w:customStyle="1" w:styleId="E2E90AF0699B4077B2019F6AEF37235518">
    <w:name w:val="E2E90AF0699B4077B2019F6AEF37235518"/>
    <w:rsid w:val="006C3A08"/>
    <w:pPr>
      <w:spacing w:after="200" w:line="276" w:lineRule="auto"/>
      <w:ind w:left="720"/>
      <w:contextualSpacing/>
    </w:pPr>
    <w:rPr>
      <w:rFonts w:ascii="Calibri" w:eastAsia="Calibri" w:hAnsi="Calibri" w:cs="Calibri"/>
      <w:lang w:eastAsia="en-US"/>
    </w:rPr>
  </w:style>
  <w:style w:type="paragraph" w:customStyle="1" w:styleId="183339929008450E90AE710D7DB7FF0F18">
    <w:name w:val="183339929008450E90AE710D7DB7FF0F18"/>
    <w:rsid w:val="006C3A08"/>
    <w:pPr>
      <w:spacing w:after="200" w:line="276" w:lineRule="auto"/>
      <w:ind w:left="720"/>
      <w:contextualSpacing/>
    </w:pPr>
    <w:rPr>
      <w:rFonts w:ascii="Calibri" w:eastAsia="Calibri" w:hAnsi="Calibri" w:cs="Calibri"/>
      <w:lang w:eastAsia="en-US"/>
    </w:rPr>
  </w:style>
  <w:style w:type="paragraph" w:customStyle="1" w:styleId="F1DB1FD175C74481A77CF89C684B73E915">
    <w:name w:val="F1DB1FD175C74481A77CF89C684B73E915"/>
    <w:rsid w:val="006C3A08"/>
    <w:pPr>
      <w:spacing w:after="200" w:line="276" w:lineRule="auto"/>
      <w:ind w:left="720"/>
      <w:contextualSpacing/>
    </w:pPr>
    <w:rPr>
      <w:rFonts w:ascii="Calibri" w:eastAsia="Calibri" w:hAnsi="Calibri" w:cs="Calibri"/>
      <w:lang w:eastAsia="en-US"/>
    </w:rPr>
  </w:style>
  <w:style w:type="paragraph" w:customStyle="1" w:styleId="18E0AB86546A4E7CBE3B094870BCDC7D15">
    <w:name w:val="18E0AB86546A4E7CBE3B094870BCDC7D15"/>
    <w:rsid w:val="006C3A08"/>
    <w:pPr>
      <w:spacing w:after="200" w:line="276" w:lineRule="auto"/>
      <w:ind w:left="720"/>
      <w:contextualSpacing/>
    </w:pPr>
    <w:rPr>
      <w:rFonts w:ascii="Calibri" w:eastAsia="Calibri" w:hAnsi="Calibri" w:cs="Calibri"/>
      <w:lang w:eastAsia="en-US"/>
    </w:rPr>
  </w:style>
  <w:style w:type="paragraph" w:customStyle="1" w:styleId="BAF142DEB0DE4E698B4214BBA8AF26BC10">
    <w:name w:val="BAF142DEB0DE4E698B4214BBA8AF26BC10"/>
    <w:rsid w:val="006C3A08"/>
    <w:pPr>
      <w:spacing w:after="200" w:line="276" w:lineRule="auto"/>
      <w:ind w:left="720"/>
      <w:contextualSpacing/>
    </w:pPr>
    <w:rPr>
      <w:rFonts w:ascii="Calibri" w:eastAsia="Calibri" w:hAnsi="Calibri" w:cs="Calibri"/>
      <w:lang w:eastAsia="en-US"/>
    </w:rPr>
  </w:style>
  <w:style w:type="paragraph" w:customStyle="1" w:styleId="97ED9BC6BD60491C9B962D23E6A30D6625">
    <w:name w:val="97ED9BC6BD60491C9B962D23E6A30D6625"/>
    <w:rsid w:val="006C3A08"/>
    <w:pPr>
      <w:spacing w:after="200" w:line="276" w:lineRule="auto"/>
    </w:pPr>
    <w:rPr>
      <w:rFonts w:ascii="Calibri" w:eastAsia="Calibri" w:hAnsi="Calibri" w:cs="Calibri"/>
      <w:lang w:eastAsia="en-US"/>
    </w:rPr>
  </w:style>
  <w:style w:type="paragraph" w:customStyle="1" w:styleId="2B64146E09C64E6EB0889314BDE771CD2">
    <w:name w:val="2B64146E09C64E6EB0889314BDE771CD2"/>
    <w:rsid w:val="006C3A08"/>
    <w:pPr>
      <w:spacing w:after="200" w:line="276" w:lineRule="auto"/>
    </w:pPr>
    <w:rPr>
      <w:rFonts w:ascii="Calibri" w:eastAsia="Calibri" w:hAnsi="Calibri" w:cs="Calibri"/>
      <w:lang w:eastAsia="en-US"/>
    </w:rPr>
  </w:style>
  <w:style w:type="paragraph" w:customStyle="1" w:styleId="DAA16A5A07FF48A598F4647F56BA82A423">
    <w:name w:val="DAA16A5A07FF48A598F4647F56BA82A423"/>
    <w:rsid w:val="006C3A08"/>
    <w:pPr>
      <w:spacing w:after="200" w:line="276" w:lineRule="auto"/>
      <w:ind w:left="720"/>
      <w:contextualSpacing/>
    </w:pPr>
    <w:rPr>
      <w:rFonts w:ascii="Calibri" w:eastAsia="Calibri" w:hAnsi="Calibri" w:cs="Calibri"/>
      <w:lang w:eastAsia="en-US"/>
    </w:rPr>
  </w:style>
  <w:style w:type="paragraph" w:customStyle="1" w:styleId="A5FDC8C10C2347F3939CDDFED37215D719">
    <w:name w:val="A5FDC8C10C2347F3939CDDFED37215D719"/>
    <w:rsid w:val="006C3A08"/>
    <w:pPr>
      <w:spacing w:after="200" w:line="276" w:lineRule="auto"/>
      <w:ind w:left="720"/>
      <w:contextualSpacing/>
    </w:pPr>
    <w:rPr>
      <w:rFonts w:ascii="Calibri" w:eastAsia="Calibri" w:hAnsi="Calibri" w:cs="Calibri"/>
      <w:lang w:eastAsia="en-US"/>
    </w:rPr>
  </w:style>
  <w:style w:type="paragraph" w:customStyle="1" w:styleId="0E66999A1DD847BF9A85C0E7FFDB1C1E22">
    <w:name w:val="0E66999A1DD847BF9A85C0E7FFDB1C1E22"/>
    <w:rsid w:val="006C3A08"/>
    <w:pPr>
      <w:spacing w:after="200" w:line="276" w:lineRule="auto"/>
    </w:pPr>
    <w:rPr>
      <w:rFonts w:ascii="Calibri" w:eastAsia="Calibri" w:hAnsi="Calibri" w:cs="Calibri"/>
      <w:lang w:eastAsia="en-US"/>
    </w:rPr>
  </w:style>
  <w:style w:type="paragraph" w:customStyle="1" w:styleId="08F133B62E804069AB19A29A38CBD10422">
    <w:name w:val="08F133B62E804069AB19A29A38CBD10422"/>
    <w:rsid w:val="006C3A08"/>
    <w:pPr>
      <w:spacing w:after="200" w:line="276" w:lineRule="auto"/>
      <w:ind w:left="720"/>
      <w:contextualSpacing/>
    </w:pPr>
    <w:rPr>
      <w:rFonts w:ascii="Calibri" w:eastAsia="Calibri" w:hAnsi="Calibri" w:cs="Calibri"/>
      <w:lang w:eastAsia="en-US"/>
    </w:rPr>
  </w:style>
  <w:style w:type="paragraph" w:customStyle="1" w:styleId="8AEBAB5B30C04DE190134EE11FF1DCE022">
    <w:name w:val="8AEBAB5B30C04DE190134EE11FF1DCE022"/>
    <w:rsid w:val="006C3A08"/>
    <w:pPr>
      <w:spacing w:after="200" w:line="276" w:lineRule="auto"/>
      <w:ind w:left="720"/>
      <w:contextualSpacing/>
    </w:pPr>
    <w:rPr>
      <w:rFonts w:ascii="Calibri" w:eastAsia="Calibri" w:hAnsi="Calibri" w:cs="Calibri"/>
      <w:lang w:eastAsia="en-US"/>
    </w:rPr>
  </w:style>
  <w:style w:type="paragraph" w:customStyle="1" w:styleId="3430D0EA680A41AAA0BFF218549EE7F821">
    <w:name w:val="3430D0EA680A41AAA0BFF218549EE7F821"/>
    <w:rsid w:val="006C3A08"/>
    <w:pPr>
      <w:spacing w:after="200" w:line="276" w:lineRule="auto"/>
      <w:ind w:left="720"/>
      <w:contextualSpacing/>
    </w:pPr>
    <w:rPr>
      <w:rFonts w:ascii="Calibri" w:eastAsia="Calibri" w:hAnsi="Calibri" w:cs="Calibri"/>
      <w:lang w:eastAsia="en-US"/>
    </w:rPr>
  </w:style>
  <w:style w:type="paragraph" w:customStyle="1" w:styleId="544483B00C554175BBC8DFF13147A92320">
    <w:name w:val="544483B00C554175BBC8DFF13147A92320"/>
    <w:rsid w:val="006C3A08"/>
    <w:pPr>
      <w:spacing w:after="200" w:line="276" w:lineRule="auto"/>
    </w:pPr>
    <w:rPr>
      <w:rFonts w:ascii="Calibri" w:eastAsia="Calibri" w:hAnsi="Calibri" w:cs="Calibri"/>
      <w:lang w:eastAsia="en-US"/>
    </w:rPr>
  </w:style>
  <w:style w:type="paragraph" w:customStyle="1" w:styleId="8B10F61286BD4E34B622EBCE098D99CA20">
    <w:name w:val="8B10F61286BD4E34B622EBCE098D99CA20"/>
    <w:rsid w:val="006C3A08"/>
    <w:pPr>
      <w:spacing w:after="200" w:line="276" w:lineRule="auto"/>
    </w:pPr>
    <w:rPr>
      <w:rFonts w:ascii="Calibri" w:eastAsia="Calibri" w:hAnsi="Calibri" w:cs="Calibri"/>
      <w:lang w:eastAsia="en-US"/>
    </w:rPr>
  </w:style>
  <w:style w:type="paragraph" w:customStyle="1" w:styleId="1AA65678F1A34CF8A88BC113C064528420">
    <w:name w:val="1AA65678F1A34CF8A88BC113C064528420"/>
    <w:rsid w:val="006C3A08"/>
    <w:pPr>
      <w:spacing w:after="200" w:line="276" w:lineRule="auto"/>
      <w:ind w:left="720"/>
      <w:contextualSpacing/>
    </w:pPr>
    <w:rPr>
      <w:rFonts w:ascii="Calibri" w:eastAsia="Calibri" w:hAnsi="Calibri" w:cs="Calibri"/>
      <w:lang w:eastAsia="en-US"/>
    </w:rPr>
  </w:style>
  <w:style w:type="paragraph" w:customStyle="1" w:styleId="E98DFE9FF52A4976A90D3FA3646EB9C920">
    <w:name w:val="E98DFE9FF52A4976A90D3FA3646EB9C920"/>
    <w:rsid w:val="006C3A08"/>
    <w:pPr>
      <w:spacing w:after="200" w:line="276" w:lineRule="auto"/>
    </w:pPr>
    <w:rPr>
      <w:rFonts w:ascii="Calibri" w:eastAsia="Calibri" w:hAnsi="Calibri" w:cs="Calibri"/>
      <w:lang w:eastAsia="en-US"/>
    </w:rPr>
  </w:style>
  <w:style w:type="paragraph" w:customStyle="1" w:styleId="E453E41B282743AA8CA96823485959A221">
    <w:name w:val="E453E41B282743AA8CA96823485959A221"/>
    <w:rsid w:val="006C3A08"/>
    <w:pPr>
      <w:spacing w:after="200" w:line="276" w:lineRule="auto"/>
    </w:pPr>
    <w:rPr>
      <w:rFonts w:ascii="Calibri" w:eastAsia="Calibri" w:hAnsi="Calibri" w:cs="Calibri"/>
      <w:lang w:eastAsia="en-US"/>
    </w:rPr>
  </w:style>
  <w:style w:type="paragraph" w:customStyle="1" w:styleId="56FE28662F344A73868828C2CDEFAD5521">
    <w:name w:val="56FE28662F344A73868828C2CDEFAD5521"/>
    <w:rsid w:val="006C3A08"/>
    <w:pPr>
      <w:spacing w:after="200" w:line="276" w:lineRule="auto"/>
    </w:pPr>
    <w:rPr>
      <w:rFonts w:ascii="Calibri" w:eastAsia="Calibri" w:hAnsi="Calibri" w:cs="Calibri"/>
      <w:lang w:eastAsia="en-US"/>
    </w:rPr>
  </w:style>
  <w:style w:type="paragraph" w:customStyle="1" w:styleId="D0127F622BE64D09BE931C6AE217CF5421">
    <w:name w:val="D0127F622BE64D09BE931C6AE217CF5421"/>
    <w:rsid w:val="006C3A08"/>
    <w:pPr>
      <w:spacing w:after="200" w:line="276" w:lineRule="auto"/>
      <w:ind w:left="720"/>
      <w:contextualSpacing/>
    </w:pPr>
    <w:rPr>
      <w:rFonts w:ascii="Calibri" w:eastAsia="Calibri" w:hAnsi="Calibri" w:cs="Calibri"/>
      <w:lang w:eastAsia="en-US"/>
    </w:rPr>
  </w:style>
  <w:style w:type="paragraph" w:customStyle="1" w:styleId="8C7B7B4DBDAA49D0A67C2047F731FB2421">
    <w:name w:val="8C7B7B4DBDAA49D0A67C2047F731FB2421"/>
    <w:rsid w:val="006C3A08"/>
    <w:pPr>
      <w:spacing w:after="200" w:line="276" w:lineRule="auto"/>
      <w:ind w:left="720"/>
      <w:contextualSpacing/>
    </w:pPr>
    <w:rPr>
      <w:rFonts w:ascii="Calibri" w:eastAsia="Calibri" w:hAnsi="Calibri" w:cs="Calibri"/>
      <w:lang w:eastAsia="en-US"/>
    </w:rPr>
  </w:style>
  <w:style w:type="paragraph" w:customStyle="1" w:styleId="A0E392D20640405D93CDC0D2D5DDDE5A21">
    <w:name w:val="A0E392D20640405D93CDC0D2D5DDDE5A21"/>
    <w:rsid w:val="006C3A08"/>
    <w:pPr>
      <w:spacing w:after="200" w:line="276" w:lineRule="auto"/>
    </w:pPr>
    <w:rPr>
      <w:rFonts w:ascii="Calibri" w:eastAsia="Calibri" w:hAnsi="Calibri" w:cs="Calibri"/>
      <w:lang w:eastAsia="en-US"/>
    </w:rPr>
  </w:style>
  <w:style w:type="paragraph" w:customStyle="1" w:styleId="47C4C0D0287F48D0BC4FF0428FAB437321">
    <w:name w:val="47C4C0D0287F48D0BC4FF0428FAB437321"/>
    <w:rsid w:val="006C3A08"/>
    <w:pPr>
      <w:spacing w:after="200" w:line="276" w:lineRule="auto"/>
    </w:pPr>
    <w:rPr>
      <w:rFonts w:ascii="Calibri" w:eastAsia="Calibri" w:hAnsi="Calibri" w:cs="Calibri"/>
      <w:lang w:eastAsia="en-US"/>
    </w:rPr>
  </w:style>
  <w:style w:type="paragraph" w:customStyle="1" w:styleId="B8C37E2A19104F1284409EC31E2DE1D521">
    <w:name w:val="B8C37E2A19104F1284409EC31E2DE1D521"/>
    <w:rsid w:val="006C3A08"/>
    <w:pPr>
      <w:spacing w:after="200" w:line="276" w:lineRule="auto"/>
    </w:pPr>
    <w:rPr>
      <w:rFonts w:ascii="Calibri" w:eastAsia="Calibri" w:hAnsi="Calibri" w:cs="Calibri"/>
      <w:lang w:eastAsia="en-US"/>
    </w:rPr>
  </w:style>
  <w:style w:type="paragraph" w:customStyle="1" w:styleId="712EFCA7C4684333A739BED278E5F19621">
    <w:name w:val="712EFCA7C4684333A739BED278E5F19621"/>
    <w:rsid w:val="006C3A08"/>
    <w:pPr>
      <w:spacing w:after="200" w:line="276" w:lineRule="auto"/>
      <w:ind w:left="720"/>
      <w:contextualSpacing/>
    </w:pPr>
    <w:rPr>
      <w:rFonts w:ascii="Calibri" w:eastAsia="Calibri" w:hAnsi="Calibri" w:cs="Calibri"/>
      <w:lang w:eastAsia="en-US"/>
    </w:rPr>
  </w:style>
  <w:style w:type="paragraph" w:customStyle="1" w:styleId="8545066F3E4C427FA4E04F8D1A21770821">
    <w:name w:val="8545066F3E4C427FA4E04F8D1A21770821"/>
    <w:rsid w:val="006C3A08"/>
    <w:pPr>
      <w:spacing w:after="200" w:line="276" w:lineRule="auto"/>
    </w:pPr>
    <w:rPr>
      <w:rFonts w:ascii="Calibri" w:eastAsia="Calibri" w:hAnsi="Calibri" w:cs="Calibri"/>
      <w:lang w:eastAsia="en-US"/>
    </w:rPr>
  </w:style>
  <w:style w:type="paragraph" w:customStyle="1" w:styleId="5FD9CF783C98491586D05222BEC0CE4F21">
    <w:name w:val="5FD9CF783C98491586D05222BEC0CE4F21"/>
    <w:rsid w:val="006C3A08"/>
    <w:pPr>
      <w:spacing w:after="200" w:line="276" w:lineRule="auto"/>
    </w:pPr>
    <w:rPr>
      <w:rFonts w:ascii="Calibri" w:eastAsia="Calibri" w:hAnsi="Calibri" w:cs="Calibri"/>
      <w:lang w:eastAsia="en-US"/>
    </w:rPr>
  </w:style>
  <w:style w:type="paragraph" w:customStyle="1" w:styleId="7EABC22D75FB4CE6B6FF472D4350CD9821">
    <w:name w:val="7EABC22D75FB4CE6B6FF472D4350CD9821"/>
    <w:rsid w:val="006C3A08"/>
    <w:pPr>
      <w:spacing w:after="200" w:line="276" w:lineRule="auto"/>
    </w:pPr>
    <w:rPr>
      <w:rFonts w:ascii="Calibri" w:eastAsia="Calibri" w:hAnsi="Calibri" w:cs="Calibri"/>
      <w:lang w:eastAsia="en-US"/>
    </w:rPr>
  </w:style>
  <w:style w:type="paragraph" w:customStyle="1" w:styleId="357864BEBDC242B79FB2E402C97DAFF821">
    <w:name w:val="357864BEBDC242B79FB2E402C97DAFF821"/>
    <w:rsid w:val="006C3A08"/>
    <w:pPr>
      <w:spacing w:after="200" w:line="276" w:lineRule="auto"/>
      <w:ind w:left="720"/>
      <w:contextualSpacing/>
    </w:pPr>
    <w:rPr>
      <w:rFonts w:ascii="Calibri" w:eastAsia="Calibri" w:hAnsi="Calibri" w:cs="Calibri"/>
      <w:lang w:eastAsia="en-US"/>
    </w:rPr>
  </w:style>
  <w:style w:type="paragraph" w:customStyle="1" w:styleId="7164E66A38884DE49EB2D7C49D420D6F21">
    <w:name w:val="7164E66A38884DE49EB2D7C49D420D6F21"/>
    <w:rsid w:val="006C3A08"/>
    <w:pPr>
      <w:spacing w:after="200" w:line="276" w:lineRule="auto"/>
    </w:pPr>
    <w:rPr>
      <w:rFonts w:ascii="Calibri" w:eastAsia="Calibri" w:hAnsi="Calibri" w:cs="Calibri"/>
      <w:lang w:eastAsia="en-US"/>
    </w:rPr>
  </w:style>
  <w:style w:type="paragraph" w:customStyle="1" w:styleId="513A0D9A80A74BFCBD2C93FBC677B84321">
    <w:name w:val="513A0D9A80A74BFCBD2C93FBC677B84321"/>
    <w:rsid w:val="006C3A08"/>
    <w:pPr>
      <w:spacing w:after="200" w:line="276" w:lineRule="auto"/>
    </w:pPr>
    <w:rPr>
      <w:rFonts w:ascii="Calibri" w:eastAsia="Calibri" w:hAnsi="Calibri" w:cs="Calibri"/>
      <w:lang w:eastAsia="en-US"/>
    </w:rPr>
  </w:style>
  <w:style w:type="paragraph" w:customStyle="1" w:styleId="93E6478A5AD94DB2861B3A1AF4D9F4FF21">
    <w:name w:val="93E6478A5AD94DB2861B3A1AF4D9F4FF21"/>
    <w:rsid w:val="006C3A08"/>
    <w:pPr>
      <w:spacing w:after="200" w:line="276" w:lineRule="auto"/>
    </w:pPr>
    <w:rPr>
      <w:rFonts w:ascii="Calibri" w:eastAsia="Calibri" w:hAnsi="Calibri" w:cs="Calibri"/>
      <w:lang w:eastAsia="en-US"/>
    </w:rPr>
  </w:style>
  <w:style w:type="paragraph" w:customStyle="1" w:styleId="AE31727A75444D678F4214094EF87FE321">
    <w:name w:val="AE31727A75444D678F4214094EF87FE321"/>
    <w:rsid w:val="006C3A08"/>
    <w:pPr>
      <w:spacing w:after="200" w:line="276" w:lineRule="auto"/>
      <w:ind w:left="720"/>
      <w:contextualSpacing/>
    </w:pPr>
    <w:rPr>
      <w:rFonts w:ascii="Calibri" w:eastAsia="Calibri" w:hAnsi="Calibri" w:cs="Calibri"/>
      <w:lang w:eastAsia="en-US"/>
    </w:rPr>
  </w:style>
  <w:style w:type="paragraph" w:customStyle="1" w:styleId="3BA1EB8AF5D34F02AA7DBCBBAE40200E21">
    <w:name w:val="3BA1EB8AF5D34F02AA7DBCBBAE40200E21"/>
    <w:rsid w:val="006C3A08"/>
    <w:pPr>
      <w:spacing w:after="200" w:line="276" w:lineRule="auto"/>
    </w:pPr>
    <w:rPr>
      <w:rFonts w:ascii="Calibri" w:eastAsia="Calibri" w:hAnsi="Calibri" w:cs="Calibri"/>
      <w:lang w:eastAsia="en-US"/>
    </w:rPr>
  </w:style>
  <w:style w:type="paragraph" w:customStyle="1" w:styleId="D54F382329AE4E3FB4DBB2A8748996EE21">
    <w:name w:val="D54F382329AE4E3FB4DBB2A8748996EE21"/>
    <w:rsid w:val="006C3A08"/>
    <w:pPr>
      <w:spacing w:after="200" w:line="276" w:lineRule="auto"/>
    </w:pPr>
    <w:rPr>
      <w:rFonts w:ascii="Calibri" w:eastAsia="Calibri" w:hAnsi="Calibri" w:cs="Calibri"/>
      <w:lang w:eastAsia="en-US"/>
    </w:rPr>
  </w:style>
  <w:style w:type="paragraph" w:customStyle="1" w:styleId="8408B21972D24E01A646419D39996AD321">
    <w:name w:val="8408B21972D24E01A646419D39996AD321"/>
    <w:rsid w:val="006C3A08"/>
    <w:pPr>
      <w:spacing w:after="200" w:line="276" w:lineRule="auto"/>
    </w:pPr>
    <w:rPr>
      <w:rFonts w:ascii="Calibri" w:eastAsia="Calibri" w:hAnsi="Calibri" w:cs="Calibri"/>
      <w:lang w:eastAsia="en-US"/>
    </w:rPr>
  </w:style>
  <w:style w:type="paragraph" w:customStyle="1" w:styleId="7A81BA3C943C493BB60A8E8D46F4337B21">
    <w:name w:val="7A81BA3C943C493BB60A8E8D46F4337B21"/>
    <w:rsid w:val="006C3A08"/>
    <w:pPr>
      <w:spacing w:after="200" w:line="276" w:lineRule="auto"/>
      <w:ind w:left="720"/>
      <w:contextualSpacing/>
    </w:pPr>
    <w:rPr>
      <w:rFonts w:ascii="Calibri" w:eastAsia="Calibri" w:hAnsi="Calibri" w:cs="Calibri"/>
      <w:lang w:eastAsia="en-US"/>
    </w:rPr>
  </w:style>
  <w:style w:type="paragraph" w:customStyle="1" w:styleId="AF87B81460FC4604AB42EFDAEB53DC4421">
    <w:name w:val="AF87B81460FC4604AB42EFDAEB53DC4421"/>
    <w:rsid w:val="006C3A08"/>
    <w:pPr>
      <w:spacing w:after="200" w:line="276" w:lineRule="auto"/>
    </w:pPr>
    <w:rPr>
      <w:rFonts w:ascii="Calibri" w:eastAsia="Calibri" w:hAnsi="Calibri" w:cs="Calibri"/>
      <w:lang w:eastAsia="en-US"/>
    </w:rPr>
  </w:style>
  <w:style w:type="paragraph" w:customStyle="1" w:styleId="8DF1AB8EFB3D42C097F69A4651A6FBFD21">
    <w:name w:val="8DF1AB8EFB3D42C097F69A4651A6FBFD21"/>
    <w:rsid w:val="006C3A08"/>
    <w:pPr>
      <w:spacing w:after="200" w:line="276" w:lineRule="auto"/>
    </w:pPr>
    <w:rPr>
      <w:rFonts w:ascii="Calibri" w:eastAsia="Calibri" w:hAnsi="Calibri" w:cs="Calibri"/>
      <w:lang w:eastAsia="en-US"/>
    </w:rPr>
  </w:style>
  <w:style w:type="paragraph" w:customStyle="1" w:styleId="1B42766F881D47F782E02C2F995364E721">
    <w:name w:val="1B42766F881D47F782E02C2F995364E721"/>
    <w:rsid w:val="006C3A08"/>
    <w:pPr>
      <w:spacing w:after="200" w:line="276" w:lineRule="auto"/>
    </w:pPr>
    <w:rPr>
      <w:rFonts w:ascii="Calibri" w:eastAsia="Calibri" w:hAnsi="Calibri" w:cs="Calibri"/>
      <w:lang w:eastAsia="en-US"/>
    </w:rPr>
  </w:style>
  <w:style w:type="paragraph" w:customStyle="1" w:styleId="08AD0211D0A1468A861B86C810D2655121">
    <w:name w:val="08AD0211D0A1468A861B86C810D2655121"/>
    <w:rsid w:val="006C3A08"/>
    <w:pPr>
      <w:spacing w:after="200" w:line="276" w:lineRule="auto"/>
      <w:ind w:left="720"/>
      <w:contextualSpacing/>
    </w:pPr>
    <w:rPr>
      <w:rFonts w:ascii="Calibri" w:eastAsia="Calibri" w:hAnsi="Calibri" w:cs="Calibri"/>
      <w:lang w:eastAsia="en-US"/>
    </w:rPr>
  </w:style>
  <w:style w:type="paragraph" w:customStyle="1" w:styleId="3F9F00D4C64D44F3B6209E077665DB3F21">
    <w:name w:val="3F9F00D4C64D44F3B6209E077665DB3F21"/>
    <w:rsid w:val="006C3A08"/>
    <w:pPr>
      <w:spacing w:after="200" w:line="276" w:lineRule="auto"/>
    </w:pPr>
    <w:rPr>
      <w:rFonts w:ascii="Calibri" w:eastAsia="Calibri" w:hAnsi="Calibri" w:cs="Calibri"/>
      <w:lang w:eastAsia="en-US"/>
    </w:rPr>
  </w:style>
  <w:style w:type="paragraph" w:customStyle="1" w:styleId="FB81EA0761B64F7C8A52BBB2797E607221">
    <w:name w:val="FB81EA0761B64F7C8A52BBB2797E607221"/>
    <w:rsid w:val="006C3A08"/>
    <w:pPr>
      <w:spacing w:after="200" w:line="276" w:lineRule="auto"/>
    </w:pPr>
    <w:rPr>
      <w:rFonts w:ascii="Calibri" w:eastAsia="Calibri" w:hAnsi="Calibri" w:cs="Calibri"/>
      <w:lang w:eastAsia="en-US"/>
    </w:rPr>
  </w:style>
  <w:style w:type="paragraph" w:customStyle="1" w:styleId="18C52A5464404E39B97DCAA6A35C571321">
    <w:name w:val="18C52A5464404E39B97DCAA6A35C571321"/>
    <w:rsid w:val="006C3A08"/>
    <w:pPr>
      <w:spacing w:after="200" w:line="276" w:lineRule="auto"/>
    </w:pPr>
    <w:rPr>
      <w:rFonts w:ascii="Calibri" w:eastAsia="Calibri" w:hAnsi="Calibri" w:cs="Calibri"/>
      <w:lang w:eastAsia="en-US"/>
    </w:rPr>
  </w:style>
  <w:style w:type="paragraph" w:customStyle="1" w:styleId="B6DF482BCD184CB58F27348B9F4E029421">
    <w:name w:val="B6DF482BCD184CB58F27348B9F4E029421"/>
    <w:rsid w:val="006C3A08"/>
    <w:pPr>
      <w:spacing w:after="200" w:line="276" w:lineRule="auto"/>
      <w:ind w:left="720"/>
      <w:contextualSpacing/>
    </w:pPr>
    <w:rPr>
      <w:rFonts w:ascii="Calibri" w:eastAsia="Calibri" w:hAnsi="Calibri" w:cs="Calibri"/>
      <w:lang w:eastAsia="en-US"/>
    </w:rPr>
  </w:style>
  <w:style w:type="paragraph" w:customStyle="1" w:styleId="29F23404E3B0453A9A04B8ADD1E32A7021">
    <w:name w:val="29F23404E3B0453A9A04B8ADD1E32A7021"/>
    <w:rsid w:val="006C3A08"/>
    <w:pPr>
      <w:spacing w:after="200" w:line="276" w:lineRule="auto"/>
    </w:pPr>
    <w:rPr>
      <w:rFonts w:ascii="Calibri" w:eastAsia="Calibri" w:hAnsi="Calibri" w:cs="Calibri"/>
      <w:lang w:eastAsia="en-US"/>
    </w:rPr>
  </w:style>
  <w:style w:type="paragraph" w:customStyle="1" w:styleId="D9206C10B04847E79BFD856C0111F27E21">
    <w:name w:val="D9206C10B04847E79BFD856C0111F27E21"/>
    <w:rsid w:val="006C3A08"/>
    <w:pPr>
      <w:spacing w:after="200" w:line="276" w:lineRule="auto"/>
    </w:pPr>
    <w:rPr>
      <w:rFonts w:ascii="Calibri" w:eastAsia="Calibri" w:hAnsi="Calibri" w:cs="Calibri"/>
      <w:lang w:eastAsia="en-US"/>
    </w:rPr>
  </w:style>
  <w:style w:type="paragraph" w:customStyle="1" w:styleId="916687A101A34FB58982DA8AB14D266421">
    <w:name w:val="916687A101A34FB58982DA8AB14D266421"/>
    <w:rsid w:val="006C3A08"/>
    <w:pPr>
      <w:spacing w:after="200" w:line="276" w:lineRule="auto"/>
    </w:pPr>
    <w:rPr>
      <w:rFonts w:ascii="Calibri" w:eastAsia="Calibri" w:hAnsi="Calibri" w:cs="Calibri"/>
      <w:lang w:eastAsia="en-US"/>
    </w:rPr>
  </w:style>
  <w:style w:type="paragraph" w:customStyle="1" w:styleId="7E8180BA40DD4113A380E6809257804A21">
    <w:name w:val="7E8180BA40DD4113A380E6809257804A21"/>
    <w:rsid w:val="006C3A08"/>
    <w:pPr>
      <w:spacing w:after="200" w:line="276" w:lineRule="auto"/>
      <w:ind w:left="720"/>
      <w:contextualSpacing/>
    </w:pPr>
    <w:rPr>
      <w:rFonts w:ascii="Calibri" w:eastAsia="Calibri" w:hAnsi="Calibri" w:cs="Calibri"/>
      <w:lang w:eastAsia="en-US"/>
    </w:rPr>
  </w:style>
  <w:style w:type="paragraph" w:customStyle="1" w:styleId="9AF72FE6125F498990BEE8841E1B17C515">
    <w:name w:val="9AF72FE6125F498990BEE8841E1B17C515"/>
    <w:rsid w:val="006C3A08"/>
    <w:pPr>
      <w:spacing w:after="200" w:line="276" w:lineRule="auto"/>
      <w:ind w:left="720"/>
      <w:contextualSpacing/>
    </w:pPr>
    <w:rPr>
      <w:rFonts w:ascii="Calibri" w:eastAsia="Calibri" w:hAnsi="Calibri" w:cs="Calibri"/>
      <w:lang w:eastAsia="en-US"/>
    </w:rPr>
  </w:style>
  <w:style w:type="paragraph" w:customStyle="1" w:styleId="E2E90AF0699B4077B2019F6AEF37235519">
    <w:name w:val="E2E90AF0699B4077B2019F6AEF37235519"/>
    <w:rsid w:val="006C3A08"/>
    <w:pPr>
      <w:spacing w:after="200" w:line="276" w:lineRule="auto"/>
      <w:ind w:left="720"/>
      <w:contextualSpacing/>
    </w:pPr>
    <w:rPr>
      <w:rFonts w:ascii="Calibri" w:eastAsia="Calibri" w:hAnsi="Calibri" w:cs="Calibri"/>
      <w:lang w:eastAsia="en-US"/>
    </w:rPr>
  </w:style>
  <w:style w:type="paragraph" w:customStyle="1" w:styleId="183339929008450E90AE710D7DB7FF0F19">
    <w:name w:val="183339929008450E90AE710D7DB7FF0F19"/>
    <w:rsid w:val="006C3A08"/>
    <w:pPr>
      <w:spacing w:after="200" w:line="276" w:lineRule="auto"/>
      <w:ind w:left="720"/>
      <w:contextualSpacing/>
    </w:pPr>
    <w:rPr>
      <w:rFonts w:ascii="Calibri" w:eastAsia="Calibri" w:hAnsi="Calibri" w:cs="Calibri"/>
      <w:lang w:eastAsia="en-US"/>
    </w:rPr>
  </w:style>
  <w:style w:type="paragraph" w:customStyle="1" w:styleId="F1DB1FD175C74481A77CF89C684B73E916">
    <w:name w:val="F1DB1FD175C74481A77CF89C684B73E916"/>
    <w:rsid w:val="006C3A08"/>
    <w:pPr>
      <w:spacing w:after="200" w:line="276" w:lineRule="auto"/>
      <w:ind w:left="720"/>
      <w:contextualSpacing/>
    </w:pPr>
    <w:rPr>
      <w:rFonts w:ascii="Calibri" w:eastAsia="Calibri" w:hAnsi="Calibri" w:cs="Calibri"/>
      <w:lang w:eastAsia="en-US"/>
    </w:rPr>
  </w:style>
  <w:style w:type="paragraph" w:customStyle="1" w:styleId="18E0AB86546A4E7CBE3B094870BCDC7D16">
    <w:name w:val="18E0AB86546A4E7CBE3B094870BCDC7D16"/>
    <w:rsid w:val="006C3A08"/>
    <w:pPr>
      <w:spacing w:after="200" w:line="276" w:lineRule="auto"/>
      <w:ind w:left="720"/>
      <w:contextualSpacing/>
    </w:pPr>
    <w:rPr>
      <w:rFonts w:ascii="Calibri" w:eastAsia="Calibri" w:hAnsi="Calibri" w:cs="Calibri"/>
      <w:lang w:eastAsia="en-US"/>
    </w:rPr>
  </w:style>
  <w:style w:type="paragraph" w:customStyle="1" w:styleId="BAF142DEB0DE4E698B4214BBA8AF26BC11">
    <w:name w:val="BAF142DEB0DE4E698B4214BBA8AF26BC11"/>
    <w:rsid w:val="006C3A08"/>
    <w:pPr>
      <w:spacing w:after="200" w:line="276" w:lineRule="auto"/>
      <w:ind w:left="720"/>
      <w:contextualSpacing/>
    </w:pPr>
    <w:rPr>
      <w:rFonts w:ascii="Calibri" w:eastAsia="Calibri" w:hAnsi="Calibri" w:cs="Calibri"/>
      <w:lang w:eastAsia="en-US"/>
    </w:rPr>
  </w:style>
  <w:style w:type="paragraph" w:customStyle="1" w:styleId="97ED9BC6BD60491C9B962D23E6A30D6626">
    <w:name w:val="97ED9BC6BD60491C9B962D23E6A30D6626"/>
    <w:rsid w:val="006C3A08"/>
    <w:pPr>
      <w:spacing w:after="200" w:line="276" w:lineRule="auto"/>
    </w:pPr>
    <w:rPr>
      <w:rFonts w:ascii="Calibri" w:eastAsia="Calibri" w:hAnsi="Calibri" w:cs="Calibri"/>
      <w:lang w:eastAsia="en-US"/>
    </w:rPr>
  </w:style>
  <w:style w:type="paragraph" w:customStyle="1" w:styleId="2B64146E09C64E6EB0889314BDE771CD3">
    <w:name w:val="2B64146E09C64E6EB0889314BDE771CD3"/>
    <w:rsid w:val="006C3A08"/>
    <w:pPr>
      <w:spacing w:after="200" w:line="276" w:lineRule="auto"/>
    </w:pPr>
    <w:rPr>
      <w:rFonts w:ascii="Calibri" w:eastAsia="Calibri" w:hAnsi="Calibri" w:cs="Calibri"/>
      <w:lang w:eastAsia="en-US"/>
    </w:rPr>
  </w:style>
  <w:style w:type="paragraph" w:customStyle="1" w:styleId="DAA16A5A07FF48A598F4647F56BA82A424">
    <w:name w:val="DAA16A5A07FF48A598F4647F56BA82A424"/>
    <w:rsid w:val="006C3A08"/>
    <w:pPr>
      <w:spacing w:after="200" w:line="276" w:lineRule="auto"/>
      <w:ind w:left="720"/>
      <w:contextualSpacing/>
    </w:pPr>
    <w:rPr>
      <w:rFonts w:ascii="Calibri" w:eastAsia="Calibri" w:hAnsi="Calibri" w:cs="Calibri"/>
      <w:lang w:eastAsia="en-US"/>
    </w:rPr>
  </w:style>
  <w:style w:type="paragraph" w:customStyle="1" w:styleId="A5FDC8C10C2347F3939CDDFED37215D720">
    <w:name w:val="A5FDC8C10C2347F3939CDDFED37215D720"/>
    <w:rsid w:val="006C3A08"/>
    <w:pPr>
      <w:spacing w:after="200" w:line="276" w:lineRule="auto"/>
      <w:ind w:left="720"/>
      <w:contextualSpacing/>
    </w:pPr>
    <w:rPr>
      <w:rFonts w:ascii="Calibri" w:eastAsia="Calibri" w:hAnsi="Calibri" w:cs="Calibri"/>
      <w:lang w:eastAsia="en-US"/>
    </w:rPr>
  </w:style>
  <w:style w:type="paragraph" w:customStyle="1" w:styleId="0E66999A1DD847BF9A85C0E7FFDB1C1E23">
    <w:name w:val="0E66999A1DD847BF9A85C0E7FFDB1C1E23"/>
    <w:rsid w:val="006C3A08"/>
    <w:pPr>
      <w:spacing w:after="200" w:line="276" w:lineRule="auto"/>
    </w:pPr>
    <w:rPr>
      <w:rFonts w:ascii="Calibri" w:eastAsia="Calibri" w:hAnsi="Calibri" w:cs="Calibri"/>
      <w:lang w:eastAsia="en-US"/>
    </w:rPr>
  </w:style>
  <w:style w:type="paragraph" w:customStyle="1" w:styleId="08F133B62E804069AB19A29A38CBD10423">
    <w:name w:val="08F133B62E804069AB19A29A38CBD10423"/>
    <w:rsid w:val="006C3A08"/>
    <w:pPr>
      <w:spacing w:after="200" w:line="276" w:lineRule="auto"/>
      <w:ind w:left="720"/>
      <w:contextualSpacing/>
    </w:pPr>
    <w:rPr>
      <w:rFonts w:ascii="Calibri" w:eastAsia="Calibri" w:hAnsi="Calibri" w:cs="Calibri"/>
      <w:lang w:eastAsia="en-US"/>
    </w:rPr>
  </w:style>
  <w:style w:type="paragraph" w:customStyle="1" w:styleId="8AEBAB5B30C04DE190134EE11FF1DCE023">
    <w:name w:val="8AEBAB5B30C04DE190134EE11FF1DCE023"/>
    <w:rsid w:val="006C3A08"/>
    <w:pPr>
      <w:spacing w:after="200" w:line="276" w:lineRule="auto"/>
      <w:ind w:left="720"/>
      <w:contextualSpacing/>
    </w:pPr>
    <w:rPr>
      <w:rFonts w:ascii="Calibri" w:eastAsia="Calibri" w:hAnsi="Calibri" w:cs="Calibri"/>
      <w:lang w:eastAsia="en-US"/>
    </w:rPr>
  </w:style>
  <w:style w:type="paragraph" w:customStyle="1" w:styleId="3430D0EA680A41AAA0BFF218549EE7F822">
    <w:name w:val="3430D0EA680A41AAA0BFF218549EE7F822"/>
    <w:rsid w:val="006C3A08"/>
    <w:pPr>
      <w:spacing w:after="200" w:line="276" w:lineRule="auto"/>
      <w:ind w:left="720"/>
      <w:contextualSpacing/>
    </w:pPr>
    <w:rPr>
      <w:rFonts w:ascii="Calibri" w:eastAsia="Calibri" w:hAnsi="Calibri" w:cs="Calibri"/>
      <w:lang w:eastAsia="en-US"/>
    </w:rPr>
  </w:style>
  <w:style w:type="paragraph" w:customStyle="1" w:styleId="544483B00C554175BBC8DFF13147A92321">
    <w:name w:val="544483B00C554175BBC8DFF13147A92321"/>
    <w:rsid w:val="006C3A08"/>
    <w:pPr>
      <w:spacing w:after="200" w:line="276" w:lineRule="auto"/>
    </w:pPr>
    <w:rPr>
      <w:rFonts w:ascii="Calibri" w:eastAsia="Calibri" w:hAnsi="Calibri" w:cs="Calibri"/>
      <w:lang w:eastAsia="en-US"/>
    </w:rPr>
  </w:style>
  <w:style w:type="paragraph" w:customStyle="1" w:styleId="8B10F61286BD4E34B622EBCE098D99CA21">
    <w:name w:val="8B10F61286BD4E34B622EBCE098D99CA21"/>
    <w:rsid w:val="006C3A08"/>
    <w:pPr>
      <w:spacing w:after="200" w:line="276" w:lineRule="auto"/>
    </w:pPr>
    <w:rPr>
      <w:rFonts w:ascii="Calibri" w:eastAsia="Calibri" w:hAnsi="Calibri" w:cs="Calibri"/>
      <w:lang w:eastAsia="en-US"/>
    </w:rPr>
  </w:style>
  <w:style w:type="paragraph" w:customStyle="1" w:styleId="1AA65678F1A34CF8A88BC113C064528421">
    <w:name w:val="1AA65678F1A34CF8A88BC113C064528421"/>
    <w:rsid w:val="006C3A08"/>
    <w:pPr>
      <w:spacing w:after="200" w:line="276" w:lineRule="auto"/>
      <w:ind w:left="720"/>
      <w:contextualSpacing/>
    </w:pPr>
    <w:rPr>
      <w:rFonts w:ascii="Calibri" w:eastAsia="Calibri" w:hAnsi="Calibri" w:cs="Calibri"/>
      <w:lang w:eastAsia="en-US"/>
    </w:rPr>
  </w:style>
  <w:style w:type="paragraph" w:customStyle="1" w:styleId="E98DFE9FF52A4976A90D3FA3646EB9C921">
    <w:name w:val="E98DFE9FF52A4976A90D3FA3646EB9C921"/>
    <w:rsid w:val="006C3A08"/>
    <w:pPr>
      <w:spacing w:after="200" w:line="276" w:lineRule="auto"/>
    </w:pPr>
    <w:rPr>
      <w:rFonts w:ascii="Calibri" w:eastAsia="Calibri" w:hAnsi="Calibri" w:cs="Calibri"/>
      <w:lang w:eastAsia="en-US"/>
    </w:rPr>
  </w:style>
  <w:style w:type="paragraph" w:customStyle="1" w:styleId="E453E41B282743AA8CA96823485959A222">
    <w:name w:val="E453E41B282743AA8CA96823485959A222"/>
    <w:rsid w:val="006C3A08"/>
    <w:pPr>
      <w:spacing w:after="200" w:line="276" w:lineRule="auto"/>
    </w:pPr>
    <w:rPr>
      <w:rFonts w:ascii="Calibri" w:eastAsia="Calibri" w:hAnsi="Calibri" w:cs="Calibri"/>
      <w:lang w:eastAsia="en-US"/>
    </w:rPr>
  </w:style>
  <w:style w:type="paragraph" w:customStyle="1" w:styleId="56FE28662F344A73868828C2CDEFAD5522">
    <w:name w:val="56FE28662F344A73868828C2CDEFAD5522"/>
    <w:rsid w:val="006C3A08"/>
    <w:pPr>
      <w:spacing w:after="200" w:line="276" w:lineRule="auto"/>
    </w:pPr>
    <w:rPr>
      <w:rFonts w:ascii="Calibri" w:eastAsia="Calibri" w:hAnsi="Calibri" w:cs="Calibri"/>
      <w:lang w:eastAsia="en-US"/>
    </w:rPr>
  </w:style>
  <w:style w:type="paragraph" w:customStyle="1" w:styleId="D0127F622BE64D09BE931C6AE217CF5422">
    <w:name w:val="D0127F622BE64D09BE931C6AE217CF5422"/>
    <w:rsid w:val="006C3A08"/>
    <w:pPr>
      <w:spacing w:after="200" w:line="276" w:lineRule="auto"/>
      <w:ind w:left="720"/>
      <w:contextualSpacing/>
    </w:pPr>
    <w:rPr>
      <w:rFonts w:ascii="Calibri" w:eastAsia="Calibri" w:hAnsi="Calibri" w:cs="Calibri"/>
      <w:lang w:eastAsia="en-US"/>
    </w:rPr>
  </w:style>
  <w:style w:type="paragraph" w:customStyle="1" w:styleId="8C7B7B4DBDAA49D0A67C2047F731FB2422">
    <w:name w:val="8C7B7B4DBDAA49D0A67C2047F731FB2422"/>
    <w:rsid w:val="006C3A08"/>
    <w:pPr>
      <w:spacing w:after="200" w:line="276" w:lineRule="auto"/>
      <w:ind w:left="720"/>
      <w:contextualSpacing/>
    </w:pPr>
    <w:rPr>
      <w:rFonts w:ascii="Calibri" w:eastAsia="Calibri" w:hAnsi="Calibri" w:cs="Calibri"/>
      <w:lang w:eastAsia="en-US"/>
    </w:rPr>
  </w:style>
  <w:style w:type="paragraph" w:customStyle="1" w:styleId="A0E392D20640405D93CDC0D2D5DDDE5A22">
    <w:name w:val="A0E392D20640405D93CDC0D2D5DDDE5A22"/>
    <w:rsid w:val="006C3A08"/>
    <w:pPr>
      <w:spacing w:after="200" w:line="276" w:lineRule="auto"/>
    </w:pPr>
    <w:rPr>
      <w:rFonts w:ascii="Calibri" w:eastAsia="Calibri" w:hAnsi="Calibri" w:cs="Calibri"/>
      <w:lang w:eastAsia="en-US"/>
    </w:rPr>
  </w:style>
  <w:style w:type="paragraph" w:customStyle="1" w:styleId="47C4C0D0287F48D0BC4FF0428FAB437322">
    <w:name w:val="47C4C0D0287F48D0BC4FF0428FAB437322"/>
    <w:rsid w:val="006C3A08"/>
    <w:pPr>
      <w:spacing w:after="200" w:line="276" w:lineRule="auto"/>
    </w:pPr>
    <w:rPr>
      <w:rFonts w:ascii="Calibri" w:eastAsia="Calibri" w:hAnsi="Calibri" w:cs="Calibri"/>
      <w:lang w:eastAsia="en-US"/>
    </w:rPr>
  </w:style>
  <w:style w:type="paragraph" w:customStyle="1" w:styleId="B8C37E2A19104F1284409EC31E2DE1D522">
    <w:name w:val="B8C37E2A19104F1284409EC31E2DE1D522"/>
    <w:rsid w:val="006C3A08"/>
    <w:pPr>
      <w:spacing w:after="200" w:line="276" w:lineRule="auto"/>
    </w:pPr>
    <w:rPr>
      <w:rFonts w:ascii="Calibri" w:eastAsia="Calibri" w:hAnsi="Calibri" w:cs="Calibri"/>
      <w:lang w:eastAsia="en-US"/>
    </w:rPr>
  </w:style>
  <w:style w:type="paragraph" w:customStyle="1" w:styleId="712EFCA7C4684333A739BED278E5F19622">
    <w:name w:val="712EFCA7C4684333A739BED278E5F19622"/>
    <w:rsid w:val="006C3A08"/>
    <w:pPr>
      <w:spacing w:after="200" w:line="276" w:lineRule="auto"/>
      <w:ind w:left="720"/>
      <w:contextualSpacing/>
    </w:pPr>
    <w:rPr>
      <w:rFonts w:ascii="Calibri" w:eastAsia="Calibri" w:hAnsi="Calibri" w:cs="Calibri"/>
      <w:lang w:eastAsia="en-US"/>
    </w:rPr>
  </w:style>
  <w:style w:type="paragraph" w:customStyle="1" w:styleId="8545066F3E4C427FA4E04F8D1A21770822">
    <w:name w:val="8545066F3E4C427FA4E04F8D1A21770822"/>
    <w:rsid w:val="006C3A08"/>
    <w:pPr>
      <w:spacing w:after="200" w:line="276" w:lineRule="auto"/>
    </w:pPr>
    <w:rPr>
      <w:rFonts w:ascii="Calibri" w:eastAsia="Calibri" w:hAnsi="Calibri" w:cs="Calibri"/>
      <w:lang w:eastAsia="en-US"/>
    </w:rPr>
  </w:style>
  <w:style w:type="paragraph" w:customStyle="1" w:styleId="5FD9CF783C98491586D05222BEC0CE4F22">
    <w:name w:val="5FD9CF783C98491586D05222BEC0CE4F22"/>
    <w:rsid w:val="006C3A08"/>
    <w:pPr>
      <w:spacing w:after="200" w:line="276" w:lineRule="auto"/>
    </w:pPr>
    <w:rPr>
      <w:rFonts w:ascii="Calibri" w:eastAsia="Calibri" w:hAnsi="Calibri" w:cs="Calibri"/>
      <w:lang w:eastAsia="en-US"/>
    </w:rPr>
  </w:style>
  <w:style w:type="paragraph" w:customStyle="1" w:styleId="7EABC22D75FB4CE6B6FF472D4350CD9822">
    <w:name w:val="7EABC22D75FB4CE6B6FF472D4350CD9822"/>
    <w:rsid w:val="006C3A08"/>
    <w:pPr>
      <w:spacing w:after="200" w:line="276" w:lineRule="auto"/>
    </w:pPr>
    <w:rPr>
      <w:rFonts w:ascii="Calibri" w:eastAsia="Calibri" w:hAnsi="Calibri" w:cs="Calibri"/>
      <w:lang w:eastAsia="en-US"/>
    </w:rPr>
  </w:style>
  <w:style w:type="paragraph" w:customStyle="1" w:styleId="357864BEBDC242B79FB2E402C97DAFF822">
    <w:name w:val="357864BEBDC242B79FB2E402C97DAFF822"/>
    <w:rsid w:val="006C3A08"/>
    <w:pPr>
      <w:spacing w:after="200" w:line="276" w:lineRule="auto"/>
      <w:ind w:left="720"/>
      <w:contextualSpacing/>
    </w:pPr>
    <w:rPr>
      <w:rFonts w:ascii="Calibri" w:eastAsia="Calibri" w:hAnsi="Calibri" w:cs="Calibri"/>
      <w:lang w:eastAsia="en-US"/>
    </w:rPr>
  </w:style>
  <w:style w:type="paragraph" w:customStyle="1" w:styleId="7164E66A38884DE49EB2D7C49D420D6F22">
    <w:name w:val="7164E66A38884DE49EB2D7C49D420D6F22"/>
    <w:rsid w:val="006C3A08"/>
    <w:pPr>
      <w:spacing w:after="200" w:line="276" w:lineRule="auto"/>
    </w:pPr>
    <w:rPr>
      <w:rFonts w:ascii="Calibri" w:eastAsia="Calibri" w:hAnsi="Calibri" w:cs="Calibri"/>
      <w:lang w:eastAsia="en-US"/>
    </w:rPr>
  </w:style>
  <w:style w:type="paragraph" w:customStyle="1" w:styleId="513A0D9A80A74BFCBD2C93FBC677B84322">
    <w:name w:val="513A0D9A80A74BFCBD2C93FBC677B84322"/>
    <w:rsid w:val="006C3A08"/>
    <w:pPr>
      <w:spacing w:after="200" w:line="276" w:lineRule="auto"/>
    </w:pPr>
    <w:rPr>
      <w:rFonts w:ascii="Calibri" w:eastAsia="Calibri" w:hAnsi="Calibri" w:cs="Calibri"/>
      <w:lang w:eastAsia="en-US"/>
    </w:rPr>
  </w:style>
  <w:style w:type="paragraph" w:customStyle="1" w:styleId="93E6478A5AD94DB2861B3A1AF4D9F4FF22">
    <w:name w:val="93E6478A5AD94DB2861B3A1AF4D9F4FF22"/>
    <w:rsid w:val="006C3A08"/>
    <w:pPr>
      <w:spacing w:after="200" w:line="276" w:lineRule="auto"/>
    </w:pPr>
    <w:rPr>
      <w:rFonts w:ascii="Calibri" w:eastAsia="Calibri" w:hAnsi="Calibri" w:cs="Calibri"/>
      <w:lang w:eastAsia="en-US"/>
    </w:rPr>
  </w:style>
  <w:style w:type="paragraph" w:customStyle="1" w:styleId="AE31727A75444D678F4214094EF87FE322">
    <w:name w:val="AE31727A75444D678F4214094EF87FE322"/>
    <w:rsid w:val="006C3A08"/>
    <w:pPr>
      <w:spacing w:after="200" w:line="276" w:lineRule="auto"/>
      <w:ind w:left="720"/>
      <w:contextualSpacing/>
    </w:pPr>
    <w:rPr>
      <w:rFonts w:ascii="Calibri" w:eastAsia="Calibri" w:hAnsi="Calibri" w:cs="Calibri"/>
      <w:lang w:eastAsia="en-US"/>
    </w:rPr>
  </w:style>
  <w:style w:type="paragraph" w:customStyle="1" w:styleId="3BA1EB8AF5D34F02AA7DBCBBAE40200E22">
    <w:name w:val="3BA1EB8AF5D34F02AA7DBCBBAE40200E22"/>
    <w:rsid w:val="006C3A08"/>
    <w:pPr>
      <w:spacing w:after="200" w:line="276" w:lineRule="auto"/>
    </w:pPr>
    <w:rPr>
      <w:rFonts w:ascii="Calibri" w:eastAsia="Calibri" w:hAnsi="Calibri" w:cs="Calibri"/>
      <w:lang w:eastAsia="en-US"/>
    </w:rPr>
  </w:style>
  <w:style w:type="paragraph" w:customStyle="1" w:styleId="D54F382329AE4E3FB4DBB2A8748996EE22">
    <w:name w:val="D54F382329AE4E3FB4DBB2A8748996EE22"/>
    <w:rsid w:val="006C3A08"/>
    <w:pPr>
      <w:spacing w:after="200" w:line="276" w:lineRule="auto"/>
    </w:pPr>
    <w:rPr>
      <w:rFonts w:ascii="Calibri" w:eastAsia="Calibri" w:hAnsi="Calibri" w:cs="Calibri"/>
      <w:lang w:eastAsia="en-US"/>
    </w:rPr>
  </w:style>
  <w:style w:type="paragraph" w:customStyle="1" w:styleId="8408B21972D24E01A646419D39996AD322">
    <w:name w:val="8408B21972D24E01A646419D39996AD322"/>
    <w:rsid w:val="006C3A08"/>
    <w:pPr>
      <w:spacing w:after="200" w:line="276" w:lineRule="auto"/>
    </w:pPr>
    <w:rPr>
      <w:rFonts w:ascii="Calibri" w:eastAsia="Calibri" w:hAnsi="Calibri" w:cs="Calibri"/>
      <w:lang w:eastAsia="en-US"/>
    </w:rPr>
  </w:style>
  <w:style w:type="paragraph" w:customStyle="1" w:styleId="7A81BA3C943C493BB60A8E8D46F4337B22">
    <w:name w:val="7A81BA3C943C493BB60A8E8D46F4337B22"/>
    <w:rsid w:val="006C3A08"/>
    <w:pPr>
      <w:spacing w:after="200" w:line="276" w:lineRule="auto"/>
      <w:ind w:left="720"/>
      <w:contextualSpacing/>
    </w:pPr>
    <w:rPr>
      <w:rFonts w:ascii="Calibri" w:eastAsia="Calibri" w:hAnsi="Calibri" w:cs="Calibri"/>
      <w:lang w:eastAsia="en-US"/>
    </w:rPr>
  </w:style>
  <w:style w:type="paragraph" w:customStyle="1" w:styleId="AF87B81460FC4604AB42EFDAEB53DC4422">
    <w:name w:val="AF87B81460FC4604AB42EFDAEB53DC4422"/>
    <w:rsid w:val="006C3A08"/>
    <w:pPr>
      <w:spacing w:after="200" w:line="276" w:lineRule="auto"/>
    </w:pPr>
    <w:rPr>
      <w:rFonts w:ascii="Calibri" w:eastAsia="Calibri" w:hAnsi="Calibri" w:cs="Calibri"/>
      <w:lang w:eastAsia="en-US"/>
    </w:rPr>
  </w:style>
  <w:style w:type="paragraph" w:customStyle="1" w:styleId="8DF1AB8EFB3D42C097F69A4651A6FBFD22">
    <w:name w:val="8DF1AB8EFB3D42C097F69A4651A6FBFD22"/>
    <w:rsid w:val="006C3A08"/>
    <w:pPr>
      <w:spacing w:after="200" w:line="276" w:lineRule="auto"/>
    </w:pPr>
    <w:rPr>
      <w:rFonts w:ascii="Calibri" w:eastAsia="Calibri" w:hAnsi="Calibri" w:cs="Calibri"/>
      <w:lang w:eastAsia="en-US"/>
    </w:rPr>
  </w:style>
  <w:style w:type="paragraph" w:customStyle="1" w:styleId="1B42766F881D47F782E02C2F995364E722">
    <w:name w:val="1B42766F881D47F782E02C2F995364E722"/>
    <w:rsid w:val="006C3A08"/>
    <w:pPr>
      <w:spacing w:after="200" w:line="276" w:lineRule="auto"/>
    </w:pPr>
    <w:rPr>
      <w:rFonts w:ascii="Calibri" w:eastAsia="Calibri" w:hAnsi="Calibri" w:cs="Calibri"/>
      <w:lang w:eastAsia="en-US"/>
    </w:rPr>
  </w:style>
  <w:style w:type="paragraph" w:customStyle="1" w:styleId="08AD0211D0A1468A861B86C810D2655122">
    <w:name w:val="08AD0211D0A1468A861B86C810D2655122"/>
    <w:rsid w:val="006C3A08"/>
    <w:pPr>
      <w:spacing w:after="200" w:line="276" w:lineRule="auto"/>
      <w:ind w:left="720"/>
      <w:contextualSpacing/>
    </w:pPr>
    <w:rPr>
      <w:rFonts w:ascii="Calibri" w:eastAsia="Calibri" w:hAnsi="Calibri" w:cs="Calibri"/>
      <w:lang w:eastAsia="en-US"/>
    </w:rPr>
  </w:style>
  <w:style w:type="paragraph" w:customStyle="1" w:styleId="3F9F00D4C64D44F3B6209E077665DB3F22">
    <w:name w:val="3F9F00D4C64D44F3B6209E077665DB3F22"/>
    <w:rsid w:val="006C3A08"/>
    <w:pPr>
      <w:spacing w:after="200" w:line="276" w:lineRule="auto"/>
    </w:pPr>
    <w:rPr>
      <w:rFonts w:ascii="Calibri" w:eastAsia="Calibri" w:hAnsi="Calibri" w:cs="Calibri"/>
      <w:lang w:eastAsia="en-US"/>
    </w:rPr>
  </w:style>
  <w:style w:type="paragraph" w:customStyle="1" w:styleId="FB81EA0761B64F7C8A52BBB2797E607222">
    <w:name w:val="FB81EA0761B64F7C8A52BBB2797E607222"/>
    <w:rsid w:val="006C3A08"/>
    <w:pPr>
      <w:spacing w:after="200" w:line="276" w:lineRule="auto"/>
    </w:pPr>
    <w:rPr>
      <w:rFonts w:ascii="Calibri" w:eastAsia="Calibri" w:hAnsi="Calibri" w:cs="Calibri"/>
      <w:lang w:eastAsia="en-US"/>
    </w:rPr>
  </w:style>
  <w:style w:type="paragraph" w:customStyle="1" w:styleId="18C52A5464404E39B97DCAA6A35C571322">
    <w:name w:val="18C52A5464404E39B97DCAA6A35C571322"/>
    <w:rsid w:val="006C3A08"/>
    <w:pPr>
      <w:spacing w:after="200" w:line="276" w:lineRule="auto"/>
    </w:pPr>
    <w:rPr>
      <w:rFonts w:ascii="Calibri" w:eastAsia="Calibri" w:hAnsi="Calibri" w:cs="Calibri"/>
      <w:lang w:eastAsia="en-US"/>
    </w:rPr>
  </w:style>
  <w:style w:type="paragraph" w:customStyle="1" w:styleId="B6DF482BCD184CB58F27348B9F4E029422">
    <w:name w:val="B6DF482BCD184CB58F27348B9F4E029422"/>
    <w:rsid w:val="006C3A08"/>
    <w:pPr>
      <w:spacing w:after="200" w:line="276" w:lineRule="auto"/>
      <w:ind w:left="720"/>
      <w:contextualSpacing/>
    </w:pPr>
    <w:rPr>
      <w:rFonts w:ascii="Calibri" w:eastAsia="Calibri" w:hAnsi="Calibri" w:cs="Calibri"/>
      <w:lang w:eastAsia="en-US"/>
    </w:rPr>
  </w:style>
  <w:style w:type="paragraph" w:customStyle="1" w:styleId="29F23404E3B0453A9A04B8ADD1E32A7022">
    <w:name w:val="29F23404E3B0453A9A04B8ADD1E32A7022"/>
    <w:rsid w:val="006C3A08"/>
    <w:pPr>
      <w:spacing w:after="200" w:line="276" w:lineRule="auto"/>
    </w:pPr>
    <w:rPr>
      <w:rFonts w:ascii="Calibri" w:eastAsia="Calibri" w:hAnsi="Calibri" w:cs="Calibri"/>
      <w:lang w:eastAsia="en-US"/>
    </w:rPr>
  </w:style>
  <w:style w:type="paragraph" w:customStyle="1" w:styleId="D9206C10B04847E79BFD856C0111F27E22">
    <w:name w:val="D9206C10B04847E79BFD856C0111F27E22"/>
    <w:rsid w:val="006C3A08"/>
    <w:pPr>
      <w:spacing w:after="200" w:line="276" w:lineRule="auto"/>
    </w:pPr>
    <w:rPr>
      <w:rFonts w:ascii="Calibri" w:eastAsia="Calibri" w:hAnsi="Calibri" w:cs="Calibri"/>
      <w:lang w:eastAsia="en-US"/>
    </w:rPr>
  </w:style>
  <w:style w:type="paragraph" w:customStyle="1" w:styleId="916687A101A34FB58982DA8AB14D266422">
    <w:name w:val="916687A101A34FB58982DA8AB14D266422"/>
    <w:rsid w:val="006C3A08"/>
    <w:pPr>
      <w:spacing w:after="200" w:line="276" w:lineRule="auto"/>
    </w:pPr>
    <w:rPr>
      <w:rFonts w:ascii="Calibri" w:eastAsia="Calibri" w:hAnsi="Calibri" w:cs="Calibri"/>
      <w:lang w:eastAsia="en-US"/>
    </w:rPr>
  </w:style>
  <w:style w:type="paragraph" w:customStyle="1" w:styleId="7E8180BA40DD4113A380E6809257804A22">
    <w:name w:val="7E8180BA40DD4113A380E6809257804A22"/>
    <w:rsid w:val="006C3A08"/>
    <w:pPr>
      <w:spacing w:after="200" w:line="276" w:lineRule="auto"/>
      <w:ind w:left="720"/>
      <w:contextualSpacing/>
    </w:pPr>
    <w:rPr>
      <w:rFonts w:ascii="Calibri" w:eastAsia="Calibri" w:hAnsi="Calibri" w:cs="Calibri"/>
      <w:lang w:eastAsia="en-US"/>
    </w:rPr>
  </w:style>
  <w:style w:type="paragraph" w:customStyle="1" w:styleId="9AF72FE6125F498990BEE8841E1B17C516">
    <w:name w:val="9AF72FE6125F498990BEE8841E1B17C516"/>
    <w:rsid w:val="006C3A08"/>
    <w:pPr>
      <w:spacing w:after="200" w:line="276" w:lineRule="auto"/>
      <w:ind w:left="720"/>
      <w:contextualSpacing/>
    </w:pPr>
    <w:rPr>
      <w:rFonts w:ascii="Calibri" w:eastAsia="Calibri" w:hAnsi="Calibri" w:cs="Calibri"/>
      <w:lang w:eastAsia="en-US"/>
    </w:rPr>
  </w:style>
  <w:style w:type="paragraph" w:customStyle="1" w:styleId="E2E90AF0699B4077B2019F6AEF37235520">
    <w:name w:val="E2E90AF0699B4077B2019F6AEF37235520"/>
    <w:rsid w:val="006C3A08"/>
    <w:pPr>
      <w:spacing w:after="200" w:line="276" w:lineRule="auto"/>
      <w:ind w:left="720"/>
      <w:contextualSpacing/>
    </w:pPr>
    <w:rPr>
      <w:rFonts w:ascii="Calibri" w:eastAsia="Calibri" w:hAnsi="Calibri" w:cs="Calibri"/>
      <w:lang w:eastAsia="en-US"/>
    </w:rPr>
  </w:style>
  <w:style w:type="paragraph" w:customStyle="1" w:styleId="183339929008450E90AE710D7DB7FF0F20">
    <w:name w:val="183339929008450E90AE710D7DB7FF0F20"/>
    <w:rsid w:val="006C3A08"/>
    <w:pPr>
      <w:spacing w:after="200" w:line="276" w:lineRule="auto"/>
      <w:ind w:left="720"/>
      <w:contextualSpacing/>
    </w:pPr>
    <w:rPr>
      <w:rFonts w:ascii="Calibri" w:eastAsia="Calibri" w:hAnsi="Calibri" w:cs="Calibri"/>
      <w:lang w:eastAsia="en-US"/>
    </w:rPr>
  </w:style>
  <w:style w:type="paragraph" w:customStyle="1" w:styleId="F1DB1FD175C74481A77CF89C684B73E917">
    <w:name w:val="F1DB1FD175C74481A77CF89C684B73E917"/>
    <w:rsid w:val="006C3A08"/>
    <w:pPr>
      <w:spacing w:after="200" w:line="276" w:lineRule="auto"/>
      <w:ind w:left="720"/>
      <w:contextualSpacing/>
    </w:pPr>
    <w:rPr>
      <w:rFonts w:ascii="Calibri" w:eastAsia="Calibri" w:hAnsi="Calibri" w:cs="Calibri"/>
      <w:lang w:eastAsia="en-US"/>
    </w:rPr>
  </w:style>
  <w:style w:type="paragraph" w:customStyle="1" w:styleId="18E0AB86546A4E7CBE3B094870BCDC7D17">
    <w:name w:val="18E0AB86546A4E7CBE3B094870BCDC7D17"/>
    <w:rsid w:val="006C3A08"/>
    <w:pPr>
      <w:spacing w:after="200" w:line="276" w:lineRule="auto"/>
      <w:ind w:left="720"/>
      <w:contextualSpacing/>
    </w:pPr>
    <w:rPr>
      <w:rFonts w:ascii="Calibri" w:eastAsia="Calibri" w:hAnsi="Calibri" w:cs="Calibri"/>
      <w:lang w:eastAsia="en-US"/>
    </w:rPr>
  </w:style>
  <w:style w:type="paragraph" w:customStyle="1" w:styleId="BAF142DEB0DE4E698B4214BBA8AF26BC12">
    <w:name w:val="BAF142DEB0DE4E698B4214BBA8AF26BC12"/>
    <w:rsid w:val="006C3A08"/>
    <w:pPr>
      <w:spacing w:after="200" w:line="276" w:lineRule="auto"/>
      <w:ind w:left="720"/>
      <w:contextualSpacing/>
    </w:pPr>
    <w:rPr>
      <w:rFonts w:ascii="Calibri" w:eastAsia="Calibri" w:hAnsi="Calibri" w:cs="Calibri"/>
      <w:lang w:eastAsia="en-US"/>
    </w:rPr>
  </w:style>
  <w:style w:type="paragraph" w:customStyle="1" w:styleId="149A6DFA546A4AB7A7349CC327ED4790">
    <w:name w:val="149A6DFA546A4AB7A7349CC327ED4790"/>
    <w:rsid w:val="006C3A08"/>
  </w:style>
  <w:style w:type="paragraph" w:customStyle="1" w:styleId="224B0B32717748ECB55A5970848B4630">
    <w:name w:val="224B0B32717748ECB55A5970848B4630"/>
    <w:rsid w:val="006C3A08"/>
  </w:style>
  <w:style w:type="paragraph" w:customStyle="1" w:styleId="B2B790ADD97D4C9585051CB98422BCCA">
    <w:name w:val="B2B790ADD97D4C9585051CB98422BCCA"/>
    <w:rsid w:val="006C3A08"/>
  </w:style>
  <w:style w:type="paragraph" w:customStyle="1" w:styleId="C7D17177140E4088B05811CF9259B8B9">
    <w:name w:val="C7D17177140E4088B05811CF9259B8B9"/>
    <w:rsid w:val="0035122B"/>
  </w:style>
  <w:style w:type="paragraph" w:customStyle="1" w:styleId="7D0A8148B03D469AA9F96898D3331AD8">
    <w:name w:val="7D0A8148B03D469AA9F96898D3331AD8"/>
    <w:rsid w:val="0035122B"/>
  </w:style>
  <w:style w:type="paragraph" w:customStyle="1" w:styleId="86222580ECEE484486301248C58A6DB0">
    <w:name w:val="86222580ECEE484486301248C58A6DB0"/>
    <w:rsid w:val="0035122B"/>
  </w:style>
  <w:style w:type="paragraph" w:customStyle="1" w:styleId="EBDA203CF2374FD1971176711BEDC570">
    <w:name w:val="EBDA203CF2374FD1971176711BEDC570"/>
    <w:rsid w:val="0035122B"/>
  </w:style>
  <w:style w:type="paragraph" w:customStyle="1" w:styleId="F616C869AD36410C81832E7B3CF0EDAF">
    <w:name w:val="F616C869AD36410C81832E7B3CF0EDAF"/>
    <w:rsid w:val="0035122B"/>
  </w:style>
  <w:style w:type="paragraph" w:customStyle="1" w:styleId="ADDEF6BAF17D432ABB2752AEFA2C1EA0">
    <w:name w:val="ADDEF6BAF17D432ABB2752AEFA2C1EA0"/>
    <w:rsid w:val="0035122B"/>
  </w:style>
  <w:style w:type="paragraph" w:customStyle="1" w:styleId="DCB8C2F744454E74AA3295C1F8F21829">
    <w:name w:val="DCB8C2F744454E74AA3295C1F8F21829"/>
    <w:rsid w:val="0035122B"/>
  </w:style>
  <w:style w:type="paragraph" w:customStyle="1" w:styleId="658C8EFB5E414CEF9C7372B71C3747A0">
    <w:name w:val="658C8EFB5E414CEF9C7372B71C3747A0"/>
    <w:rsid w:val="0035122B"/>
  </w:style>
  <w:style w:type="paragraph" w:customStyle="1" w:styleId="D4E0EFBB93854CEC925E781A5F322795">
    <w:name w:val="D4E0EFBB93854CEC925E781A5F322795"/>
    <w:rsid w:val="0035122B"/>
  </w:style>
  <w:style w:type="paragraph" w:customStyle="1" w:styleId="2317CACE9B74458DB7408ED917FD7104">
    <w:name w:val="2317CACE9B74458DB7408ED917FD7104"/>
    <w:rsid w:val="0035122B"/>
  </w:style>
  <w:style w:type="paragraph" w:customStyle="1" w:styleId="5C6155C2346F42C683ED0D0E037ABC24">
    <w:name w:val="5C6155C2346F42C683ED0D0E037ABC24"/>
    <w:rsid w:val="0035122B"/>
  </w:style>
  <w:style w:type="paragraph" w:customStyle="1" w:styleId="E7AE9D4A94CA4C7FB708EDE9EFE5FFCB">
    <w:name w:val="E7AE9D4A94CA4C7FB708EDE9EFE5FFCB"/>
    <w:rsid w:val="0035122B"/>
  </w:style>
  <w:style w:type="paragraph" w:customStyle="1" w:styleId="97ED9BC6BD60491C9B962D23E6A30D6627">
    <w:name w:val="97ED9BC6BD60491C9B962D23E6A30D6627"/>
    <w:rsid w:val="000F1C78"/>
    <w:pPr>
      <w:spacing w:after="200" w:line="276" w:lineRule="auto"/>
    </w:pPr>
    <w:rPr>
      <w:rFonts w:ascii="Calibri" w:eastAsia="Calibri" w:hAnsi="Calibri" w:cs="Calibri"/>
      <w:lang w:eastAsia="en-US"/>
    </w:rPr>
  </w:style>
  <w:style w:type="paragraph" w:customStyle="1" w:styleId="2B64146E09C64E6EB0889314BDE771CD4">
    <w:name w:val="2B64146E09C64E6EB0889314BDE771CD4"/>
    <w:rsid w:val="000F1C78"/>
    <w:pPr>
      <w:spacing w:after="200" w:line="276" w:lineRule="auto"/>
    </w:pPr>
    <w:rPr>
      <w:rFonts w:ascii="Calibri" w:eastAsia="Calibri" w:hAnsi="Calibri" w:cs="Calibri"/>
      <w:lang w:eastAsia="en-US"/>
    </w:rPr>
  </w:style>
  <w:style w:type="paragraph" w:customStyle="1" w:styleId="DAA16A5A07FF48A598F4647F56BA82A425">
    <w:name w:val="DAA16A5A07FF48A598F4647F56BA82A425"/>
    <w:rsid w:val="000F1C78"/>
    <w:pPr>
      <w:spacing w:after="200" w:line="276" w:lineRule="auto"/>
      <w:ind w:left="720"/>
      <w:contextualSpacing/>
    </w:pPr>
    <w:rPr>
      <w:rFonts w:ascii="Calibri" w:eastAsia="Calibri" w:hAnsi="Calibri" w:cs="Calibri"/>
      <w:lang w:eastAsia="en-US"/>
    </w:rPr>
  </w:style>
  <w:style w:type="paragraph" w:customStyle="1" w:styleId="149A6DFA546A4AB7A7349CC327ED47901">
    <w:name w:val="149A6DFA546A4AB7A7349CC327ED47901"/>
    <w:rsid w:val="000F1C78"/>
    <w:pPr>
      <w:spacing w:after="200" w:line="276" w:lineRule="auto"/>
    </w:pPr>
    <w:rPr>
      <w:rFonts w:ascii="Calibri" w:eastAsia="Calibri" w:hAnsi="Calibri" w:cs="Calibri"/>
      <w:lang w:eastAsia="en-US"/>
    </w:rPr>
  </w:style>
  <w:style w:type="paragraph" w:customStyle="1" w:styleId="224B0B32717748ECB55A5970848B46301">
    <w:name w:val="224B0B32717748ECB55A5970848B46301"/>
    <w:rsid w:val="000F1C78"/>
    <w:pPr>
      <w:spacing w:after="200" w:line="276" w:lineRule="auto"/>
    </w:pPr>
    <w:rPr>
      <w:rFonts w:ascii="Calibri" w:eastAsia="Calibri" w:hAnsi="Calibri" w:cs="Calibri"/>
      <w:lang w:eastAsia="en-US"/>
    </w:rPr>
  </w:style>
  <w:style w:type="paragraph" w:customStyle="1" w:styleId="B2B790ADD97D4C9585051CB98422BCCA1">
    <w:name w:val="B2B790ADD97D4C9585051CB98422BCCA1"/>
    <w:rsid w:val="000F1C78"/>
    <w:pPr>
      <w:spacing w:after="200" w:line="276" w:lineRule="auto"/>
    </w:pPr>
    <w:rPr>
      <w:rFonts w:ascii="Calibri" w:eastAsia="Calibri" w:hAnsi="Calibri" w:cs="Calibri"/>
      <w:lang w:eastAsia="en-US"/>
    </w:rPr>
  </w:style>
  <w:style w:type="paragraph" w:customStyle="1" w:styleId="A5FDC8C10C2347F3939CDDFED37215D721">
    <w:name w:val="A5FDC8C10C2347F3939CDDFED37215D721"/>
    <w:rsid w:val="000F1C78"/>
    <w:pPr>
      <w:spacing w:after="200" w:line="276" w:lineRule="auto"/>
      <w:ind w:left="720"/>
      <w:contextualSpacing/>
    </w:pPr>
    <w:rPr>
      <w:rFonts w:ascii="Calibri" w:eastAsia="Calibri" w:hAnsi="Calibri" w:cs="Calibri"/>
      <w:lang w:eastAsia="en-US"/>
    </w:rPr>
  </w:style>
  <w:style w:type="paragraph" w:customStyle="1" w:styleId="0E66999A1DD847BF9A85C0E7FFDB1C1E24">
    <w:name w:val="0E66999A1DD847BF9A85C0E7FFDB1C1E24"/>
    <w:rsid w:val="000F1C78"/>
    <w:pPr>
      <w:spacing w:after="200" w:line="276" w:lineRule="auto"/>
    </w:pPr>
    <w:rPr>
      <w:rFonts w:ascii="Calibri" w:eastAsia="Calibri" w:hAnsi="Calibri" w:cs="Calibri"/>
      <w:lang w:eastAsia="en-US"/>
    </w:rPr>
  </w:style>
  <w:style w:type="paragraph" w:customStyle="1" w:styleId="08F133B62E804069AB19A29A38CBD10424">
    <w:name w:val="08F133B62E804069AB19A29A38CBD10424"/>
    <w:rsid w:val="000F1C78"/>
    <w:pPr>
      <w:spacing w:after="200" w:line="276" w:lineRule="auto"/>
      <w:ind w:left="720"/>
      <w:contextualSpacing/>
    </w:pPr>
    <w:rPr>
      <w:rFonts w:ascii="Calibri" w:eastAsia="Calibri" w:hAnsi="Calibri" w:cs="Calibri"/>
      <w:lang w:eastAsia="en-US"/>
    </w:rPr>
  </w:style>
  <w:style w:type="paragraph" w:customStyle="1" w:styleId="8AEBAB5B30C04DE190134EE11FF1DCE024">
    <w:name w:val="8AEBAB5B30C04DE190134EE11FF1DCE024"/>
    <w:rsid w:val="000F1C78"/>
    <w:pPr>
      <w:spacing w:after="200" w:line="276" w:lineRule="auto"/>
      <w:ind w:left="720"/>
      <w:contextualSpacing/>
    </w:pPr>
    <w:rPr>
      <w:rFonts w:ascii="Calibri" w:eastAsia="Calibri" w:hAnsi="Calibri" w:cs="Calibri"/>
      <w:lang w:eastAsia="en-US"/>
    </w:rPr>
  </w:style>
  <w:style w:type="paragraph" w:customStyle="1" w:styleId="3430D0EA680A41AAA0BFF218549EE7F823">
    <w:name w:val="3430D0EA680A41AAA0BFF218549EE7F823"/>
    <w:rsid w:val="000F1C78"/>
    <w:pPr>
      <w:spacing w:after="200" w:line="276" w:lineRule="auto"/>
      <w:ind w:left="720"/>
      <w:contextualSpacing/>
    </w:pPr>
    <w:rPr>
      <w:rFonts w:ascii="Calibri" w:eastAsia="Calibri" w:hAnsi="Calibri" w:cs="Calibri"/>
      <w:lang w:eastAsia="en-US"/>
    </w:rPr>
  </w:style>
  <w:style w:type="paragraph" w:customStyle="1" w:styleId="544483B00C554175BBC8DFF13147A92322">
    <w:name w:val="544483B00C554175BBC8DFF13147A92322"/>
    <w:rsid w:val="000F1C78"/>
    <w:pPr>
      <w:spacing w:after="200" w:line="276" w:lineRule="auto"/>
    </w:pPr>
    <w:rPr>
      <w:rFonts w:ascii="Calibri" w:eastAsia="Calibri" w:hAnsi="Calibri" w:cs="Calibri"/>
      <w:lang w:eastAsia="en-US"/>
    </w:rPr>
  </w:style>
  <w:style w:type="paragraph" w:customStyle="1" w:styleId="8B10F61286BD4E34B622EBCE098D99CA22">
    <w:name w:val="8B10F61286BD4E34B622EBCE098D99CA22"/>
    <w:rsid w:val="000F1C78"/>
    <w:pPr>
      <w:spacing w:after="200" w:line="276" w:lineRule="auto"/>
    </w:pPr>
    <w:rPr>
      <w:rFonts w:ascii="Calibri" w:eastAsia="Calibri" w:hAnsi="Calibri" w:cs="Calibri"/>
      <w:lang w:eastAsia="en-US"/>
    </w:rPr>
  </w:style>
  <w:style w:type="paragraph" w:customStyle="1" w:styleId="1AA65678F1A34CF8A88BC113C064528422">
    <w:name w:val="1AA65678F1A34CF8A88BC113C064528422"/>
    <w:rsid w:val="000F1C78"/>
    <w:pPr>
      <w:spacing w:after="200" w:line="276" w:lineRule="auto"/>
      <w:ind w:left="720"/>
      <w:contextualSpacing/>
    </w:pPr>
    <w:rPr>
      <w:rFonts w:ascii="Calibri" w:eastAsia="Calibri" w:hAnsi="Calibri" w:cs="Calibri"/>
      <w:lang w:eastAsia="en-US"/>
    </w:rPr>
  </w:style>
  <w:style w:type="paragraph" w:customStyle="1" w:styleId="E98DFE9FF52A4976A90D3FA3646EB9C922">
    <w:name w:val="E98DFE9FF52A4976A90D3FA3646EB9C922"/>
    <w:rsid w:val="000F1C78"/>
    <w:pPr>
      <w:spacing w:after="200" w:line="276" w:lineRule="auto"/>
    </w:pPr>
    <w:rPr>
      <w:rFonts w:ascii="Calibri" w:eastAsia="Calibri" w:hAnsi="Calibri" w:cs="Calibri"/>
      <w:lang w:eastAsia="en-US"/>
    </w:rPr>
  </w:style>
  <w:style w:type="paragraph" w:customStyle="1" w:styleId="E453E41B282743AA8CA96823485959A223">
    <w:name w:val="E453E41B282743AA8CA96823485959A223"/>
    <w:rsid w:val="000F1C78"/>
    <w:pPr>
      <w:spacing w:after="200" w:line="276" w:lineRule="auto"/>
    </w:pPr>
    <w:rPr>
      <w:rFonts w:ascii="Calibri" w:eastAsia="Calibri" w:hAnsi="Calibri" w:cs="Calibri"/>
      <w:lang w:eastAsia="en-US"/>
    </w:rPr>
  </w:style>
  <w:style w:type="paragraph" w:customStyle="1" w:styleId="56FE28662F344A73868828C2CDEFAD5523">
    <w:name w:val="56FE28662F344A73868828C2CDEFAD5523"/>
    <w:rsid w:val="000F1C78"/>
    <w:pPr>
      <w:spacing w:after="200" w:line="276" w:lineRule="auto"/>
    </w:pPr>
    <w:rPr>
      <w:rFonts w:ascii="Calibri" w:eastAsia="Calibri" w:hAnsi="Calibri" w:cs="Calibri"/>
      <w:lang w:eastAsia="en-US"/>
    </w:rPr>
  </w:style>
  <w:style w:type="paragraph" w:customStyle="1" w:styleId="D0127F622BE64D09BE931C6AE217CF5423">
    <w:name w:val="D0127F622BE64D09BE931C6AE217CF5423"/>
    <w:rsid w:val="000F1C78"/>
    <w:pPr>
      <w:spacing w:after="200" w:line="276" w:lineRule="auto"/>
      <w:ind w:left="720"/>
      <w:contextualSpacing/>
    </w:pPr>
    <w:rPr>
      <w:rFonts w:ascii="Calibri" w:eastAsia="Calibri" w:hAnsi="Calibri" w:cs="Calibri"/>
      <w:lang w:eastAsia="en-US"/>
    </w:rPr>
  </w:style>
  <w:style w:type="paragraph" w:customStyle="1" w:styleId="8C7B7B4DBDAA49D0A67C2047F731FB2423">
    <w:name w:val="8C7B7B4DBDAA49D0A67C2047F731FB2423"/>
    <w:rsid w:val="000F1C78"/>
    <w:pPr>
      <w:spacing w:after="200" w:line="276" w:lineRule="auto"/>
      <w:ind w:left="720"/>
      <w:contextualSpacing/>
    </w:pPr>
    <w:rPr>
      <w:rFonts w:ascii="Calibri" w:eastAsia="Calibri" w:hAnsi="Calibri" w:cs="Calibri"/>
      <w:lang w:eastAsia="en-US"/>
    </w:rPr>
  </w:style>
  <w:style w:type="paragraph" w:customStyle="1" w:styleId="A0E392D20640405D93CDC0D2D5DDDE5A23">
    <w:name w:val="A0E392D20640405D93CDC0D2D5DDDE5A23"/>
    <w:rsid w:val="000F1C78"/>
    <w:pPr>
      <w:spacing w:after="200" w:line="276" w:lineRule="auto"/>
    </w:pPr>
    <w:rPr>
      <w:rFonts w:ascii="Calibri" w:eastAsia="Calibri" w:hAnsi="Calibri" w:cs="Calibri"/>
      <w:lang w:eastAsia="en-US"/>
    </w:rPr>
  </w:style>
  <w:style w:type="paragraph" w:customStyle="1" w:styleId="47C4C0D0287F48D0BC4FF0428FAB437323">
    <w:name w:val="47C4C0D0287F48D0BC4FF0428FAB437323"/>
    <w:rsid w:val="000F1C78"/>
    <w:pPr>
      <w:spacing w:after="200" w:line="276" w:lineRule="auto"/>
    </w:pPr>
    <w:rPr>
      <w:rFonts w:ascii="Calibri" w:eastAsia="Calibri" w:hAnsi="Calibri" w:cs="Calibri"/>
      <w:lang w:eastAsia="en-US"/>
    </w:rPr>
  </w:style>
  <w:style w:type="paragraph" w:customStyle="1" w:styleId="B8C37E2A19104F1284409EC31E2DE1D523">
    <w:name w:val="B8C37E2A19104F1284409EC31E2DE1D523"/>
    <w:rsid w:val="000F1C78"/>
    <w:pPr>
      <w:spacing w:after="200" w:line="276" w:lineRule="auto"/>
    </w:pPr>
    <w:rPr>
      <w:rFonts w:ascii="Calibri" w:eastAsia="Calibri" w:hAnsi="Calibri" w:cs="Calibri"/>
      <w:lang w:eastAsia="en-US"/>
    </w:rPr>
  </w:style>
  <w:style w:type="paragraph" w:customStyle="1" w:styleId="712EFCA7C4684333A739BED278E5F19623">
    <w:name w:val="712EFCA7C4684333A739BED278E5F19623"/>
    <w:rsid w:val="000F1C78"/>
    <w:pPr>
      <w:spacing w:after="200" w:line="276" w:lineRule="auto"/>
      <w:ind w:left="720"/>
      <w:contextualSpacing/>
    </w:pPr>
    <w:rPr>
      <w:rFonts w:ascii="Calibri" w:eastAsia="Calibri" w:hAnsi="Calibri" w:cs="Calibri"/>
      <w:lang w:eastAsia="en-US"/>
    </w:rPr>
  </w:style>
  <w:style w:type="paragraph" w:customStyle="1" w:styleId="8545066F3E4C427FA4E04F8D1A21770823">
    <w:name w:val="8545066F3E4C427FA4E04F8D1A21770823"/>
    <w:rsid w:val="000F1C78"/>
    <w:pPr>
      <w:spacing w:after="200" w:line="276" w:lineRule="auto"/>
    </w:pPr>
    <w:rPr>
      <w:rFonts w:ascii="Calibri" w:eastAsia="Calibri" w:hAnsi="Calibri" w:cs="Calibri"/>
      <w:lang w:eastAsia="en-US"/>
    </w:rPr>
  </w:style>
  <w:style w:type="paragraph" w:customStyle="1" w:styleId="5FD9CF783C98491586D05222BEC0CE4F23">
    <w:name w:val="5FD9CF783C98491586D05222BEC0CE4F23"/>
    <w:rsid w:val="000F1C78"/>
    <w:pPr>
      <w:spacing w:after="200" w:line="276" w:lineRule="auto"/>
    </w:pPr>
    <w:rPr>
      <w:rFonts w:ascii="Calibri" w:eastAsia="Calibri" w:hAnsi="Calibri" w:cs="Calibri"/>
      <w:lang w:eastAsia="en-US"/>
    </w:rPr>
  </w:style>
  <w:style w:type="paragraph" w:customStyle="1" w:styleId="7EABC22D75FB4CE6B6FF472D4350CD9823">
    <w:name w:val="7EABC22D75FB4CE6B6FF472D4350CD9823"/>
    <w:rsid w:val="000F1C78"/>
    <w:pPr>
      <w:spacing w:after="200" w:line="276" w:lineRule="auto"/>
    </w:pPr>
    <w:rPr>
      <w:rFonts w:ascii="Calibri" w:eastAsia="Calibri" w:hAnsi="Calibri" w:cs="Calibri"/>
      <w:lang w:eastAsia="en-US"/>
    </w:rPr>
  </w:style>
  <w:style w:type="paragraph" w:customStyle="1" w:styleId="357864BEBDC242B79FB2E402C97DAFF823">
    <w:name w:val="357864BEBDC242B79FB2E402C97DAFF823"/>
    <w:rsid w:val="000F1C78"/>
    <w:pPr>
      <w:spacing w:after="200" w:line="276" w:lineRule="auto"/>
      <w:ind w:left="720"/>
      <w:contextualSpacing/>
    </w:pPr>
    <w:rPr>
      <w:rFonts w:ascii="Calibri" w:eastAsia="Calibri" w:hAnsi="Calibri" w:cs="Calibri"/>
      <w:lang w:eastAsia="en-US"/>
    </w:rPr>
  </w:style>
  <w:style w:type="paragraph" w:customStyle="1" w:styleId="7164E66A38884DE49EB2D7C49D420D6F23">
    <w:name w:val="7164E66A38884DE49EB2D7C49D420D6F23"/>
    <w:rsid w:val="000F1C78"/>
    <w:pPr>
      <w:spacing w:after="200" w:line="276" w:lineRule="auto"/>
    </w:pPr>
    <w:rPr>
      <w:rFonts w:ascii="Calibri" w:eastAsia="Calibri" w:hAnsi="Calibri" w:cs="Calibri"/>
      <w:lang w:eastAsia="en-US"/>
    </w:rPr>
  </w:style>
  <w:style w:type="paragraph" w:customStyle="1" w:styleId="513A0D9A80A74BFCBD2C93FBC677B84323">
    <w:name w:val="513A0D9A80A74BFCBD2C93FBC677B84323"/>
    <w:rsid w:val="000F1C78"/>
    <w:pPr>
      <w:spacing w:after="200" w:line="276" w:lineRule="auto"/>
    </w:pPr>
    <w:rPr>
      <w:rFonts w:ascii="Calibri" w:eastAsia="Calibri" w:hAnsi="Calibri" w:cs="Calibri"/>
      <w:lang w:eastAsia="en-US"/>
    </w:rPr>
  </w:style>
  <w:style w:type="paragraph" w:customStyle="1" w:styleId="93E6478A5AD94DB2861B3A1AF4D9F4FF23">
    <w:name w:val="93E6478A5AD94DB2861B3A1AF4D9F4FF23"/>
    <w:rsid w:val="000F1C78"/>
    <w:pPr>
      <w:spacing w:after="200" w:line="276" w:lineRule="auto"/>
    </w:pPr>
    <w:rPr>
      <w:rFonts w:ascii="Calibri" w:eastAsia="Calibri" w:hAnsi="Calibri" w:cs="Calibri"/>
      <w:lang w:eastAsia="en-US"/>
    </w:rPr>
  </w:style>
  <w:style w:type="paragraph" w:customStyle="1" w:styleId="AE31727A75444D678F4214094EF87FE323">
    <w:name w:val="AE31727A75444D678F4214094EF87FE323"/>
    <w:rsid w:val="000F1C78"/>
    <w:pPr>
      <w:spacing w:after="200" w:line="276" w:lineRule="auto"/>
      <w:ind w:left="720"/>
      <w:contextualSpacing/>
    </w:pPr>
    <w:rPr>
      <w:rFonts w:ascii="Calibri" w:eastAsia="Calibri" w:hAnsi="Calibri" w:cs="Calibri"/>
      <w:lang w:eastAsia="en-US"/>
    </w:rPr>
  </w:style>
  <w:style w:type="paragraph" w:customStyle="1" w:styleId="3BA1EB8AF5D34F02AA7DBCBBAE40200E23">
    <w:name w:val="3BA1EB8AF5D34F02AA7DBCBBAE40200E23"/>
    <w:rsid w:val="000F1C78"/>
    <w:pPr>
      <w:spacing w:after="200" w:line="276" w:lineRule="auto"/>
    </w:pPr>
    <w:rPr>
      <w:rFonts w:ascii="Calibri" w:eastAsia="Calibri" w:hAnsi="Calibri" w:cs="Calibri"/>
      <w:lang w:eastAsia="en-US"/>
    </w:rPr>
  </w:style>
  <w:style w:type="paragraph" w:customStyle="1" w:styleId="D54F382329AE4E3FB4DBB2A8748996EE23">
    <w:name w:val="D54F382329AE4E3FB4DBB2A8748996EE23"/>
    <w:rsid w:val="000F1C78"/>
    <w:pPr>
      <w:spacing w:after="200" w:line="276" w:lineRule="auto"/>
    </w:pPr>
    <w:rPr>
      <w:rFonts w:ascii="Calibri" w:eastAsia="Calibri" w:hAnsi="Calibri" w:cs="Calibri"/>
      <w:lang w:eastAsia="en-US"/>
    </w:rPr>
  </w:style>
  <w:style w:type="paragraph" w:customStyle="1" w:styleId="8408B21972D24E01A646419D39996AD323">
    <w:name w:val="8408B21972D24E01A646419D39996AD323"/>
    <w:rsid w:val="000F1C78"/>
    <w:pPr>
      <w:spacing w:after="200" w:line="276" w:lineRule="auto"/>
    </w:pPr>
    <w:rPr>
      <w:rFonts w:ascii="Calibri" w:eastAsia="Calibri" w:hAnsi="Calibri" w:cs="Calibri"/>
      <w:lang w:eastAsia="en-US"/>
    </w:rPr>
  </w:style>
  <w:style w:type="paragraph" w:customStyle="1" w:styleId="7A81BA3C943C493BB60A8E8D46F4337B23">
    <w:name w:val="7A81BA3C943C493BB60A8E8D46F4337B23"/>
    <w:rsid w:val="000F1C78"/>
    <w:pPr>
      <w:spacing w:after="200" w:line="276" w:lineRule="auto"/>
      <w:ind w:left="720"/>
      <w:contextualSpacing/>
    </w:pPr>
    <w:rPr>
      <w:rFonts w:ascii="Calibri" w:eastAsia="Calibri" w:hAnsi="Calibri" w:cs="Calibri"/>
      <w:lang w:eastAsia="en-US"/>
    </w:rPr>
  </w:style>
  <w:style w:type="paragraph" w:customStyle="1" w:styleId="AF87B81460FC4604AB42EFDAEB53DC4423">
    <w:name w:val="AF87B81460FC4604AB42EFDAEB53DC4423"/>
    <w:rsid w:val="000F1C78"/>
    <w:pPr>
      <w:spacing w:after="200" w:line="276" w:lineRule="auto"/>
    </w:pPr>
    <w:rPr>
      <w:rFonts w:ascii="Calibri" w:eastAsia="Calibri" w:hAnsi="Calibri" w:cs="Calibri"/>
      <w:lang w:eastAsia="en-US"/>
    </w:rPr>
  </w:style>
  <w:style w:type="paragraph" w:customStyle="1" w:styleId="8DF1AB8EFB3D42C097F69A4651A6FBFD23">
    <w:name w:val="8DF1AB8EFB3D42C097F69A4651A6FBFD23"/>
    <w:rsid w:val="000F1C78"/>
    <w:pPr>
      <w:spacing w:after="200" w:line="276" w:lineRule="auto"/>
    </w:pPr>
    <w:rPr>
      <w:rFonts w:ascii="Calibri" w:eastAsia="Calibri" w:hAnsi="Calibri" w:cs="Calibri"/>
      <w:lang w:eastAsia="en-US"/>
    </w:rPr>
  </w:style>
  <w:style w:type="paragraph" w:customStyle="1" w:styleId="1B42766F881D47F782E02C2F995364E723">
    <w:name w:val="1B42766F881D47F782E02C2F995364E723"/>
    <w:rsid w:val="000F1C78"/>
    <w:pPr>
      <w:spacing w:after="200" w:line="276" w:lineRule="auto"/>
    </w:pPr>
    <w:rPr>
      <w:rFonts w:ascii="Calibri" w:eastAsia="Calibri" w:hAnsi="Calibri" w:cs="Calibri"/>
      <w:lang w:eastAsia="en-US"/>
    </w:rPr>
  </w:style>
  <w:style w:type="paragraph" w:customStyle="1" w:styleId="08AD0211D0A1468A861B86C810D2655123">
    <w:name w:val="08AD0211D0A1468A861B86C810D2655123"/>
    <w:rsid w:val="000F1C78"/>
    <w:pPr>
      <w:spacing w:after="200" w:line="276" w:lineRule="auto"/>
      <w:ind w:left="720"/>
      <w:contextualSpacing/>
    </w:pPr>
    <w:rPr>
      <w:rFonts w:ascii="Calibri" w:eastAsia="Calibri" w:hAnsi="Calibri" w:cs="Calibri"/>
      <w:lang w:eastAsia="en-US"/>
    </w:rPr>
  </w:style>
  <w:style w:type="paragraph" w:customStyle="1" w:styleId="3F9F00D4C64D44F3B6209E077665DB3F23">
    <w:name w:val="3F9F00D4C64D44F3B6209E077665DB3F23"/>
    <w:rsid w:val="000F1C78"/>
    <w:pPr>
      <w:spacing w:after="200" w:line="276" w:lineRule="auto"/>
    </w:pPr>
    <w:rPr>
      <w:rFonts w:ascii="Calibri" w:eastAsia="Calibri" w:hAnsi="Calibri" w:cs="Calibri"/>
      <w:lang w:eastAsia="en-US"/>
    </w:rPr>
  </w:style>
  <w:style w:type="paragraph" w:customStyle="1" w:styleId="FB81EA0761B64F7C8A52BBB2797E607223">
    <w:name w:val="FB81EA0761B64F7C8A52BBB2797E607223"/>
    <w:rsid w:val="000F1C78"/>
    <w:pPr>
      <w:spacing w:after="200" w:line="276" w:lineRule="auto"/>
    </w:pPr>
    <w:rPr>
      <w:rFonts w:ascii="Calibri" w:eastAsia="Calibri" w:hAnsi="Calibri" w:cs="Calibri"/>
      <w:lang w:eastAsia="en-US"/>
    </w:rPr>
  </w:style>
  <w:style w:type="paragraph" w:customStyle="1" w:styleId="18C52A5464404E39B97DCAA6A35C571323">
    <w:name w:val="18C52A5464404E39B97DCAA6A35C571323"/>
    <w:rsid w:val="000F1C78"/>
    <w:pPr>
      <w:spacing w:after="200" w:line="276" w:lineRule="auto"/>
    </w:pPr>
    <w:rPr>
      <w:rFonts w:ascii="Calibri" w:eastAsia="Calibri" w:hAnsi="Calibri" w:cs="Calibri"/>
      <w:lang w:eastAsia="en-US"/>
    </w:rPr>
  </w:style>
  <w:style w:type="paragraph" w:customStyle="1" w:styleId="B6DF482BCD184CB58F27348B9F4E029423">
    <w:name w:val="B6DF482BCD184CB58F27348B9F4E029423"/>
    <w:rsid w:val="000F1C78"/>
    <w:pPr>
      <w:spacing w:after="200" w:line="276" w:lineRule="auto"/>
      <w:ind w:left="720"/>
      <w:contextualSpacing/>
    </w:pPr>
    <w:rPr>
      <w:rFonts w:ascii="Calibri" w:eastAsia="Calibri" w:hAnsi="Calibri" w:cs="Calibri"/>
      <w:lang w:eastAsia="en-US"/>
    </w:rPr>
  </w:style>
  <w:style w:type="paragraph" w:customStyle="1" w:styleId="29F23404E3B0453A9A04B8ADD1E32A7023">
    <w:name w:val="29F23404E3B0453A9A04B8ADD1E32A7023"/>
    <w:rsid w:val="000F1C78"/>
    <w:pPr>
      <w:spacing w:after="200" w:line="276" w:lineRule="auto"/>
    </w:pPr>
    <w:rPr>
      <w:rFonts w:ascii="Calibri" w:eastAsia="Calibri" w:hAnsi="Calibri" w:cs="Calibri"/>
      <w:lang w:eastAsia="en-US"/>
    </w:rPr>
  </w:style>
  <w:style w:type="paragraph" w:customStyle="1" w:styleId="D9206C10B04847E79BFD856C0111F27E23">
    <w:name w:val="D9206C10B04847E79BFD856C0111F27E23"/>
    <w:rsid w:val="000F1C78"/>
    <w:pPr>
      <w:spacing w:after="200" w:line="276" w:lineRule="auto"/>
    </w:pPr>
    <w:rPr>
      <w:rFonts w:ascii="Calibri" w:eastAsia="Calibri" w:hAnsi="Calibri" w:cs="Calibri"/>
      <w:lang w:eastAsia="en-US"/>
    </w:rPr>
  </w:style>
  <w:style w:type="paragraph" w:customStyle="1" w:styleId="916687A101A34FB58982DA8AB14D266423">
    <w:name w:val="916687A101A34FB58982DA8AB14D266423"/>
    <w:rsid w:val="000F1C78"/>
    <w:pPr>
      <w:spacing w:after="200" w:line="276" w:lineRule="auto"/>
    </w:pPr>
    <w:rPr>
      <w:rFonts w:ascii="Calibri" w:eastAsia="Calibri" w:hAnsi="Calibri" w:cs="Calibri"/>
      <w:lang w:eastAsia="en-US"/>
    </w:rPr>
  </w:style>
  <w:style w:type="paragraph" w:customStyle="1" w:styleId="7E8180BA40DD4113A380E6809257804A23">
    <w:name w:val="7E8180BA40DD4113A380E6809257804A23"/>
    <w:rsid w:val="000F1C78"/>
    <w:pPr>
      <w:spacing w:after="200" w:line="276" w:lineRule="auto"/>
      <w:ind w:left="720"/>
      <w:contextualSpacing/>
    </w:pPr>
    <w:rPr>
      <w:rFonts w:ascii="Calibri" w:eastAsia="Calibri" w:hAnsi="Calibri" w:cs="Calibri"/>
      <w:lang w:eastAsia="en-US"/>
    </w:rPr>
  </w:style>
  <w:style w:type="paragraph" w:customStyle="1" w:styleId="9AF72FE6125F498990BEE8841E1B17C517">
    <w:name w:val="9AF72FE6125F498990BEE8841E1B17C517"/>
    <w:rsid w:val="000F1C78"/>
    <w:pPr>
      <w:spacing w:after="200" w:line="276" w:lineRule="auto"/>
      <w:ind w:left="720"/>
      <w:contextualSpacing/>
    </w:pPr>
    <w:rPr>
      <w:rFonts w:ascii="Calibri" w:eastAsia="Calibri" w:hAnsi="Calibri" w:cs="Calibri"/>
      <w:lang w:eastAsia="en-US"/>
    </w:rPr>
  </w:style>
  <w:style w:type="paragraph" w:customStyle="1" w:styleId="E2E90AF0699B4077B2019F6AEF37235521">
    <w:name w:val="E2E90AF0699B4077B2019F6AEF37235521"/>
    <w:rsid w:val="000F1C78"/>
    <w:pPr>
      <w:spacing w:after="200" w:line="276" w:lineRule="auto"/>
      <w:ind w:left="720"/>
      <w:contextualSpacing/>
    </w:pPr>
    <w:rPr>
      <w:rFonts w:ascii="Calibri" w:eastAsia="Calibri" w:hAnsi="Calibri" w:cs="Calibri"/>
      <w:lang w:eastAsia="en-US"/>
    </w:rPr>
  </w:style>
  <w:style w:type="paragraph" w:customStyle="1" w:styleId="183339929008450E90AE710D7DB7FF0F21">
    <w:name w:val="183339929008450E90AE710D7DB7FF0F21"/>
    <w:rsid w:val="000F1C78"/>
    <w:pPr>
      <w:spacing w:after="200" w:line="276" w:lineRule="auto"/>
      <w:ind w:left="720"/>
      <w:contextualSpacing/>
    </w:pPr>
    <w:rPr>
      <w:rFonts w:ascii="Calibri" w:eastAsia="Calibri" w:hAnsi="Calibri" w:cs="Calibri"/>
      <w:lang w:eastAsia="en-US"/>
    </w:rPr>
  </w:style>
  <w:style w:type="paragraph" w:customStyle="1" w:styleId="F1DB1FD175C74481A77CF89C684B73E918">
    <w:name w:val="F1DB1FD175C74481A77CF89C684B73E918"/>
    <w:rsid w:val="000F1C78"/>
    <w:pPr>
      <w:spacing w:after="200" w:line="276" w:lineRule="auto"/>
      <w:ind w:left="720"/>
      <w:contextualSpacing/>
    </w:pPr>
    <w:rPr>
      <w:rFonts w:ascii="Calibri" w:eastAsia="Calibri" w:hAnsi="Calibri" w:cs="Calibri"/>
      <w:lang w:eastAsia="en-US"/>
    </w:rPr>
  </w:style>
  <w:style w:type="paragraph" w:customStyle="1" w:styleId="18E0AB86546A4E7CBE3B094870BCDC7D18">
    <w:name w:val="18E0AB86546A4E7CBE3B094870BCDC7D18"/>
    <w:rsid w:val="000F1C78"/>
    <w:pPr>
      <w:spacing w:after="200" w:line="276" w:lineRule="auto"/>
      <w:ind w:left="720"/>
      <w:contextualSpacing/>
    </w:pPr>
    <w:rPr>
      <w:rFonts w:ascii="Calibri" w:eastAsia="Calibri" w:hAnsi="Calibri" w:cs="Calibri"/>
      <w:lang w:eastAsia="en-US"/>
    </w:rPr>
  </w:style>
  <w:style w:type="paragraph" w:customStyle="1" w:styleId="BAF142DEB0DE4E698B4214BBA8AF26BC13">
    <w:name w:val="BAF142DEB0DE4E698B4214BBA8AF26BC13"/>
    <w:rsid w:val="000F1C78"/>
    <w:pPr>
      <w:spacing w:after="200" w:line="276" w:lineRule="auto"/>
      <w:ind w:left="720"/>
      <w:contextualSpacing/>
    </w:pPr>
    <w:rPr>
      <w:rFonts w:ascii="Calibri" w:eastAsia="Calibri" w:hAnsi="Calibri" w:cs="Calibr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B2B8EC-1706-4193-BCBD-5AC2B8025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763</Words>
  <Characters>4350</Characters>
  <Application>Microsoft Office Word</Application>
  <DocSecurity>0</DocSecurity>
  <Lines>36</Lines>
  <Paragraphs>10</Paragraphs>
  <ScaleCrop>false</ScaleCrop>
  <HeadingPairs>
    <vt:vector size="2" baseType="variant">
      <vt:variant>
        <vt:lpstr>Konu Başlığı</vt:lpstr>
      </vt:variant>
      <vt:variant>
        <vt:i4>1</vt:i4>
      </vt:variant>
    </vt:vector>
  </HeadingPairs>
  <TitlesOfParts>
    <vt:vector size="1" baseType="lpstr">
      <vt:lpstr>1</vt:lpstr>
    </vt:vector>
  </TitlesOfParts>
  <Company>Hewlett-Packard Company</Company>
  <LinksUpToDate>false</LinksUpToDate>
  <CharactersWithSpaces>5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Berfu Özge ÇAKIRGÖZ</dc:creator>
  <cp:lastModifiedBy>Selim POLAT</cp:lastModifiedBy>
  <cp:revision>19</cp:revision>
  <cp:lastPrinted>2018-05-23T08:59:00Z</cp:lastPrinted>
  <dcterms:created xsi:type="dcterms:W3CDTF">2020-02-19T06:25:00Z</dcterms:created>
  <dcterms:modified xsi:type="dcterms:W3CDTF">2022-03-02T10:55:00Z</dcterms:modified>
</cp:coreProperties>
</file>